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20DE5D" w14:textId="6EBCD581" w:rsidR="00534CB0" w:rsidRPr="00FC624B" w:rsidRDefault="00EE1D90" w:rsidP="00534CB0">
      <w:pPr>
        <w:jc w:val="center"/>
        <w:rPr>
          <w:rFonts w:ascii="Times New Roman" w:hAnsi="Times New Roman"/>
          <w:b/>
          <w:sz w:val="24"/>
          <w:szCs w:val="24"/>
        </w:rPr>
      </w:pPr>
      <w:r>
        <w:rPr>
          <w:rFonts w:ascii="Times New Roman" w:hAnsi="Times New Roman"/>
          <w:b/>
          <w:sz w:val="24"/>
          <w:szCs w:val="24"/>
        </w:rPr>
        <w:t xml:space="preserve"> </w:t>
      </w:r>
      <w:r w:rsidR="00440CE3" w:rsidRPr="00FC624B">
        <w:rPr>
          <w:rFonts w:ascii="Times New Roman" w:hAnsi="Times New Roman"/>
          <w:b/>
          <w:sz w:val="24"/>
          <w:szCs w:val="24"/>
        </w:rPr>
        <w:t>&lt;</w:t>
      </w:r>
      <w:r w:rsidR="002B376D" w:rsidRPr="00FC624B">
        <w:rPr>
          <w:rFonts w:ascii="Times New Roman" w:hAnsi="Times New Roman"/>
          <w:b/>
          <w:sz w:val="24"/>
          <w:szCs w:val="24"/>
        </w:rPr>
        <w:t xml:space="preserve"> </w:t>
      </w:r>
      <w:r w:rsidR="00A95579">
        <w:rPr>
          <w:rFonts w:ascii="Times New Roman" w:hAnsi="Times New Roman"/>
          <w:b/>
          <w:sz w:val="24"/>
          <w:szCs w:val="24"/>
        </w:rPr>
        <w:t xml:space="preserve">PROJECT CONCEPT PAPER FOR </w:t>
      </w:r>
      <w:r w:rsidR="00797265">
        <w:rPr>
          <w:rFonts w:ascii="Times New Roman" w:hAnsi="Times New Roman"/>
          <w:b/>
          <w:sz w:val="24"/>
          <w:szCs w:val="24"/>
        </w:rPr>
        <w:t xml:space="preserve">THE </w:t>
      </w:r>
      <w:r w:rsidR="00A95579">
        <w:rPr>
          <w:rFonts w:ascii="Times New Roman" w:hAnsi="Times New Roman"/>
          <w:b/>
          <w:sz w:val="24"/>
          <w:szCs w:val="24"/>
        </w:rPr>
        <w:t>KSP</w:t>
      </w:r>
      <w:r w:rsidR="00337311">
        <w:rPr>
          <w:rFonts w:ascii="Times New Roman" w:hAnsi="Times New Roman"/>
          <w:b/>
          <w:sz w:val="24"/>
          <w:szCs w:val="24"/>
        </w:rPr>
        <w:t xml:space="preserve"> POLICY C</w:t>
      </w:r>
      <w:r w:rsidR="00797265">
        <w:rPr>
          <w:rFonts w:ascii="Times New Roman" w:hAnsi="Times New Roman"/>
          <w:b/>
          <w:sz w:val="24"/>
          <w:szCs w:val="24"/>
        </w:rPr>
        <w:t>ONSULTATION</w:t>
      </w:r>
      <w:r w:rsidR="002B376D" w:rsidRPr="00FC624B">
        <w:rPr>
          <w:rFonts w:ascii="Times New Roman" w:hAnsi="Times New Roman"/>
          <w:b/>
          <w:sz w:val="24"/>
          <w:szCs w:val="24"/>
        </w:rPr>
        <w:t xml:space="preserve"> </w:t>
      </w:r>
      <w:r w:rsidR="00440CE3" w:rsidRPr="00FC624B">
        <w:rPr>
          <w:rFonts w:ascii="Times New Roman" w:hAnsi="Times New Roman"/>
          <w:b/>
          <w:sz w:val="24"/>
          <w:szCs w:val="24"/>
        </w:rPr>
        <w:t>&gt;</w:t>
      </w:r>
    </w:p>
    <w:p w14:paraId="672A6659" w14:textId="77777777" w:rsidR="00534CB0" w:rsidRPr="00FC624B" w:rsidRDefault="00534CB0" w:rsidP="00534CB0">
      <w:pPr>
        <w:jc w:val="center"/>
        <w:rPr>
          <w:rFonts w:ascii="Times New Roman" w:hAnsi="Times New Roman"/>
          <w:b/>
          <w:sz w:val="24"/>
          <w:szCs w:val="24"/>
        </w:rPr>
      </w:pPr>
    </w:p>
    <w:p w14:paraId="0A37501D" w14:textId="42D5B6C1" w:rsidR="00273D18" w:rsidRPr="00FC624B" w:rsidRDefault="006646CC" w:rsidP="00E613D9">
      <w:pPr>
        <w:jc w:val="center"/>
        <w:rPr>
          <w:rFonts w:ascii="Times New Roman" w:hAnsi="Times New Roman"/>
          <w:sz w:val="24"/>
          <w:szCs w:val="24"/>
        </w:rPr>
      </w:pPr>
      <w:r>
        <w:rPr>
          <w:rFonts w:ascii="Times New Roman" w:hAnsi="Times New Roman"/>
          <w:b/>
          <w:sz w:val="24"/>
          <w:szCs w:val="24"/>
        </w:rPr>
        <w:t>Development of Standards for Sustainable Infrastructure for Non-Motorized Transport Systems</w:t>
      </w:r>
    </w:p>
    <w:p w14:paraId="5DAB6C7B" w14:textId="77777777" w:rsidR="009472B7" w:rsidRPr="006646CC" w:rsidRDefault="009472B7" w:rsidP="00534CB0">
      <w:pPr>
        <w:rPr>
          <w:rFonts w:ascii="Times New Roman" w:hAnsi="Times New Roman"/>
          <w:sz w:val="24"/>
          <w:szCs w:val="24"/>
        </w:rPr>
      </w:pPr>
    </w:p>
    <w:p w14:paraId="3E7A9F1C" w14:textId="77777777" w:rsidR="00534CB0" w:rsidRPr="00FC624B" w:rsidRDefault="00534CB0" w:rsidP="0034363D">
      <w:pPr>
        <w:pStyle w:val="a4"/>
        <w:numPr>
          <w:ilvl w:val="0"/>
          <w:numId w:val="1"/>
        </w:numPr>
        <w:ind w:leftChars="0"/>
        <w:rPr>
          <w:rFonts w:ascii="Times New Roman" w:hAnsi="Times New Roman"/>
          <w:b/>
          <w:sz w:val="24"/>
          <w:szCs w:val="24"/>
        </w:rPr>
      </w:pPr>
      <w:r w:rsidRPr="00FC624B">
        <w:rPr>
          <w:rFonts w:ascii="Times New Roman" w:hAnsi="Times New Roman"/>
          <w:b/>
          <w:sz w:val="24"/>
          <w:szCs w:val="24"/>
        </w:rPr>
        <w:t>Introduction</w:t>
      </w:r>
    </w:p>
    <w:p w14:paraId="02EB378F" w14:textId="77777777" w:rsidR="005C434D" w:rsidRPr="00FC624B" w:rsidRDefault="005C434D" w:rsidP="00F157CA">
      <w:pPr>
        <w:wordWrap/>
        <w:adjustRightInd w:val="0"/>
        <w:rPr>
          <w:rFonts w:ascii="Times New Roman" w:hAnsi="Times New Roman"/>
          <w:sz w:val="24"/>
          <w:szCs w:val="24"/>
        </w:rPr>
      </w:pPr>
    </w:p>
    <w:p w14:paraId="6758E6DE" w14:textId="77777777" w:rsidR="008A00FC" w:rsidRPr="00FC624B" w:rsidRDefault="00F157CA" w:rsidP="0034363D">
      <w:pPr>
        <w:numPr>
          <w:ilvl w:val="0"/>
          <w:numId w:val="8"/>
        </w:numPr>
        <w:wordWrap/>
        <w:adjustRightInd w:val="0"/>
        <w:ind w:left="0" w:firstLine="0"/>
        <w:rPr>
          <w:rFonts w:ascii="Times New Roman" w:hAnsi="Times New Roman"/>
          <w:sz w:val="24"/>
          <w:szCs w:val="24"/>
        </w:rPr>
      </w:pPr>
      <w:r w:rsidRPr="00FC624B">
        <w:rPr>
          <w:rFonts w:ascii="Times New Roman" w:hAnsi="Times New Roman"/>
          <w:sz w:val="24"/>
          <w:szCs w:val="24"/>
        </w:rPr>
        <w:t>In 2004, the Ministry of Economy and Finance of Korea (“MoEF”) launched the Knowledge Sharing Program (“KSP”) which is knowledge-based development and economic cooperation program designed to share Korean development experience with partner countries. KSP offers comprehensive policy consultation</w:t>
      </w:r>
      <w:r w:rsidR="008A00FC" w:rsidRPr="00FC624B">
        <w:rPr>
          <w:rFonts w:ascii="Times New Roman" w:hAnsi="Times New Roman"/>
          <w:sz w:val="24"/>
          <w:szCs w:val="24"/>
        </w:rPr>
        <w:t>s</w:t>
      </w:r>
      <w:r w:rsidRPr="00FC624B">
        <w:rPr>
          <w:rFonts w:ascii="Times New Roman" w:hAnsi="Times New Roman"/>
          <w:sz w:val="24"/>
          <w:szCs w:val="24"/>
        </w:rPr>
        <w:t xml:space="preserve"> tailored to the needs of the partner countries encompassing in-depth analysis, policy recommendatio</w:t>
      </w:r>
      <w:r w:rsidR="00AA0C36" w:rsidRPr="00FC624B">
        <w:rPr>
          <w:rFonts w:ascii="Times New Roman" w:hAnsi="Times New Roman"/>
          <w:sz w:val="24"/>
          <w:szCs w:val="24"/>
        </w:rPr>
        <w:t>ns, and training opportunities.</w:t>
      </w:r>
    </w:p>
    <w:p w14:paraId="6A05A809" w14:textId="77777777" w:rsidR="00FC624B" w:rsidRPr="00FC624B" w:rsidRDefault="00FC624B" w:rsidP="008E508B">
      <w:pPr>
        <w:rPr>
          <w:rFonts w:ascii="Times New Roman" w:hAnsi="Times New Roman"/>
          <w:sz w:val="24"/>
          <w:szCs w:val="24"/>
        </w:rPr>
      </w:pPr>
    </w:p>
    <w:p w14:paraId="3E718EC2" w14:textId="0C01A190" w:rsidR="0044399B" w:rsidRPr="006556AC" w:rsidRDefault="00172357" w:rsidP="0044399B">
      <w:pPr>
        <w:wordWrap/>
        <w:adjustRightInd w:val="0"/>
        <w:rPr>
          <w:rFonts w:ascii="Times New Roman" w:hAnsi="Times New Roman"/>
          <w:sz w:val="24"/>
          <w:szCs w:val="24"/>
        </w:rPr>
      </w:pPr>
      <w:r w:rsidRPr="00172357">
        <w:rPr>
          <w:rFonts w:ascii="Times New Roman" w:hAnsi="Times New Roman" w:hint="eastAsia"/>
          <w:sz w:val="24"/>
          <w:szCs w:val="24"/>
        </w:rPr>
        <w:t>2.</w:t>
      </w:r>
      <w:r>
        <w:rPr>
          <w:rFonts w:ascii="Times New Roman" w:hAnsi="Times New Roman"/>
          <w:sz w:val="24"/>
          <w:szCs w:val="24"/>
        </w:rPr>
        <w:tab/>
      </w:r>
      <w:r w:rsidR="0040251F" w:rsidRPr="00172357">
        <w:rPr>
          <w:rFonts w:ascii="Times New Roman" w:hAnsi="Times New Roman"/>
          <w:sz w:val="24"/>
          <w:szCs w:val="24"/>
        </w:rPr>
        <w:t xml:space="preserve">In </w:t>
      </w:r>
      <w:r w:rsidR="006646CC">
        <w:rPr>
          <w:rFonts w:ascii="Times New Roman" w:hAnsi="Times New Roman"/>
          <w:sz w:val="24"/>
          <w:szCs w:val="24"/>
        </w:rPr>
        <w:t>October</w:t>
      </w:r>
      <w:r w:rsidR="0040251F" w:rsidRPr="00172357">
        <w:rPr>
          <w:rFonts w:ascii="Times New Roman" w:hAnsi="Times New Roman"/>
          <w:sz w:val="24"/>
          <w:szCs w:val="24"/>
        </w:rPr>
        <w:t xml:space="preserve"> 2020, the </w:t>
      </w:r>
      <w:r w:rsidR="006646CC">
        <w:rPr>
          <w:rFonts w:ascii="Times New Roman" w:hAnsi="Times New Roman"/>
          <w:sz w:val="24"/>
          <w:szCs w:val="24"/>
        </w:rPr>
        <w:t>Department of Public Works and Highways</w:t>
      </w:r>
      <w:r w:rsidR="00052D1D">
        <w:rPr>
          <w:rFonts w:ascii="Times New Roman" w:hAnsi="Times New Roman"/>
          <w:sz w:val="24"/>
          <w:szCs w:val="24"/>
        </w:rPr>
        <w:t xml:space="preserve"> (DPWH)</w:t>
      </w:r>
      <w:r w:rsidR="006646CC">
        <w:rPr>
          <w:rFonts w:ascii="Times New Roman" w:hAnsi="Times New Roman"/>
          <w:sz w:val="24"/>
          <w:szCs w:val="24"/>
        </w:rPr>
        <w:t xml:space="preserve"> </w:t>
      </w:r>
      <w:r w:rsidR="006138C9" w:rsidRPr="00172357">
        <w:rPr>
          <w:rFonts w:ascii="Times New Roman" w:hAnsi="Times New Roman"/>
          <w:sz w:val="24"/>
          <w:szCs w:val="24"/>
        </w:rPr>
        <w:t>submitted a project proposal to the MoEF to impleme</w:t>
      </w:r>
      <w:r w:rsidR="00052D1D">
        <w:rPr>
          <w:rFonts w:ascii="Times New Roman" w:hAnsi="Times New Roman"/>
          <w:sz w:val="24"/>
          <w:szCs w:val="24"/>
        </w:rPr>
        <w:t>nt the “</w:t>
      </w:r>
      <w:r w:rsidR="00052D1D" w:rsidRPr="00C457A4">
        <w:rPr>
          <w:rFonts w:ascii="Times New Roman" w:hAnsi="Times New Roman"/>
          <w:i/>
          <w:sz w:val="24"/>
          <w:szCs w:val="24"/>
        </w:rPr>
        <w:t>Development of Standards for Sustainable Infrastructure for Non-Motorized Transport</w:t>
      </w:r>
      <w:r w:rsidR="00AD76D7" w:rsidRPr="00C457A4">
        <w:rPr>
          <w:rFonts w:ascii="Times New Roman" w:hAnsi="Times New Roman"/>
          <w:i/>
          <w:sz w:val="24"/>
          <w:szCs w:val="24"/>
        </w:rPr>
        <w:t xml:space="preserve"> System</w:t>
      </w:r>
      <w:r w:rsidR="006138C9" w:rsidRPr="00172357">
        <w:rPr>
          <w:rFonts w:ascii="Times New Roman" w:hAnsi="Times New Roman"/>
          <w:sz w:val="24"/>
          <w:szCs w:val="24"/>
        </w:rPr>
        <w:t>” (the “Project”) thorough KSP policy consultation.</w:t>
      </w:r>
      <w:r w:rsidR="008D460D">
        <w:rPr>
          <w:rFonts w:ascii="Times New Roman" w:hAnsi="Times New Roman"/>
          <w:sz w:val="24"/>
          <w:szCs w:val="24"/>
        </w:rPr>
        <w:t xml:space="preserve"> </w:t>
      </w:r>
      <w:r>
        <w:rPr>
          <w:rFonts w:ascii="Times New Roman" w:hAnsi="Times New Roman"/>
          <w:sz w:val="24"/>
        </w:rPr>
        <w:t xml:space="preserve">The Project aims to provide </w:t>
      </w:r>
      <w:r w:rsidR="00052D1D">
        <w:rPr>
          <w:rFonts w:ascii="Times New Roman" w:hAnsi="Times New Roman"/>
          <w:sz w:val="24"/>
        </w:rPr>
        <w:t xml:space="preserve">the </w:t>
      </w:r>
      <w:r w:rsidR="008D460D">
        <w:rPr>
          <w:rFonts w:ascii="Times New Roman" w:hAnsi="Times New Roman"/>
          <w:sz w:val="24"/>
        </w:rPr>
        <w:t>Government of the Philippines (GoP)</w:t>
      </w:r>
      <w:r w:rsidR="00BC0055">
        <w:rPr>
          <w:rFonts w:ascii="Times New Roman" w:hAnsi="Times New Roman"/>
          <w:sz w:val="24"/>
        </w:rPr>
        <w:t xml:space="preserve"> and the Department of Public Works and Highways (DPWH)</w:t>
      </w:r>
      <w:r w:rsidR="008D460D">
        <w:rPr>
          <w:rFonts w:ascii="Times New Roman" w:hAnsi="Times New Roman"/>
          <w:sz w:val="24"/>
        </w:rPr>
        <w:t xml:space="preserve"> </w:t>
      </w:r>
      <w:r w:rsidR="00052D1D">
        <w:rPr>
          <w:rFonts w:ascii="Times New Roman" w:hAnsi="Times New Roman"/>
          <w:sz w:val="24"/>
        </w:rPr>
        <w:t>with</w:t>
      </w:r>
      <w:r w:rsidR="00BC0055">
        <w:rPr>
          <w:rFonts w:ascii="Times New Roman" w:hAnsi="Times New Roman"/>
          <w:sz w:val="24"/>
        </w:rPr>
        <w:t xml:space="preserve"> consultations for</w:t>
      </w:r>
      <w:r w:rsidR="005E56FA">
        <w:rPr>
          <w:rFonts w:ascii="Times New Roman" w:hAnsi="Times New Roman"/>
          <w:sz w:val="24"/>
        </w:rPr>
        <w:t xml:space="preserve"> strategies</w:t>
      </w:r>
      <w:r w:rsidR="00BC0055">
        <w:rPr>
          <w:rFonts w:ascii="Times New Roman" w:hAnsi="Times New Roman"/>
          <w:sz w:val="24"/>
        </w:rPr>
        <w:t xml:space="preserve"> and policies</w:t>
      </w:r>
      <w:r w:rsidR="005E56FA">
        <w:rPr>
          <w:rFonts w:ascii="Times New Roman" w:hAnsi="Times New Roman"/>
          <w:sz w:val="24"/>
        </w:rPr>
        <w:t xml:space="preserve"> to</w:t>
      </w:r>
      <w:r w:rsidR="00E60A0F">
        <w:rPr>
          <w:rFonts w:ascii="Times New Roman" w:hAnsi="Times New Roman"/>
          <w:sz w:val="24"/>
        </w:rPr>
        <w:t xml:space="preserve"> </w:t>
      </w:r>
      <w:r w:rsidR="00F1114F">
        <w:rPr>
          <w:rFonts w:ascii="Times New Roman" w:hAnsi="Times New Roman"/>
          <w:sz w:val="24"/>
        </w:rPr>
        <w:t xml:space="preserve">make roads safer as well as more walkable, and to </w:t>
      </w:r>
      <w:r w:rsidR="00E60A0F">
        <w:rPr>
          <w:rFonts w:ascii="Times New Roman" w:hAnsi="Times New Roman"/>
          <w:sz w:val="24"/>
        </w:rPr>
        <w:t>promote non-motorized transport</w:t>
      </w:r>
      <w:r w:rsidR="00F1114F">
        <w:rPr>
          <w:rFonts w:ascii="Times New Roman" w:hAnsi="Times New Roman"/>
          <w:sz w:val="24"/>
        </w:rPr>
        <w:t xml:space="preserve"> system</w:t>
      </w:r>
      <w:r w:rsidR="00E60A0F">
        <w:rPr>
          <w:rFonts w:ascii="Times New Roman" w:hAnsi="Times New Roman"/>
          <w:sz w:val="24"/>
        </w:rPr>
        <w:t xml:space="preserve"> by</w:t>
      </w:r>
      <w:r w:rsidR="005E56FA">
        <w:rPr>
          <w:rFonts w:ascii="Times New Roman" w:hAnsi="Times New Roman"/>
          <w:sz w:val="24"/>
        </w:rPr>
        <w:t xml:space="preserve"> re-design</w:t>
      </w:r>
      <w:r w:rsidR="00F1114F">
        <w:rPr>
          <w:rFonts w:ascii="Times New Roman" w:hAnsi="Times New Roman"/>
          <w:sz w:val="24"/>
        </w:rPr>
        <w:t xml:space="preserve">ing </w:t>
      </w:r>
      <w:r w:rsidR="00C21DC2">
        <w:rPr>
          <w:rFonts w:ascii="Times New Roman" w:hAnsi="Times New Roman"/>
          <w:sz w:val="24"/>
        </w:rPr>
        <w:t xml:space="preserve">the existing </w:t>
      </w:r>
      <w:r w:rsidR="00F1114F">
        <w:rPr>
          <w:rFonts w:ascii="Times New Roman" w:hAnsi="Times New Roman"/>
          <w:sz w:val="24"/>
        </w:rPr>
        <w:t xml:space="preserve">car-centric road. </w:t>
      </w:r>
      <w:r w:rsidR="008D460D" w:rsidRPr="006556AC">
        <w:rPr>
          <w:rFonts w:ascii="Times New Roman" w:hAnsi="Times New Roman"/>
          <w:sz w:val="24"/>
          <w:szCs w:val="24"/>
        </w:rPr>
        <w:t xml:space="preserve">The impact, outcome, outputs, activities, implementation arrangements, and financing plans of the Project will be </w:t>
      </w:r>
      <w:r w:rsidR="00080864">
        <w:rPr>
          <w:rFonts w:ascii="Times New Roman" w:hAnsi="Times New Roman"/>
          <w:sz w:val="24"/>
          <w:szCs w:val="24"/>
        </w:rPr>
        <w:t xml:space="preserve">decided upon agreement of both parties (GoP </w:t>
      </w:r>
      <w:r w:rsidR="00DA5F99">
        <w:rPr>
          <w:rFonts w:ascii="Times New Roman" w:hAnsi="Times New Roman"/>
          <w:sz w:val="24"/>
          <w:szCs w:val="24"/>
        </w:rPr>
        <w:t>and the Export-Import Bank of Korea</w:t>
      </w:r>
      <w:r w:rsidR="00080864">
        <w:rPr>
          <w:rFonts w:ascii="Times New Roman" w:hAnsi="Times New Roman"/>
          <w:sz w:val="24"/>
          <w:szCs w:val="24"/>
        </w:rPr>
        <w:t>)</w:t>
      </w:r>
      <w:r w:rsidR="006532C5">
        <w:rPr>
          <w:rFonts w:ascii="Times New Roman" w:hAnsi="Times New Roman"/>
          <w:sz w:val="24"/>
          <w:szCs w:val="24"/>
        </w:rPr>
        <w:t>.</w:t>
      </w:r>
    </w:p>
    <w:p w14:paraId="734EE01C" w14:textId="6F12F132" w:rsidR="00172357" w:rsidRPr="00172357" w:rsidRDefault="00792A73" w:rsidP="00172357">
      <w:pPr>
        <w:rPr>
          <w:rFonts w:ascii="Times New Roman" w:hAnsi="Times New Roman"/>
          <w:sz w:val="24"/>
        </w:rPr>
      </w:pPr>
      <w:r>
        <w:rPr>
          <w:rFonts w:ascii="Times New Roman" w:hAnsi="Times New Roman"/>
          <w:sz w:val="24"/>
        </w:rPr>
        <w:t xml:space="preserve"> </w:t>
      </w:r>
      <w:r w:rsidR="005E56FA">
        <w:rPr>
          <w:rFonts w:ascii="Times New Roman" w:hAnsi="Times New Roman"/>
          <w:sz w:val="24"/>
        </w:rPr>
        <w:t xml:space="preserve">   </w:t>
      </w:r>
    </w:p>
    <w:p w14:paraId="41C8F396" w14:textId="77777777" w:rsidR="00FC624B" w:rsidRPr="00FC624B" w:rsidRDefault="00FC624B" w:rsidP="00FC624B">
      <w:pPr>
        <w:rPr>
          <w:rFonts w:ascii="Times New Roman" w:hAnsi="Times New Roman"/>
          <w:sz w:val="24"/>
          <w:szCs w:val="24"/>
        </w:rPr>
      </w:pPr>
    </w:p>
    <w:p w14:paraId="2E0A6F91" w14:textId="2DC30954" w:rsidR="00AA0C36" w:rsidRDefault="00AA0C36" w:rsidP="0034363D">
      <w:pPr>
        <w:pStyle w:val="a4"/>
        <w:numPr>
          <w:ilvl w:val="0"/>
          <w:numId w:val="1"/>
        </w:numPr>
        <w:ind w:leftChars="0"/>
        <w:rPr>
          <w:rFonts w:ascii="Times New Roman" w:hAnsi="Times New Roman"/>
          <w:b/>
          <w:sz w:val="24"/>
          <w:szCs w:val="24"/>
        </w:rPr>
      </w:pPr>
      <w:r w:rsidRPr="00FC624B">
        <w:rPr>
          <w:rFonts w:ascii="Times New Roman" w:hAnsi="Times New Roman"/>
          <w:b/>
          <w:sz w:val="24"/>
          <w:szCs w:val="24"/>
        </w:rPr>
        <w:t>Background</w:t>
      </w:r>
    </w:p>
    <w:p w14:paraId="0714A094" w14:textId="0FE6E9D9" w:rsidR="0006198B" w:rsidRPr="0006198B" w:rsidRDefault="0006198B" w:rsidP="0006198B">
      <w:pPr>
        <w:wordWrap/>
        <w:adjustRightInd w:val="0"/>
        <w:rPr>
          <w:rFonts w:ascii="Times New Roman" w:hAnsi="Times New Roman"/>
          <w:sz w:val="32"/>
          <w:szCs w:val="24"/>
        </w:rPr>
      </w:pPr>
    </w:p>
    <w:p w14:paraId="0C102A9E" w14:textId="336C77E0" w:rsidR="00B73B53" w:rsidRPr="003722CB" w:rsidRDefault="005F2569" w:rsidP="003722CB">
      <w:pPr>
        <w:numPr>
          <w:ilvl w:val="0"/>
          <w:numId w:val="43"/>
        </w:numPr>
        <w:wordWrap/>
        <w:adjustRightInd w:val="0"/>
        <w:rPr>
          <w:rFonts w:ascii="Times New Roman" w:hAnsi="Times New Roman"/>
          <w:sz w:val="32"/>
          <w:szCs w:val="24"/>
        </w:rPr>
      </w:pPr>
      <w:r>
        <w:rPr>
          <w:rFonts w:ascii="Times New Roman" w:hAnsi="Times New Roman"/>
          <w:sz w:val="24"/>
          <w:szCs w:val="24"/>
        </w:rPr>
        <w:t>I</w:t>
      </w:r>
      <w:r>
        <w:rPr>
          <w:rFonts w:ascii="Times New Roman" w:hAnsi="Times New Roman" w:hint="eastAsia"/>
          <w:sz w:val="24"/>
          <w:szCs w:val="24"/>
        </w:rPr>
        <w:t xml:space="preserve">n </w:t>
      </w:r>
      <w:r>
        <w:rPr>
          <w:rFonts w:ascii="Times New Roman" w:hAnsi="Times New Roman"/>
          <w:sz w:val="24"/>
          <w:szCs w:val="24"/>
        </w:rPr>
        <w:t>the Philippines,</w:t>
      </w:r>
      <w:r w:rsidR="008B4BB3">
        <w:rPr>
          <w:rFonts w:ascii="Times New Roman" w:hAnsi="Times New Roman"/>
          <w:sz w:val="24"/>
          <w:szCs w:val="24"/>
        </w:rPr>
        <w:t xml:space="preserve"> the ov</w:t>
      </w:r>
      <w:r w:rsidR="00791205">
        <w:rPr>
          <w:rFonts w:ascii="Times New Roman" w:hAnsi="Times New Roman"/>
          <w:sz w:val="24"/>
          <w:szCs w:val="24"/>
        </w:rPr>
        <w:t>erall road network is assessed</w:t>
      </w:r>
      <w:r w:rsidR="006222BF">
        <w:rPr>
          <w:rFonts w:ascii="Times New Roman" w:hAnsi="Times New Roman"/>
          <w:sz w:val="24"/>
          <w:szCs w:val="24"/>
        </w:rPr>
        <w:t xml:space="preserve"> as</w:t>
      </w:r>
      <w:r w:rsidR="008B4BB3">
        <w:rPr>
          <w:rFonts w:ascii="Times New Roman" w:hAnsi="Times New Roman"/>
          <w:sz w:val="24"/>
          <w:szCs w:val="24"/>
        </w:rPr>
        <w:t xml:space="preserve"> unsafe</w:t>
      </w:r>
      <w:r w:rsidR="00791205">
        <w:rPr>
          <w:rFonts w:ascii="Times New Roman" w:hAnsi="Times New Roman"/>
          <w:sz w:val="24"/>
          <w:szCs w:val="24"/>
        </w:rPr>
        <w:t xml:space="preserve"> </w:t>
      </w:r>
      <w:r w:rsidR="006222BF">
        <w:rPr>
          <w:rFonts w:ascii="Times New Roman" w:hAnsi="Times New Roman"/>
          <w:sz w:val="24"/>
          <w:szCs w:val="24"/>
        </w:rPr>
        <w:t>for</w:t>
      </w:r>
      <w:r w:rsidR="00E4786E">
        <w:rPr>
          <w:rFonts w:ascii="Times New Roman" w:hAnsi="Times New Roman"/>
          <w:sz w:val="24"/>
          <w:szCs w:val="24"/>
        </w:rPr>
        <w:t xml:space="preserve"> the road users, especially </w:t>
      </w:r>
      <w:r w:rsidR="006222BF">
        <w:rPr>
          <w:rFonts w:ascii="Times New Roman" w:hAnsi="Times New Roman"/>
          <w:sz w:val="24"/>
          <w:szCs w:val="24"/>
        </w:rPr>
        <w:t>for</w:t>
      </w:r>
      <w:r w:rsidR="00791205">
        <w:rPr>
          <w:rFonts w:ascii="Times New Roman" w:hAnsi="Times New Roman"/>
          <w:sz w:val="24"/>
          <w:szCs w:val="24"/>
        </w:rPr>
        <w:t xml:space="preserve"> pedestrians. Due to</w:t>
      </w:r>
      <w:r>
        <w:rPr>
          <w:rFonts w:ascii="Times New Roman" w:hAnsi="Times New Roman"/>
          <w:sz w:val="24"/>
          <w:szCs w:val="24"/>
        </w:rPr>
        <w:t xml:space="preserve"> </w:t>
      </w:r>
      <w:r w:rsidR="00791205">
        <w:rPr>
          <w:rFonts w:ascii="Times New Roman" w:hAnsi="Times New Roman"/>
          <w:sz w:val="24"/>
          <w:szCs w:val="24"/>
        </w:rPr>
        <w:t>the road network designed car-centric and</w:t>
      </w:r>
      <w:r w:rsidR="006222BF">
        <w:rPr>
          <w:rFonts w:ascii="Times New Roman" w:hAnsi="Times New Roman"/>
          <w:sz w:val="24"/>
          <w:szCs w:val="24"/>
        </w:rPr>
        <w:t xml:space="preserve"> the</w:t>
      </w:r>
      <w:r w:rsidR="00791205">
        <w:rPr>
          <w:rFonts w:ascii="Times New Roman" w:hAnsi="Times New Roman"/>
          <w:sz w:val="24"/>
          <w:szCs w:val="24"/>
        </w:rPr>
        <w:t xml:space="preserve"> poor </w:t>
      </w:r>
      <w:r w:rsidR="00736733">
        <w:rPr>
          <w:rFonts w:ascii="Times New Roman" w:hAnsi="Times New Roman"/>
          <w:sz w:val="24"/>
          <w:szCs w:val="24"/>
        </w:rPr>
        <w:t>infrastructure</w:t>
      </w:r>
      <w:r>
        <w:rPr>
          <w:rFonts w:ascii="Times New Roman" w:hAnsi="Times New Roman"/>
          <w:sz w:val="24"/>
          <w:szCs w:val="24"/>
        </w:rPr>
        <w:t xml:space="preserve"> for</w:t>
      </w:r>
      <w:r w:rsidR="006222BF">
        <w:rPr>
          <w:rFonts w:ascii="Times New Roman" w:hAnsi="Times New Roman"/>
          <w:sz w:val="24"/>
          <w:szCs w:val="24"/>
        </w:rPr>
        <w:t xml:space="preserve"> the</w:t>
      </w:r>
      <w:r>
        <w:rPr>
          <w:rFonts w:ascii="Times New Roman" w:hAnsi="Times New Roman"/>
          <w:sz w:val="24"/>
          <w:szCs w:val="24"/>
        </w:rPr>
        <w:t xml:space="preserve"> non-motorized </w:t>
      </w:r>
      <w:r w:rsidRPr="0082106A">
        <w:rPr>
          <w:rFonts w:ascii="Times New Roman" w:hAnsi="Times New Roman"/>
          <w:color w:val="000000" w:themeColor="text1"/>
          <w:sz w:val="24"/>
          <w:szCs w:val="24"/>
        </w:rPr>
        <w:t>transport</w:t>
      </w:r>
      <w:r w:rsidR="009C3C3B" w:rsidRPr="0082106A">
        <w:rPr>
          <w:rFonts w:ascii="Times New Roman" w:hAnsi="Times New Roman"/>
          <w:color w:val="000000" w:themeColor="text1"/>
          <w:sz w:val="24"/>
          <w:szCs w:val="24"/>
        </w:rPr>
        <w:t xml:space="preserve"> system</w:t>
      </w:r>
      <w:r w:rsidR="00791205">
        <w:rPr>
          <w:rFonts w:ascii="Times New Roman" w:hAnsi="Times New Roman"/>
          <w:sz w:val="24"/>
          <w:szCs w:val="24"/>
        </w:rPr>
        <w:t>, this issue</w:t>
      </w:r>
      <w:r w:rsidR="00277350" w:rsidRPr="003722CB">
        <w:rPr>
          <w:rFonts w:ascii="Times New Roman" w:hAnsi="Times New Roman"/>
          <w:sz w:val="24"/>
          <w:szCs w:val="24"/>
        </w:rPr>
        <w:t xml:space="preserve"> has ended</w:t>
      </w:r>
      <w:r w:rsidR="004358DB" w:rsidRPr="003722CB">
        <w:rPr>
          <w:rFonts w:ascii="Times New Roman" w:hAnsi="Times New Roman"/>
          <w:sz w:val="24"/>
          <w:szCs w:val="24"/>
        </w:rPr>
        <w:t xml:space="preserve"> up threatening</w:t>
      </w:r>
      <w:r w:rsidR="00736733" w:rsidRPr="003722CB">
        <w:rPr>
          <w:rFonts w:ascii="Times New Roman" w:hAnsi="Times New Roman" w:hint="eastAsia"/>
          <w:sz w:val="24"/>
          <w:szCs w:val="24"/>
        </w:rPr>
        <w:t xml:space="preserve"> road users</w:t>
      </w:r>
      <w:r w:rsidR="00736733" w:rsidRPr="003722CB">
        <w:rPr>
          <w:rFonts w:ascii="Times New Roman" w:hAnsi="Times New Roman"/>
          <w:sz w:val="24"/>
          <w:szCs w:val="24"/>
        </w:rPr>
        <w:t>’</w:t>
      </w:r>
      <w:r w:rsidR="002D5138" w:rsidRPr="003722CB">
        <w:rPr>
          <w:rFonts w:ascii="Times New Roman" w:hAnsi="Times New Roman"/>
          <w:sz w:val="24"/>
          <w:szCs w:val="24"/>
        </w:rPr>
        <w:t xml:space="preserve"> life,</w:t>
      </w:r>
      <w:r w:rsidR="00701B5D" w:rsidRPr="003722CB">
        <w:rPr>
          <w:rFonts w:ascii="Times New Roman" w:hAnsi="Times New Roman"/>
          <w:sz w:val="24"/>
          <w:szCs w:val="24"/>
        </w:rPr>
        <w:t xml:space="preserve"> charging </w:t>
      </w:r>
      <w:r w:rsidR="00736733" w:rsidRPr="003722CB">
        <w:rPr>
          <w:rFonts w:ascii="Times New Roman" w:hAnsi="Times New Roman"/>
          <w:sz w:val="24"/>
          <w:szCs w:val="24"/>
        </w:rPr>
        <w:t>unaffordable</w:t>
      </w:r>
      <w:r w:rsidR="002D5138" w:rsidRPr="003722CB">
        <w:rPr>
          <w:rFonts w:ascii="Times New Roman" w:hAnsi="Times New Roman"/>
          <w:sz w:val="24"/>
          <w:szCs w:val="24"/>
        </w:rPr>
        <w:t xml:space="preserve"> social costs</w:t>
      </w:r>
      <w:r w:rsidR="0051020D">
        <w:rPr>
          <w:rFonts w:ascii="Times New Roman" w:hAnsi="Times New Roman"/>
          <w:sz w:val="24"/>
          <w:szCs w:val="24"/>
        </w:rPr>
        <w:t>,</w:t>
      </w:r>
      <w:r w:rsidR="006222BF">
        <w:rPr>
          <w:rFonts w:ascii="Times New Roman" w:hAnsi="Times New Roman"/>
          <w:sz w:val="24"/>
          <w:szCs w:val="24"/>
        </w:rPr>
        <w:t xml:space="preserve"> including</w:t>
      </w:r>
      <w:r w:rsidR="001969F8">
        <w:rPr>
          <w:rFonts w:ascii="Times New Roman" w:hAnsi="Times New Roman"/>
          <w:sz w:val="24"/>
          <w:szCs w:val="24"/>
        </w:rPr>
        <w:t xml:space="preserve"> </w:t>
      </w:r>
      <w:r w:rsidR="00626599">
        <w:rPr>
          <w:rFonts w:ascii="Times New Roman" w:hAnsi="Times New Roman"/>
          <w:sz w:val="24"/>
          <w:szCs w:val="24"/>
        </w:rPr>
        <w:t>property damage, medical bills, and productivity</w:t>
      </w:r>
      <w:r w:rsidR="002D5138" w:rsidRPr="003722CB">
        <w:rPr>
          <w:rFonts w:ascii="Times New Roman" w:hAnsi="Times New Roman"/>
          <w:sz w:val="24"/>
          <w:szCs w:val="24"/>
        </w:rPr>
        <w:t>.</w:t>
      </w:r>
      <w:r w:rsidR="002F6D14" w:rsidRPr="003722CB">
        <w:rPr>
          <w:rFonts w:ascii="Times New Roman" w:hAnsi="Times New Roman"/>
          <w:sz w:val="24"/>
          <w:szCs w:val="24"/>
        </w:rPr>
        <w:t xml:space="preserve"> </w:t>
      </w:r>
      <w:r w:rsidR="000913C4" w:rsidRPr="003722CB">
        <w:rPr>
          <w:rFonts w:ascii="Times New Roman" w:hAnsi="Times New Roman"/>
          <w:sz w:val="24"/>
          <w:szCs w:val="24"/>
        </w:rPr>
        <w:t>According to the Global Road Safety Facility</w:t>
      </w:r>
      <w:r w:rsidR="007D6A02" w:rsidRPr="003722CB">
        <w:rPr>
          <w:rFonts w:ascii="Times New Roman" w:hAnsi="Times New Roman"/>
          <w:sz w:val="24"/>
          <w:szCs w:val="24"/>
        </w:rPr>
        <w:t xml:space="preserve"> 2018 conducted by World Health Organization</w:t>
      </w:r>
      <w:r w:rsidR="000913C4" w:rsidRPr="003722CB">
        <w:rPr>
          <w:rFonts w:ascii="Times New Roman" w:hAnsi="Times New Roman"/>
          <w:sz w:val="24"/>
          <w:szCs w:val="24"/>
        </w:rPr>
        <w:t xml:space="preserve">, </w:t>
      </w:r>
      <w:r w:rsidR="00E20C03" w:rsidRPr="003722CB">
        <w:rPr>
          <w:rFonts w:ascii="Times New Roman" w:hAnsi="Times New Roman"/>
          <w:sz w:val="24"/>
          <w:szCs w:val="24"/>
        </w:rPr>
        <w:t>about 10,000</w:t>
      </w:r>
      <w:r w:rsidR="001969F8">
        <w:rPr>
          <w:rFonts w:ascii="Times New Roman" w:hAnsi="Times New Roman"/>
          <w:sz w:val="24"/>
          <w:szCs w:val="24"/>
        </w:rPr>
        <w:t xml:space="preserve"> Filipino people </w:t>
      </w:r>
      <w:r w:rsidR="00E20C03" w:rsidRPr="003722CB">
        <w:rPr>
          <w:rFonts w:ascii="Times New Roman" w:hAnsi="Times New Roman"/>
          <w:sz w:val="24"/>
          <w:szCs w:val="24"/>
        </w:rPr>
        <w:t xml:space="preserve">died by road crashes in 2016, </w:t>
      </w:r>
      <w:r w:rsidR="001969F8">
        <w:rPr>
          <w:rFonts w:ascii="Times New Roman" w:hAnsi="Times New Roman"/>
          <w:sz w:val="24"/>
          <w:szCs w:val="24"/>
        </w:rPr>
        <w:t>most of whom</w:t>
      </w:r>
      <w:r w:rsidR="00BF3A6E">
        <w:rPr>
          <w:rFonts w:ascii="Times New Roman" w:hAnsi="Times New Roman"/>
          <w:sz w:val="24"/>
          <w:szCs w:val="24"/>
        </w:rPr>
        <w:t xml:space="preserve"> </w:t>
      </w:r>
      <w:r w:rsidR="001969F8">
        <w:rPr>
          <w:rFonts w:ascii="Times New Roman" w:hAnsi="Times New Roman"/>
          <w:color w:val="000000" w:themeColor="text1"/>
          <w:sz w:val="24"/>
          <w:szCs w:val="24"/>
        </w:rPr>
        <w:t xml:space="preserve">were </w:t>
      </w:r>
      <w:r w:rsidR="001969F8">
        <w:rPr>
          <w:rFonts w:ascii="Times New Roman" w:hAnsi="Times New Roman"/>
          <w:sz w:val="24"/>
          <w:szCs w:val="24"/>
        </w:rPr>
        <w:t>young people</w:t>
      </w:r>
      <w:r w:rsidR="001969F8">
        <w:rPr>
          <w:rFonts w:ascii="Times New Roman" w:hAnsi="Times New Roman"/>
          <w:color w:val="000000" w:themeColor="text1"/>
          <w:sz w:val="24"/>
          <w:szCs w:val="24"/>
        </w:rPr>
        <w:t xml:space="preserve"> aged </w:t>
      </w:r>
      <w:r w:rsidR="005B65DC" w:rsidRPr="003722CB">
        <w:rPr>
          <w:rFonts w:ascii="Times New Roman" w:hAnsi="Times New Roman"/>
          <w:color w:val="000000" w:themeColor="text1"/>
          <w:sz w:val="24"/>
          <w:szCs w:val="24"/>
        </w:rPr>
        <w:t xml:space="preserve">five to </w:t>
      </w:r>
      <w:r w:rsidR="00E20C03" w:rsidRPr="003722CB">
        <w:rPr>
          <w:rFonts w:ascii="Times New Roman" w:hAnsi="Times New Roman"/>
          <w:color w:val="000000" w:themeColor="text1"/>
          <w:sz w:val="24"/>
          <w:szCs w:val="24"/>
        </w:rPr>
        <w:t>twenty-nine.</w:t>
      </w:r>
      <w:r w:rsidR="007D6A02" w:rsidRPr="003722CB">
        <w:rPr>
          <w:rFonts w:ascii="Times New Roman" w:hAnsi="Times New Roman"/>
          <w:sz w:val="24"/>
          <w:szCs w:val="24"/>
        </w:rPr>
        <w:t xml:space="preserve"> </w:t>
      </w:r>
      <w:r w:rsidR="005B65DC" w:rsidRPr="003722CB">
        <w:rPr>
          <w:rFonts w:ascii="Times New Roman" w:hAnsi="Times New Roman"/>
          <w:sz w:val="24"/>
          <w:szCs w:val="24"/>
        </w:rPr>
        <w:t xml:space="preserve">Economically, it is </w:t>
      </w:r>
      <w:r w:rsidR="00BF3A6E">
        <w:rPr>
          <w:rFonts w:ascii="Times New Roman" w:hAnsi="Times New Roman"/>
          <w:sz w:val="24"/>
          <w:szCs w:val="24"/>
        </w:rPr>
        <w:t>assumed</w:t>
      </w:r>
      <w:r w:rsidR="005B65DC" w:rsidRPr="003722CB">
        <w:rPr>
          <w:rFonts w:ascii="Times New Roman" w:hAnsi="Times New Roman"/>
          <w:sz w:val="24"/>
          <w:szCs w:val="24"/>
        </w:rPr>
        <w:t xml:space="preserve"> </w:t>
      </w:r>
      <w:r w:rsidR="00E20C03" w:rsidRPr="003722CB">
        <w:rPr>
          <w:rFonts w:ascii="Times New Roman" w:hAnsi="Times New Roman"/>
          <w:sz w:val="24"/>
          <w:szCs w:val="24"/>
        </w:rPr>
        <w:t>that the</w:t>
      </w:r>
      <w:r w:rsidR="007D6A02" w:rsidRPr="003722CB">
        <w:rPr>
          <w:rFonts w:ascii="Times New Roman" w:hAnsi="Times New Roman"/>
          <w:sz w:val="24"/>
          <w:szCs w:val="24"/>
        </w:rPr>
        <w:t xml:space="preserve"> cost is</w:t>
      </w:r>
      <w:r w:rsidR="00BF3A6E">
        <w:rPr>
          <w:rFonts w:ascii="Times New Roman" w:hAnsi="Times New Roman"/>
          <w:sz w:val="24"/>
          <w:szCs w:val="24"/>
        </w:rPr>
        <w:t xml:space="preserve"> calculated</w:t>
      </w:r>
      <w:r w:rsidR="007D6A02" w:rsidRPr="003722CB">
        <w:rPr>
          <w:rFonts w:ascii="Times New Roman" w:hAnsi="Times New Roman"/>
          <w:sz w:val="24"/>
          <w:szCs w:val="24"/>
        </w:rPr>
        <w:t xml:space="preserve"> </w:t>
      </w:r>
      <w:r w:rsidR="00E20C03" w:rsidRPr="003722CB">
        <w:rPr>
          <w:rFonts w:ascii="Times New Roman" w:hAnsi="Times New Roman"/>
          <w:sz w:val="24"/>
          <w:szCs w:val="24"/>
        </w:rPr>
        <w:t xml:space="preserve">about </w:t>
      </w:r>
      <w:r w:rsidR="007D6A02" w:rsidRPr="003722CB">
        <w:rPr>
          <w:rFonts w:ascii="Times New Roman" w:hAnsi="Times New Roman"/>
          <w:sz w:val="24"/>
          <w:szCs w:val="24"/>
        </w:rPr>
        <w:t>$12,410 milli</w:t>
      </w:r>
      <w:r w:rsidR="00C302CF" w:rsidRPr="003722CB">
        <w:rPr>
          <w:rFonts w:ascii="Times New Roman" w:hAnsi="Times New Roman"/>
          <w:sz w:val="24"/>
          <w:szCs w:val="24"/>
        </w:rPr>
        <w:t xml:space="preserve">on, taking up 4.1% of national </w:t>
      </w:r>
      <w:r w:rsidR="009B0E79" w:rsidRPr="003722CB">
        <w:rPr>
          <w:rFonts w:ascii="Times New Roman" w:hAnsi="Times New Roman"/>
          <w:sz w:val="24"/>
          <w:szCs w:val="24"/>
        </w:rPr>
        <w:t>G</w:t>
      </w:r>
      <w:r w:rsidR="00C302CF" w:rsidRPr="003722CB">
        <w:rPr>
          <w:rFonts w:ascii="Times New Roman" w:hAnsi="Times New Roman"/>
          <w:sz w:val="24"/>
          <w:szCs w:val="24"/>
        </w:rPr>
        <w:t xml:space="preserve">ross </w:t>
      </w:r>
      <w:r w:rsidR="009B0E79" w:rsidRPr="003722CB">
        <w:rPr>
          <w:rFonts w:ascii="Times New Roman" w:hAnsi="Times New Roman"/>
          <w:sz w:val="24"/>
          <w:szCs w:val="24"/>
        </w:rPr>
        <w:t>Do</w:t>
      </w:r>
      <w:r w:rsidR="00C302CF" w:rsidRPr="003722CB">
        <w:rPr>
          <w:rFonts w:ascii="Times New Roman" w:hAnsi="Times New Roman"/>
          <w:sz w:val="24"/>
          <w:szCs w:val="24"/>
        </w:rPr>
        <w:t xml:space="preserve">mestic </w:t>
      </w:r>
      <w:r w:rsidR="009B0E79" w:rsidRPr="003722CB">
        <w:rPr>
          <w:rFonts w:ascii="Times New Roman" w:hAnsi="Times New Roman"/>
          <w:sz w:val="24"/>
          <w:szCs w:val="24"/>
        </w:rPr>
        <w:t>P</w:t>
      </w:r>
      <w:r w:rsidR="00C302CF" w:rsidRPr="003722CB">
        <w:rPr>
          <w:rFonts w:ascii="Times New Roman" w:hAnsi="Times New Roman"/>
          <w:sz w:val="24"/>
          <w:szCs w:val="24"/>
        </w:rPr>
        <w:t>roduct</w:t>
      </w:r>
      <w:r w:rsidR="00ED5886">
        <w:rPr>
          <w:rFonts w:ascii="Times New Roman" w:hAnsi="Times New Roman"/>
          <w:sz w:val="24"/>
          <w:szCs w:val="24"/>
        </w:rPr>
        <w:t xml:space="preserve"> (GDP)</w:t>
      </w:r>
      <w:r w:rsidR="005D6D97">
        <w:rPr>
          <w:rFonts w:ascii="Times New Roman" w:hAnsi="Times New Roman"/>
          <w:sz w:val="24"/>
          <w:szCs w:val="24"/>
        </w:rPr>
        <w:t xml:space="preserve"> of the Philippines</w:t>
      </w:r>
      <w:r w:rsidR="00926ED4">
        <w:rPr>
          <w:rStyle w:val="a6"/>
          <w:rFonts w:ascii="Times New Roman" w:hAnsi="Times New Roman"/>
          <w:sz w:val="24"/>
          <w:szCs w:val="24"/>
        </w:rPr>
        <w:footnoteReference w:id="1"/>
      </w:r>
      <w:r w:rsidR="007D6A02" w:rsidRPr="003722CB">
        <w:rPr>
          <w:rFonts w:ascii="Times New Roman" w:hAnsi="Times New Roman"/>
          <w:sz w:val="24"/>
          <w:szCs w:val="24"/>
        </w:rPr>
        <w:t>.</w:t>
      </w:r>
      <w:r w:rsidR="000913C4" w:rsidRPr="003722CB">
        <w:rPr>
          <w:rFonts w:ascii="Times New Roman" w:hAnsi="Times New Roman"/>
          <w:sz w:val="24"/>
          <w:szCs w:val="24"/>
        </w:rPr>
        <w:t xml:space="preserve"> </w:t>
      </w:r>
    </w:p>
    <w:p w14:paraId="589095F4" w14:textId="74A90D46" w:rsidR="00E20C03" w:rsidRPr="005379C4" w:rsidRDefault="00E20C03" w:rsidP="005379C4">
      <w:pPr>
        <w:wordWrap/>
        <w:adjustRightInd w:val="0"/>
        <w:rPr>
          <w:rFonts w:ascii="Times New Roman" w:hAnsi="Times New Roman"/>
          <w:sz w:val="32"/>
          <w:szCs w:val="24"/>
        </w:rPr>
      </w:pPr>
    </w:p>
    <w:p w14:paraId="68CCA0A2" w14:textId="708695D0" w:rsidR="00E96921" w:rsidRDefault="005379C4" w:rsidP="00B8043F">
      <w:pPr>
        <w:numPr>
          <w:ilvl w:val="0"/>
          <w:numId w:val="43"/>
        </w:numPr>
        <w:wordWrap/>
        <w:adjustRightInd w:val="0"/>
        <w:rPr>
          <w:rFonts w:ascii="Times New Roman" w:hAnsi="Times New Roman"/>
          <w:sz w:val="24"/>
          <w:szCs w:val="24"/>
        </w:rPr>
      </w:pPr>
      <w:r w:rsidRPr="005D0322">
        <w:rPr>
          <w:rFonts w:ascii="Times New Roman" w:hAnsi="Times New Roman"/>
          <w:sz w:val="24"/>
          <w:szCs w:val="24"/>
        </w:rPr>
        <w:t>T</w:t>
      </w:r>
      <w:r w:rsidR="0065790F" w:rsidRPr="005D0322">
        <w:rPr>
          <w:rFonts w:ascii="Times New Roman" w:hAnsi="Times New Roman"/>
          <w:sz w:val="24"/>
          <w:szCs w:val="24"/>
        </w:rPr>
        <w:t xml:space="preserve">o </w:t>
      </w:r>
      <w:r w:rsidR="0087717D">
        <w:rPr>
          <w:rFonts w:ascii="Times New Roman" w:hAnsi="Times New Roman"/>
          <w:sz w:val="24"/>
          <w:szCs w:val="24"/>
        </w:rPr>
        <w:t>enhance</w:t>
      </w:r>
      <w:r w:rsidR="0065790F" w:rsidRPr="005D0322">
        <w:rPr>
          <w:rFonts w:ascii="Times New Roman" w:hAnsi="Times New Roman"/>
          <w:sz w:val="24"/>
          <w:szCs w:val="24"/>
        </w:rPr>
        <w:t xml:space="preserve"> </w:t>
      </w:r>
      <w:r w:rsidR="00AF3DF2">
        <w:rPr>
          <w:rFonts w:ascii="Times New Roman" w:hAnsi="Times New Roman"/>
          <w:sz w:val="24"/>
          <w:szCs w:val="24"/>
        </w:rPr>
        <w:t xml:space="preserve">the road </w:t>
      </w:r>
      <w:r w:rsidR="004D04A1" w:rsidRPr="005D0322">
        <w:rPr>
          <w:rFonts w:ascii="Times New Roman" w:hAnsi="Times New Roman"/>
          <w:sz w:val="24"/>
          <w:szCs w:val="24"/>
        </w:rPr>
        <w:t xml:space="preserve">safety </w:t>
      </w:r>
      <w:r w:rsidR="007651FC" w:rsidRPr="005D0322">
        <w:rPr>
          <w:rFonts w:ascii="Times New Roman" w:hAnsi="Times New Roman"/>
          <w:sz w:val="24"/>
          <w:szCs w:val="24"/>
        </w:rPr>
        <w:t>by</w:t>
      </w:r>
      <w:r w:rsidR="0065790F" w:rsidRPr="005D0322">
        <w:rPr>
          <w:rFonts w:ascii="Times New Roman" w:hAnsi="Times New Roman"/>
          <w:sz w:val="24"/>
          <w:szCs w:val="24"/>
        </w:rPr>
        <w:t xml:space="preserve"> re-designing vehicle-centric road network</w:t>
      </w:r>
      <w:r w:rsidR="0087717D">
        <w:rPr>
          <w:rFonts w:ascii="Times New Roman" w:hAnsi="Times New Roman"/>
          <w:sz w:val="24"/>
          <w:szCs w:val="24"/>
        </w:rPr>
        <w:t>s</w:t>
      </w:r>
      <w:r w:rsidR="007651FC" w:rsidRPr="005D0322">
        <w:rPr>
          <w:rFonts w:ascii="Times New Roman" w:hAnsi="Times New Roman"/>
          <w:sz w:val="24"/>
          <w:szCs w:val="24"/>
        </w:rPr>
        <w:t>, the</w:t>
      </w:r>
      <w:r w:rsidR="007264B2" w:rsidRPr="005D0322">
        <w:rPr>
          <w:rFonts w:ascii="Times New Roman" w:hAnsi="Times New Roman"/>
          <w:sz w:val="24"/>
          <w:szCs w:val="24"/>
        </w:rPr>
        <w:t xml:space="preserve"> GoP</w:t>
      </w:r>
      <w:r w:rsidR="0068205D" w:rsidRPr="005D0322">
        <w:rPr>
          <w:rFonts w:ascii="Times New Roman" w:hAnsi="Times New Roman"/>
          <w:sz w:val="24"/>
          <w:szCs w:val="24"/>
        </w:rPr>
        <w:t xml:space="preserve"> has put diverse legal efforts.</w:t>
      </w:r>
      <w:r w:rsidR="00AF3DF2">
        <w:rPr>
          <w:rFonts w:ascii="Times New Roman" w:hAnsi="Times New Roman"/>
          <w:sz w:val="24"/>
          <w:szCs w:val="24"/>
        </w:rPr>
        <w:t xml:space="preserve"> Its attemp</w:t>
      </w:r>
      <w:r w:rsidR="00EA2F26">
        <w:rPr>
          <w:rFonts w:ascii="Times New Roman" w:hAnsi="Times New Roman"/>
          <w:sz w:val="24"/>
          <w:szCs w:val="24"/>
        </w:rPr>
        <w:t>ts are not just focusing on the road design, but also on public transit, and</w:t>
      </w:r>
      <w:r w:rsidR="0087717D">
        <w:rPr>
          <w:rFonts w:ascii="Times New Roman" w:hAnsi="Times New Roman"/>
          <w:sz w:val="24"/>
          <w:szCs w:val="24"/>
        </w:rPr>
        <w:t xml:space="preserve"> </w:t>
      </w:r>
      <w:r w:rsidR="00EA2F26">
        <w:rPr>
          <w:rFonts w:ascii="Times New Roman" w:hAnsi="Times New Roman"/>
          <w:sz w:val="24"/>
          <w:szCs w:val="24"/>
        </w:rPr>
        <w:t>non-motorized transport system</w:t>
      </w:r>
      <w:r w:rsidR="0087717D">
        <w:rPr>
          <w:rFonts w:ascii="Times New Roman" w:hAnsi="Times New Roman"/>
          <w:sz w:val="24"/>
          <w:szCs w:val="24"/>
        </w:rPr>
        <w:t>s</w:t>
      </w:r>
      <w:r w:rsidR="00EA2F26">
        <w:rPr>
          <w:rFonts w:ascii="Times New Roman" w:hAnsi="Times New Roman"/>
          <w:sz w:val="24"/>
          <w:szCs w:val="24"/>
        </w:rPr>
        <w:t>. As</w:t>
      </w:r>
      <w:r w:rsidR="009C0363">
        <w:rPr>
          <w:rFonts w:ascii="Times New Roman" w:hAnsi="Times New Roman"/>
          <w:sz w:val="24"/>
          <w:szCs w:val="24"/>
        </w:rPr>
        <w:t xml:space="preserve"> a measure of</w:t>
      </w:r>
      <w:r w:rsidR="006222BF">
        <w:rPr>
          <w:rFonts w:ascii="Times New Roman" w:hAnsi="Times New Roman"/>
          <w:sz w:val="24"/>
          <w:szCs w:val="24"/>
        </w:rPr>
        <w:t xml:space="preserve"> handling</w:t>
      </w:r>
      <w:r w:rsidR="009C0363">
        <w:rPr>
          <w:rFonts w:ascii="Times New Roman" w:hAnsi="Times New Roman"/>
          <w:sz w:val="24"/>
          <w:szCs w:val="24"/>
        </w:rPr>
        <w:t xml:space="preserve"> the issue, </w:t>
      </w:r>
      <w:r w:rsidR="001969F8">
        <w:rPr>
          <w:rFonts w:ascii="Times New Roman" w:hAnsi="Times New Roman"/>
          <w:sz w:val="24"/>
          <w:szCs w:val="24"/>
        </w:rPr>
        <w:t xml:space="preserve">several </w:t>
      </w:r>
      <w:r w:rsidR="00EA2F26">
        <w:rPr>
          <w:rFonts w:ascii="Times New Roman" w:hAnsi="Times New Roman"/>
          <w:sz w:val="24"/>
          <w:szCs w:val="24"/>
        </w:rPr>
        <w:t>documents</w:t>
      </w:r>
      <w:r w:rsidR="001969F8">
        <w:rPr>
          <w:rFonts w:ascii="Times New Roman" w:hAnsi="Times New Roman"/>
          <w:sz w:val="24"/>
          <w:szCs w:val="24"/>
        </w:rPr>
        <w:t xml:space="preserve"> have been published</w:t>
      </w:r>
      <w:r w:rsidR="00EA2F26">
        <w:rPr>
          <w:rFonts w:ascii="Times New Roman" w:hAnsi="Times New Roman"/>
          <w:sz w:val="24"/>
          <w:szCs w:val="24"/>
        </w:rPr>
        <w:t xml:space="preserve">. Firstly, </w:t>
      </w:r>
      <w:r w:rsidR="00EA2F26" w:rsidRPr="001969F8">
        <w:rPr>
          <w:rFonts w:ascii="Times New Roman" w:hAnsi="Times New Roman"/>
          <w:i/>
          <w:sz w:val="24"/>
          <w:szCs w:val="24"/>
        </w:rPr>
        <w:t>t</w:t>
      </w:r>
      <w:r w:rsidR="00293CD4" w:rsidRPr="001969F8">
        <w:rPr>
          <w:rFonts w:ascii="Times New Roman" w:hAnsi="Times New Roman"/>
          <w:i/>
          <w:sz w:val="24"/>
          <w:szCs w:val="24"/>
        </w:rPr>
        <w:t xml:space="preserve">he </w:t>
      </w:r>
      <w:r w:rsidR="00E20C03" w:rsidRPr="001969F8">
        <w:rPr>
          <w:rFonts w:ascii="Times New Roman" w:hAnsi="Times New Roman"/>
          <w:i/>
          <w:sz w:val="24"/>
          <w:szCs w:val="24"/>
        </w:rPr>
        <w:t>P</w:t>
      </w:r>
      <w:r w:rsidR="009C0363" w:rsidRPr="001969F8">
        <w:rPr>
          <w:rFonts w:ascii="Times New Roman" w:hAnsi="Times New Roman"/>
          <w:i/>
          <w:sz w:val="24"/>
          <w:szCs w:val="24"/>
        </w:rPr>
        <w:t xml:space="preserve">hilippine </w:t>
      </w:r>
      <w:r w:rsidR="00E20C03" w:rsidRPr="001969F8">
        <w:rPr>
          <w:rFonts w:ascii="Times New Roman" w:hAnsi="Times New Roman"/>
          <w:i/>
          <w:sz w:val="24"/>
          <w:szCs w:val="24"/>
        </w:rPr>
        <w:t>R</w:t>
      </w:r>
      <w:r w:rsidR="009C0363" w:rsidRPr="001969F8">
        <w:rPr>
          <w:rFonts w:ascii="Times New Roman" w:hAnsi="Times New Roman"/>
          <w:i/>
          <w:sz w:val="24"/>
          <w:szCs w:val="24"/>
        </w:rPr>
        <w:t xml:space="preserve">oad </w:t>
      </w:r>
      <w:r w:rsidR="00E20C03" w:rsidRPr="001969F8">
        <w:rPr>
          <w:rFonts w:ascii="Times New Roman" w:hAnsi="Times New Roman"/>
          <w:i/>
          <w:sz w:val="24"/>
          <w:szCs w:val="24"/>
        </w:rPr>
        <w:t>S</w:t>
      </w:r>
      <w:r w:rsidR="009C0363" w:rsidRPr="001969F8">
        <w:rPr>
          <w:rFonts w:ascii="Times New Roman" w:hAnsi="Times New Roman"/>
          <w:i/>
          <w:sz w:val="24"/>
          <w:szCs w:val="24"/>
        </w:rPr>
        <w:t xml:space="preserve">afety </w:t>
      </w:r>
      <w:r w:rsidR="00E20C03" w:rsidRPr="001969F8">
        <w:rPr>
          <w:rFonts w:ascii="Times New Roman" w:hAnsi="Times New Roman"/>
          <w:i/>
          <w:sz w:val="24"/>
          <w:szCs w:val="24"/>
        </w:rPr>
        <w:t>A</w:t>
      </w:r>
      <w:r w:rsidR="009C0363" w:rsidRPr="001969F8">
        <w:rPr>
          <w:rFonts w:ascii="Times New Roman" w:hAnsi="Times New Roman"/>
          <w:i/>
          <w:sz w:val="24"/>
          <w:szCs w:val="24"/>
        </w:rPr>
        <w:t xml:space="preserve">ction </w:t>
      </w:r>
      <w:r w:rsidR="00E20C03" w:rsidRPr="001969F8">
        <w:rPr>
          <w:rFonts w:ascii="Times New Roman" w:hAnsi="Times New Roman"/>
          <w:i/>
          <w:sz w:val="24"/>
          <w:szCs w:val="24"/>
        </w:rPr>
        <w:t>P</w:t>
      </w:r>
      <w:r w:rsidR="009C0363" w:rsidRPr="001969F8">
        <w:rPr>
          <w:rFonts w:ascii="Times New Roman" w:hAnsi="Times New Roman"/>
          <w:i/>
          <w:sz w:val="24"/>
          <w:szCs w:val="24"/>
        </w:rPr>
        <w:t>lan</w:t>
      </w:r>
      <w:r w:rsidR="009C0363">
        <w:rPr>
          <w:rFonts w:ascii="Times New Roman" w:hAnsi="Times New Roman"/>
          <w:sz w:val="24"/>
          <w:szCs w:val="24"/>
        </w:rPr>
        <w:t xml:space="preserve"> (PRSAP)</w:t>
      </w:r>
      <w:r w:rsidR="001969F8">
        <w:rPr>
          <w:rFonts w:ascii="Times New Roman" w:hAnsi="Times New Roman"/>
          <w:sz w:val="24"/>
          <w:szCs w:val="24"/>
        </w:rPr>
        <w:t xml:space="preserve"> is the one, which aims</w:t>
      </w:r>
      <w:r w:rsidR="006222BF">
        <w:rPr>
          <w:rFonts w:ascii="Times New Roman" w:hAnsi="Times New Roman"/>
          <w:sz w:val="24"/>
          <w:szCs w:val="24"/>
        </w:rPr>
        <w:t xml:space="preserve"> to</w:t>
      </w:r>
      <w:r w:rsidR="00E20C03" w:rsidRPr="005D0322">
        <w:rPr>
          <w:rFonts w:ascii="Times New Roman" w:hAnsi="Times New Roman"/>
          <w:sz w:val="24"/>
          <w:szCs w:val="24"/>
        </w:rPr>
        <w:t xml:space="preserve"> im</w:t>
      </w:r>
      <w:r w:rsidR="00C16F55" w:rsidRPr="005D0322">
        <w:rPr>
          <w:rFonts w:ascii="Times New Roman" w:hAnsi="Times New Roman"/>
          <w:sz w:val="24"/>
          <w:szCs w:val="24"/>
        </w:rPr>
        <w:t>prove the existing national transport system</w:t>
      </w:r>
      <w:r w:rsidR="001969F8">
        <w:rPr>
          <w:rFonts w:ascii="Times New Roman" w:hAnsi="Times New Roman"/>
          <w:sz w:val="24"/>
          <w:szCs w:val="24"/>
        </w:rPr>
        <w:t>,</w:t>
      </w:r>
      <w:r w:rsidR="00C16F55" w:rsidRPr="005D0322">
        <w:rPr>
          <w:rFonts w:ascii="Times New Roman" w:hAnsi="Times New Roman"/>
          <w:sz w:val="24"/>
          <w:szCs w:val="24"/>
        </w:rPr>
        <w:t xml:space="preserve"> </w:t>
      </w:r>
      <w:r w:rsidR="00E20C03" w:rsidRPr="005D0322">
        <w:rPr>
          <w:rFonts w:ascii="Times New Roman" w:hAnsi="Times New Roman"/>
          <w:sz w:val="24"/>
          <w:szCs w:val="24"/>
        </w:rPr>
        <w:t xml:space="preserve">by </w:t>
      </w:r>
      <w:r w:rsidR="001969F8">
        <w:rPr>
          <w:rFonts w:ascii="Times New Roman" w:hAnsi="Times New Roman"/>
          <w:sz w:val="24"/>
          <w:szCs w:val="24"/>
        </w:rPr>
        <w:t>providing guidelines for</w:t>
      </w:r>
      <w:r w:rsidR="00C16F55" w:rsidRPr="005D0322">
        <w:rPr>
          <w:rFonts w:ascii="Times New Roman" w:hAnsi="Times New Roman"/>
          <w:sz w:val="24"/>
          <w:szCs w:val="24"/>
        </w:rPr>
        <w:t xml:space="preserve"> road design as well as road paving, and widening. </w:t>
      </w:r>
      <w:r w:rsidR="00EA2F26">
        <w:rPr>
          <w:rFonts w:ascii="Times New Roman" w:hAnsi="Times New Roman"/>
          <w:sz w:val="24"/>
          <w:szCs w:val="24"/>
        </w:rPr>
        <w:t xml:space="preserve">Secondly, </w:t>
      </w:r>
      <w:r w:rsidR="00C91A0C">
        <w:rPr>
          <w:rFonts w:ascii="Times New Roman" w:hAnsi="Times New Roman"/>
          <w:sz w:val="24"/>
          <w:szCs w:val="24"/>
        </w:rPr>
        <w:t>considering</w:t>
      </w:r>
      <w:r w:rsidR="005D0322" w:rsidRPr="005D0322">
        <w:rPr>
          <w:rFonts w:ascii="Times New Roman" w:hAnsi="Times New Roman"/>
          <w:sz w:val="24"/>
          <w:szCs w:val="24"/>
        </w:rPr>
        <w:t xml:space="preserve"> the</w:t>
      </w:r>
      <w:r w:rsidR="00C91A0C">
        <w:rPr>
          <w:rFonts w:ascii="Times New Roman" w:hAnsi="Times New Roman"/>
          <w:sz w:val="24"/>
          <w:szCs w:val="24"/>
        </w:rPr>
        <w:t xml:space="preserve"> increased</w:t>
      </w:r>
      <w:r w:rsidR="001969F8">
        <w:rPr>
          <w:rFonts w:ascii="Times New Roman" w:hAnsi="Times New Roman"/>
          <w:sz w:val="24"/>
          <w:szCs w:val="24"/>
        </w:rPr>
        <w:t xml:space="preserve"> usage</w:t>
      </w:r>
      <w:r w:rsidR="005D0322" w:rsidRPr="005D0322">
        <w:rPr>
          <w:rFonts w:ascii="Times New Roman" w:hAnsi="Times New Roman"/>
          <w:sz w:val="24"/>
          <w:szCs w:val="24"/>
        </w:rPr>
        <w:t xml:space="preserve"> of bicycle during the COVID-19 pandemic</w:t>
      </w:r>
      <w:r w:rsidR="008F5518">
        <w:rPr>
          <w:rFonts w:ascii="Times New Roman" w:hAnsi="Times New Roman"/>
          <w:sz w:val="24"/>
          <w:szCs w:val="24"/>
        </w:rPr>
        <w:t>,</w:t>
      </w:r>
      <w:r w:rsidR="005D0322" w:rsidRPr="005D0322">
        <w:rPr>
          <w:rFonts w:ascii="Times New Roman" w:hAnsi="Times New Roman"/>
          <w:sz w:val="24"/>
          <w:szCs w:val="24"/>
        </w:rPr>
        <w:t xml:space="preserve"> the GoP issued </w:t>
      </w:r>
      <w:r w:rsidR="005D0322" w:rsidRPr="001969F8">
        <w:rPr>
          <w:rFonts w:ascii="Times New Roman" w:hAnsi="Times New Roman"/>
          <w:i/>
          <w:sz w:val="24"/>
          <w:szCs w:val="24"/>
        </w:rPr>
        <w:t>Prescribing Guidelines on the Design of Bicycle Facilities</w:t>
      </w:r>
      <w:r w:rsidR="001969F8">
        <w:rPr>
          <w:rFonts w:ascii="Times New Roman" w:hAnsi="Times New Roman"/>
          <w:sz w:val="24"/>
          <w:szCs w:val="24"/>
        </w:rPr>
        <w:t xml:space="preserve">, </w:t>
      </w:r>
      <w:r w:rsidR="0087717D">
        <w:rPr>
          <w:rFonts w:ascii="Times New Roman" w:hAnsi="Times New Roman"/>
          <w:sz w:val="24"/>
          <w:szCs w:val="24"/>
        </w:rPr>
        <w:t>with</w:t>
      </w:r>
      <w:r w:rsidR="005D0322" w:rsidRPr="005D0322">
        <w:rPr>
          <w:rFonts w:ascii="Times New Roman" w:hAnsi="Times New Roman"/>
          <w:sz w:val="24"/>
          <w:szCs w:val="24"/>
        </w:rPr>
        <w:t xml:space="preserve"> </w:t>
      </w:r>
      <w:r w:rsidR="008E6608" w:rsidRPr="005D0322">
        <w:rPr>
          <w:rFonts w:ascii="Times New Roman" w:hAnsi="Times New Roman"/>
          <w:sz w:val="24"/>
          <w:szCs w:val="24"/>
        </w:rPr>
        <w:t>the Depa</w:t>
      </w:r>
      <w:r w:rsidR="005D0322" w:rsidRPr="005D0322">
        <w:rPr>
          <w:rFonts w:ascii="Times New Roman" w:hAnsi="Times New Roman"/>
          <w:sz w:val="24"/>
          <w:szCs w:val="24"/>
        </w:rPr>
        <w:t>rtment of Transportation (DoTr)</w:t>
      </w:r>
      <w:r w:rsidR="00B12203">
        <w:rPr>
          <w:rFonts w:ascii="Times New Roman" w:hAnsi="Times New Roman"/>
          <w:sz w:val="24"/>
          <w:szCs w:val="24"/>
        </w:rPr>
        <w:t xml:space="preserve"> and </w:t>
      </w:r>
      <w:r w:rsidR="00B12203" w:rsidRPr="002F60F2">
        <w:rPr>
          <w:rFonts w:ascii="Times New Roman" w:hAnsi="Times New Roman"/>
          <w:color w:val="000000" w:themeColor="text1"/>
          <w:sz w:val="24"/>
          <w:szCs w:val="24"/>
        </w:rPr>
        <w:t xml:space="preserve">the Department of </w:t>
      </w:r>
      <w:r w:rsidR="00020972">
        <w:rPr>
          <w:rFonts w:ascii="Times New Roman" w:hAnsi="Times New Roman"/>
          <w:color w:val="000000" w:themeColor="text1"/>
          <w:sz w:val="24"/>
          <w:szCs w:val="24"/>
        </w:rPr>
        <w:t>Public Works and Highways</w:t>
      </w:r>
      <w:r w:rsidR="00B12203" w:rsidRPr="002F60F2">
        <w:rPr>
          <w:rFonts w:ascii="Times New Roman" w:hAnsi="Times New Roman"/>
          <w:color w:val="000000" w:themeColor="text1"/>
          <w:sz w:val="24"/>
          <w:szCs w:val="24"/>
        </w:rPr>
        <w:t xml:space="preserve"> jointly coordinating to give </w:t>
      </w:r>
      <w:r w:rsidR="006222BF" w:rsidRPr="002F60F2">
        <w:rPr>
          <w:rFonts w:ascii="Times New Roman" w:hAnsi="Times New Roman"/>
          <w:color w:val="000000" w:themeColor="text1"/>
          <w:sz w:val="24"/>
          <w:szCs w:val="24"/>
        </w:rPr>
        <w:t>standards</w:t>
      </w:r>
      <w:r w:rsidR="005D6D97" w:rsidRPr="002F60F2">
        <w:rPr>
          <w:rFonts w:ascii="Times New Roman" w:hAnsi="Times New Roman"/>
          <w:color w:val="000000" w:themeColor="text1"/>
          <w:sz w:val="24"/>
          <w:szCs w:val="24"/>
        </w:rPr>
        <w:t xml:space="preserve"> </w:t>
      </w:r>
      <w:r w:rsidR="005D6D97">
        <w:rPr>
          <w:rFonts w:ascii="Times New Roman" w:hAnsi="Times New Roman"/>
          <w:sz w:val="24"/>
          <w:szCs w:val="24"/>
        </w:rPr>
        <w:t xml:space="preserve">for the </w:t>
      </w:r>
      <w:r w:rsidR="00EB5730" w:rsidRPr="005D0322">
        <w:rPr>
          <w:rFonts w:ascii="Times New Roman" w:hAnsi="Times New Roman"/>
          <w:sz w:val="24"/>
          <w:szCs w:val="24"/>
        </w:rPr>
        <w:t xml:space="preserve">uniform design of bicycle roads in national roads, and direction of installing bicycle facility in </w:t>
      </w:r>
      <w:r w:rsidR="00511ECA" w:rsidRPr="005D0322">
        <w:rPr>
          <w:rFonts w:ascii="Times New Roman" w:hAnsi="Times New Roman"/>
          <w:sz w:val="24"/>
          <w:szCs w:val="24"/>
        </w:rPr>
        <w:t xml:space="preserve">all </w:t>
      </w:r>
      <w:r w:rsidR="00EB5730" w:rsidRPr="005D0322">
        <w:rPr>
          <w:rFonts w:ascii="Times New Roman" w:hAnsi="Times New Roman"/>
          <w:sz w:val="24"/>
          <w:szCs w:val="24"/>
        </w:rPr>
        <w:t xml:space="preserve">new road </w:t>
      </w:r>
      <w:r w:rsidR="00EB5730" w:rsidRPr="005D0322">
        <w:rPr>
          <w:rFonts w:ascii="Times New Roman" w:hAnsi="Times New Roman"/>
          <w:sz w:val="24"/>
          <w:szCs w:val="24"/>
        </w:rPr>
        <w:lastRenderedPageBreak/>
        <w:t>constructions</w:t>
      </w:r>
      <w:r w:rsidR="006222BF">
        <w:rPr>
          <w:rFonts w:ascii="Times New Roman" w:hAnsi="Times New Roman"/>
          <w:sz w:val="24"/>
          <w:szCs w:val="24"/>
        </w:rPr>
        <w:t xml:space="preserve">, </w:t>
      </w:r>
      <w:r w:rsidR="00526246" w:rsidRPr="005D0322">
        <w:rPr>
          <w:rFonts w:ascii="Times New Roman" w:hAnsi="Times New Roman"/>
          <w:sz w:val="24"/>
          <w:szCs w:val="24"/>
        </w:rPr>
        <w:t>includin</w:t>
      </w:r>
      <w:r w:rsidR="00760AD2" w:rsidRPr="005D0322">
        <w:rPr>
          <w:rFonts w:ascii="Times New Roman" w:hAnsi="Times New Roman"/>
          <w:sz w:val="24"/>
          <w:szCs w:val="24"/>
        </w:rPr>
        <w:t>g road and bridge to reflect</w:t>
      </w:r>
      <w:r w:rsidR="00526246" w:rsidRPr="005D0322">
        <w:rPr>
          <w:rFonts w:ascii="Times New Roman" w:hAnsi="Times New Roman"/>
          <w:sz w:val="24"/>
          <w:szCs w:val="24"/>
        </w:rPr>
        <w:t xml:space="preserve"> higher demand of bicycle</w:t>
      </w:r>
      <w:r w:rsidR="00760AD2" w:rsidRPr="005D0322">
        <w:rPr>
          <w:rFonts w:ascii="Times New Roman" w:hAnsi="Times New Roman"/>
          <w:sz w:val="24"/>
          <w:szCs w:val="24"/>
        </w:rPr>
        <w:t xml:space="preserve"> usage </w:t>
      </w:r>
      <w:r w:rsidR="00526246" w:rsidRPr="005D0322">
        <w:rPr>
          <w:rFonts w:ascii="Times New Roman" w:hAnsi="Times New Roman"/>
          <w:sz w:val="24"/>
          <w:szCs w:val="24"/>
        </w:rPr>
        <w:t xml:space="preserve">during </w:t>
      </w:r>
      <w:r w:rsidR="009C0363">
        <w:rPr>
          <w:rFonts w:ascii="Times New Roman" w:hAnsi="Times New Roman"/>
          <w:sz w:val="24"/>
          <w:szCs w:val="24"/>
        </w:rPr>
        <w:t>this</w:t>
      </w:r>
      <w:r w:rsidR="005D0322">
        <w:rPr>
          <w:rFonts w:ascii="Times New Roman" w:hAnsi="Times New Roman"/>
          <w:sz w:val="24"/>
          <w:szCs w:val="24"/>
        </w:rPr>
        <w:t xml:space="preserve"> particular period.</w:t>
      </w:r>
      <w:r w:rsidR="009A1516">
        <w:rPr>
          <w:rFonts w:ascii="Times New Roman" w:hAnsi="Times New Roman"/>
          <w:sz w:val="24"/>
          <w:szCs w:val="24"/>
        </w:rPr>
        <w:t xml:space="preserve"> </w:t>
      </w:r>
      <w:r w:rsidR="00BD3D9B">
        <w:rPr>
          <w:rFonts w:ascii="Times New Roman" w:hAnsi="Times New Roman"/>
          <w:sz w:val="24"/>
          <w:szCs w:val="24"/>
        </w:rPr>
        <w:t xml:space="preserve">However, </w:t>
      </w:r>
      <w:r w:rsidR="00AB4343">
        <w:rPr>
          <w:rFonts w:ascii="Times New Roman" w:hAnsi="Times New Roman"/>
          <w:sz w:val="24"/>
          <w:szCs w:val="24"/>
        </w:rPr>
        <w:t xml:space="preserve">due to its inexperience, the GoP has requested Korean </w:t>
      </w:r>
      <w:r w:rsidR="001638DB">
        <w:rPr>
          <w:rFonts w:ascii="Times New Roman" w:hAnsi="Times New Roman"/>
          <w:sz w:val="24"/>
          <w:szCs w:val="24"/>
        </w:rPr>
        <w:t>development experience on the road re-designing</w:t>
      </w:r>
      <w:r w:rsidR="00D01B4F">
        <w:rPr>
          <w:rFonts w:ascii="Times New Roman" w:hAnsi="Times New Roman"/>
          <w:sz w:val="24"/>
          <w:szCs w:val="24"/>
        </w:rPr>
        <w:t xml:space="preserve"> for</w:t>
      </w:r>
      <w:r w:rsidR="001638DB">
        <w:rPr>
          <w:rFonts w:ascii="Times New Roman" w:hAnsi="Times New Roman"/>
          <w:sz w:val="24"/>
          <w:szCs w:val="24"/>
        </w:rPr>
        <w:t xml:space="preserve"> sustainable n</w:t>
      </w:r>
      <w:r w:rsidR="00D01B4F">
        <w:rPr>
          <w:rFonts w:ascii="Times New Roman" w:hAnsi="Times New Roman"/>
          <w:sz w:val="24"/>
          <w:szCs w:val="24"/>
        </w:rPr>
        <w:t>on-motorized infrastructure.</w:t>
      </w:r>
      <w:r w:rsidR="001638DB">
        <w:rPr>
          <w:rFonts w:ascii="Times New Roman" w:hAnsi="Times New Roman"/>
          <w:sz w:val="24"/>
          <w:szCs w:val="24"/>
        </w:rPr>
        <w:t xml:space="preserve">  </w:t>
      </w:r>
    </w:p>
    <w:p w14:paraId="3156C725" w14:textId="77777777" w:rsidR="005D0322" w:rsidRPr="00374144" w:rsidRDefault="005D0322" w:rsidP="005D0322">
      <w:pPr>
        <w:wordWrap/>
        <w:adjustRightInd w:val="0"/>
        <w:rPr>
          <w:rFonts w:ascii="Times New Roman" w:hAnsi="Times New Roman"/>
          <w:sz w:val="24"/>
          <w:szCs w:val="24"/>
        </w:rPr>
      </w:pPr>
    </w:p>
    <w:p w14:paraId="3C6364CD" w14:textId="33587C2D" w:rsidR="0024697A" w:rsidRPr="00BD69BF" w:rsidRDefault="0024697A" w:rsidP="00BD69BF">
      <w:pPr>
        <w:pStyle w:val="a4"/>
        <w:numPr>
          <w:ilvl w:val="0"/>
          <w:numId w:val="43"/>
        </w:numPr>
        <w:wordWrap/>
        <w:adjustRightInd w:val="0"/>
        <w:ind w:leftChars="0"/>
        <w:rPr>
          <w:rFonts w:ascii="Times New Roman" w:hAnsi="Times New Roman"/>
          <w:sz w:val="24"/>
          <w:szCs w:val="24"/>
        </w:rPr>
      </w:pPr>
      <w:r>
        <w:rPr>
          <w:rFonts w:ascii="Times New Roman" w:hAnsi="Times New Roman"/>
          <w:sz w:val="24"/>
          <w:szCs w:val="24"/>
        </w:rPr>
        <w:t xml:space="preserve">Although </w:t>
      </w:r>
      <w:r w:rsidR="001969F8">
        <w:rPr>
          <w:rFonts w:ascii="Times New Roman" w:hAnsi="Times New Roman"/>
          <w:color w:val="000000"/>
          <w:sz w:val="24"/>
          <w:szCs w:val="24"/>
        </w:rPr>
        <w:t xml:space="preserve">Korea has not still </w:t>
      </w:r>
      <w:r w:rsidRPr="00C6537E">
        <w:rPr>
          <w:rFonts w:ascii="Times New Roman" w:hAnsi="Times New Roman"/>
          <w:color w:val="000000"/>
          <w:sz w:val="24"/>
          <w:szCs w:val="24"/>
        </w:rPr>
        <w:t>carried out a relevant project</w:t>
      </w:r>
      <w:r w:rsidR="00BA04D8">
        <w:rPr>
          <w:rFonts w:ascii="Times New Roman" w:hAnsi="Times New Roman"/>
          <w:color w:val="000000"/>
          <w:sz w:val="24"/>
          <w:szCs w:val="24"/>
        </w:rPr>
        <w:t>,</w:t>
      </w:r>
      <w:r>
        <w:rPr>
          <w:rFonts w:ascii="Times New Roman" w:hAnsi="Times New Roman"/>
          <w:color w:val="000000"/>
          <w:sz w:val="24"/>
          <w:szCs w:val="24"/>
        </w:rPr>
        <w:t xml:space="preserve"> </w:t>
      </w:r>
      <w:r w:rsidR="00AB0BFE">
        <w:rPr>
          <w:rFonts w:ascii="Times New Roman" w:hAnsi="Times New Roman"/>
          <w:color w:val="000000"/>
          <w:sz w:val="24"/>
          <w:szCs w:val="24"/>
        </w:rPr>
        <w:t>it</w:t>
      </w:r>
      <w:r w:rsidR="00E4786E">
        <w:rPr>
          <w:rFonts w:ascii="Times New Roman" w:hAnsi="Times New Roman"/>
          <w:color w:val="000000"/>
          <w:sz w:val="24"/>
          <w:szCs w:val="24"/>
        </w:rPr>
        <w:t xml:space="preserve"> has once conducted </w:t>
      </w:r>
      <w:r w:rsidRPr="00C6537E">
        <w:rPr>
          <w:rFonts w:ascii="Times New Roman" w:hAnsi="Times New Roman"/>
          <w:color w:val="000000"/>
          <w:sz w:val="24"/>
          <w:szCs w:val="24"/>
        </w:rPr>
        <w:t>a</w:t>
      </w:r>
      <w:r>
        <w:rPr>
          <w:rFonts w:ascii="Times New Roman" w:hAnsi="Times New Roman"/>
          <w:color w:val="000000"/>
          <w:sz w:val="24"/>
          <w:szCs w:val="24"/>
        </w:rPr>
        <w:t xml:space="preserve"> </w:t>
      </w:r>
      <w:r w:rsidRPr="00C6537E">
        <w:rPr>
          <w:rFonts w:ascii="Times New Roman" w:hAnsi="Times New Roman"/>
          <w:color w:val="000000"/>
          <w:sz w:val="24"/>
          <w:szCs w:val="24"/>
        </w:rPr>
        <w:t>similar project “</w:t>
      </w:r>
      <w:r w:rsidRPr="00806AC9">
        <w:rPr>
          <w:rFonts w:ascii="Times New Roman" w:hAnsi="Times New Roman"/>
          <w:i/>
          <w:color w:val="000000"/>
          <w:sz w:val="24"/>
          <w:szCs w:val="24"/>
        </w:rPr>
        <w:t>(</w:t>
      </w:r>
      <w:r w:rsidRPr="00806AC9">
        <w:rPr>
          <w:rFonts w:ascii="Times New Roman" w:hAnsi="Times New Roman"/>
          <w:i/>
          <w:sz w:val="24"/>
          <w:szCs w:val="24"/>
        </w:rPr>
        <w:t>2013 KSP-ADB Joint Consulting Project) Support for Implementing Public Bicycle Sharing System in Asia and the Pacific</w:t>
      </w:r>
      <w:r w:rsidRPr="00C6537E">
        <w:rPr>
          <w:rFonts w:ascii="Times New Roman" w:hAnsi="Times New Roman"/>
          <w:sz w:val="24"/>
          <w:szCs w:val="24"/>
        </w:rPr>
        <w:t>”</w:t>
      </w:r>
      <w:r w:rsidR="00AB0BFE">
        <w:rPr>
          <w:rFonts w:ascii="Times New Roman" w:hAnsi="Times New Roman"/>
          <w:sz w:val="24"/>
          <w:szCs w:val="24"/>
        </w:rPr>
        <w:t>, which aimed</w:t>
      </w:r>
      <w:r w:rsidR="00BD69BF" w:rsidRPr="006915CA">
        <w:rPr>
          <w:rFonts w:ascii="Times New Roman" w:hAnsi="Times New Roman"/>
          <w:sz w:val="24"/>
          <w:szCs w:val="24"/>
        </w:rPr>
        <w:t xml:space="preserve"> to share Korean experience</w:t>
      </w:r>
      <w:r w:rsidR="00F907E0">
        <w:rPr>
          <w:rFonts w:ascii="Times New Roman" w:hAnsi="Times New Roman"/>
          <w:sz w:val="24"/>
          <w:szCs w:val="24"/>
        </w:rPr>
        <w:t>s</w:t>
      </w:r>
      <w:r w:rsidR="00BD69BF" w:rsidRPr="006915CA">
        <w:rPr>
          <w:rFonts w:ascii="Times New Roman" w:hAnsi="Times New Roman"/>
          <w:sz w:val="24"/>
          <w:szCs w:val="24"/>
        </w:rPr>
        <w:t xml:space="preserve"> in promoting sustainable transport system</w:t>
      </w:r>
      <w:r w:rsidR="00AB0BFE">
        <w:rPr>
          <w:rFonts w:ascii="Times New Roman" w:hAnsi="Times New Roman"/>
          <w:sz w:val="24"/>
          <w:szCs w:val="24"/>
        </w:rPr>
        <w:t>s</w:t>
      </w:r>
      <w:r w:rsidR="00BD69BF" w:rsidRPr="006915CA">
        <w:rPr>
          <w:rFonts w:ascii="Times New Roman" w:hAnsi="Times New Roman"/>
          <w:sz w:val="24"/>
          <w:szCs w:val="24"/>
        </w:rPr>
        <w:t xml:space="preserve"> through introducing public bicycle sharing system</w:t>
      </w:r>
      <w:r w:rsidR="00AB0BFE">
        <w:rPr>
          <w:rFonts w:ascii="Times New Roman" w:hAnsi="Times New Roman"/>
          <w:sz w:val="24"/>
          <w:szCs w:val="24"/>
        </w:rPr>
        <w:t>s</w:t>
      </w:r>
      <w:r w:rsidR="00BD69BF" w:rsidRPr="006915CA">
        <w:rPr>
          <w:rFonts w:ascii="Times New Roman" w:hAnsi="Times New Roman"/>
          <w:sz w:val="24"/>
          <w:szCs w:val="24"/>
        </w:rPr>
        <w:t xml:space="preserve"> along with various initiatives to address urban development challenges including air pollution, and health issue</w:t>
      </w:r>
      <w:r w:rsidR="00BD69BF">
        <w:rPr>
          <w:rFonts w:ascii="Times New Roman" w:hAnsi="Times New Roman"/>
          <w:sz w:val="24"/>
          <w:szCs w:val="24"/>
        </w:rPr>
        <w:t>.</w:t>
      </w:r>
      <w:r w:rsidR="00BD69BF">
        <w:rPr>
          <w:rFonts w:ascii="Times New Roman" w:hAnsi="Times New Roman" w:hint="eastAsia"/>
          <w:sz w:val="24"/>
          <w:szCs w:val="24"/>
        </w:rPr>
        <w:t xml:space="preserve"> </w:t>
      </w:r>
      <w:r w:rsidR="00AB0BFE">
        <w:rPr>
          <w:rFonts w:ascii="Times New Roman" w:hAnsi="Times New Roman"/>
          <w:sz w:val="24"/>
          <w:szCs w:val="24"/>
        </w:rPr>
        <w:t>T</w:t>
      </w:r>
      <w:r w:rsidR="00BD69BF" w:rsidRPr="00C6537E">
        <w:rPr>
          <w:rFonts w:ascii="Times New Roman" w:hAnsi="Times New Roman"/>
          <w:sz w:val="24"/>
          <w:szCs w:val="24"/>
        </w:rPr>
        <w:t>his experience can help to develop standards of sustainable non-motorized transport system, as this project carried out an in-depth study on Korean public bike sharing system</w:t>
      </w:r>
      <w:r w:rsidR="001969F8">
        <w:rPr>
          <w:rFonts w:ascii="Times New Roman" w:hAnsi="Times New Roman"/>
          <w:sz w:val="24"/>
          <w:szCs w:val="24"/>
        </w:rPr>
        <w:t>s</w:t>
      </w:r>
      <w:r w:rsidR="00BD69BF" w:rsidRPr="00C6537E">
        <w:rPr>
          <w:rFonts w:ascii="Times New Roman" w:hAnsi="Times New Roman"/>
          <w:sz w:val="24"/>
          <w:szCs w:val="24"/>
        </w:rPr>
        <w:t xml:space="preserve"> and the bike lanes. </w:t>
      </w:r>
      <w:r w:rsidR="001D0B92">
        <w:rPr>
          <w:rFonts w:ascii="Times New Roman" w:hAnsi="Times New Roman"/>
          <w:sz w:val="24"/>
          <w:szCs w:val="24"/>
        </w:rPr>
        <w:t xml:space="preserve">In this context, those findings from the study and experience can create a synergy effect with the Project. </w:t>
      </w:r>
      <w:r w:rsidR="00BD69BF">
        <w:rPr>
          <w:rFonts w:ascii="Times New Roman" w:hAnsi="Times New Roman"/>
          <w:sz w:val="24"/>
          <w:szCs w:val="24"/>
        </w:rPr>
        <w:t xml:space="preserve"> </w:t>
      </w:r>
    </w:p>
    <w:p w14:paraId="591B7EBE" w14:textId="2A94CCFB" w:rsidR="00E91C34" w:rsidRPr="00F52CF3" w:rsidRDefault="00E91C34" w:rsidP="00D77F97">
      <w:pPr>
        <w:wordWrap/>
        <w:adjustRightInd w:val="0"/>
        <w:rPr>
          <w:rFonts w:ascii="Times New Roman" w:hAnsi="Times New Roman"/>
          <w:sz w:val="24"/>
          <w:szCs w:val="24"/>
        </w:rPr>
      </w:pPr>
    </w:p>
    <w:p w14:paraId="435B17BF" w14:textId="650D5458" w:rsidR="00BD69BF" w:rsidRPr="00BD69BF" w:rsidRDefault="0024697A" w:rsidP="00BD69BF">
      <w:pPr>
        <w:pStyle w:val="a4"/>
        <w:numPr>
          <w:ilvl w:val="0"/>
          <w:numId w:val="43"/>
        </w:numPr>
        <w:wordWrap/>
        <w:adjustRightInd w:val="0"/>
        <w:ind w:leftChars="0"/>
        <w:rPr>
          <w:rFonts w:ascii="Times New Roman" w:hAnsi="Times New Roman"/>
          <w:sz w:val="24"/>
          <w:szCs w:val="24"/>
        </w:rPr>
      </w:pPr>
      <w:r>
        <w:rPr>
          <w:rFonts w:ascii="Times New Roman" w:hAnsi="Times New Roman"/>
          <w:color w:val="000000"/>
          <w:sz w:val="24"/>
          <w:szCs w:val="24"/>
        </w:rPr>
        <w:t>Meanwhi</w:t>
      </w:r>
      <w:r w:rsidR="00BD69BF">
        <w:rPr>
          <w:rFonts w:ascii="Times New Roman" w:hAnsi="Times New Roman"/>
          <w:color w:val="000000"/>
          <w:sz w:val="24"/>
          <w:szCs w:val="24"/>
        </w:rPr>
        <w:t>le, t</w:t>
      </w:r>
      <w:r w:rsidR="00BD69BF" w:rsidRPr="00BD69BF">
        <w:rPr>
          <w:rFonts w:ascii="Times New Roman" w:hAnsi="Times New Roman"/>
          <w:sz w:val="24"/>
          <w:szCs w:val="24"/>
        </w:rPr>
        <w:t>he GoP has</w:t>
      </w:r>
      <w:r w:rsidR="00503F06">
        <w:rPr>
          <w:rFonts w:ascii="Times New Roman" w:hAnsi="Times New Roman"/>
          <w:sz w:val="24"/>
          <w:szCs w:val="24"/>
        </w:rPr>
        <w:t xml:space="preserve"> also</w:t>
      </w:r>
      <w:r w:rsidR="00BD69BF" w:rsidRPr="00BD69BF">
        <w:rPr>
          <w:rFonts w:ascii="Times New Roman" w:hAnsi="Times New Roman"/>
          <w:sz w:val="24"/>
          <w:szCs w:val="24"/>
        </w:rPr>
        <w:t xml:space="preserve"> been collaborating with international organizations. For the purpose of enhancing</w:t>
      </w:r>
      <w:r w:rsidR="00D30C20">
        <w:rPr>
          <w:rFonts w:ascii="Times New Roman" w:hAnsi="Times New Roman"/>
          <w:sz w:val="24"/>
          <w:szCs w:val="24"/>
        </w:rPr>
        <w:t xml:space="preserve"> road safety, the World Bank </w:t>
      </w:r>
      <w:r w:rsidR="00BD69BF" w:rsidRPr="00BD69BF">
        <w:rPr>
          <w:rFonts w:ascii="Times New Roman" w:hAnsi="Times New Roman"/>
          <w:sz w:val="24"/>
          <w:szCs w:val="24"/>
        </w:rPr>
        <w:t>aided the GoP with its own program “</w:t>
      </w:r>
      <w:r w:rsidR="00BD69BF" w:rsidRPr="0028266C">
        <w:rPr>
          <w:rFonts w:ascii="Times New Roman" w:hAnsi="Times New Roman"/>
          <w:i/>
          <w:sz w:val="24"/>
          <w:szCs w:val="24"/>
        </w:rPr>
        <w:t>Reimbursable Advisory Service (RAS)</w:t>
      </w:r>
      <w:r w:rsidR="00BD69BF" w:rsidRPr="00BD69BF">
        <w:rPr>
          <w:rFonts w:ascii="Times New Roman" w:hAnsi="Times New Roman"/>
          <w:sz w:val="24"/>
          <w:szCs w:val="24"/>
        </w:rPr>
        <w:t>”</w:t>
      </w:r>
      <w:r w:rsidR="002E579C">
        <w:rPr>
          <w:rFonts w:ascii="Times New Roman" w:hAnsi="Times New Roman"/>
          <w:sz w:val="24"/>
          <w:szCs w:val="24"/>
        </w:rPr>
        <w:t>, which</w:t>
      </w:r>
      <w:r w:rsidR="00BD69BF" w:rsidRPr="00BD69BF">
        <w:rPr>
          <w:rFonts w:ascii="Times New Roman" w:hAnsi="Times New Roman"/>
          <w:sz w:val="24"/>
          <w:szCs w:val="24"/>
        </w:rPr>
        <w:t xml:space="preserve"> provided evaluations on the current national road safety policy as well as techni</w:t>
      </w:r>
      <w:r w:rsidR="00746436">
        <w:rPr>
          <w:rFonts w:ascii="Times New Roman" w:hAnsi="Times New Roman"/>
          <w:sz w:val="24"/>
          <w:szCs w:val="24"/>
        </w:rPr>
        <w:t>cal assistances. The program did</w:t>
      </w:r>
      <w:r w:rsidR="00BD69BF" w:rsidRPr="00BD69BF">
        <w:rPr>
          <w:rFonts w:ascii="Times New Roman" w:hAnsi="Times New Roman"/>
          <w:sz w:val="24"/>
          <w:szCs w:val="24"/>
        </w:rPr>
        <w:t xml:space="preserve"> not</w:t>
      </w:r>
      <w:r w:rsidR="00746436">
        <w:rPr>
          <w:rFonts w:ascii="Times New Roman" w:hAnsi="Times New Roman"/>
          <w:sz w:val="24"/>
          <w:szCs w:val="24"/>
        </w:rPr>
        <w:t xml:space="preserve"> just</w:t>
      </w:r>
      <w:r w:rsidR="00BD69BF" w:rsidRPr="00BD69BF">
        <w:rPr>
          <w:rFonts w:ascii="Times New Roman" w:hAnsi="Times New Roman"/>
          <w:sz w:val="24"/>
          <w:szCs w:val="24"/>
        </w:rPr>
        <w:t xml:space="preserve"> ende</w:t>
      </w:r>
      <w:r w:rsidR="00746436">
        <w:rPr>
          <w:rFonts w:ascii="Times New Roman" w:hAnsi="Times New Roman"/>
          <w:sz w:val="24"/>
          <w:szCs w:val="24"/>
        </w:rPr>
        <w:t>d with mere assistances, but</w:t>
      </w:r>
      <w:r w:rsidR="007819CB">
        <w:rPr>
          <w:rFonts w:ascii="Times New Roman" w:hAnsi="Times New Roman"/>
          <w:sz w:val="24"/>
          <w:szCs w:val="24"/>
        </w:rPr>
        <w:t xml:space="preserve"> also</w:t>
      </w:r>
      <w:r w:rsidR="00BD69BF" w:rsidRPr="00BD69BF">
        <w:rPr>
          <w:rFonts w:ascii="Times New Roman" w:hAnsi="Times New Roman"/>
          <w:sz w:val="24"/>
          <w:szCs w:val="24"/>
        </w:rPr>
        <w:t xml:space="preserve"> </w:t>
      </w:r>
      <w:r w:rsidR="002E579C">
        <w:rPr>
          <w:rFonts w:ascii="Times New Roman" w:hAnsi="Times New Roman"/>
          <w:sz w:val="24"/>
          <w:szCs w:val="24"/>
        </w:rPr>
        <w:t>gave</w:t>
      </w:r>
      <w:r w:rsidR="00BD69BF" w:rsidRPr="00BD69BF">
        <w:rPr>
          <w:rFonts w:ascii="Times New Roman" w:hAnsi="Times New Roman"/>
          <w:sz w:val="24"/>
          <w:szCs w:val="24"/>
        </w:rPr>
        <w:t xml:space="preserve"> recommendations on the existing road safety policy after an in-depth analysis along with field study, and intensive capacity building programs to implement road safety measures with the DPWH officials.</w:t>
      </w:r>
      <w:r w:rsidR="007819CB">
        <w:rPr>
          <w:rFonts w:ascii="Times New Roman" w:hAnsi="Times New Roman"/>
          <w:sz w:val="24"/>
          <w:szCs w:val="24"/>
        </w:rPr>
        <w:t xml:space="preserve"> With assessment and assistance from the World Bank, </w:t>
      </w:r>
      <w:r w:rsidR="008C0740">
        <w:rPr>
          <w:rFonts w:ascii="Times New Roman" w:hAnsi="Times New Roman"/>
          <w:sz w:val="24"/>
          <w:szCs w:val="24"/>
        </w:rPr>
        <w:t>the Export-Import Bank of Korea (KEXIM)</w:t>
      </w:r>
      <w:r w:rsidR="0074081F" w:rsidRPr="00BD69BF">
        <w:rPr>
          <w:rFonts w:ascii="Times New Roman" w:hAnsi="Times New Roman"/>
          <w:sz w:val="24"/>
          <w:szCs w:val="24"/>
        </w:rPr>
        <w:t xml:space="preserve">, </w:t>
      </w:r>
      <w:r w:rsidR="0074081F">
        <w:rPr>
          <w:rFonts w:ascii="Times New Roman" w:hAnsi="Times New Roman"/>
          <w:sz w:val="24"/>
          <w:szCs w:val="24"/>
        </w:rPr>
        <w:t>and</w:t>
      </w:r>
      <w:r w:rsidR="0074081F" w:rsidRPr="00BD69BF">
        <w:rPr>
          <w:rFonts w:ascii="Times New Roman" w:hAnsi="Times New Roman"/>
          <w:sz w:val="24"/>
          <w:szCs w:val="24"/>
        </w:rPr>
        <w:t xml:space="preserve"> GoP will be</w:t>
      </w:r>
      <w:r w:rsidR="0074081F">
        <w:rPr>
          <w:rFonts w:ascii="Times New Roman" w:hAnsi="Times New Roman"/>
          <w:sz w:val="24"/>
          <w:szCs w:val="24"/>
        </w:rPr>
        <w:t xml:space="preserve"> vigorously</w:t>
      </w:r>
      <w:r w:rsidR="0074081F" w:rsidRPr="00BD69BF">
        <w:rPr>
          <w:rFonts w:ascii="Times New Roman" w:hAnsi="Times New Roman"/>
          <w:sz w:val="24"/>
          <w:szCs w:val="24"/>
        </w:rPr>
        <w:t xml:space="preserve"> cooperating for </w:t>
      </w:r>
      <w:r w:rsidR="00753B17">
        <w:rPr>
          <w:rFonts w:ascii="Times New Roman" w:hAnsi="Times New Roman"/>
          <w:sz w:val="24"/>
          <w:szCs w:val="24"/>
        </w:rPr>
        <w:t>making the</w:t>
      </w:r>
      <w:r w:rsidR="002E579C">
        <w:rPr>
          <w:rFonts w:ascii="Times New Roman" w:hAnsi="Times New Roman"/>
          <w:sz w:val="24"/>
          <w:szCs w:val="24"/>
        </w:rPr>
        <w:t xml:space="preserve"> road networks further safer for the Filipinos.</w:t>
      </w:r>
    </w:p>
    <w:p w14:paraId="610DA9D3" w14:textId="603BA0FE" w:rsidR="00684509" w:rsidRPr="0024697A" w:rsidRDefault="00684509" w:rsidP="00684509">
      <w:pPr>
        <w:wordWrap/>
        <w:adjustRightInd w:val="0"/>
        <w:rPr>
          <w:rFonts w:ascii="Times New Roman" w:hAnsi="Times New Roman"/>
          <w:sz w:val="24"/>
          <w:szCs w:val="24"/>
        </w:rPr>
      </w:pPr>
    </w:p>
    <w:p w14:paraId="4E2E25BA" w14:textId="28488C4C" w:rsidR="00684509" w:rsidRPr="00684509" w:rsidRDefault="00684509" w:rsidP="00684509">
      <w:pPr>
        <w:pStyle w:val="a4"/>
        <w:numPr>
          <w:ilvl w:val="0"/>
          <w:numId w:val="43"/>
        </w:numPr>
        <w:spacing w:line="160" w:lineRule="atLeast"/>
        <w:ind w:leftChars="0"/>
        <w:rPr>
          <w:rFonts w:ascii="Times New Roman" w:hAnsi="Times New Roman"/>
          <w:color w:val="000000"/>
          <w:sz w:val="24"/>
          <w:szCs w:val="24"/>
        </w:rPr>
      </w:pPr>
      <w:r w:rsidRPr="00684509">
        <w:rPr>
          <w:rFonts w:ascii="Times New Roman" w:hAnsi="Times New Roman"/>
          <w:color w:val="000000"/>
          <w:sz w:val="24"/>
          <w:szCs w:val="24"/>
        </w:rPr>
        <w:t>This project concept paper (PCP) reflects the intention of</w:t>
      </w:r>
      <w:r w:rsidR="00F907E0">
        <w:rPr>
          <w:rFonts w:ascii="Times New Roman" w:hAnsi="Times New Roman"/>
          <w:color w:val="000000"/>
          <w:sz w:val="24"/>
          <w:szCs w:val="24"/>
        </w:rPr>
        <w:t xml:space="preserve"> the</w:t>
      </w:r>
      <w:r w:rsidRPr="00684509">
        <w:rPr>
          <w:rFonts w:ascii="Times New Roman" w:hAnsi="Times New Roman"/>
          <w:color w:val="000000"/>
          <w:sz w:val="24"/>
          <w:szCs w:val="24"/>
        </w:rPr>
        <w:t xml:space="preserve"> </w:t>
      </w:r>
      <w:r w:rsidR="002E579C">
        <w:rPr>
          <w:rFonts w:ascii="Times New Roman" w:hAnsi="Times New Roman"/>
          <w:color w:val="000000"/>
          <w:sz w:val="24"/>
          <w:szCs w:val="24"/>
        </w:rPr>
        <w:t>Korean</w:t>
      </w:r>
      <w:r>
        <w:rPr>
          <w:rFonts w:ascii="Times New Roman" w:hAnsi="Times New Roman"/>
          <w:color w:val="000000"/>
          <w:sz w:val="24"/>
          <w:szCs w:val="24"/>
        </w:rPr>
        <w:t xml:space="preserve"> </w:t>
      </w:r>
      <w:r w:rsidR="003B077F">
        <w:rPr>
          <w:rFonts w:ascii="Times New Roman" w:hAnsi="Times New Roman"/>
          <w:color w:val="000000"/>
          <w:sz w:val="24"/>
          <w:szCs w:val="24"/>
        </w:rPr>
        <w:t>an</w:t>
      </w:r>
      <w:r w:rsidR="003B077F" w:rsidRPr="00684509">
        <w:rPr>
          <w:rFonts w:ascii="Times New Roman" w:hAnsi="Times New Roman"/>
          <w:color w:val="000000"/>
          <w:sz w:val="24"/>
          <w:szCs w:val="24"/>
        </w:rPr>
        <w:t>d</w:t>
      </w:r>
      <w:r w:rsidR="006D4210">
        <w:rPr>
          <w:rFonts w:ascii="Times New Roman" w:hAnsi="Times New Roman"/>
          <w:color w:val="000000"/>
          <w:sz w:val="24"/>
          <w:szCs w:val="24"/>
        </w:rPr>
        <w:t xml:space="preserve"> Philippine</w:t>
      </w:r>
      <w:r w:rsidR="003B077F" w:rsidRPr="00684509">
        <w:rPr>
          <w:rFonts w:ascii="Times New Roman" w:hAnsi="Times New Roman"/>
          <w:color w:val="000000"/>
          <w:sz w:val="24"/>
          <w:szCs w:val="24"/>
        </w:rPr>
        <w:t xml:space="preserve"> government</w:t>
      </w:r>
      <w:r w:rsidRPr="00684509">
        <w:rPr>
          <w:rFonts w:ascii="Times New Roman" w:hAnsi="Times New Roman"/>
          <w:color w:val="000000"/>
          <w:sz w:val="24"/>
          <w:szCs w:val="24"/>
        </w:rPr>
        <w:t xml:space="preserve"> to cooperate and collaborate on establishing a roadmap and action plans for </w:t>
      </w:r>
      <w:r>
        <w:rPr>
          <w:rFonts w:ascii="Times New Roman" w:hAnsi="Times New Roman"/>
          <w:color w:val="000000"/>
          <w:sz w:val="24"/>
          <w:szCs w:val="24"/>
        </w:rPr>
        <w:t>road safety</w:t>
      </w:r>
      <w:r w:rsidRPr="00684509">
        <w:rPr>
          <w:rFonts w:ascii="Times New Roman" w:hAnsi="Times New Roman"/>
          <w:color w:val="000000"/>
          <w:sz w:val="24"/>
          <w:szCs w:val="24"/>
        </w:rPr>
        <w:t xml:space="preserve"> policies and </w:t>
      </w:r>
      <w:r>
        <w:rPr>
          <w:rFonts w:ascii="Times New Roman" w:hAnsi="Times New Roman"/>
          <w:color w:val="000000"/>
          <w:sz w:val="24"/>
          <w:szCs w:val="24"/>
        </w:rPr>
        <w:t xml:space="preserve">sustainable </w:t>
      </w:r>
      <w:r w:rsidRPr="00684509">
        <w:rPr>
          <w:rFonts w:ascii="Times New Roman" w:hAnsi="Times New Roman"/>
          <w:color w:val="000000"/>
          <w:sz w:val="24"/>
          <w:szCs w:val="24"/>
        </w:rPr>
        <w:t>infrastructure</w:t>
      </w:r>
      <w:r w:rsidR="002E579C">
        <w:rPr>
          <w:rFonts w:ascii="Times New Roman" w:hAnsi="Times New Roman"/>
          <w:color w:val="000000"/>
          <w:sz w:val="24"/>
          <w:szCs w:val="24"/>
        </w:rPr>
        <w:t xml:space="preserve"> standards</w:t>
      </w:r>
      <w:r>
        <w:rPr>
          <w:rFonts w:ascii="Times New Roman" w:hAnsi="Times New Roman"/>
          <w:color w:val="000000"/>
          <w:sz w:val="24"/>
          <w:szCs w:val="24"/>
        </w:rPr>
        <w:t xml:space="preserve"> for non-motorized transport system</w:t>
      </w:r>
      <w:r w:rsidRPr="00684509">
        <w:rPr>
          <w:rFonts w:ascii="Times New Roman" w:hAnsi="Times New Roman"/>
          <w:color w:val="000000"/>
          <w:sz w:val="24"/>
          <w:szCs w:val="24"/>
        </w:rPr>
        <w:t xml:space="preserve">. </w:t>
      </w:r>
      <w:r w:rsidR="00F014B7">
        <w:rPr>
          <w:rFonts w:ascii="Times New Roman" w:hAnsi="Times New Roman"/>
          <w:color w:val="000000"/>
          <w:sz w:val="24"/>
          <w:szCs w:val="24"/>
        </w:rPr>
        <w:t>In that regard, t</w:t>
      </w:r>
      <w:r w:rsidRPr="00684509">
        <w:rPr>
          <w:rFonts w:ascii="Times New Roman" w:hAnsi="Times New Roman"/>
          <w:color w:val="000000"/>
          <w:sz w:val="24"/>
          <w:szCs w:val="24"/>
        </w:rPr>
        <w:t xml:space="preserve">he Project will provide policy </w:t>
      </w:r>
      <w:r w:rsidRPr="00684509">
        <w:rPr>
          <w:rFonts w:ascii="Times New Roman" w:hAnsi="Times New Roman"/>
          <w:sz w:val="24"/>
          <w:szCs w:val="24"/>
        </w:rPr>
        <w:t xml:space="preserve">recommendations for the operation and management of </w:t>
      </w:r>
      <w:r>
        <w:rPr>
          <w:rFonts w:ascii="Times New Roman" w:hAnsi="Times New Roman"/>
          <w:sz w:val="24"/>
          <w:szCs w:val="24"/>
        </w:rPr>
        <w:t xml:space="preserve">sustainable </w:t>
      </w:r>
      <w:r w:rsidRPr="00684509">
        <w:rPr>
          <w:rFonts w:ascii="Times New Roman" w:hAnsi="Times New Roman"/>
          <w:sz w:val="24"/>
          <w:szCs w:val="24"/>
        </w:rPr>
        <w:t>transport systems and related policies, together with detailed preconditions for implementation, budget and/or</w:t>
      </w:r>
      <w:r>
        <w:rPr>
          <w:rFonts w:ascii="Times New Roman" w:hAnsi="Times New Roman"/>
          <w:sz w:val="24"/>
          <w:szCs w:val="24"/>
        </w:rPr>
        <w:t xml:space="preserve"> possible funding plans for the GoP</w:t>
      </w:r>
      <w:r w:rsidRPr="00684509">
        <w:rPr>
          <w:rFonts w:ascii="Times New Roman" w:hAnsi="Times New Roman"/>
          <w:sz w:val="24"/>
          <w:szCs w:val="24"/>
        </w:rPr>
        <w:t xml:space="preserve"> and Korea’s best practices and lessons learned.</w:t>
      </w:r>
    </w:p>
    <w:p w14:paraId="5B6A1FB1" w14:textId="77777777" w:rsidR="00684509" w:rsidRPr="00684509" w:rsidRDefault="00684509" w:rsidP="00684509">
      <w:pPr>
        <w:pStyle w:val="a4"/>
        <w:spacing w:line="160" w:lineRule="atLeast"/>
        <w:ind w:leftChars="0" w:left="0"/>
        <w:rPr>
          <w:rFonts w:ascii="Times New Roman" w:hAnsi="Times New Roman"/>
          <w:color w:val="000000"/>
          <w:sz w:val="24"/>
          <w:szCs w:val="24"/>
        </w:rPr>
      </w:pPr>
    </w:p>
    <w:p w14:paraId="114EC250" w14:textId="193C5C33" w:rsidR="00684509" w:rsidRDefault="00684509" w:rsidP="00684509">
      <w:pPr>
        <w:pStyle w:val="a4"/>
        <w:numPr>
          <w:ilvl w:val="0"/>
          <w:numId w:val="43"/>
        </w:numPr>
        <w:spacing w:line="160" w:lineRule="atLeast"/>
        <w:ind w:leftChars="0"/>
        <w:rPr>
          <w:rFonts w:ascii="Times New Roman" w:hAnsi="Times New Roman"/>
          <w:color w:val="000000"/>
          <w:sz w:val="24"/>
          <w:szCs w:val="24"/>
        </w:rPr>
      </w:pPr>
      <w:r w:rsidRPr="00684509">
        <w:rPr>
          <w:rFonts w:ascii="Times New Roman" w:hAnsi="Times New Roman"/>
          <w:color w:val="000000"/>
          <w:sz w:val="24"/>
          <w:szCs w:val="24"/>
        </w:rPr>
        <w:t>Key sta</w:t>
      </w:r>
      <w:r w:rsidR="00F907E0">
        <w:rPr>
          <w:rFonts w:ascii="Times New Roman" w:hAnsi="Times New Roman"/>
          <w:color w:val="000000"/>
          <w:sz w:val="24"/>
          <w:szCs w:val="24"/>
        </w:rPr>
        <w:t>keholders of the Project are KEXIM</w:t>
      </w:r>
      <w:r w:rsidRPr="00684509">
        <w:rPr>
          <w:rFonts w:ascii="Times New Roman" w:hAnsi="Times New Roman"/>
          <w:color w:val="000000"/>
          <w:sz w:val="24"/>
          <w:szCs w:val="24"/>
        </w:rPr>
        <w:t xml:space="preserve"> and </w:t>
      </w:r>
      <w:r>
        <w:rPr>
          <w:rFonts w:ascii="Times New Roman" w:hAnsi="Times New Roman"/>
          <w:color w:val="000000"/>
          <w:sz w:val="24"/>
          <w:szCs w:val="24"/>
        </w:rPr>
        <w:t>the DPWH</w:t>
      </w:r>
      <w:r w:rsidR="00F907E0">
        <w:rPr>
          <w:rFonts w:ascii="Times New Roman" w:hAnsi="Times New Roman"/>
          <w:color w:val="000000"/>
          <w:sz w:val="24"/>
          <w:szCs w:val="24"/>
        </w:rPr>
        <w:t>. KEXIM</w:t>
      </w:r>
      <w:r w:rsidRPr="00684509">
        <w:rPr>
          <w:rFonts w:ascii="Times New Roman" w:hAnsi="Times New Roman"/>
          <w:color w:val="000000"/>
          <w:sz w:val="24"/>
          <w:szCs w:val="24"/>
        </w:rPr>
        <w:t xml:space="preserve"> will be responsible for planning, managing and monitoring of the project, in </w:t>
      </w:r>
      <w:r>
        <w:rPr>
          <w:rFonts w:ascii="Times New Roman" w:hAnsi="Times New Roman"/>
          <w:color w:val="000000"/>
          <w:sz w:val="24"/>
          <w:szCs w:val="24"/>
        </w:rPr>
        <w:t>close coordination with the DPWH</w:t>
      </w:r>
      <w:r w:rsidRPr="00684509">
        <w:rPr>
          <w:rFonts w:ascii="Times New Roman" w:hAnsi="Times New Roman"/>
          <w:color w:val="000000"/>
          <w:sz w:val="24"/>
          <w:szCs w:val="24"/>
        </w:rPr>
        <w:t>. K</w:t>
      </w:r>
      <w:r w:rsidR="00F907E0">
        <w:rPr>
          <w:rFonts w:ascii="Times New Roman" w:hAnsi="Times New Roman"/>
          <w:color w:val="000000"/>
          <w:sz w:val="24"/>
          <w:szCs w:val="24"/>
        </w:rPr>
        <w:t>EXIM</w:t>
      </w:r>
      <w:r w:rsidRPr="00684509">
        <w:rPr>
          <w:rFonts w:ascii="Times New Roman" w:hAnsi="Times New Roman"/>
          <w:color w:val="000000"/>
          <w:sz w:val="24"/>
          <w:szCs w:val="24"/>
        </w:rPr>
        <w:t xml:space="preserve"> will employ a consultant of Korean national(s) (“KSP Consultant”) to implement activities in accordance with the key milestones. To ensure successful project management, the KSP Consultant is expected to </w:t>
      </w:r>
      <w:r w:rsidRPr="00684509">
        <w:rPr>
          <w:rFonts w:ascii="Times New Roman" w:hAnsi="Times New Roman"/>
          <w:i/>
          <w:color w:val="000000"/>
          <w:sz w:val="24"/>
          <w:szCs w:val="24"/>
        </w:rPr>
        <w:t>(i)</w:t>
      </w:r>
      <w:r w:rsidRPr="00684509">
        <w:rPr>
          <w:rFonts w:ascii="Times New Roman" w:hAnsi="Times New Roman"/>
          <w:color w:val="000000"/>
          <w:sz w:val="24"/>
          <w:szCs w:val="24"/>
        </w:rPr>
        <w:t xml:space="preserve"> lia</w:t>
      </w:r>
      <w:r w:rsidR="004D2640">
        <w:rPr>
          <w:rFonts w:ascii="Times New Roman" w:hAnsi="Times New Roman"/>
          <w:color w:val="000000"/>
          <w:sz w:val="24"/>
          <w:szCs w:val="24"/>
        </w:rPr>
        <w:t>ise directly with KEXIM</w:t>
      </w:r>
      <w:r w:rsidRPr="00684509">
        <w:rPr>
          <w:rFonts w:ascii="Times New Roman" w:hAnsi="Times New Roman"/>
          <w:color w:val="000000"/>
          <w:sz w:val="24"/>
          <w:szCs w:val="24"/>
        </w:rPr>
        <w:t>,</w:t>
      </w:r>
      <w:r w:rsidR="00992351">
        <w:rPr>
          <w:rFonts w:ascii="Times New Roman" w:hAnsi="Times New Roman"/>
          <w:color w:val="000000"/>
          <w:sz w:val="24"/>
          <w:szCs w:val="24"/>
        </w:rPr>
        <w:t xml:space="preserve"> and the DPWH</w:t>
      </w:r>
      <w:r w:rsidRPr="00684509">
        <w:rPr>
          <w:rFonts w:ascii="Times New Roman" w:hAnsi="Times New Roman"/>
          <w:color w:val="000000"/>
          <w:sz w:val="24"/>
          <w:szCs w:val="24"/>
        </w:rPr>
        <w:t xml:space="preserve">, </w:t>
      </w:r>
      <w:r w:rsidRPr="00684509">
        <w:rPr>
          <w:rFonts w:ascii="Times New Roman" w:hAnsi="Times New Roman"/>
          <w:i/>
          <w:color w:val="000000"/>
          <w:sz w:val="24"/>
          <w:szCs w:val="24"/>
        </w:rPr>
        <w:t>(ii)</w:t>
      </w:r>
      <w:r w:rsidRPr="00684509">
        <w:rPr>
          <w:rFonts w:ascii="Times New Roman" w:hAnsi="Times New Roman"/>
          <w:color w:val="000000"/>
          <w:sz w:val="24"/>
          <w:szCs w:val="24"/>
        </w:rPr>
        <w:t xml:space="preserve"> report the progress of the project according to the project schedule and/or upon request in a timely manner, and </w:t>
      </w:r>
      <w:r w:rsidRPr="00684509">
        <w:rPr>
          <w:rFonts w:ascii="Times New Roman" w:hAnsi="Times New Roman"/>
          <w:i/>
          <w:color w:val="000000"/>
          <w:sz w:val="24"/>
          <w:szCs w:val="24"/>
        </w:rPr>
        <w:t>(iii)</w:t>
      </w:r>
      <w:r w:rsidRPr="00684509">
        <w:rPr>
          <w:rFonts w:ascii="Times New Roman" w:hAnsi="Times New Roman"/>
          <w:color w:val="000000"/>
          <w:sz w:val="24"/>
          <w:szCs w:val="24"/>
        </w:rPr>
        <w:t xml:space="preserve"> actively and effectively communicate with </w:t>
      </w:r>
      <w:r w:rsidR="00992351">
        <w:rPr>
          <w:rFonts w:ascii="Times New Roman" w:hAnsi="Times New Roman"/>
          <w:color w:val="000000"/>
          <w:sz w:val="24"/>
          <w:szCs w:val="24"/>
        </w:rPr>
        <w:t>the DPWH</w:t>
      </w:r>
      <w:r w:rsidRPr="00684509">
        <w:rPr>
          <w:rFonts w:ascii="Times New Roman" w:hAnsi="Times New Roman"/>
          <w:color w:val="000000"/>
          <w:sz w:val="24"/>
          <w:szCs w:val="24"/>
        </w:rPr>
        <w:t xml:space="preserve">. The details of the assignments are subject to change upon mutual consent of </w:t>
      </w:r>
      <w:r w:rsidR="004D2640">
        <w:rPr>
          <w:rFonts w:ascii="Times New Roman" w:hAnsi="Times New Roman"/>
          <w:color w:val="000000"/>
          <w:sz w:val="24"/>
          <w:szCs w:val="24"/>
        </w:rPr>
        <w:t xml:space="preserve">KEXIM </w:t>
      </w:r>
      <w:r w:rsidRPr="00684509">
        <w:rPr>
          <w:rFonts w:ascii="Times New Roman" w:hAnsi="Times New Roman"/>
          <w:color w:val="000000"/>
          <w:sz w:val="24"/>
          <w:szCs w:val="24"/>
        </w:rPr>
        <w:t xml:space="preserve">and </w:t>
      </w:r>
      <w:r w:rsidR="00992351">
        <w:rPr>
          <w:rFonts w:ascii="Times New Roman" w:hAnsi="Times New Roman"/>
          <w:color w:val="000000"/>
          <w:sz w:val="24"/>
          <w:szCs w:val="24"/>
        </w:rPr>
        <w:t>the DPWH</w:t>
      </w:r>
      <w:r w:rsidRPr="00684509">
        <w:rPr>
          <w:rFonts w:ascii="Times New Roman" w:hAnsi="Times New Roman"/>
          <w:color w:val="000000"/>
          <w:sz w:val="24"/>
          <w:szCs w:val="24"/>
        </w:rPr>
        <w:t>.</w:t>
      </w:r>
    </w:p>
    <w:p w14:paraId="3D72120A" w14:textId="77777777" w:rsidR="00F907E0" w:rsidRPr="00684509" w:rsidRDefault="00F907E0" w:rsidP="00684509">
      <w:pPr>
        <w:pStyle w:val="a4"/>
        <w:wordWrap/>
        <w:adjustRightInd w:val="0"/>
        <w:ind w:leftChars="0" w:left="0"/>
        <w:rPr>
          <w:rFonts w:ascii="Times New Roman" w:hAnsi="Times New Roman"/>
          <w:sz w:val="24"/>
          <w:szCs w:val="24"/>
        </w:rPr>
      </w:pPr>
    </w:p>
    <w:p w14:paraId="529FE170" w14:textId="459D8F8B" w:rsidR="00C50E3A" w:rsidRDefault="00503F54" w:rsidP="00C50E3A">
      <w:pPr>
        <w:pStyle w:val="a4"/>
        <w:numPr>
          <w:ilvl w:val="0"/>
          <w:numId w:val="1"/>
        </w:numPr>
        <w:ind w:leftChars="0"/>
        <w:rPr>
          <w:rFonts w:ascii="Times New Roman" w:hAnsi="Times New Roman"/>
          <w:b/>
          <w:sz w:val="24"/>
          <w:szCs w:val="24"/>
        </w:rPr>
      </w:pPr>
      <w:r w:rsidRPr="002066DB">
        <w:rPr>
          <w:rFonts w:ascii="Times New Roman" w:hAnsi="Times New Roman"/>
          <w:b/>
          <w:sz w:val="24"/>
          <w:szCs w:val="24"/>
        </w:rPr>
        <w:t>Detailed Tasks</w:t>
      </w:r>
    </w:p>
    <w:p w14:paraId="20144940" w14:textId="470A2EDF" w:rsidR="00C159D4" w:rsidRDefault="00C159D4" w:rsidP="00E13665">
      <w:pPr>
        <w:rPr>
          <w:rFonts w:ascii="Times New Roman" w:hAnsi="Times New Roman"/>
          <w:b/>
          <w:sz w:val="24"/>
          <w:szCs w:val="24"/>
        </w:rPr>
      </w:pPr>
    </w:p>
    <w:p w14:paraId="4C29E0DE" w14:textId="1AA811EB" w:rsidR="00AA23F2" w:rsidRPr="00EA3AFD" w:rsidRDefault="00AA23F2" w:rsidP="00AA23F2">
      <w:pPr>
        <w:pStyle w:val="a4"/>
        <w:ind w:leftChars="0" w:left="0"/>
        <w:rPr>
          <w:rFonts w:ascii="Times New Roman" w:hAnsi="Times New Roman"/>
          <w:color w:val="000000"/>
          <w:sz w:val="24"/>
          <w:szCs w:val="24"/>
        </w:rPr>
      </w:pPr>
      <w:r w:rsidRPr="00EA3AFD">
        <w:rPr>
          <w:rFonts w:ascii="Times New Roman" w:hAnsi="Times New Roman"/>
          <w:color w:val="000000"/>
          <w:sz w:val="24"/>
          <w:szCs w:val="24"/>
        </w:rPr>
        <w:t>At the initial stage, the KSP</w:t>
      </w:r>
      <w:r>
        <w:rPr>
          <w:rFonts w:ascii="Times New Roman" w:hAnsi="Times New Roman"/>
          <w:color w:val="000000"/>
          <w:sz w:val="24"/>
          <w:szCs w:val="24"/>
        </w:rPr>
        <w:t xml:space="preserve"> team of</w:t>
      </w:r>
      <w:r w:rsidR="005F50A7">
        <w:rPr>
          <w:rFonts w:ascii="Times New Roman" w:hAnsi="Times New Roman"/>
          <w:color w:val="000000"/>
          <w:sz w:val="24"/>
          <w:szCs w:val="24"/>
        </w:rPr>
        <w:t xml:space="preserve"> KEXIM</w:t>
      </w:r>
      <w:r w:rsidRPr="00EA3AFD">
        <w:rPr>
          <w:rFonts w:ascii="Times New Roman" w:hAnsi="Times New Roman"/>
          <w:color w:val="000000"/>
          <w:sz w:val="24"/>
          <w:szCs w:val="24"/>
        </w:rPr>
        <w:t xml:space="preserve"> and </w:t>
      </w:r>
      <w:r>
        <w:rPr>
          <w:rFonts w:ascii="Times New Roman" w:hAnsi="Times New Roman"/>
          <w:color w:val="000000"/>
          <w:sz w:val="24"/>
          <w:szCs w:val="24"/>
        </w:rPr>
        <w:t>DPWH</w:t>
      </w:r>
      <w:r w:rsidRPr="00EA3AFD">
        <w:rPr>
          <w:rFonts w:ascii="Times New Roman" w:hAnsi="Times New Roman"/>
          <w:color w:val="000000"/>
          <w:sz w:val="24"/>
          <w:szCs w:val="24"/>
        </w:rPr>
        <w:t xml:space="preserve"> will hold the Inception Workshop to discuss in detail the topics to be covered in the Project. Once the work scope is determined, the KSP consultant will carry out the activities as assigned, under the supervision of</w:t>
      </w:r>
      <w:r>
        <w:rPr>
          <w:rFonts w:ascii="Times New Roman" w:hAnsi="Times New Roman"/>
          <w:color w:val="000000"/>
          <w:sz w:val="24"/>
          <w:szCs w:val="24"/>
        </w:rPr>
        <w:t xml:space="preserve"> </w:t>
      </w:r>
      <w:r w:rsidR="005F50A7">
        <w:rPr>
          <w:rFonts w:ascii="Times New Roman" w:hAnsi="Times New Roman"/>
          <w:color w:val="000000"/>
          <w:sz w:val="24"/>
          <w:szCs w:val="24"/>
        </w:rPr>
        <w:t>KEXIM</w:t>
      </w:r>
      <w:r w:rsidRPr="00EA3AFD">
        <w:rPr>
          <w:rFonts w:ascii="Times New Roman" w:hAnsi="Times New Roman"/>
          <w:color w:val="000000"/>
          <w:sz w:val="24"/>
          <w:szCs w:val="24"/>
        </w:rPr>
        <w:t xml:space="preserve"> and </w:t>
      </w:r>
      <w:r>
        <w:rPr>
          <w:rFonts w:ascii="Times New Roman" w:hAnsi="Times New Roman"/>
          <w:color w:val="000000"/>
          <w:sz w:val="24"/>
          <w:szCs w:val="24"/>
        </w:rPr>
        <w:t>DPWH</w:t>
      </w:r>
      <w:r w:rsidRPr="00EA3AFD">
        <w:rPr>
          <w:rFonts w:ascii="Times New Roman" w:hAnsi="Times New Roman"/>
          <w:color w:val="000000"/>
          <w:sz w:val="24"/>
          <w:szCs w:val="24"/>
        </w:rPr>
        <w:t>.</w:t>
      </w:r>
    </w:p>
    <w:p w14:paraId="6CB4EEDC" w14:textId="0B311460" w:rsidR="00AA23F2" w:rsidRDefault="00AA23F2" w:rsidP="00E13665">
      <w:pPr>
        <w:rPr>
          <w:rFonts w:ascii="Times New Roman" w:hAnsi="Times New Roman"/>
          <w:b/>
          <w:sz w:val="24"/>
          <w:szCs w:val="24"/>
        </w:rPr>
      </w:pPr>
    </w:p>
    <w:p w14:paraId="74E7685C" w14:textId="1287E927" w:rsidR="003B077F" w:rsidRDefault="003B077F" w:rsidP="00E13665">
      <w:pPr>
        <w:rPr>
          <w:rFonts w:ascii="Times New Roman" w:hAnsi="Times New Roman"/>
          <w:b/>
          <w:sz w:val="24"/>
          <w:szCs w:val="24"/>
        </w:rPr>
      </w:pPr>
    </w:p>
    <w:p w14:paraId="03083452" w14:textId="77777777" w:rsidR="003B077F" w:rsidRPr="00AA23F2" w:rsidRDefault="003B077F" w:rsidP="00E13665">
      <w:pPr>
        <w:rPr>
          <w:rFonts w:ascii="Times New Roman" w:hAnsi="Times New Roman"/>
          <w:b/>
          <w:sz w:val="24"/>
          <w:szCs w:val="24"/>
        </w:rPr>
      </w:pPr>
    </w:p>
    <w:p w14:paraId="15B74C5C" w14:textId="23D32A6B" w:rsidR="00C50E3A" w:rsidRPr="007A32E2" w:rsidRDefault="00C50E3A" w:rsidP="002C038C">
      <w:pPr>
        <w:pStyle w:val="a4"/>
        <w:numPr>
          <w:ilvl w:val="0"/>
          <w:numId w:val="43"/>
        </w:numPr>
        <w:spacing w:line="160" w:lineRule="atLeast"/>
        <w:ind w:leftChars="0"/>
        <w:rPr>
          <w:rFonts w:ascii="Times New Roman" w:hAnsi="Times New Roman"/>
          <w:color w:val="000000" w:themeColor="text1"/>
          <w:sz w:val="24"/>
          <w:szCs w:val="24"/>
        </w:rPr>
      </w:pPr>
      <w:r w:rsidRPr="007A32E2">
        <w:rPr>
          <w:rFonts w:ascii="Times New Roman" w:hAnsi="Times New Roman"/>
          <w:b/>
          <w:bCs/>
          <w:color w:val="000000" w:themeColor="text1"/>
          <w:sz w:val="24"/>
          <w:szCs w:val="24"/>
        </w:rPr>
        <w:t xml:space="preserve">(Activity 1) </w:t>
      </w:r>
      <w:r w:rsidR="0081506C" w:rsidRPr="007A32E2">
        <w:rPr>
          <w:rFonts w:ascii="Times New Roman" w:hAnsi="Times New Roman"/>
          <w:b/>
          <w:bCs/>
          <w:color w:val="000000" w:themeColor="text1"/>
          <w:sz w:val="24"/>
          <w:szCs w:val="24"/>
        </w:rPr>
        <w:t>Analysis of</w:t>
      </w:r>
      <w:r w:rsidR="00CB0685" w:rsidRPr="007A32E2">
        <w:rPr>
          <w:rFonts w:ascii="Times New Roman" w:hAnsi="Times New Roman"/>
          <w:b/>
          <w:bCs/>
          <w:color w:val="000000" w:themeColor="text1"/>
          <w:sz w:val="24"/>
          <w:szCs w:val="24"/>
        </w:rPr>
        <w:t xml:space="preserve"> the </w:t>
      </w:r>
      <w:r w:rsidR="00E4689A">
        <w:rPr>
          <w:rFonts w:ascii="Times New Roman" w:hAnsi="Times New Roman"/>
          <w:b/>
          <w:bCs/>
          <w:color w:val="000000" w:themeColor="text1"/>
          <w:sz w:val="24"/>
          <w:szCs w:val="24"/>
        </w:rPr>
        <w:t>C</w:t>
      </w:r>
      <w:r w:rsidR="00AA23F2">
        <w:rPr>
          <w:rFonts w:ascii="Times New Roman" w:hAnsi="Times New Roman"/>
          <w:b/>
          <w:bCs/>
          <w:color w:val="000000" w:themeColor="text1"/>
          <w:sz w:val="24"/>
          <w:szCs w:val="24"/>
        </w:rPr>
        <w:t xml:space="preserve">urrent </w:t>
      </w:r>
      <w:r w:rsidR="00E4689A">
        <w:rPr>
          <w:rFonts w:ascii="Times New Roman" w:hAnsi="Times New Roman"/>
          <w:b/>
          <w:bCs/>
          <w:color w:val="000000" w:themeColor="text1"/>
          <w:sz w:val="24"/>
          <w:szCs w:val="24"/>
        </w:rPr>
        <w:t>Situation and Issues R</w:t>
      </w:r>
      <w:r w:rsidR="009240D1" w:rsidRPr="007A32E2">
        <w:rPr>
          <w:rFonts w:ascii="Times New Roman" w:hAnsi="Times New Roman"/>
          <w:b/>
          <w:bCs/>
          <w:color w:val="000000" w:themeColor="text1"/>
          <w:sz w:val="24"/>
          <w:szCs w:val="24"/>
        </w:rPr>
        <w:t>egarding</w:t>
      </w:r>
      <w:r w:rsidR="00E4689A">
        <w:rPr>
          <w:rFonts w:ascii="Times New Roman" w:hAnsi="Times New Roman"/>
          <w:b/>
          <w:bCs/>
          <w:color w:val="000000" w:themeColor="text1"/>
          <w:sz w:val="24"/>
          <w:szCs w:val="24"/>
        </w:rPr>
        <w:t xml:space="preserve"> R</w:t>
      </w:r>
      <w:r w:rsidR="00EE2C86" w:rsidRPr="007A32E2">
        <w:rPr>
          <w:rFonts w:ascii="Times New Roman" w:hAnsi="Times New Roman"/>
          <w:b/>
          <w:bCs/>
          <w:color w:val="000000" w:themeColor="text1"/>
          <w:sz w:val="24"/>
          <w:szCs w:val="24"/>
        </w:rPr>
        <w:t>oad</w:t>
      </w:r>
      <w:r w:rsidR="00E4689A">
        <w:rPr>
          <w:rFonts w:ascii="Times New Roman" w:hAnsi="Times New Roman"/>
          <w:b/>
          <w:bCs/>
          <w:color w:val="000000" w:themeColor="text1"/>
          <w:sz w:val="24"/>
          <w:szCs w:val="24"/>
        </w:rPr>
        <w:t xml:space="preserve"> I</w:t>
      </w:r>
      <w:r w:rsidR="0069379E" w:rsidRPr="007A32E2">
        <w:rPr>
          <w:rFonts w:ascii="Times New Roman" w:hAnsi="Times New Roman"/>
          <w:b/>
          <w:bCs/>
          <w:color w:val="000000" w:themeColor="text1"/>
          <w:sz w:val="24"/>
          <w:szCs w:val="24"/>
        </w:rPr>
        <w:t>nfrastructure</w:t>
      </w:r>
      <w:r w:rsidR="00CF779C" w:rsidRPr="007A32E2">
        <w:rPr>
          <w:rFonts w:ascii="Times New Roman" w:hAnsi="Times New Roman"/>
          <w:b/>
          <w:bCs/>
          <w:color w:val="000000" w:themeColor="text1"/>
          <w:sz w:val="24"/>
          <w:szCs w:val="24"/>
        </w:rPr>
        <w:t xml:space="preserve"> for</w:t>
      </w:r>
      <w:r w:rsidR="00C7352F" w:rsidRPr="007A32E2">
        <w:rPr>
          <w:rFonts w:ascii="Times New Roman" w:hAnsi="Times New Roman"/>
          <w:b/>
          <w:bCs/>
          <w:color w:val="000000" w:themeColor="text1"/>
          <w:sz w:val="24"/>
          <w:szCs w:val="24"/>
        </w:rPr>
        <w:t xml:space="preserve"> </w:t>
      </w:r>
      <w:r w:rsidR="00E4689A">
        <w:rPr>
          <w:rFonts w:ascii="Times New Roman" w:hAnsi="Times New Roman"/>
          <w:b/>
          <w:bCs/>
          <w:color w:val="000000" w:themeColor="text1"/>
          <w:sz w:val="24"/>
          <w:szCs w:val="24"/>
        </w:rPr>
        <w:t>Non-Motorized T</w:t>
      </w:r>
      <w:r w:rsidR="00833405">
        <w:rPr>
          <w:rFonts w:ascii="Times New Roman" w:hAnsi="Times New Roman"/>
          <w:b/>
          <w:bCs/>
          <w:color w:val="000000" w:themeColor="text1"/>
          <w:sz w:val="24"/>
          <w:szCs w:val="24"/>
        </w:rPr>
        <w:t>ransport</w:t>
      </w:r>
      <w:r w:rsidR="00E4689A">
        <w:rPr>
          <w:rFonts w:ascii="Times New Roman" w:hAnsi="Times New Roman"/>
          <w:b/>
          <w:bCs/>
          <w:color w:val="000000" w:themeColor="text1"/>
          <w:sz w:val="24"/>
          <w:szCs w:val="24"/>
        </w:rPr>
        <w:t xml:space="preserve"> S</w:t>
      </w:r>
      <w:r w:rsidR="006270A0" w:rsidRPr="007A32E2">
        <w:rPr>
          <w:rFonts w:ascii="Times New Roman" w:hAnsi="Times New Roman"/>
          <w:b/>
          <w:bCs/>
          <w:color w:val="000000" w:themeColor="text1"/>
          <w:sz w:val="24"/>
          <w:szCs w:val="24"/>
        </w:rPr>
        <w:t>ystem</w:t>
      </w:r>
      <w:r w:rsidR="0081506C" w:rsidRPr="007A32E2">
        <w:rPr>
          <w:rFonts w:ascii="Times New Roman" w:hAnsi="Times New Roman"/>
          <w:b/>
          <w:bCs/>
          <w:color w:val="000000" w:themeColor="text1"/>
          <w:sz w:val="24"/>
          <w:szCs w:val="24"/>
        </w:rPr>
        <w:t xml:space="preserve"> in the Philippines</w:t>
      </w:r>
    </w:p>
    <w:p w14:paraId="654982DC" w14:textId="77777777" w:rsidR="0081506C" w:rsidRPr="00AA23F2" w:rsidRDefault="0081506C" w:rsidP="00D56F9F">
      <w:pPr>
        <w:pStyle w:val="af2"/>
        <w:rPr>
          <w:rFonts w:ascii="Times New Roman" w:hAnsi="Times New Roman"/>
          <w:sz w:val="24"/>
          <w:szCs w:val="24"/>
        </w:rPr>
      </w:pPr>
    </w:p>
    <w:p w14:paraId="2F4C37C9" w14:textId="12AE0BF7" w:rsidR="00AA23F2" w:rsidRPr="00860CFC" w:rsidRDefault="00AA23F2" w:rsidP="00AA23F2">
      <w:pPr>
        <w:pStyle w:val="a4"/>
        <w:spacing w:line="160" w:lineRule="atLeast"/>
        <w:ind w:leftChars="0" w:left="0"/>
        <w:rPr>
          <w:rFonts w:ascii="Times New Roman" w:hAnsi="Times New Roman"/>
          <w:sz w:val="24"/>
          <w:szCs w:val="24"/>
        </w:rPr>
      </w:pPr>
      <w:r w:rsidRPr="00860CFC">
        <w:rPr>
          <w:rFonts w:ascii="Times New Roman" w:hAnsi="Times New Roman"/>
          <w:sz w:val="24"/>
          <w:szCs w:val="24"/>
        </w:rPr>
        <w:t xml:space="preserve">To identify challenges </w:t>
      </w:r>
      <w:r>
        <w:rPr>
          <w:rFonts w:ascii="Times New Roman" w:hAnsi="Times New Roman"/>
          <w:sz w:val="24"/>
          <w:szCs w:val="24"/>
        </w:rPr>
        <w:t>in</w:t>
      </w:r>
      <w:r w:rsidRPr="00DF6670">
        <w:rPr>
          <w:rFonts w:ascii="Times New Roman" w:hAnsi="Times New Roman"/>
          <w:sz w:val="24"/>
          <w:szCs w:val="24"/>
        </w:rPr>
        <w:t xml:space="preserve"> road</w:t>
      </w:r>
      <w:r w:rsidR="008A626F">
        <w:rPr>
          <w:rFonts w:ascii="Times New Roman" w:hAnsi="Times New Roman"/>
          <w:sz w:val="24"/>
          <w:szCs w:val="24"/>
        </w:rPr>
        <w:t xml:space="preserve"> and traffic</w:t>
      </w:r>
      <w:r w:rsidRPr="00DF6670">
        <w:rPr>
          <w:rFonts w:ascii="Times New Roman" w:hAnsi="Times New Roman"/>
          <w:sz w:val="24"/>
          <w:szCs w:val="24"/>
        </w:rPr>
        <w:t xml:space="preserve"> </w:t>
      </w:r>
      <w:r w:rsidR="00CD6A09">
        <w:rPr>
          <w:rFonts w:ascii="Times New Roman" w:hAnsi="Times New Roman"/>
          <w:sz w:val="24"/>
          <w:szCs w:val="24"/>
        </w:rPr>
        <w:t>safety</w:t>
      </w:r>
      <w:r w:rsidR="003B077F">
        <w:rPr>
          <w:rFonts w:ascii="Times New Roman" w:hAnsi="Times New Roman"/>
          <w:sz w:val="24"/>
          <w:szCs w:val="24"/>
        </w:rPr>
        <w:t xml:space="preserve"> </w:t>
      </w:r>
      <w:r w:rsidRPr="00DF6670">
        <w:rPr>
          <w:rFonts w:ascii="Times New Roman" w:hAnsi="Times New Roman"/>
          <w:sz w:val="24"/>
          <w:szCs w:val="24"/>
        </w:rPr>
        <w:t>in</w:t>
      </w:r>
      <w:r>
        <w:rPr>
          <w:rFonts w:ascii="Times New Roman" w:hAnsi="Times New Roman"/>
          <w:sz w:val="24"/>
          <w:szCs w:val="24"/>
        </w:rPr>
        <w:t xml:space="preserve"> the Philippines,</w:t>
      </w:r>
      <w:r w:rsidRPr="00DF6670">
        <w:rPr>
          <w:rFonts w:ascii="Times New Roman" w:hAnsi="Times New Roman"/>
          <w:sz w:val="24"/>
          <w:szCs w:val="24"/>
        </w:rPr>
        <w:t xml:space="preserve"> </w:t>
      </w:r>
      <w:r w:rsidRPr="00860CFC">
        <w:rPr>
          <w:rFonts w:ascii="Times New Roman" w:hAnsi="Times New Roman"/>
          <w:sz w:val="24"/>
          <w:szCs w:val="24"/>
        </w:rPr>
        <w:t xml:space="preserve">the KSP consultant will carry out literature reviews and field studies. </w:t>
      </w:r>
      <w:r w:rsidRPr="00681EA2">
        <w:rPr>
          <w:rFonts w:ascii="Times New Roman" w:hAnsi="Times New Roman"/>
          <w:sz w:val="24"/>
          <w:szCs w:val="24"/>
        </w:rPr>
        <w:t xml:space="preserve">Along with literature review, the KSP consultant will conduct </w:t>
      </w:r>
      <w:r w:rsidRPr="00860CFC">
        <w:rPr>
          <w:rFonts w:ascii="Times New Roman" w:hAnsi="Times New Roman"/>
          <w:sz w:val="24"/>
          <w:szCs w:val="24"/>
        </w:rPr>
        <w:t>two fact-finding missions</w:t>
      </w:r>
      <w:r w:rsidRPr="00860CFC">
        <w:rPr>
          <w:rFonts w:ascii="Times New Roman" w:hAnsi="Times New Roman"/>
          <w:sz w:val="24"/>
          <w:szCs w:val="24"/>
          <w:vertAlign w:val="superscript"/>
        </w:rPr>
        <w:footnoteReference w:id="2"/>
      </w:r>
      <w:r w:rsidRPr="00860CFC">
        <w:rPr>
          <w:rFonts w:ascii="Times New Roman" w:hAnsi="Times New Roman"/>
          <w:sz w:val="24"/>
          <w:szCs w:val="24"/>
        </w:rPr>
        <w:t xml:space="preserve"> </w:t>
      </w:r>
      <w:r w:rsidRPr="00681EA2">
        <w:rPr>
          <w:rFonts w:ascii="Times New Roman" w:hAnsi="Times New Roman"/>
          <w:sz w:val="24"/>
          <w:szCs w:val="24"/>
        </w:rPr>
        <w:t>for more in-depth studies. Studies on Ac</w:t>
      </w:r>
      <w:r w:rsidRPr="00860CFC">
        <w:rPr>
          <w:rFonts w:ascii="Times New Roman" w:hAnsi="Times New Roman"/>
          <w:sz w:val="24"/>
          <w:szCs w:val="24"/>
        </w:rPr>
        <w:t xml:space="preserve">tivity 1 will </w:t>
      </w:r>
      <w:r w:rsidRPr="00401D48">
        <w:rPr>
          <w:rFonts w:ascii="Times New Roman" w:hAnsi="Times New Roman"/>
          <w:sz w:val="24"/>
          <w:szCs w:val="24"/>
        </w:rPr>
        <w:t xml:space="preserve">cover but not limited to the following and will be further discussed during the Inception Seminar held at the initial stage of the Project. </w:t>
      </w:r>
    </w:p>
    <w:p w14:paraId="6037E6B8" w14:textId="795C32A2" w:rsidR="00382532" w:rsidRPr="00FC624B" w:rsidRDefault="00382532" w:rsidP="00382532">
      <w:pPr>
        <w:pStyle w:val="a4"/>
        <w:spacing w:line="160" w:lineRule="atLeast"/>
        <w:ind w:leftChars="0" w:left="0"/>
        <w:rPr>
          <w:rFonts w:ascii="Times New Roman" w:hAnsi="Times New Roman"/>
          <w:sz w:val="24"/>
          <w:szCs w:val="24"/>
        </w:rPr>
      </w:pPr>
    </w:p>
    <w:p w14:paraId="78BBA2D5" w14:textId="5E9D754C" w:rsidR="00382532" w:rsidRPr="007724C6" w:rsidRDefault="00570774" w:rsidP="00382532">
      <w:pPr>
        <w:pStyle w:val="a4"/>
        <w:widowControl/>
        <w:numPr>
          <w:ilvl w:val="0"/>
          <w:numId w:val="25"/>
        </w:numPr>
        <w:wordWrap/>
        <w:autoSpaceDE/>
        <w:autoSpaceDN/>
        <w:spacing w:line="276" w:lineRule="auto"/>
        <w:ind w:leftChars="0"/>
        <w:contextualSpacing/>
        <w:rPr>
          <w:rFonts w:ascii="Times New Roman" w:hAnsi="Times New Roman"/>
          <w:kern w:val="0"/>
          <w:sz w:val="24"/>
          <w:szCs w:val="24"/>
          <w:lang w:val="en" w:eastAsia="es-CR"/>
        </w:rPr>
      </w:pPr>
      <w:r>
        <w:rPr>
          <w:rFonts w:ascii="Times New Roman" w:hAnsi="Times New Roman"/>
          <w:kern w:val="0"/>
          <w:sz w:val="24"/>
          <w:szCs w:val="24"/>
          <w:lang w:eastAsia="es-CR"/>
        </w:rPr>
        <w:t>Overview of the Philippine</w:t>
      </w:r>
      <w:r w:rsidR="003B077F">
        <w:rPr>
          <w:rFonts w:ascii="Times New Roman" w:hAnsi="Times New Roman"/>
          <w:kern w:val="0"/>
          <w:sz w:val="24"/>
          <w:szCs w:val="24"/>
          <w:lang w:eastAsia="es-CR"/>
        </w:rPr>
        <w:t xml:space="preserve"> road</w:t>
      </w:r>
      <w:r w:rsidR="008A626F">
        <w:rPr>
          <w:rFonts w:ascii="Times New Roman" w:hAnsi="Times New Roman"/>
          <w:kern w:val="0"/>
          <w:sz w:val="24"/>
          <w:szCs w:val="24"/>
          <w:lang w:eastAsia="es-CR"/>
        </w:rPr>
        <w:t xml:space="preserve"> </w:t>
      </w:r>
      <w:r w:rsidR="008A626F">
        <w:rPr>
          <w:rFonts w:ascii="Times New Roman" w:hAnsi="Times New Roman"/>
          <w:sz w:val="24"/>
          <w:szCs w:val="24"/>
        </w:rPr>
        <w:t>and traffic</w:t>
      </w:r>
      <w:r w:rsidR="003B077F">
        <w:rPr>
          <w:rFonts w:ascii="Times New Roman" w:hAnsi="Times New Roman"/>
          <w:kern w:val="0"/>
          <w:sz w:val="24"/>
          <w:szCs w:val="24"/>
          <w:lang w:eastAsia="es-CR"/>
        </w:rPr>
        <w:t xml:space="preserve"> infrastructure for </w:t>
      </w:r>
      <w:r w:rsidR="00382532">
        <w:rPr>
          <w:rFonts w:ascii="Times New Roman" w:hAnsi="Times New Roman"/>
          <w:kern w:val="0"/>
          <w:sz w:val="24"/>
          <w:szCs w:val="24"/>
          <w:lang w:eastAsia="es-CR"/>
        </w:rPr>
        <w:t>non-motorized transport system</w:t>
      </w:r>
      <w:r w:rsidR="008A626F">
        <w:rPr>
          <w:rFonts w:ascii="Times New Roman" w:hAnsi="Times New Roman"/>
          <w:kern w:val="0"/>
          <w:sz w:val="24"/>
          <w:szCs w:val="24"/>
          <w:lang w:eastAsia="es-CR"/>
        </w:rPr>
        <w:t>, public transit, pedestrian facility</w:t>
      </w:r>
      <w:r w:rsidR="00382532">
        <w:rPr>
          <w:rFonts w:ascii="Times New Roman" w:hAnsi="Times New Roman"/>
          <w:kern w:val="0"/>
          <w:sz w:val="24"/>
          <w:szCs w:val="24"/>
          <w:lang w:eastAsia="es-CR"/>
        </w:rPr>
        <w:t xml:space="preserve"> (including the governance structure, relevant stakeholders, on-going projects, construction progress, financial structure and so on)</w:t>
      </w:r>
      <w:r w:rsidR="00382532" w:rsidRPr="00382532">
        <w:rPr>
          <w:rFonts w:ascii="Times New Roman" w:hAnsi="Times New Roman"/>
          <w:color w:val="000000" w:themeColor="text1"/>
          <w:kern w:val="0"/>
          <w:sz w:val="24"/>
          <w:szCs w:val="24"/>
          <w:lang w:eastAsia="es-CR"/>
        </w:rPr>
        <w:t>;</w:t>
      </w:r>
      <w:r w:rsidR="00382532">
        <w:rPr>
          <w:rFonts w:ascii="Times New Roman" w:hAnsi="Times New Roman"/>
          <w:kern w:val="0"/>
          <w:sz w:val="24"/>
          <w:szCs w:val="24"/>
          <w:lang w:eastAsia="es-CR"/>
        </w:rPr>
        <w:t xml:space="preserve"> </w:t>
      </w:r>
    </w:p>
    <w:p w14:paraId="5162B4DF" w14:textId="2E52A734" w:rsidR="00382532" w:rsidRDefault="00382532" w:rsidP="00382532">
      <w:pPr>
        <w:pStyle w:val="a4"/>
        <w:widowControl/>
        <w:numPr>
          <w:ilvl w:val="0"/>
          <w:numId w:val="25"/>
        </w:numPr>
        <w:wordWrap/>
        <w:autoSpaceDE/>
        <w:autoSpaceDN/>
        <w:spacing w:line="276" w:lineRule="auto"/>
        <w:ind w:leftChars="0"/>
        <w:contextualSpacing/>
        <w:rPr>
          <w:rFonts w:ascii="Times New Roman" w:hAnsi="Times New Roman"/>
          <w:kern w:val="0"/>
          <w:sz w:val="24"/>
          <w:szCs w:val="24"/>
          <w:lang w:val="en" w:eastAsia="es-CR"/>
        </w:rPr>
      </w:pPr>
      <w:r w:rsidRPr="00FC624B">
        <w:rPr>
          <w:rFonts w:ascii="Times New Roman" w:hAnsi="Times New Roman"/>
          <w:kern w:val="0"/>
          <w:sz w:val="24"/>
          <w:szCs w:val="24"/>
          <w:lang w:val="en" w:eastAsia="es-CR"/>
        </w:rPr>
        <w:t xml:space="preserve">Review </w:t>
      </w:r>
      <w:r>
        <w:rPr>
          <w:rFonts w:ascii="Times New Roman" w:hAnsi="Times New Roman"/>
          <w:kern w:val="0"/>
          <w:sz w:val="24"/>
          <w:szCs w:val="24"/>
          <w:lang w:val="en" w:eastAsia="es-CR"/>
        </w:rPr>
        <w:t>of relevant policies, laws and framework of</w:t>
      </w:r>
      <w:r w:rsidR="00071A8B">
        <w:rPr>
          <w:rFonts w:ascii="Times New Roman" w:hAnsi="Times New Roman"/>
          <w:kern w:val="0"/>
          <w:sz w:val="24"/>
          <w:szCs w:val="24"/>
          <w:lang w:val="en" w:eastAsia="es-CR"/>
        </w:rPr>
        <w:t xml:space="preserve"> </w:t>
      </w:r>
      <w:r w:rsidR="00071A8B">
        <w:rPr>
          <w:rFonts w:ascii="Times New Roman" w:hAnsi="Times New Roman"/>
          <w:kern w:val="0"/>
          <w:sz w:val="24"/>
          <w:szCs w:val="24"/>
          <w:lang w:val="en"/>
        </w:rPr>
        <w:t>Philippine road</w:t>
      </w:r>
      <w:r w:rsidR="008A626F">
        <w:rPr>
          <w:rFonts w:ascii="Times New Roman" w:hAnsi="Times New Roman"/>
          <w:kern w:val="0"/>
          <w:sz w:val="24"/>
          <w:szCs w:val="24"/>
          <w:lang w:val="en"/>
        </w:rPr>
        <w:t xml:space="preserve"> </w:t>
      </w:r>
      <w:r w:rsidR="008A626F">
        <w:rPr>
          <w:rFonts w:ascii="Times New Roman" w:hAnsi="Times New Roman"/>
          <w:sz w:val="24"/>
          <w:szCs w:val="24"/>
        </w:rPr>
        <w:t>and traffic</w:t>
      </w:r>
      <w:r w:rsidR="00071A8B">
        <w:rPr>
          <w:rFonts w:ascii="Times New Roman" w:hAnsi="Times New Roman"/>
          <w:kern w:val="0"/>
          <w:sz w:val="24"/>
          <w:szCs w:val="24"/>
          <w:lang w:val="en"/>
        </w:rPr>
        <w:t xml:space="preserve"> systems i</w:t>
      </w:r>
      <w:r w:rsidR="008A626F">
        <w:rPr>
          <w:rFonts w:ascii="Times New Roman" w:hAnsi="Times New Roman"/>
          <w:kern w:val="0"/>
          <w:sz w:val="24"/>
          <w:szCs w:val="24"/>
          <w:lang w:val="en"/>
        </w:rPr>
        <w:t xml:space="preserve">ncluding </w:t>
      </w:r>
      <w:r w:rsidR="00071A8B">
        <w:rPr>
          <w:rFonts w:ascii="Times New Roman" w:hAnsi="Times New Roman"/>
          <w:kern w:val="0"/>
          <w:sz w:val="24"/>
          <w:szCs w:val="24"/>
          <w:lang w:val="en"/>
        </w:rPr>
        <w:t>non-motorized transport,</w:t>
      </w:r>
      <w:r w:rsidR="008A626F">
        <w:rPr>
          <w:rFonts w:ascii="Times New Roman" w:hAnsi="Times New Roman"/>
          <w:kern w:val="0"/>
          <w:sz w:val="24"/>
          <w:szCs w:val="24"/>
          <w:lang w:val="en"/>
        </w:rPr>
        <w:t xml:space="preserve"> public transit, pedestrian facility,</w:t>
      </w:r>
      <w:r w:rsidR="00071A8B">
        <w:rPr>
          <w:rFonts w:ascii="Times New Roman" w:hAnsi="Times New Roman"/>
          <w:kern w:val="0"/>
          <w:sz w:val="24"/>
          <w:szCs w:val="24"/>
          <w:lang w:val="en"/>
        </w:rPr>
        <w:t xml:space="preserve"> etc.</w:t>
      </w:r>
      <w:r w:rsidRPr="00FC624B">
        <w:rPr>
          <w:rFonts w:ascii="Times New Roman" w:hAnsi="Times New Roman"/>
          <w:kern w:val="0"/>
          <w:sz w:val="24"/>
          <w:szCs w:val="24"/>
          <w:lang w:val="en" w:eastAsia="es-CR"/>
        </w:rPr>
        <w:t>;</w:t>
      </w:r>
      <w:r>
        <w:rPr>
          <w:rFonts w:ascii="Times New Roman" w:hAnsi="Times New Roman"/>
          <w:kern w:val="0"/>
          <w:sz w:val="24"/>
          <w:szCs w:val="24"/>
          <w:lang w:val="en" w:eastAsia="es-CR"/>
        </w:rPr>
        <w:t xml:space="preserve"> </w:t>
      </w:r>
    </w:p>
    <w:p w14:paraId="52C1B3A4" w14:textId="5280043B" w:rsidR="00382532" w:rsidRPr="00382532" w:rsidRDefault="00382532" w:rsidP="00382532">
      <w:pPr>
        <w:pStyle w:val="a4"/>
        <w:widowControl/>
        <w:numPr>
          <w:ilvl w:val="0"/>
          <w:numId w:val="25"/>
        </w:numPr>
        <w:wordWrap/>
        <w:autoSpaceDE/>
        <w:autoSpaceDN/>
        <w:spacing w:line="276" w:lineRule="auto"/>
        <w:ind w:leftChars="0"/>
        <w:contextualSpacing/>
        <w:rPr>
          <w:rFonts w:ascii="Times New Roman" w:hAnsi="Times New Roman"/>
          <w:color w:val="000000" w:themeColor="text1"/>
          <w:kern w:val="0"/>
          <w:sz w:val="24"/>
          <w:szCs w:val="24"/>
          <w:lang w:val="en" w:eastAsia="es-CR"/>
        </w:rPr>
      </w:pPr>
      <w:r w:rsidRPr="00382532">
        <w:rPr>
          <w:rFonts w:ascii="Times New Roman" w:hAnsi="Times New Roman"/>
          <w:color w:val="000000" w:themeColor="text1"/>
          <w:kern w:val="0"/>
          <w:sz w:val="24"/>
          <w:szCs w:val="24"/>
          <w:lang w:val="en"/>
        </w:rPr>
        <w:t xml:space="preserve">Review of financing measures adopted for the development of </w:t>
      </w:r>
      <w:r w:rsidR="005B5FC5">
        <w:rPr>
          <w:rFonts w:ascii="Times New Roman" w:hAnsi="Times New Roman"/>
          <w:color w:val="000000" w:themeColor="text1"/>
          <w:kern w:val="0"/>
          <w:sz w:val="24"/>
          <w:szCs w:val="24"/>
          <w:lang w:val="en"/>
        </w:rPr>
        <w:t xml:space="preserve">sustainable infrastructure for </w:t>
      </w:r>
      <w:r w:rsidRPr="00382532">
        <w:rPr>
          <w:rFonts w:ascii="Times New Roman" w:hAnsi="Times New Roman"/>
          <w:color w:val="000000" w:themeColor="text1"/>
          <w:kern w:val="0"/>
          <w:sz w:val="24"/>
          <w:szCs w:val="24"/>
          <w:lang w:eastAsia="es-CR"/>
        </w:rPr>
        <w:t xml:space="preserve">non-motorized transport system </w:t>
      </w:r>
      <w:r w:rsidRPr="00382532">
        <w:rPr>
          <w:rFonts w:ascii="Times New Roman" w:hAnsi="Times New Roman"/>
          <w:color w:val="000000" w:themeColor="text1"/>
          <w:kern w:val="0"/>
          <w:sz w:val="24"/>
          <w:szCs w:val="24"/>
          <w:lang w:val="en"/>
        </w:rPr>
        <w:t>in the Philippines; and</w:t>
      </w:r>
    </w:p>
    <w:p w14:paraId="6C15723E" w14:textId="7EE8749F" w:rsidR="00382532" w:rsidRDefault="00382532" w:rsidP="00382532">
      <w:pPr>
        <w:pStyle w:val="a4"/>
        <w:widowControl/>
        <w:numPr>
          <w:ilvl w:val="0"/>
          <w:numId w:val="25"/>
        </w:numPr>
        <w:wordWrap/>
        <w:autoSpaceDE/>
        <w:autoSpaceDN/>
        <w:spacing w:line="276" w:lineRule="auto"/>
        <w:ind w:leftChars="0"/>
        <w:contextualSpacing/>
        <w:rPr>
          <w:rFonts w:ascii="Times New Roman" w:hAnsi="Times New Roman"/>
          <w:kern w:val="0"/>
          <w:sz w:val="24"/>
          <w:szCs w:val="24"/>
          <w:lang w:val="en" w:eastAsia="es-CR"/>
        </w:rPr>
      </w:pPr>
      <w:r>
        <w:rPr>
          <w:rFonts w:ascii="Times New Roman" w:hAnsi="Times New Roman" w:hint="eastAsia"/>
          <w:kern w:val="0"/>
          <w:sz w:val="24"/>
          <w:szCs w:val="24"/>
          <w:lang w:val="en"/>
        </w:rPr>
        <w:t xml:space="preserve">Review of investment attraction policies </w:t>
      </w:r>
      <w:r>
        <w:rPr>
          <w:rFonts w:ascii="Times New Roman" w:hAnsi="Times New Roman"/>
          <w:kern w:val="0"/>
          <w:sz w:val="24"/>
          <w:szCs w:val="24"/>
          <w:lang w:val="en"/>
        </w:rPr>
        <w:t xml:space="preserve">or policies that limit such an inflow. </w:t>
      </w:r>
    </w:p>
    <w:p w14:paraId="36CEE0F6" w14:textId="083B3F41" w:rsidR="00382532" w:rsidRDefault="00382532" w:rsidP="00382532">
      <w:pPr>
        <w:pStyle w:val="a4"/>
        <w:widowControl/>
        <w:wordWrap/>
        <w:autoSpaceDE/>
        <w:autoSpaceDN/>
        <w:spacing w:line="276" w:lineRule="auto"/>
        <w:ind w:leftChars="0"/>
        <w:contextualSpacing/>
        <w:rPr>
          <w:rFonts w:ascii="Times New Roman" w:hAnsi="Times New Roman"/>
          <w:kern w:val="0"/>
          <w:sz w:val="24"/>
          <w:szCs w:val="24"/>
          <w:lang w:val="en" w:eastAsia="es-CR"/>
        </w:rPr>
      </w:pPr>
    </w:p>
    <w:p w14:paraId="56810F9C" w14:textId="22AA880C" w:rsidR="00CC4E1C" w:rsidRPr="00FC624B" w:rsidRDefault="00CC4E1C" w:rsidP="00CC4E1C">
      <w:pPr>
        <w:pStyle w:val="a4"/>
        <w:spacing w:line="160" w:lineRule="atLeast"/>
        <w:ind w:leftChars="0" w:left="0"/>
        <w:rPr>
          <w:rFonts w:ascii="Times New Roman" w:hAnsi="Times New Roman"/>
          <w:sz w:val="24"/>
          <w:szCs w:val="24"/>
          <w:lang w:val="en"/>
        </w:rPr>
      </w:pPr>
      <w:r w:rsidRPr="3CA41513">
        <w:rPr>
          <w:rFonts w:ascii="Times New Roman" w:hAnsi="Times New Roman"/>
          <w:sz w:val="24"/>
          <w:szCs w:val="24"/>
        </w:rPr>
        <w:t>For a more quality outcome of Activity 1</w:t>
      </w:r>
      <w:r w:rsidRPr="3CA41513">
        <w:rPr>
          <w:rFonts w:ascii="Times New Roman" w:hAnsi="Times New Roman"/>
          <w:sz w:val="24"/>
          <w:szCs w:val="24"/>
          <w:lang w:val="en"/>
        </w:rPr>
        <w:t>, hiring a local consultant (or several local consultants) is highly recommended. Moreover, the two</w:t>
      </w:r>
      <w:r w:rsidR="00681F58">
        <w:rPr>
          <w:rFonts w:ascii="Times New Roman" w:hAnsi="Times New Roman"/>
          <w:sz w:val="24"/>
          <w:szCs w:val="24"/>
          <w:lang w:val="en"/>
        </w:rPr>
        <w:t xml:space="preserve"> parties (KEXIM</w:t>
      </w:r>
      <w:r>
        <w:rPr>
          <w:rFonts w:ascii="Times New Roman" w:hAnsi="Times New Roman"/>
          <w:sz w:val="24"/>
          <w:szCs w:val="24"/>
          <w:lang w:val="en"/>
        </w:rPr>
        <w:t xml:space="preserve"> and</w:t>
      </w:r>
      <w:r w:rsidR="00B22C26">
        <w:rPr>
          <w:rFonts w:ascii="Times New Roman" w:hAnsi="Times New Roman"/>
          <w:sz w:val="24"/>
          <w:szCs w:val="24"/>
          <w:lang w:val="en"/>
        </w:rPr>
        <w:t xml:space="preserve"> the</w:t>
      </w:r>
      <w:r>
        <w:rPr>
          <w:rFonts w:ascii="Times New Roman" w:hAnsi="Times New Roman"/>
          <w:sz w:val="24"/>
          <w:szCs w:val="24"/>
          <w:lang w:val="en"/>
        </w:rPr>
        <w:t xml:space="preserve"> GoP</w:t>
      </w:r>
      <w:r w:rsidRPr="3CA41513">
        <w:rPr>
          <w:rFonts w:ascii="Times New Roman" w:hAnsi="Times New Roman"/>
          <w:sz w:val="24"/>
          <w:szCs w:val="24"/>
          <w:lang w:val="en"/>
        </w:rPr>
        <w:t xml:space="preserve">) will hold an </w:t>
      </w:r>
      <w:r w:rsidRPr="00D634D1">
        <w:rPr>
          <w:rFonts w:ascii="Times New Roman" w:hAnsi="Times New Roman"/>
          <w:sz w:val="24"/>
          <w:szCs w:val="24"/>
          <w:lang w:val="en"/>
        </w:rPr>
        <w:t>inception seminar</w:t>
      </w:r>
      <w:r w:rsidRPr="00D634D1">
        <w:rPr>
          <w:rFonts w:ascii="Times New Roman" w:hAnsi="Times New Roman"/>
          <w:sz w:val="24"/>
          <w:szCs w:val="24"/>
          <w:vertAlign w:val="superscript"/>
          <w:lang w:val="en"/>
        </w:rPr>
        <w:t>*</w:t>
      </w:r>
      <w:r w:rsidRPr="3CA41513">
        <w:rPr>
          <w:rFonts w:ascii="Times New Roman" w:hAnsi="Times New Roman"/>
          <w:sz w:val="24"/>
          <w:szCs w:val="24"/>
          <w:lang w:val="en"/>
        </w:rPr>
        <w:t xml:space="preserve"> at the initial stage of the project in order to discuss project’s details. </w:t>
      </w:r>
    </w:p>
    <w:p w14:paraId="3040A6D8" w14:textId="77777777" w:rsidR="00CC4E1C" w:rsidRPr="00FC624B" w:rsidRDefault="00CC4E1C" w:rsidP="00CC4E1C">
      <w:pPr>
        <w:pStyle w:val="a4"/>
        <w:spacing w:line="160" w:lineRule="atLeast"/>
        <w:rPr>
          <w:rFonts w:ascii="Times New Roman" w:hAnsi="Times New Roman"/>
          <w:sz w:val="16"/>
          <w:szCs w:val="16"/>
          <w:lang w:val="en"/>
        </w:rPr>
      </w:pPr>
      <w:r w:rsidRPr="00FC624B">
        <w:rPr>
          <w:rFonts w:ascii="Times New Roman" w:hAnsi="Times New Roman"/>
          <w:sz w:val="16"/>
          <w:szCs w:val="16"/>
          <w:lang w:val="en"/>
        </w:rPr>
        <w:t xml:space="preserve"> </w:t>
      </w:r>
    </w:p>
    <w:p w14:paraId="3B4D77C6" w14:textId="6C6A754D" w:rsidR="00CC4E1C" w:rsidRDefault="00CC4E1C" w:rsidP="00CC4E1C">
      <w:pPr>
        <w:pStyle w:val="a4"/>
        <w:spacing w:line="160" w:lineRule="atLeast"/>
        <w:ind w:leftChars="0" w:left="0"/>
        <w:rPr>
          <w:rFonts w:ascii="Times New Roman" w:hAnsi="Times New Roman"/>
          <w:sz w:val="22"/>
          <w:lang w:val="en"/>
        </w:rPr>
      </w:pPr>
      <w:r w:rsidRPr="3CA41513">
        <w:rPr>
          <w:rFonts w:ascii="Times New Roman" w:hAnsi="Times New Roman"/>
          <w:b/>
          <w:bCs/>
          <w:sz w:val="22"/>
          <w:lang w:val="en"/>
        </w:rPr>
        <w:t>*</w:t>
      </w:r>
      <w:r w:rsidRPr="3CA41513">
        <w:rPr>
          <w:rFonts w:ascii="Times New Roman" w:hAnsi="Times New Roman"/>
          <w:sz w:val="22"/>
          <w:lang w:val="en"/>
        </w:rPr>
        <w:t xml:space="preserve"> The detailed work scope (the contents of activities) may be modified and determined by KSP consultant within this inception seminar through discussions, under the supervision</w:t>
      </w:r>
      <w:r w:rsidR="00681F58">
        <w:rPr>
          <w:rFonts w:ascii="Times New Roman" w:hAnsi="Times New Roman"/>
          <w:sz w:val="22"/>
          <w:lang w:val="en"/>
        </w:rPr>
        <w:t xml:space="preserve"> of the KEXIM</w:t>
      </w:r>
      <w:r>
        <w:rPr>
          <w:rFonts w:ascii="Times New Roman" w:hAnsi="Times New Roman"/>
          <w:sz w:val="22"/>
          <w:lang w:val="en"/>
        </w:rPr>
        <w:t xml:space="preserve"> and DPWH</w:t>
      </w:r>
      <w:r w:rsidRPr="3CA41513">
        <w:rPr>
          <w:rFonts w:ascii="Times New Roman" w:hAnsi="Times New Roman"/>
          <w:sz w:val="22"/>
          <w:lang w:val="en"/>
        </w:rPr>
        <w:t>.</w:t>
      </w:r>
      <w:r w:rsidR="005B5FC5">
        <w:rPr>
          <w:rFonts w:ascii="Times New Roman" w:hAnsi="Times New Roman"/>
          <w:sz w:val="22"/>
          <w:lang w:val="en"/>
        </w:rPr>
        <w:t xml:space="preserve"> </w:t>
      </w:r>
    </w:p>
    <w:p w14:paraId="63F64819" w14:textId="77777777" w:rsidR="00CC4E1C" w:rsidRPr="00CC4E1C" w:rsidRDefault="00CC4E1C" w:rsidP="00382532">
      <w:pPr>
        <w:pStyle w:val="a4"/>
        <w:widowControl/>
        <w:wordWrap/>
        <w:autoSpaceDE/>
        <w:autoSpaceDN/>
        <w:spacing w:line="276" w:lineRule="auto"/>
        <w:ind w:leftChars="0"/>
        <w:contextualSpacing/>
        <w:rPr>
          <w:rFonts w:ascii="Times New Roman" w:hAnsi="Times New Roman"/>
          <w:kern w:val="0"/>
          <w:sz w:val="24"/>
          <w:szCs w:val="24"/>
          <w:lang w:val="en" w:eastAsia="es-CR"/>
        </w:rPr>
      </w:pPr>
    </w:p>
    <w:p w14:paraId="3ACF1082" w14:textId="4C4BA726" w:rsidR="004F34DB" w:rsidRPr="00860CFC" w:rsidRDefault="004F34DB" w:rsidP="004F34DB">
      <w:pPr>
        <w:pStyle w:val="a4"/>
        <w:numPr>
          <w:ilvl w:val="0"/>
          <w:numId w:val="43"/>
        </w:numPr>
        <w:spacing w:line="160" w:lineRule="atLeast"/>
        <w:ind w:leftChars="0"/>
        <w:rPr>
          <w:rFonts w:ascii="Times New Roman" w:hAnsi="Times New Roman"/>
          <w:b/>
          <w:bCs/>
          <w:sz w:val="24"/>
          <w:szCs w:val="24"/>
        </w:rPr>
      </w:pPr>
      <w:r>
        <w:rPr>
          <w:rFonts w:ascii="Times New Roman" w:hAnsi="Times New Roman"/>
          <w:b/>
          <w:bCs/>
          <w:sz w:val="24"/>
          <w:szCs w:val="24"/>
        </w:rPr>
        <w:t xml:space="preserve">(Activity 2) </w:t>
      </w:r>
      <w:r w:rsidRPr="00681EA2">
        <w:rPr>
          <w:rFonts w:ascii="Times New Roman" w:hAnsi="Times New Roman"/>
          <w:b/>
          <w:bCs/>
          <w:sz w:val="24"/>
          <w:szCs w:val="24"/>
        </w:rPr>
        <w:t xml:space="preserve">Case </w:t>
      </w:r>
      <w:r w:rsidRPr="00401D48">
        <w:rPr>
          <w:rFonts w:ascii="Times New Roman" w:hAnsi="Times New Roman"/>
          <w:b/>
          <w:bCs/>
          <w:sz w:val="24"/>
          <w:szCs w:val="24"/>
        </w:rPr>
        <w:t>S</w:t>
      </w:r>
      <w:r w:rsidRPr="00860CFC">
        <w:rPr>
          <w:rFonts w:ascii="Times New Roman" w:hAnsi="Times New Roman"/>
          <w:b/>
          <w:bCs/>
          <w:sz w:val="24"/>
          <w:szCs w:val="24"/>
        </w:rPr>
        <w:t xml:space="preserve">tudy on Korea’s </w:t>
      </w:r>
      <w:r w:rsidR="00CA1708">
        <w:rPr>
          <w:rFonts w:ascii="Times New Roman" w:hAnsi="Times New Roman"/>
          <w:b/>
          <w:bCs/>
          <w:sz w:val="24"/>
          <w:szCs w:val="24"/>
        </w:rPr>
        <w:t>sustainable</w:t>
      </w:r>
      <w:r w:rsidR="00E4689A">
        <w:rPr>
          <w:rFonts w:ascii="Times New Roman" w:hAnsi="Times New Roman"/>
          <w:b/>
          <w:bCs/>
          <w:sz w:val="24"/>
          <w:szCs w:val="24"/>
        </w:rPr>
        <w:t xml:space="preserve"> infrastructure for</w:t>
      </w:r>
      <w:r w:rsidR="00CA1708">
        <w:rPr>
          <w:rFonts w:ascii="Times New Roman" w:hAnsi="Times New Roman"/>
          <w:b/>
          <w:bCs/>
          <w:sz w:val="24"/>
          <w:szCs w:val="24"/>
        </w:rPr>
        <w:t xml:space="preserve"> no</w:t>
      </w:r>
      <w:r w:rsidR="00AA0CFC">
        <w:rPr>
          <w:rFonts w:ascii="Times New Roman" w:hAnsi="Times New Roman"/>
          <w:b/>
          <w:bCs/>
          <w:sz w:val="24"/>
          <w:szCs w:val="24"/>
        </w:rPr>
        <w:t>n-motorized transport system</w:t>
      </w:r>
    </w:p>
    <w:p w14:paraId="46558CD7" w14:textId="1510E167" w:rsidR="00C50E3A" w:rsidRPr="00FC624B" w:rsidRDefault="00C50E3A" w:rsidP="00C50E3A">
      <w:pPr>
        <w:pStyle w:val="a4"/>
        <w:spacing w:line="160" w:lineRule="atLeast"/>
        <w:ind w:leftChars="0" w:left="0"/>
        <w:rPr>
          <w:rFonts w:ascii="Times New Roman" w:hAnsi="Times New Roman"/>
          <w:sz w:val="24"/>
          <w:szCs w:val="24"/>
        </w:rPr>
      </w:pPr>
    </w:p>
    <w:p w14:paraId="172046F4" w14:textId="3041E6C0" w:rsidR="00E730CB" w:rsidRPr="00681EA2" w:rsidRDefault="00E730CB" w:rsidP="00E730CB">
      <w:pPr>
        <w:pStyle w:val="a4"/>
        <w:spacing w:line="160" w:lineRule="atLeast"/>
        <w:ind w:leftChars="0" w:left="0"/>
        <w:rPr>
          <w:rFonts w:ascii="Times New Roman" w:hAnsi="Times New Roman"/>
          <w:color w:val="0070C0"/>
          <w:sz w:val="24"/>
          <w:szCs w:val="24"/>
        </w:rPr>
      </w:pPr>
      <w:r w:rsidRPr="00681EA2">
        <w:rPr>
          <w:rFonts w:ascii="Times New Roman" w:hAnsi="Times New Roman" w:hint="eastAsia"/>
          <w:sz w:val="24"/>
          <w:szCs w:val="24"/>
        </w:rPr>
        <w:t xml:space="preserve">Case studies will be delivered to </w:t>
      </w:r>
      <w:r>
        <w:rPr>
          <w:rFonts w:ascii="Times New Roman" w:hAnsi="Times New Roman"/>
          <w:sz w:val="24"/>
          <w:szCs w:val="24"/>
        </w:rPr>
        <w:t xml:space="preserve">Philippine </w:t>
      </w:r>
      <w:r w:rsidRPr="00681EA2">
        <w:rPr>
          <w:rFonts w:ascii="Times New Roman" w:hAnsi="Times New Roman" w:hint="eastAsia"/>
          <w:sz w:val="24"/>
          <w:szCs w:val="24"/>
        </w:rPr>
        <w:t>policy makers responsible for the public</w:t>
      </w:r>
      <w:r>
        <w:rPr>
          <w:rFonts w:ascii="Times New Roman" w:hAnsi="Times New Roman"/>
          <w:sz w:val="24"/>
          <w:szCs w:val="24"/>
        </w:rPr>
        <w:t xml:space="preserve"> work</w:t>
      </w:r>
      <w:r w:rsidRPr="00681EA2">
        <w:rPr>
          <w:rFonts w:ascii="Times New Roman" w:hAnsi="Times New Roman" w:hint="eastAsia"/>
          <w:sz w:val="24"/>
          <w:szCs w:val="24"/>
        </w:rPr>
        <w:t xml:space="preserve"> sector. </w:t>
      </w:r>
      <w:r w:rsidRPr="00681EA2">
        <w:rPr>
          <w:rFonts w:ascii="Times New Roman" w:hAnsi="Times New Roman"/>
          <w:sz w:val="24"/>
          <w:szCs w:val="24"/>
        </w:rPr>
        <w:t xml:space="preserve">The studies will review in detail the experience and knowledge of Korea </w:t>
      </w:r>
      <w:r w:rsidR="004F34DB">
        <w:rPr>
          <w:rFonts w:ascii="Times New Roman" w:hAnsi="Times New Roman"/>
          <w:sz w:val="24"/>
          <w:szCs w:val="24"/>
        </w:rPr>
        <w:t>in developing its policies, strategies</w:t>
      </w:r>
      <w:r w:rsidRPr="00681EA2">
        <w:rPr>
          <w:rFonts w:ascii="Times New Roman" w:hAnsi="Times New Roman"/>
          <w:sz w:val="24"/>
          <w:szCs w:val="24"/>
        </w:rPr>
        <w:t xml:space="preserve"> of</w:t>
      </w:r>
      <w:r w:rsidR="00D3121E">
        <w:rPr>
          <w:rFonts w:ascii="Times New Roman" w:hAnsi="Times New Roman"/>
          <w:sz w:val="24"/>
          <w:szCs w:val="24"/>
        </w:rPr>
        <w:t xml:space="preserve"> road network</w:t>
      </w:r>
      <w:r w:rsidRPr="00681EA2">
        <w:rPr>
          <w:rFonts w:ascii="Times New Roman" w:hAnsi="Times New Roman"/>
          <w:sz w:val="24"/>
          <w:szCs w:val="24"/>
        </w:rPr>
        <w:t>, especially in r</w:t>
      </w:r>
      <w:r w:rsidRPr="00860CFC">
        <w:rPr>
          <w:rFonts w:ascii="Times New Roman" w:hAnsi="Times New Roman"/>
          <w:sz w:val="24"/>
          <w:szCs w:val="24"/>
        </w:rPr>
        <w:t xml:space="preserve">egard to </w:t>
      </w:r>
      <w:r w:rsidR="00D3121E">
        <w:rPr>
          <w:rFonts w:ascii="Times New Roman" w:hAnsi="Times New Roman"/>
          <w:sz w:val="24"/>
          <w:szCs w:val="24"/>
        </w:rPr>
        <w:t>road re-designing, pedestrian facilities, and sustainable infrastructure for non-motorized transport system</w:t>
      </w:r>
      <w:r w:rsidRPr="00681EA2">
        <w:rPr>
          <w:rFonts w:ascii="Times New Roman" w:hAnsi="Times New Roman"/>
          <w:sz w:val="24"/>
          <w:szCs w:val="24"/>
        </w:rPr>
        <w:t>. Activity 2 will cover but not</w:t>
      </w:r>
      <w:r w:rsidR="005B5FC5">
        <w:rPr>
          <w:rFonts w:ascii="Times New Roman" w:hAnsi="Times New Roman"/>
          <w:sz w:val="24"/>
          <w:szCs w:val="24"/>
        </w:rPr>
        <w:t xml:space="preserve"> be</w:t>
      </w:r>
      <w:r w:rsidRPr="00681EA2">
        <w:rPr>
          <w:rFonts w:ascii="Times New Roman" w:hAnsi="Times New Roman"/>
          <w:sz w:val="24"/>
          <w:szCs w:val="24"/>
        </w:rPr>
        <w:t xml:space="preserve"> limited to the following:</w:t>
      </w:r>
      <w:r>
        <w:rPr>
          <w:rFonts w:ascii="Times New Roman" w:hAnsi="Times New Roman"/>
          <w:color w:val="0070C0"/>
          <w:sz w:val="24"/>
          <w:szCs w:val="24"/>
        </w:rPr>
        <w:t xml:space="preserve"> </w:t>
      </w:r>
    </w:p>
    <w:p w14:paraId="26AF5839" w14:textId="512B4807" w:rsidR="00AD7875" w:rsidRPr="005B5FC5" w:rsidRDefault="00AD7875" w:rsidP="00C50E3A">
      <w:pPr>
        <w:pStyle w:val="a4"/>
        <w:spacing w:line="160" w:lineRule="atLeast"/>
        <w:ind w:leftChars="0" w:left="0"/>
        <w:rPr>
          <w:rFonts w:ascii="Times New Roman"/>
          <w:bCs/>
          <w:sz w:val="24"/>
        </w:rPr>
      </w:pPr>
    </w:p>
    <w:p w14:paraId="0004851D" w14:textId="5693CBCA" w:rsidR="00CA1708" w:rsidRDefault="00E730CB" w:rsidP="005E65BB">
      <w:pPr>
        <w:pStyle w:val="a4"/>
        <w:widowControl/>
        <w:numPr>
          <w:ilvl w:val="0"/>
          <w:numId w:val="46"/>
        </w:numPr>
        <w:wordWrap/>
        <w:autoSpaceDE/>
        <w:autoSpaceDN/>
        <w:spacing w:line="276" w:lineRule="auto"/>
        <w:ind w:leftChars="0"/>
        <w:contextualSpacing/>
        <w:rPr>
          <w:rFonts w:ascii="Times New Roman" w:hAnsi="Times New Roman"/>
          <w:kern w:val="0"/>
          <w:sz w:val="24"/>
          <w:szCs w:val="24"/>
          <w:lang w:eastAsia="es-CR"/>
        </w:rPr>
      </w:pPr>
      <w:r w:rsidRPr="00CA1708">
        <w:rPr>
          <w:rFonts w:ascii="Times New Roman" w:hAnsi="Times New Roman" w:hint="eastAsia"/>
          <w:kern w:val="0"/>
          <w:sz w:val="24"/>
          <w:szCs w:val="24"/>
        </w:rPr>
        <w:t xml:space="preserve">Review </w:t>
      </w:r>
      <w:r w:rsidRPr="00CA1708">
        <w:rPr>
          <w:rFonts w:ascii="Times New Roman" w:hAnsi="Times New Roman"/>
          <w:kern w:val="0"/>
          <w:sz w:val="24"/>
          <w:szCs w:val="24"/>
        </w:rPr>
        <w:t>on the</w:t>
      </w:r>
      <w:r w:rsidRPr="00CA1708">
        <w:rPr>
          <w:rFonts w:ascii="Times New Roman" w:hAnsi="Times New Roman" w:hint="eastAsia"/>
          <w:kern w:val="0"/>
          <w:sz w:val="24"/>
          <w:szCs w:val="24"/>
        </w:rPr>
        <w:t xml:space="preserve"> background</w:t>
      </w:r>
      <w:r w:rsidRPr="00CA1708">
        <w:rPr>
          <w:rFonts w:ascii="Times New Roman" w:hAnsi="Times New Roman"/>
          <w:kern w:val="0"/>
          <w:sz w:val="24"/>
          <w:szCs w:val="24"/>
        </w:rPr>
        <w:t xml:space="preserve"> and development of</w:t>
      </w:r>
      <w:r w:rsidRPr="00CA1708">
        <w:rPr>
          <w:rFonts w:ascii="Times New Roman" w:hAnsi="Times New Roman" w:hint="eastAsia"/>
          <w:kern w:val="0"/>
          <w:sz w:val="24"/>
          <w:szCs w:val="24"/>
        </w:rPr>
        <w:t xml:space="preserve"> </w:t>
      </w:r>
      <w:r w:rsidRPr="00CA1708">
        <w:rPr>
          <w:rFonts w:ascii="Times New Roman" w:hAnsi="Times New Roman"/>
          <w:kern w:val="0"/>
          <w:sz w:val="24"/>
          <w:szCs w:val="24"/>
        </w:rPr>
        <w:t xml:space="preserve">Korea’s </w:t>
      </w:r>
      <w:r w:rsidR="00CA1708">
        <w:rPr>
          <w:rFonts w:ascii="Times New Roman" w:hAnsi="Times New Roman"/>
          <w:kern w:val="0"/>
          <w:sz w:val="24"/>
          <w:szCs w:val="24"/>
        </w:rPr>
        <w:t>sustainable infrastructure</w:t>
      </w:r>
      <w:r w:rsidR="005B5FC5">
        <w:rPr>
          <w:rFonts w:ascii="Times New Roman" w:hAnsi="Times New Roman"/>
          <w:kern w:val="0"/>
          <w:sz w:val="24"/>
          <w:szCs w:val="24"/>
        </w:rPr>
        <w:t xml:space="preserve"> for</w:t>
      </w:r>
      <w:r w:rsidR="00CA1708">
        <w:rPr>
          <w:rFonts w:ascii="Times New Roman" w:hAnsi="Times New Roman"/>
          <w:kern w:val="0"/>
          <w:sz w:val="24"/>
          <w:szCs w:val="24"/>
        </w:rPr>
        <w:t xml:space="preserve"> non-motorized transport system</w:t>
      </w:r>
      <w:r w:rsidR="005B5FC5">
        <w:rPr>
          <w:rFonts w:ascii="Times New Roman" w:hAnsi="Times New Roman"/>
          <w:kern w:val="0"/>
          <w:sz w:val="24"/>
          <w:szCs w:val="24"/>
        </w:rPr>
        <w:t xml:space="preserve">, as well as </w:t>
      </w:r>
      <w:r w:rsidR="00753B17">
        <w:rPr>
          <w:rFonts w:ascii="Times New Roman" w:hAnsi="Times New Roman"/>
          <w:kern w:val="0"/>
          <w:sz w:val="24"/>
          <w:szCs w:val="24"/>
        </w:rPr>
        <w:t xml:space="preserve">pedestrian facilities, </w:t>
      </w:r>
      <w:r w:rsidR="005B5FC5">
        <w:rPr>
          <w:rFonts w:ascii="Times New Roman" w:hAnsi="Times New Roman"/>
          <w:kern w:val="0"/>
          <w:sz w:val="24"/>
          <w:szCs w:val="24"/>
        </w:rPr>
        <w:t>public transit system</w:t>
      </w:r>
      <w:r w:rsidR="00753B17">
        <w:rPr>
          <w:rFonts w:ascii="Times New Roman" w:hAnsi="Times New Roman"/>
          <w:kern w:val="0"/>
          <w:sz w:val="24"/>
          <w:szCs w:val="24"/>
        </w:rPr>
        <w:t>s</w:t>
      </w:r>
      <w:r w:rsidR="005B5FC5">
        <w:rPr>
          <w:rFonts w:ascii="Times New Roman" w:hAnsi="Times New Roman"/>
          <w:kern w:val="0"/>
          <w:sz w:val="24"/>
          <w:szCs w:val="24"/>
        </w:rPr>
        <w:t xml:space="preserve"> including bus stop, exclusive bus lanes, etc. </w:t>
      </w:r>
    </w:p>
    <w:p w14:paraId="5E446B29" w14:textId="5F3D9736" w:rsidR="00E730CB" w:rsidRPr="00860CFC" w:rsidRDefault="00E730CB" w:rsidP="00E730CB">
      <w:pPr>
        <w:pStyle w:val="a4"/>
        <w:widowControl/>
        <w:numPr>
          <w:ilvl w:val="0"/>
          <w:numId w:val="46"/>
        </w:numPr>
        <w:wordWrap/>
        <w:autoSpaceDE/>
        <w:autoSpaceDN/>
        <w:spacing w:line="276" w:lineRule="auto"/>
        <w:ind w:leftChars="0"/>
        <w:contextualSpacing/>
        <w:rPr>
          <w:rFonts w:ascii="Times New Roman" w:hAnsi="Times New Roman"/>
          <w:kern w:val="0"/>
          <w:sz w:val="24"/>
          <w:szCs w:val="24"/>
          <w:lang w:eastAsia="es-CR"/>
        </w:rPr>
      </w:pPr>
      <w:r w:rsidRPr="00681EA2">
        <w:rPr>
          <w:rFonts w:ascii="Times New Roman" w:hAnsi="Times New Roman"/>
          <w:kern w:val="0"/>
          <w:sz w:val="24"/>
          <w:szCs w:val="24"/>
          <w:lang w:eastAsia="es-CR"/>
        </w:rPr>
        <w:t>Analysis o</w:t>
      </w:r>
      <w:r w:rsidRPr="00401D48">
        <w:rPr>
          <w:rFonts w:ascii="Times New Roman" w:hAnsi="Times New Roman"/>
          <w:kern w:val="0"/>
          <w:sz w:val="24"/>
          <w:szCs w:val="24"/>
        </w:rPr>
        <w:t>n</w:t>
      </w:r>
      <w:r w:rsidRPr="00860CFC">
        <w:rPr>
          <w:rFonts w:ascii="Times New Roman" w:hAnsi="Times New Roman"/>
          <w:kern w:val="0"/>
          <w:sz w:val="24"/>
          <w:szCs w:val="24"/>
          <w:lang w:eastAsia="es-CR"/>
        </w:rPr>
        <w:t xml:space="preserve"> Korea’s </w:t>
      </w:r>
      <w:r w:rsidRPr="00681EA2">
        <w:rPr>
          <w:rFonts w:ascii="Times New Roman" w:hAnsi="Times New Roman"/>
          <w:kern w:val="0"/>
          <w:sz w:val="24"/>
          <w:szCs w:val="24"/>
          <w:lang w:eastAsia="es-CR"/>
        </w:rPr>
        <w:t>policies</w:t>
      </w:r>
      <w:r w:rsidRPr="00860CFC">
        <w:rPr>
          <w:rFonts w:ascii="Times New Roman" w:hAnsi="Times New Roman"/>
          <w:kern w:val="0"/>
          <w:sz w:val="24"/>
          <w:szCs w:val="24"/>
          <w:lang w:eastAsia="es-CR"/>
        </w:rPr>
        <w:t xml:space="preserve"> &amp; guidelines</w:t>
      </w:r>
      <w:r w:rsidRPr="00681EA2">
        <w:rPr>
          <w:rFonts w:ascii="Times New Roman" w:hAnsi="Times New Roman"/>
          <w:kern w:val="0"/>
          <w:sz w:val="24"/>
          <w:szCs w:val="24"/>
          <w:lang w:eastAsia="es-CR"/>
        </w:rPr>
        <w:t xml:space="preserve">, </w:t>
      </w:r>
      <w:r w:rsidRPr="00860CFC">
        <w:rPr>
          <w:rFonts w:ascii="Times New Roman" w:hAnsi="Times New Roman"/>
          <w:kern w:val="0"/>
          <w:sz w:val="24"/>
          <w:szCs w:val="24"/>
          <w:lang w:eastAsia="es-CR"/>
        </w:rPr>
        <w:t>legal frameworks</w:t>
      </w:r>
      <w:r w:rsidRPr="00401D48">
        <w:rPr>
          <w:rFonts w:ascii="Times New Roman" w:hAnsi="Times New Roman"/>
          <w:kern w:val="0"/>
          <w:sz w:val="24"/>
          <w:szCs w:val="24"/>
          <w:lang w:eastAsia="es-CR"/>
        </w:rPr>
        <w:t xml:space="preserve"> and ad</w:t>
      </w:r>
      <w:r w:rsidRPr="00860CFC">
        <w:rPr>
          <w:rFonts w:ascii="Times New Roman" w:hAnsi="Times New Roman"/>
          <w:kern w:val="0"/>
          <w:sz w:val="24"/>
          <w:szCs w:val="24"/>
          <w:lang w:eastAsia="es-CR"/>
        </w:rPr>
        <w:t xml:space="preserve">ministrative measures for </w:t>
      </w:r>
      <w:r w:rsidR="00CA1708">
        <w:rPr>
          <w:rFonts w:ascii="Times New Roman" w:hAnsi="Times New Roman"/>
          <w:kern w:val="0"/>
          <w:sz w:val="24"/>
          <w:szCs w:val="24"/>
          <w:lang w:eastAsia="es-CR"/>
        </w:rPr>
        <w:t>road</w:t>
      </w:r>
      <w:r w:rsidR="008A626F">
        <w:rPr>
          <w:rFonts w:ascii="Times New Roman" w:hAnsi="Times New Roman"/>
          <w:kern w:val="0"/>
          <w:sz w:val="24"/>
          <w:szCs w:val="24"/>
          <w:lang w:eastAsia="es-CR"/>
        </w:rPr>
        <w:t xml:space="preserve"> </w:t>
      </w:r>
      <w:r w:rsidR="008A626F">
        <w:rPr>
          <w:rFonts w:ascii="Times New Roman" w:hAnsi="Times New Roman"/>
          <w:sz w:val="24"/>
          <w:szCs w:val="24"/>
        </w:rPr>
        <w:t>and traffic</w:t>
      </w:r>
      <w:r w:rsidR="00CA1708">
        <w:rPr>
          <w:rFonts w:ascii="Times New Roman" w:hAnsi="Times New Roman"/>
          <w:kern w:val="0"/>
          <w:sz w:val="24"/>
          <w:szCs w:val="24"/>
          <w:lang w:eastAsia="es-CR"/>
        </w:rPr>
        <w:t xml:space="preserve"> infra</w:t>
      </w:r>
      <w:r w:rsidR="00AA0CFC">
        <w:rPr>
          <w:rFonts w:ascii="Times New Roman" w:hAnsi="Times New Roman"/>
          <w:kern w:val="0"/>
          <w:sz w:val="24"/>
          <w:szCs w:val="24"/>
          <w:lang w:eastAsia="es-CR"/>
        </w:rPr>
        <w:t>structure</w:t>
      </w:r>
      <w:r w:rsidR="006F247D">
        <w:rPr>
          <w:rFonts w:ascii="Times New Roman" w:hAnsi="Times New Roman"/>
          <w:kern w:val="0"/>
          <w:sz w:val="24"/>
          <w:szCs w:val="24"/>
          <w:lang w:eastAsia="es-CR"/>
        </w:rPr>
        <w:t xml:space="preserve"> for public transit,</w:t>
      </w:r>
      <w:r w:rsidR="00753B17">
        <w:rPr>
          <w:rFonts w:ascii="Times New Roman" w:hAnsi="Times New Roman"/>
          <w:kern w:val="0"/>
          <w:sz w:val="24"/>
          <w:szCs w:val="24"/>
          <w:lang w:eastAsia="es-CR"/>
        </w:rPr>
        <w:t xml:space="preserve"> pedestrian facility</w:t>
      </w:r>
      <w:r w:rsidR="006F247D">
        <w:rPr>
          <w:rFonts w:ascii="Times New Roman" w:hAnsi="Times New Roman"/>
          <w:kern w:val="0"/>
          <w:sz w:val="24"/>
          <w:szCs w:val="24"/>
          <w:lang w:eastAsia="es-CR"/>
        </w:rPr>
        <w:t xml:space="preserve"> and non-motorized transport system</w:t>
      </w:r>
    </w:p>
    <w:p w14:paraId="7BFA48B6" w14:textId="670696D4" w:rsidR="00E730CB" w:rsidRDefault="00E730CB" w:rsidP="00E730CB">
      <w:pPr>
        <w:pStyle w:val="a4"/>
        <w:widowControl/>
        <w:numPr>
          <w:ilvl w:val="0"/>
          <w:numId w:val="46"/>
        </w:numPr>
        <w:wordWrap/>
        <w:autoSpaceDE/>
        <w:autoSpaceDN/>
        <w:spacing w:line="276" w:lineRule="auto"/>
        <w:ind w:leftChars="0"/>
        <w:contextualSpacing/>
        <w:rPr>
          <w:rFonts w:ascii="Times New Roman" w:hAnsi="Times New Roman"/>
          <w:kern w:val="0"/>
          <w:sz w:val="24"/>
          <w:szCs w:val="24"/>
          <w:lang w:eastAsia="es-CR"/>
        </w:rPr>
      </w:pPr>
      <w:r w:rsidRPr="00401D48">
        <w:rPr>
          <w:rFonts w:ascii="Times New Roman" w:hAnsi="Times New Roman"/>
          <w:kern w:val="0"/>
          <w:sz w:val="24"/>
          <w:szCs w:val="24"/>
          <w:lang w:eastAsia="es-CR"/>
        </w:rPr>
        <w:t xml:space="preserve">Analysis on overall impact of </w:t>
      </w:r>
      <w:r w:rsidR="00753B17">
        <w:rPr>
          <w:rFonts w:ascii="Times New Roman" w:hAnsi="Times New Roman"/>
          <w:kern w:val="0"/>
          <w:sz w:val="24"/>
          <w:szCs w:val="24"/>
          <w:lang w:eastAsia="es-CR"/>
        </w:rPr>
        <w:t>the road re-designing</w:t>
      </w:r>
      <w:r w:rsidR="002432A1">
        <w:rPr>
          <w:rFonts w:ascii="Times New Roman" w:hAnsi="Times New Roman"/>
          <w:kern w:val="0"/>
          <w:sz w:val="24"/>
          <w:szCs w:val="24"/>
          <w:lang w:eastAsia="es-CR"/>
        </w:rPr>
        <w:t>, including</w:t>
      </w:r>
      <w:r w:rsidR="00490AA0">
        <w:rPr>
          <w:rFonts w:ascii="Times New Roman" w:hAnsi="Times New Roman"/>
          <w:kern w:val="0"/>
          <w:sz w:val="24"/>
          <w:szCs w:val="24"/>
          <w:lang w:eastAsia="es-CR"/>
        </w:rPr>
        <w:t xml:space="preserve"> non-motorized transport system</w:t>
      </w:r>
      <w:r w:rsidRPr="00401D48">
        <w:rPr>
          <w:rFonts w:ascii="Times New Roman" w:hAnsi="Times New Roman"/>
          <w:kern w:val="0"/>
          <w:sz w:val="24"/>
          <w:szCs w:val="24"/>
          <w:lang w:eastAsia="es-CR"/>
        </w:rPr>
        <w:t xml:space="preserve"> on the related region’s economy (</w:t>
      </w:r>
      <w:r w:rsidRPr="00401D48">
        <w:rPr>
          <w:rFonts w:ascii="Times New Roman" w:hAnsi="Times New Roman"/>
          <w:i/>
          <w:kern w:val="0"/>
          <w:sz w:val="24"/>
          <w:szCs w:val="24"/>
          <w:lang w:eastAsia="es-CR"/>
        </w:rPr>
        <w:t>e.g.</w:t>
      </w:r>
      <w:r w:rsidRPr="00401D48">
        <w:rPr>
          <w:rFonts w:ascii="Times New Roman" w:hAnsi="Times New Roman"/>
          <w:kern w:val="0"/>
          <w:sz w:val="24"/>
          <w:szCs w:val="24"/>
          <w:lang w:eastAsia="es-CR"/>
        </w:rPr>
        <w:t xml:space="preserve"> on cities, provinces)</w:t>
      </w:r>
    </w:p>
    <w:p w14:paraId="02D52720" w14:textId="77777777" w:rsidR="003B077F" w:rsidRPr="003B077F" w:rsidRDefault="003B077F" w:rsidP="003B077F">
      <w:pPr>
        <w:pStyle w:val="a4"/>
        <w:widowControl/>
        <w:wordWrap/>
        <w:autoSpaceDE/>
        <w:autoSpaceDN/>
        <w:spacing w:line="276" w:lineRule="auto"/>
        <w:ind w:leftChars="0"/>
        <w:contextualSpacing/>
        <w:rPr>
          <w:rFonts w:ascii="Times New Roman" w:hAnsi="Times New Roman"/>
          <w:kern w:val="0"/>
          <w:sz w:val="24"/>
          <w:szCs w:val="24"/>
          <w:lang w:eastAsia="es-CR"/>
        </w:rPr>
      </w:pPr>
    </w:p>
    <w:p w14:paraId="60D79DE1" w14:textId="6AA00897" w:rsidR="006F247D" w:rsidRPr="006F247D" w:rsidRDefault="006F247D" w:rsidP="006F247D">
      <w:pPr>
        <w:pStyle w:val="a4"/>
        <w:numPr>
          <w:ilvl w:val="0"/>
          <w:numId w:val="43"/>
        </w:numPr>
        <w:spacing w:line="160" w:lineRule="atLeast"/>
        <w:ind w:leftChars="0"/>
        <w:rPr>
          <w:rFonts w:ascii="Times New Roman" w:hAnsi="Times New Roman"/>
          <w:b/>
          <w:bCs/>
          <w:sz w:val="24"/>
          <w:szCs w:val="24"/>
        </w:rPr>
      </w:pPr>
      <w:r w:rsidRPr="006F247D">
        <w:rPr>
          <w:rFonts w:ascii="Times New Roman" w:hAnsi="Times New Roman"/>
          <w:b/>
          <w:bCs/>
          <w:sz w:val="24"/>
          <w:szCs w:val="24"/>
        </w:rPr>
        <w:t xml:space="preserve">(Activity 3) Policy Recommendation for Establishing and </w:t>
      </w:r>
      <w:r>
        <w:rPr>
          <w:rFonts w:ascii="Times New Roman" w:hAnsi="Times New Roman"/>
          <w:b/>
          <w:bCs/>
          <w:sz w:val="24"/>
          <w:szCs w:val="24"/>
        </w:rPr>
        <w:t xml:space="preserve">Improving </w:t>
      </w:r>
      <w:r w:rsidR="00E4689A">
        <w:rPr>
          <w:rFonts w:ascii="Times New Roman" w:hAnsi="Times New Roman"/>
          <w:b/>
          <w:bCs/>
          <w:sz w:val="24"/>
          <w:szCs w:val="24"/>
        </w:rPr>
        <w:t>sustainable infrastructure for non</w:t>
      </w:r>
      <w:r w:rsidR="00101DF2">
        <w:rPr>
          <w:rFonts w:ascii="Times New Roman" w:hAnsi="Times New Roman"/>
          <w:b/>
          <w:bCs/>
          <w:sz w:val="24"/>
          <w:szCs w:val="24"/>
        </w:rPr>
        <w:t>-motorized transport system in the Philippines</w:t>
      </w:r>
    </w:p>
    <w:p w14:paraId="4AD09DB9" w14:textId="77777777" w:rsidR="006F247D" w:rsidRPr="00DF6670" w:rsidRDefault="006F247D" w:rsidP="006F247D">
      <w:pPr>
        <w:rPr>
          <w:rFonts w:ascii="Times New Roman" w:hAnsi="Times New Roman"/>
          <w:sz w:val="24"/>
          <w:szCs w:val="24"/>
        </w:rPr>
      </w:pPr>
    </w:p>
    <w:p w14:paraId="403FAC02" w14:textId="7B94F2DE" w:rsidR="006F247D" w:rsidRPr="00860CFC" w:rsidRDefault="006F247D" w:rsidP="006F247D">
      <w:pPr>
        <w:pStyle w:val="a4"/>
        <w:spacing w:line="160" w:lineRule="atLeast"/>
        <w:ind w:leftChars="0" w:left="0"/>
        <w:rPr>
          <w:rFonts w:ascii="Times New Roman" w:hAnsi="Times New Roman"/>
          <w:sz w:val="24"/>
          <w:szCs w:val="24"/>
        </w:rPr>
      </w:pPr>
      <w:r>
        <w:rPr>
          <w:rFonts w:ascii="Times New Roman" w:hAnsi="Times New Roman"/>
          <w:sz w:val="24"/>
          <w:szCs w:val="24"/>
        </w:rPr>
        <w:t xml:space="preserve">Based on Activities 1~2, the </w:t>
      </w:r>
      <w:r w:rsidRPr="00860CFC">
        <w:rPr>
          <w:rFonts w:ascii="Times New Roman" w:hAnsi="Times New Roman"/>
          <w:sz w:val="24"/>
          <w:szCs w:val="24"/>
        </w:rPr>
        <w:t xml:space="preserve">KSP consultant will provide policy recommendations and strategies for </w:t>
      </w:r>
      <w:r w:rsidR="00013769">
        <w:rPr>
          <w:rFonts w:ascii="Times New Roman" w:hAnsi="Times New Roman"/>
          <w:sz w:val="24"/>
          <w:szCs w:val="24"/>
        </w:rPr>
        <w:t>re-designing road network for</w:t>
      </w:r>
      <w:r w:rsidR="00D3121E">
        <w:rPr>
          <w:rFonts w:ascii="Times New Roman" w:hAnsi="Times New Roman"/>
          <w:sz w:val="24"/>
          <w:szCs w:val="24"/>
        </w:rPr>
        <w:t xml:space="preserve"> </w:t>
      </w:r>
      <w:r w:rsidR="00013769">
        <w:rPr>
          <w:rFonts w:ascii="Times New Roman" w:hAnsi="Times New Roman"/>
          <w:sz w:val="24"/>
          <w:szCs w:val="24"/>
        </w:rPr>
        <w:t>establishing</w:t>
      </w:r>
      <w:r w:rsidR="00D3121E">
        <w:rPr>
          <w:rFonts w:ascii="Times New Roman" w:hAnsi="Times New Roman"/>
          <w:sz w:val="24"/>
          <w:szCs w:val="24"/>
        </w:rPr>
        <w:t xml:space="preserve"> sustainable infrastructure for non-motorized transport system, and </w:t>
      </w:r>
      <w:r w:rsidR="00F07B52">
        <w:rPr>
          <w:rFonts w:ascii="Times New Roman" w:hAnsi="Times New Roman"/>
          <w:sz w:val="24"/>
          <w:szCs w:val="24"/>
        </w:rPr>
        <w:t>improving public transit system</w:t>
      </w:r>
      <w:r w:rsidRPr="00DF6670">
        <w:rPr>
          <w:rFonts w:ascii="Times New Roman" w:hAnsi="Times New Roman"/>
          <w:sz w:val="24"/>
          <w:szCs w:val="24"/>
        </w:rPr>
        <w:t>. Detailed activities will cover but not</w:t>
      </w:r>
      <w:r w:rsidRPr="00401D48">
        <w:rPr>
          <w:rFonts w:ascii="Times New Roman" w:hAnsi="Times New Roman"/>
          <w:sz w:val="24"/>
          <w:szCs w:val="24"/>
        </w:rPr>
        <w:t xml:space="preserve"> </w:t>
      </w:r>
      <w:r w:rsidRPr="00860CFC">
        <w:rPr>
          <w:rFonts w:ascii="Times New Roman" w:hAnsi="Times New Roman"/>
          <w:sz w:val="24"/>
          <w:szCs w:val="24"/>
        </w:rPr>
        <w:t xml:space="preserve">limited to the following: </w:t>
      </w:r>
    </w:p>
    <w:p w14:paraId="65B68E7C" w14:textId="77777777" w:rsidR="006F247D" w:rsidRPr="00DF6670" w:rsidRDefault="006F247D" w:rsidP="006F247D">
      <w:pPr>
        <w:rPr>
          <w:rFonts w:ascii="Times New Roman" w:hAnsi="Times New Roman"/>
          <w:sz w:val="24"/>
          <w:szCs w:val="24"/>
        </w:rPr>
      </w:pPr>
    </w:p>
    <w:p w14:paraId="35B76306" w14:textId="52ADFF02" w:rsidR="006F247D" w:rsidRPr="00401D48" w:rsidRDefault="006F247D" w:rsidP="00490AA0">
      <w:pPr>
        <w:pStyle w:val="a4"/>
        <w:widowControl/>
        <w:numPr>
          <w:ilvl w:val="0"/>
          <w:numId w:val="47"/>
        </w:numPr>
        <w:wordWrap/>
        <w:autoSpaceDE/>
        <w:autoSpaceDN/>
        <w:spacing w:line="276" w:lineRule="auto"/>
        <w:ind w:leftChars="0"/>
        <w:contextualSpacing/>
        <w:rPr>
          <w:rFonts w:ascii="Times New Roman" w:hAnsi="Times New Roman"/>
          <w:kern w:val="0"/>
          <w:sz w:val="24"/>
          <w:szCs w:val="24"/>
          <w:lang w:eastAsia="es-CR"/>
        </w:rPr>
      </w:pPr>
      <w:r w:rsidRPr="00401D48">
        <w:rPr>
          <w:rFonts w:ascii="Times New Roman" w:hAnsi="Times New Roman" w:hint="eastAsia"/>
          <w:kern w:val="0"/>
          <w:sz w:val="24"/>
          <w:szCs w:val="24"/>
        </w:rPr>
        <w:t>Propose a guideline</w:t>
      </w:r>
      <w:r w:rsidR="003B077F">
        <w:rPr>
          <w:rFonts w:ascii="Times New Roman" w:hAnsi="Times New Roman" w:hint="eastAsia"/>
          <w:kern w:val="0"/>
          <w:sz w:val="24"/>
          <w:szCs w:val="24"/>
        </w:rPr>
        <w:t xml:space="preserve"> with a </w:t>
      </w:r>
      <w:r w:rsidR="003B077F">
        <w:rPr>
          <w:rFonts w:ascii="Times New Roman" w:hAnsi="Times New Roman"/>
          <w:kern w:val="0"/>
          <w:sz w:val="24"/>
          <w:szCs w:val="24"/>
        </w:rPr>
        <w:t>road re-designing</w:t>
      </w:r>
      <w:r w:rsidR="003B077F">
        <w:rPr>
          <w:rFonts w:ascii="Times New Roman" w:hAnsi="Times New Roman" w:hint="eastAsia"/>
          <w:kern w:val="0"/>
          <w:sz w:val="24"/>
          <w:szCs w:val="24"/>
        </w:rPr>
        <w:t xml:space="preserve"> roadmap for</w:t>
      </w:r>
      <w:r w:rsidR="00326FEF">
        <w:rPr>
          <w:rFonts w:ascii="Times New Roman" w:hAnsi="Times New Roman"/>
          <w:kern w:val="0"/>
          <w:sz w:val="24"/>
          <w:szCs w:val="24"/>
        </w:rPr>
        <w:t xml:space="preserve"> sustainable infrastructure for</w:t>
      </w:r>
      <w:r w:rsidR="00326FEF">
        <w:rPr>
          <w:rFonts w:ascii="Times New Roman" w:hAnsi="Times New Roman" w:hint="eastAsia"/>
          <w:kern w:val="0"/>
          <w:sz w:val="24"/>
          <w:szCs w:val="24"/>
        </w:rPr>
        <w:t xml:space="preserve"> non-motorized</w:t>
      </w:r>
      <w:r w:rsidR="00326FEF">
        <w:rPr>
          <w:rFonts w:ascii="Times New Roman" w:hAnsi="Times New Roman"/>
          <w:kern w:val="0"/>
          <w:sz w:val="24"/>
          <w:szCs w:val="24"/>
        </w:rPr>
        <w:t xml:space="preserve"> transport system, and transit-oriented designs for developing urban area (exclusive bus lanes, bus stops, park-and-ride facilities, etc.)</w:t>
      </w:r>
      <w:r w:rsidR="00326FEF">
        <w:rPr>
          <w:rFonts w:ascii="Times New Roman" w:hAnsi="Times New Roman" w:hint="eastAsia"/>
          <w:kern w:val="0"/>
          <w:sz w:val="24"/>
          <w:szCs w:val="24"/>
        </w:rPr>
        <w:t xml:space="preserve"> </w:t>
      </w:r>
    </w:p>
    <w:p w14:paraId="575EBA17" w14:textId="72C386AF" w:rsidR="006F247D" w:rsidRPr="00401D48" w:rsidRDefault="006F247D" w:rsidP="006F247D">
      <w:pPr>
        <w:pStyle w:val="a4"/>
        <w:widowControl/>
        <w:numPr>
          <w:ilvl w:val="0"/>
          <w:numId w:val="47"/>
        </w:numPr>
        <w:wordWrap/>
        <w:autoSpaceDE/>
        <w:autoSpaceDN/>
        <w:spacing w:line="276" w:lineRule="auto"/>
        <w:ind w:leftChars="0"/>
        <w:contextualSpacing/>
        <w:rPr>
          <w:rFonts w:ascii="Times New Roman" w:hAnsi="Times New Roman"/>
          <w:kern w:val="0"/>
          <w:sz w:val="24"/>
          <w:szCs w:val="24"/>
        </w:rPr>
      </w:pPr>
      <w:r w:rsidRPr="00182189">
        <w:rPr>
          <w:rFonts w:ascii="Times New Roman" w:hAnsi="Times New Roman"/>
          <w:kern w:val="0"/>
          <w:sz w:val="24"/>
          <w:szCs w:val="24"/>
        </w:rPr>
        <w:t>P</w:t>
      </w:r>
      <w:r w:rsidR="00326FEF">
        <w:rPr>
          <w:rFonts w:ascii="Times New Roman" w:hAnsi="Times New Roman"/>
          <w:kern w:val="0"/>
          <w:sz w:val="24"/>
          <w:szCs w:val="24"/>
        </w:rPr>
        <w:t xml:space="preserve">rovide consultations on </w:t>
      </w:r>
      <w:r w:rsidR="00F82DCE">
        <w:rPr>
          <w:rFonts w:ascii="Times New Roman" w:hAnsi="Times New Roman"/>
          <w:kern w:val="0"/>
          <w:sz w:val="24"/>
          <w:szCs w:val="24"/>
        </w:rPr>
        <w:t xml:space="preserve">providing pedestrian facilities, and </w:t>
      </w:r>
      <w:r w:rsidR="00326FEF">
        <w:rPr>
          <w:rFonts w:ascii="Times New Roman" w:hAnsi="Times New Roman"/>
          <w:kern w:val="0"/>
          <w:sz w:val="24"/>
          <w:szCs w:val="24"/>
        </w:rPr>
        <w:t>designing pedestrian-friendly roads</w:t>
      </w:r>
    </w:p>
    <w:p w14:paraId="6815E72F" w14:textId="78719CFA" w:rsidR="006F247D" w:rsidRPr="00C40AC8" w:rsidRDefault="00326FEF" w:rsidP="006F247D">
      <w:pPr>
        <w:pStyle w:val="a4"/>
        <w:widowControl/>
        <w:numPr>
          <w:ilvl w:val="0"/>
          <w:numId w:val="47"/>
        </w:numPr>
        <w:wordWrap/>
        <w:autoSpaceDE/>
        <w:autoSpaceDN/>
        <w:spacing w:line="276" w:lineRule="auto"/>
        <w:ind w:leftChars="0"/>
        <w:contextualSpacing/>
        <w:rPr>
          <w:rFonts w:ascii="Times New Roman" w:hAnsi="Times New Roman"/>
          <w:sz w:val="22"/>
          <w:lang w:val="en"/>
        </w:rPr>
      </w:pPr>
      <w:r>
        <w:rPr>
          <w:rFonts w:ascii="Times New Roman" w:hAnsi="Times New Roman"/>
          <w:kern w:val="0"/>
          <w:sz w:val="24"/>
          <w:szCs w:val="24"/>
          <w:lang w:eastAsia="es-CR"/>
        </w:rPr>
        <w:t>Provide consultations on improving infrastructure around mass-transit</w:t>
      </w:r>
      <w:r w:rsidR="008A626F">
        <w:rPr>
          <w:rFonts w:ascii="Times New Roman" w:hAnsi="Times New Roman"/>
          <w:kern w:val="0"/>
          <w:sz w:val="24"/>
          <w:szCs w:val="24"/>
          <w:lang w:eastAsia="es-CR"/>
        </w:rPr>
        <w:t xml:space="preserve"> related to non-motorized transport system</w:t>
      </w:r>
    </w:p>
    <w:p w14:paraId="265A8F03" w14:textId="0014C458" w:rsidR="006F247D" w:rsidRPr="00C40AC8" w:rsidRDefault="00326FEF" w:rsidP="006F247D">
      <w:pPr>
        <w:pStyle w:val="a4"/>
        <w:widowControl/>
        <w:numPr>
          <w:ilvl w:val="0"/>
          <w:numId w:val="47"/>
        </w:numPr>
        <w:wordWrap/>
        <w:autoSpaceDE/>
        <w:autoSpaceDN/>
        <w:spacing w:line="276" w:lineRule="auto"/>
        <w:ind w:leftChars="0"/>
        <w:contextualSpacing/>
        <w:rPr>
          <w:rFonts w:ascii="Times New Roman" w:hAnsi="Times New Roman"/>
          <w:sz w:val="22"/>
          <w:lang w:val="en"/>
        </w:rPr>
      </w:pPr>
      <w:r>
        <w:rPr>
          <w:rFonts w:ascii="Times New Roman" w:hAnsi="Times New Roman"/>
          <w:kern w:val="0"/>
          <w:sz w:val="24"/>
          <w:szCs w:val="24"/>
          <w:lang w:eastAsia="es-CR"/>
        </w:rPr>
        <w:t>Provide consultations on developing non-motorized vehicle networks around urban area</w:t>
      </w:r>
    </w:p>
    <w:p w14:paraId="1139C7CD" w14:textId="556ED964" w:rsidR="006F247D" w:rsidRDefault="006F247D" w:rsidP="006F247D">
      <w:pPr>
        <w:pStyle w:val="a4"/>
        <w:widowControl/>
        <w:numPr>
          <w:ilvl w:val="0"/>
          <w:numId w:val="47"/>
        </w:numPr>
        <w:wordWrap/>
        <w:autoSpaceDE/>
        <w:autoSpaceDN/>
        <w:spacing w:line="276" w:lineRule="auto"/>
        <w:ind w:leftChars="0"/>
        <w:contextualSpacing/>
        <w:rPr>
          <w:rFonts w:ascii="Times New Roman" w:hAnsi="Times New Roman"/>
          <w:kern w:val="0"/>
          <w:sz w:val="24"/>
          <w:szCs w:val="24"/>
          <w:lang w:eastAsia="es-CR"/>
        </w:rPr>
      </w:pPr>
      <w:r w:rsidRPr="00860CFC">
        <w:rPr>
          <w:rFonts w:ascii="Times New Roman" w:hAnsi="Times New Roman"/>
          <w:kern w:val="0"/>
          <w:sz w:val="24"/>
          <w:szCs w:val="24"/>
          <w:lang w:eastAsia="es-CR"/>
        </w:rPr>
        <w:t>Provide</w:t>
      </w:r>
      <w:r w:rsidR="00013769">
        <w:rPr>
          <w:rFonts w:ascii="Times New Roman" w:hAnsi="Times New Roman"/>
          <w:kern w:val="0"/>
          <w:sz w:val="24"/>
          <w:szCs w:val="24"/>
          <w:lang w:eastAsia="es-CR"/>
        </w:rPr>
        <w:t xml:space="preserve"> economic and social feasibility and</w:t>
      </w:r>
      <w:r w:rsidRPr="00401D48">
        <w:rPr>
          <w:rFonts w:ascii="Times New Roman" w:hAnsi="Times New Roman"/>
          <w:kern w:val="0"/>
          <w:sz w:val="24"/>
          <w:szCs w:val="24"/>
          <w:lang w:eastAsia="es-CR"/>
        </w:rPr>
        <w:t xml:space="preserve"> budget estimation </w:t>
      </w:r>
      <w:r>
        <w:rPr>
          <w:rFonts w:ascii="Times New Roman" w:hAnsi="Times New Roman"/>
          <w:kern w:val="0"/>
          <w:sz w:val="24"/>
          <w:szCs w:val="24"/>
          <w:lang w:eastAsia="es-CR"/>
        </w:rPr>
        <w:t xml:space="preserve">with timeline </w:t>
      </w:r>
      <w:r w:rsidR="00F82DCE">
        <w:rPr>
          <w:rFonts w:ascii="Times New Roman" w:hAnsi="Times New Roman"/>
          <w:kern w:val="0"/>
          <w:sz w:val="24"/>
          <w:szCs w:val="24"/>
          <w:lang w:eastAsia="es-CR"/>
        </w:rPr>
        <w:t>for designing pedestrian-friendly road</w:t>
      </w:r>
      <w:r w:rsidR="001A1010">
        <w:rPr>
          <w:rFonts w:ascii="Times New Roman" w:hAnsi="Times New Roman" w:hint="eastAsia"/>
          <w:kern w:val="0"/>
          <w:sz w:val="24"/>
          <w:szCs w:val="24"/>
        </w:rPr>
        <w:t>s</w:t>
      </w:r>
      <w:r w:rsidR="00F82DCE">
        <w:rPr>
          <w:rFonts w:ascii="Times New Roman" w:hAnsi="Times New Roman"/>
          <w:kern w:val="0"/>
          <w:sz w:val="24"/>
          <w:szCs w:val="24"/>
          <w:lang w:eastAsia="es-CR"/>
        </w:rPr>
        <w:t>,</w:t>
      </w:r>
      <w:r w:rsidR="00013769">
        <w:rPr>
          <w:rFonts w:ascii="Times New Roman" w:hAnsi="Times New Roman"/>
          <w:kern w:val="0"/>
          <w:sz w:val="24"/>
          <w:szCs w:val="24"/>
          <w:lang w:eastAsia="es-CR"/>
        </w:rPr>
        <w:t xml:space="preserve"> as well as</w:t>
      </w:r>
      <w:r w:rsidR="00F82DCE">
        <w:rPr>
          <w:rFonts w:ascii="Times New Roman" w:hAnsi="Times New Roman"/>
          <w:kern w:val="0"/>
          <w:sz w:val="24"/>
          <w:szCs w:val="24"/>
          <w:lang w:eastAsia="es-CR"/>
        </w:rPr>
        <w:t xml:space="preserve"> establishing</w:t>
      </w:r>
      <w:r w:rsidR="008A7948">
        <w:rPr>
          <w:rFonts w:ascii="Times New Roman" w:hAnsi="Times New Roman"/>
          <w:kern w:val="0"/>
          <w:sz w:val="24"/>
          <w:szCs w:val="24"/>
          <w:lang w:eastAsia="es-CR"/>
        </w:rPr>
        <w:t xml:space="preserve"> </w:t>
      </w:r>
      <w:r w:rsidR="00F82DCE">
        <w:rPr>
          <w:rFonts w:ascii="Times New Roman" w:hAnsi="Times New Roman"/>
          <w:kern w:val="0"/>
          <w:sz w:val="24"/>
          <w:szCs w:val="24"/>
          <w:lang w:eastAsia="es-CR"/>
        </w:rPr>
        <w:t xml:space="preserve">sustainable infrastructure for non-motorized </w:t>
      </w:r>
      <w:r w:rsidR="00023F7C">
        <w:rPr>
          <w:rFonts w:ascii="Times New Roman" w:hAnsi="Times New Roman"/>
          <w:kern w:val="0"/>
          <w:sz w:val="24"/>
          <w:szCs w:val="24"/>
          <w:lang w:eastAsia="es-CR"/>
        </w:rPr>
        <w:t>transport system, and improving infrastructure around mass-transit</w:t>
      </w:r>
      <w:r w:rsidR="008A626F">
        <w:rPr>
          <w:rFonts w:ascii="Times New Roman" w:hAnsi="Times New Roman"/>
          <w:kern w:val="0"/>
          <w:sz w:val="24"/>
          <w:szCs w:val="24"/>
          <w:lang w:eastAsia="es-CR"/>
        </w:rPr>
        <w:t xml:space="preserve"> related to non-motorized transport system</w:t>
      </w:r>
      <w:r w:rsidR="00023F7C">
        <w:rPr>
          <w:rFonts w:ascii="Times New Roman" w:hAnsi="Times New Roman"/>
          <w:kern w:val="0"/>
          <w:sz w:val="24"/>
          <w:szCs w:val="24"/>
          <w:lang w:eastAsia="es-CR"/>
        </w:rPr>
        <w:t xml:space="preserve"> </w:t>
      </w:r>
      <w:r w:rsidR="00F82DCE">
        <w:rPr>
          <w:rFonts w:ascii="Times New Roman" w:hAnsi="Times New Roman"/>
          <w:kern w:val="0"/>
          <w:sz w:val="24"/>
          <w:szCs w:val="24"/>
          <w:lang w:eastAsia="es-CR"/>
        </w:rPr>
        <w:t>in the Philippines</w:t>
      </w:r>
    </w:p>
    <w:p w14:paraId="19DB7560" w14:textId="7EAB9561" w:rsidR="00240AAD" w:rsidRPr="00880A2D" w:rsidRDefault="006F247D" w:rsidP="00E56EB0">
      <w:pPr>
        <w:pStyle w:val="a4"/>
        <w:widowControl/>
        <w:numPr>
          <w:ilvl w:val="0"/>
          <w:numId w:val="47"/>
        </w:numPr>
        <w:wordWrap/>
        <w:autoSpaceDE/>
        <w:autoSpaceDN/>
        <w:spacing w:line="276" w:lineRule="auto"/>
        <w:ind w:leftChars="0"/>
        <w:contextualSpacing/>
        <w:rPr>
          <w:rFonts w:ascii="Times New Roman" w:hAnsi="Times New Roman"/>
          <w:sz w:val="24"/>
          <w:szCs w:val="24"/>
        </w:rPr>
      </w:pPr>
      <w:r w:rsidRPr="00880A2D">
        <w:rPr>
          <w:rFonts w:ascii="Times New Roman" w:hAnsi="Times New Roman"/>
          <w:kern w:val="0"/>
          <w:sz w:val="24"/>
          <w:szCs w:val="24"/>
          <w:lang w:eastAsia="es-CR"/>
        </w:rPr>
        <w:t xml:space="preserve">Propose detailed programs for enhancing human &amp; institutional capacities of transport sector and </w:t>
      </w:r>
      <w:r w:rsidR="00880A2D" w:rsidRPr="00880A2D">
        <w:rPr>
          <w:rFonts w:ascii="Times New Roman" w:hAnsi="Times New Roman"/>
          <w:kern w:val="0"/>
          <w:sz w:val="24"/>
          <w:szCs w:val="24"/>
          <w:lang w:eastAsia="es-CR"/>
        </w:rPr>
        <w:t>public works</w:t>
      </w:r>
      <w:r w:rsidR="00880A2D">
        <w:rPr>
          <w:rFonts w:ascii="Times New Roman" w:hAnsi="Times New Roman"/>
          <w:kern w:val="0"/>
          <w:sz w:val="24"/>
          <w:szCs w:val="24"/>
          <w:lang w:eastAsia="es-CR"/>
        </w:rPr>
        <w:t xml:space="preserve"> in the Philippines</w:t>
      </w:r>
      <w:r w:rsidR="00880A2D" w:rsidRPr="00880A2D">
        <w:rPr>
          <w:rFonts w:ascii="Times New Roman" w:hAnsi="Times New Roman"/>
          <w:kern w:val="0"/>
          <w:sz w:val="24"/>
          <w:szCs w:val="24"/>
          <w:lang w:eastAsia="es-CR"/>
        </w:rPr>
        <w:t xml:space="preserve"> </w:t>
      </w:r>
    </w:p>
    <w:p w14:paraId="654D8638" w14:textId="77777777" w:rsidR="00880A2D" w:rsidRPr="00880A2D" w:rsidRDefault="00880A2D" w:rsidP="00880A2D">
      <w:pPr>
        <w:pStyle w:val="a4"/>
        <w:widowControl/>
        <w:wordWrap/>
        <w:autoSpaceDE/>
        <w:autoSpaceDN/>
        <w:spacing w:line="276" w:lineRule="auto"/>
        <w:ind w:leftChars="0"/>
        <w:contextualSpacing/>
        <w:rPr>
          <w:rFonts w:ascii="Times New Roman" w:hAnsi="Times New Roman"/>
          <w:sz w:val="24"/>
          <w:szCs w:val="24"/>
        </w:rPr>
      </w:pPr>
    </w:p>
    <w:p w14:paraId="35751E69" w14:textId="73D989B7" w:rsidR="00EB2139" w:rsidRPr="00EB2139" w:rsidRDefault="00EB2139" w:rsidP="00EB2139">
      <w:pPr>
        <w:pStyle w:val="a4"/>
        <w:numPr>
          <w:ilvl w:val="0"/>
          <w:numId w:val="43"/>
        </w:numPr>
        <w:spacing w:line="160" w:lineRule="atLeast"/>
        <w:ind w:leftChars="0"/>
        <w:rPr>
          <w:rFonts w:ascii="Times New Roman" w:hAnsi="Times New Roman"/>
          <w:b/>
          <w:bCs/>
          <w:sz w:val="24"/>
          <w:szCs w:val="24"/>
        </w:rPr>
      </w:pPr>
      <w:r w:rsidRPr="00EB2139">
        <w:rPr>
          <w:rFonts w:ascii="Times New Roman" w:hAnsi="Times New Roman"/>
          <w:b/>
          <w:bCs/>
          <w:sz w:val="24"/>
          <w:szCs w:val="24"/>
        </w:rPr>
        <w:t>(Activity 4) Capacity Building Workshop and Interim Seminar in Korea</w:t>
      </w:r>
      <w:r w:rsidRPr="0032569D">
        <w:rPr>
          <w:rFonts w:ascii="Times New Roman" w:hAnsi="Times New Roman"/>
          <w:b/>
          <w:bCs/>
          <w:sz w:val="24"/>
          <w:szCs w:val="24"/>
          <w:vertAlign w:val="superscript"/>
        </w:rPr>
        <w:footnoteReference w:id="3"/>
      </w:r>
    </w:p>
    <w:p w14:paraId="691C7517" w14:textId="77777777" w:rsidR="00EB2139" w:rsidRPr="00FC624B" w:rsidRDefault="00EB2139" w:rsidP="00EB2139">
      <w:pPr>
        <w:rPr>
          <w:rFonts w:ascii="Times New Roman" w:hAnsi="Times New Roman"/>
          <w:sz w:val="24"/>
          <w:szCs w:val="24"/>
        </w:rPr>
      </w:pPr>
    </w:p>
    <w:p w14:paraId="51117EB6" w14:textId="25180F2E" w:rsidR="00E32572" w:rsidRDefault="00E32572" w:rsidP="00E32572">
      <w:pPr>
        <w:pStyle w:val="MsoListParagraph0"/>
        <w:ind w:left="0"/>
        <w:rPr>
          <w:rFonts w:ascii="Times New Roman" w:hAnsi="Times New Roman" w:cs="Times New Roman"/>
          <w:color w:val="auto"/>
          <w:sz w:val="24"/>
          <w:szCs w:val="24"/>
        </w:rPr>
      </w:pPr>
      <w:r>
        <w:rPr>
          <w:rFonts w:ascii="Times New Roman" w:hAnsi="Times New Roman" w:cs="Times New Roman"/>
          <w:color w:val="auto"/>
          <w:sz w:val="24"/>
          <w:szCs w:val="24"/>
        </w:rPr>
        <w:t>With the outcomes of Activities 1 through 3 and after submitting the interim report, the KSP consultant and</w:t>
      </w:r>
      <w:r w:rsidRPr="00EA3AFD">
        <w:rPr>
          <w:rFonts w:ascii="Times New Roman" w:hAnsi="Times New Roman" w:cs="Times New Roman"/>
          <w:color w:val="auto"/>
          <w:sz w:val="24"/>
          <w:szCs w:val="24"/>
        </w:rPr>
        <w:t xml:space="preserve"> </w:t>
      </w:r>
      <w:r>
        <w:rPr>
          <w:rFonts w:ascii="Times New Roman" w:hAnsi="Times New Roman" w:cs="Times New Roman"/>
          <w:color w:val="auto"/>
          <w:sz w:val="24"/>
          <w:szCs w:val="24"/>
        </w:rPr>
        <w:t xml:space="preserve">the </w:t>
      </w:r>
      <w:r w:rsidRPr="00860CFC">
        <w:rPr>
          <w:rFonts w:ascii="Times New Roman" w:hAnsi="Times New Roman" w:cs="Times New Roman"/>
          <w:color w:val="auto"/>
          <w:sz w:val="24"/>
          <w:szCs w:val="24"/>
        </w:rPr>
        <w:t>K</w:t>
      </w:r>
      <w:r w:rsidR="001A1010">
        <w:rPr>
          <w:rFonts w:ascii="Times New Roman" w:hAnsi="Times New Roman" w:cs="Times New Roman"/>
          <w:color w:val="auto"/>
          <w:sz w:val="24"/>
          <w:szCs w:val="24"/>
        </w:rPr>
        <w:t>EXIM</w:t>
      </w:r>
      <w:r w:rsidRPr="00860CFC">
        <w:rPr>
          <w:rFonts w:ascii="Times New Roman" w:hAnsi="Times New Roman" w:cs="Times New Roman"/>
          <w:color w:val="auto"/>
          <w:sz w:val="24"/>
          <w:szCs w:val="24"/>
        </w:rPr>
        <w:t xml:space="preserve"> will co-</w:t>
      </w:r>
      <w:r w:rsidRPr="00DF6670">
        <w:rPr>
          <w:rFonts w:ascii="Times New Roman" w:hAnsi="Times New Roman" w:cs="Times New Roman"/>
          <w:color w:val="auto"/>
          <w:sz w:val="24"/>
          <w:szCs w:val="24"/>
        </w:rPr>
        <w:t xml:space="preserve">host a capacity-building workshop for </w:t>
      </w:r>
      <w:r>
        <w:rPr>
          <w:rFonts w:ascii="Times New Roman" w:hAnsi="Times New Roman" w:cs="Times New Roman"/>
          <w:color w:val="auto"/>
          <w:sz w:val="24"/>
          <w:szCs w:val="24"/>
        </w:rPr>
        <w:t>Philippine</w:t>
      </w:r>
      <w:r w:rsidRPr="00DF6670">
        <w:rPr>
          <w:rFonts w:ascii="Times New Roman" w:hAnsi="Times New Roman" w:cs="Times New Roman"/>
          <w:color w:val="auto"/>
          <w:sz w:val="24"/>
          <w:szCs w:val="24"/>
        </w:rPr>
        <w:t xml:space="preserve"> officials (</w:t>
      </w:r>
      <w:r w:rsidRPr="00401D48">
        <w:rPr>
          <w:rFonts w:ascii="Times New Roman" w:hAnsi="Times New Roman" w:cs="Times New Roman"/>
          <w:i/>
          <w:color w:val="auto"/>
          <w:sz w:val="24"/>
          <w:szCs w:val="24"/>
        </w:rPr>
        <w:t>e.g.</w:t>
      </w:r>
      <w:r>
        <w:rPr>
          <w:rFonts w:ascii="Times New Roman" w:hAnsi="Times New Roman" w:cs="Times New Roman"/>
          <w:color w:val="auto"/>
          <w:sz w:val="24"/>
          <w:szCs w:val="24"/>
        </w:rPr>
        <w:t xml:space="preserve"> officials in DPWH</w:t>
      </w:r>
      <w:r w:rsidRPr="00860CFC">
        <w:rPr>
          <w:rFonts w:ascii="Times New Roman" w:hAnsi="Times New Roman" w:cs="Times New Roman"/>
          <w:color w:val="auto"/>
          <w:sz w:val="24"/>
          <w:szCs w:val="24"/>
        </w:rPr>
        <w:t>). The workshop will</w:t>
      </w:r>
      <w:r w:rsidRPr="00DF6670">
        <w:rPr>
          <w:rFonts w:ascii="Times New Roman" w:hAnsi="Times New Roman" w:cs="Times New Roman"/>
          <w:color w:val="auto"/>
          <w:sz w:val="24"/>
          <w:szCs w:val="24"/>
        </w:rPr>
        <w:t xml:space="preserve"> include lectures and site visits to</w:t>
      </w:r>
      <w:r w:rsidRPr="00681EA2">
        <w:rPr>
          <w:rFonts w:ascii="Times New Roman" w:hAnsi="Times New Roman" w:cs="Times New Roman"/>
          <w:color w:val="auto"/>
          <w:sz w:val="24"/>
          <w:szCs w:val="24"/>
        </w:rPr>
        <w:t xml:space="preserve"> share Korea’s know-hows and lessons learned</w:t>
      </w:r>
      <w:r w:rsidRPr="00401D48">
        <w:rPr>
          <w:rFonts w:ascii="Times New Roman" w:hAnsi="Times New Roman" w:cs="Times New Roman"/>
          <w:color w:val="auto"/>
          <w:sz w:val="24"/>
          <w:szCs w:val="24"/>
        </w:rPr>
        <w:t xml:space="preserve">. Together with the analysis and researches fulfilled throughout Activities 1~3, the workshop </w:t>
      </w:r>
      <w:r w:rsidR="00990858">
        <w:rPr>
          <w:rFonts w:ascii="Times New Roman" w:hAnsi="Times New Roman" w:cs="Times New Roman"/>
          <w:color w:val="auto"/>
          <w:sz w:val="24"/>
          <w:szCs w:val="24"/>
        </w:rPr>
        <w:t>will bring synergies for the GoP</w:t>
      </w:r>
      <w:r w:rsidRPr="00401D48">
        <w:rPr>
          <w:rFonts w:ascii="Times New Roman" w:hAnsi="Times New Roman" w:cs="Times New Roman"/>
          <w:color w:val="auto"/>
          <w:sz w:val="24"/>
          <w:szCs w:val="24"/>
        </w:rPr>
        <w:t xml:space="preserve"> to set strategies and a roadmap for</w:t>
      </w:r>
      <w:r w:rsidR="00481902">
        <w:rPr>
          <w:rFonts w:ascii="Times New Roman" w:hAnsi="Times New Roman" w:cs="Times New Roman"/>
          <w:color w:val="auto"/>
          <w:sz w:val="24"/>
          <w:szCs w:val="24"/>
        </w:rPr>
        <w:t xml:space="preserve"> re-designing the existing road system much safer and walkable.</w:t>
      </w:r>
    </w:p>
    <w:p w14:paraId="106304A6" w14:textId="77777777" w:rsidR="00F07B52" w:rsidRPr="00FC624B" w:rsidRDefault="00F07B52" w:rsidP="00E32572">
      <w:pPr>
        <w:widowControl/>
        <w:wordWrap/>
        <w:autoSpaceDE/>
        <w:autoSpaceDN/>
        <w:rPr>
          <w:rFonts w:ascii="Times New Roman" w:hAnsi="Times New Roman"/>
          <w:sz w:val="24"/>
          <w:szCs w:val="24"/>
        </w:rPr>
      </w:pPr>
    </w:p>
    <w:p w14:paraId="288A0A09" w14:textId="4E1E1692" w:rsidR="00C50E3A" w:rsidRPr="00FC624B" w:rsidRDefault="00C50E3A" w:rsidP="002C038C">
      <w:pPr>
        <w:pStyle w:val="a4"/>
        <w:numPr>
          <w:ilvl w:val="0"/>
          <w:numId w:val="43"/>
        </w:numPr>
        <w:spacing w:line="160" w:lineRule="atLeast"/>
        <w:ind w:leftChars="0"/>
        <w:rPr>
          <w:rFonts w:ascii="Times New Roman" w:hAnsi="Times New Roman"/>
          <w:b/>
          <w:bCs/>
          <w:sz w:val="24"/>
          <w:szCs w:val="24"/>
        </w:rPr>
      </w:pPr>
      <w:r w:rsidRPr="3CA41513">
        <w:rPr>
          <w:rFonts w:ascii="Times New Roman" w:hAnsi="Times New Roman"/>
          <w:b/>
          <w:bCs/>
          <w:sz w:val="24"/>
          <w:szCs w:val="24"/>
        </w:rPr>
        <w:t xml:space="preserve"> (Activi</w:t>
      </w:r>
      <w:r w:rsidRPr="00374144">
        <w:rPr>
          <w:rFonts w:ascii="Times New Roman" w:hAnsi="Times New Roman"/>
          <w:b/>
          <w:bCs/>
          <w:sz w:val="24"/>
          <w:szCs w:val="24"/>
        </w:rPr>
        <w:t xml:space="preserve">ty </w:t>
      </w:r>
      <w:r w:rsidR="007E0808">
        <w:rPr>
          <w:rFonts w:ascii="Times New Roman" w:hAnsi="Times New Roman"/>
          <w:b/>
          <w:bCs/>
          <w:sz w:val="24"/>
          <w:szCs w:val="24"/>
        </w:rPr>
        <w:t>5</w:t>
      </w:r>
      <w:r w:rsidRPr="3CA41513">
        <w:rPr>
          <w:rFonts w:ascii="Times New Roman" w:hAnsi="Times New Roman"/>
          <w:b/>
          <w:bCs/>
          <w:sz w:val="24"/>
          <w:szCs w:val="24"/>
        </w:rPr>
        <w:t xml:space="preserve">) Final Dissemination Seminar </w:t>
      </w:r>
    </w:p>
    <w:p w14:paraId="52AFC8E5" w14:textId="77777777" w:rsidR="00C50E3A" w:rsidRPr="00FC624B" w:rsidRDefault="00C50E3A" w:rsidP="00C50E3A">
      <w:pPr>
        <w:rPr>
          <w:rFonts w:ascii="Times New Roman" w:hAnsi="Times New Roman"/>
          <w:sz w:val="24"/>
          <w:szCs w:val="24"/>
        </w:rPr>
      </w:pPr>
    </w:p>
    <w:p w14:paraId="444D43CB" w14:textId="515773FC" w:rsidR="00BE411D" w:rsidRDefault="00BE411D" w:rsidP="00BE411D">
      <w:pPr>
        <w:widowControl/>
        <w:wordWrap/>
        <w:autoSpaceDE/>
        <w:autoSpaceDN/>
        <w:spacing w:after="20"/>
        <w:rPr>
          <w:rFonts w:ascii="Times New Roman" w:hAnsi="Times New Roman"/>
          <w:sz w:val="24"/>
          <w:szCs w:val="24"/>
        </w:rPr>
      </w:pPr>
      <w:r w:rsidRPr="00EA3AFD">
        <w:rPr>
          <w:rFonts w:ascii="Times New Roman" w:hAnsi="Times New Roman"/>
          <w:sz w:val="24"/>
          <w:szCs w:val="24"/>
        </w:rPr>
        <w:t xml:space="preserve">KSP consultant </w:t>
      </w:r>
      <w:r>
        <w:rPr>
          <w:rFonts w:ascii="Times New Roman" w:hAnsi="Times New Roman"/>
          <w:sz w:val="24"/>
          <w:szCs w:val="24"/>
        </w:rPr>
        <w:t>shall</w:t>
      </w:r>
      <w:r w:rsidRPr="00EA3AFD">
        <w:rPr>
          <w:rFonts w:ascii="Times New Roman" w:hAnsi="Times New Roman"/>
          <w:sz w:val="24"/>
          <w:szCs w:val="24"/>
        </w:rPr>
        <w:t xml:space="preserve"> present the final report at the </w:t>
      </w:r>
      <w:r>
        <w:rPr>
          <w:rFonts w:ascii="Times New Roman" w:hAnsi="Times New Roman"/>
          <w:sz w:val="24"/>
          <w:szCs w:val="24"/>
        </w:rPr>
        <w:t>final</w:t>
      </w:r>
      <w:r w:rsidRPr="00EA3AFD">
        <w:rPr>
          <w:rFonts w:ascii="Times New Roman" w:hAnsi="Times New Roman"/>
          <w:sz w:val="24"/>
          <w:szCs w:val="24"/>
        </w:rPr>
        <w:t xml:space="preserve"> dissemination seminar </w:t>
      </w:r>
      <w:r>
        <w:rPr>
          <w:rFonts w:ascii="Times New Roman" w:hAnsi="Times New Roman"/>
          <w:sz w:val="24"/>
          <w:szCs w:val="24"/>
        </w:rPr>
        <w:t xml:space="preserve">at which key project stakeholders shall be invited. The seminar aims to disseminate the project outputs and conclusion from previous activities and analysis to the GoP, relevant experts and stakeholders. Moreover, the KSP consultant will share the results of research and provide policy recommendations. </w:t>
      </w:r>
    </w:p>
    <w:p w14:paraId="2F2632BA" w14:textId="396FD471" w:rsidR="00C50E3A" w:rsidRDefault="00C50E3A" w:rsidP="00C50E3A">
      <w:pPr>
        <w:rPr>
          <w:rFonts w:ascii="Times New Roman" w:hAnsi="Times New Roman"/>
          <w:sz w:val="24"/>
          <w:szCs w:val="24"/>
        </w:rPr>
      </w:pPr>
    </w:p>
    <w:p w14:paraId="1235BD02" w14:textId="77777777" w:rsidR="00853B09" w:rsidRPr="00BE411D" w:rsidRDefault="00853B09" w:rsidP="00C50E3A">
      <w:pPr>
        <w:rPr>
          <w:rFonts w:ascii="Times New Roman" w:hAnsi="Times New Roman"/>
          <w:b/>
          <w:sz w:val="24"/>
          <w:szCs w:val="24"/>
        </w:rPr>
      </w:pPr>
    </w:p>
    <w:p w14:paraId="1D458F00" w14:textId="72169CC1" w:rsidR="00C50E3A" w:rsidRDefault="00C50E3A" w:rsidP="00C50E3A">
      <w:pPr>
        <w:pStyle w:val="a4"/>
        <w:numPr>
          <w:ilvl w:val="0"/>
          <w:numId w:val="1"/>
        </w:numPr>
        <w:ind w:leftChars="0"/>
        <w:rPr>
          <w:rFonts w:ascii="Times New Roman" w:hAnsi="Times New Roman"/>
          <w:b/>
          <w:sz w:val="24"/>
          <w:szCs w:val="24"/>
        </w:rPr>
      </w:pPr>
      <w:r>
        <w:rPr>
          <w:rFonts w:ascii="Times New Roman" w:hAnsi="Times New Roman"/>
          <w:b/>
          <w:sz w:val="24"/>
          <w:szCs w:val="24"/>
        </w:rPr>
        <w:lastRenderedPageBreak/>
        <w:t>Others</w:t>
      </w:r>
    </w:p>
    <w:p w14:paraId="68889398" w14:textId="0836F770" w:rsidR="00C50E3A" w:rsidRDefault="00C50E3A" w:rsidP="00C50E3A">
      <w:pPr>
        <w:rPr>
          <w:rFonts w:ascii="Times New Roman" w:hAnsi="Times New Roman"/>
          <w:b/>
          <w:sz w:val="24"/>
          <w:szCs w:val="24"/>
        </w:rPr>
      </w:pPr>
    </w:p>
    <w:p w14:paraId="18B4B1DE" w14:textId="62A00E2F" w:rsidR="00BE411D" w:rsidRPr="00BE411D" w:rsidRDefault="00BE411D" w:rsidP="00BE411D">
      <w:pPr>
        <w:numPr>
          <w:ilvl w:val="0"/>
          <w:numId w:val="43"/>
        </w:numPr>
        <w:wordWrap/>
        <w:adjustRightInd w:val="0"/>
        <w:rPr>
          <w:rFonts w:ascii="Times New Roman" w:hAnsi="Times New Roman"/>
          <w:sz w:val="24"/>
          <w:szCs w:val="24"/>
        </w:rPr>
      </w:pPr>
      <w:r w:rsidRPr="00BE411D">
        <w:rPr>
          <w:rFonts w:ascii="Times New Roman" w:hAnsi="Times New Roman"/>
          <w:sz w:val="24"/>
          <w:szCs w:val="24"/>
        </w:rPr>
        <w:t xml:space="preserve">The two parties have exchanged their opinions on the work scope of the project, future plans as well as the Terms of Reference (ToR) of the would-be KSP consultant. One party will contribute to the Project responding to the request of the other party – </w:t>
      </w:r>
      <w:r w:rsidRPr="00BE411D">
        <w:rPr>
          <w:rFonts w:ascii="Times New Roman" w:hAnsi="Times New Roman"/>
          <w:i/>
          <w:iCs/>
          <w:sz w:val="24"/>
          <w:szCs w:val="24"/>
        </w:rPr>
        <w:t>e.g.</w:t>
      </w:r>
      <w:r w:rsidRPr="00BE411D">
        <w:rPr>
          <w:rFonts w:ascii="Times New Roman" w:hAnsi="Times New Roman"/>
          <w:sz w:val="24"/>
          <w:szCs w:val="24"/>
        </w:rPr>
        <w:t xml:space="preserve"> sharing of necessary reports and document in a timely manner, and fully cooperating with the other for all necessary arrangements necessary for field studies and report preparation.</w:t>
      </w:r>
      <w:r>
        <w:rPr>
          <w:rFonts w:ascii="Times New Roman" w:hAnsi="Times New Roman"/>
          <w:sz w:val="24"/>
          <w:szCs w:val="24"/>
        </w:rPr>
        <w:t xml:space="preserve"> </w:t>
      </w:r>
      <w:r w:rsidRPr="00BE411D">
        <w:rPr>
          <w:rFonts w:ascii="Times New Roman" w:hAnsi="Times New Roman"/>
          <w:sz w:val="24"/>
          <w:szCs w:val="24"/>
        </w:rPr>
        <w:t xml:space="preserve">Basic information on the project and ToR for the would-be KSP consultant are as in Appendices 1 and 2. </w:t>
      </w:r>
    </w:p>
    <w:p w14:paraId="09EA23F4" w14:textId="3ED993BD" w:rsidR="00C50E3A" w:rsidRDefault="00C50E3A">
      <w:pPr>
        <w:widowControl/>
        <w:wordWrap/>
        <w:autoSpaceDE/>
        <w:autoSpaceDN/>
        <w:jc w:val="left"/>
        <w:rPr>
          <w:rFonts w:ascii="Times New Roman" w:hAnsi="Times New Roman"/>
          <w:b/>
          <w:sz w:val="24"/>
          <w:szCs w:val="24"/>
        </w:rPr>
      </w:pPr>
    </w:p>
    <w:p w14:paraId="1EAFF442" w14:textId="3CE3CADC" w:rsidR="00C50E3A" w:rsidRPr="00FC624B" w:rsidRDefault="00C50E3A" w:rsidP="00C50E3A">
      <w:pPr>
        <w:pStyle w:val="a4"/>
        <w:numPr>
          <w:ilvl w:val="0"/>
          <w:numId w:val="1"/>
        </w:numPr>
        <w:ind w:leftChars="0"/>
        <w:rPr>
          <w:rFonts w:ascii="Times New Roman" w:hAnsi="Times New Roman"/>
          <w:b/>
          <w:sz w:val="24"/>
          <w:szCs w:val="24"/>
        </w:rPr>
      </w:pPr>
      <w:r w:rsidRPr="00FC624B">
        <w:rPr>
          <w:rFonts w:ascii="Times New Roman" w:hAnsi="Times New Roman"/>
          <w:b/>
          <w:sz w:val="24"/>
          <w:szCs w:val="24"/>
        </w:rPr>
        <w:t>ACKNOWLEDGEMENT</w:t>
      </w:r>
    </w:p>
    <w:p w14:paraId="61CDCEAD" w14:textId="64E92B29" w:rsidR="008E508B" w:rsidRPr="00FC624B" w:rsidRDefault="008E508B" w:rsidP="00C50E3A">
      <w:pPr>
        <w:rPr>
          <w:rFonts w:ascii="Times New Roman" w:hAnsi="Times New Roman"/>
          <w:sz w:val="24"/>
          <w:szCs w:val="24"/>
        </w:rPr>
      </w:pPr>
    </w:p>
    <w:p w14:paraId="769D0D3C" w14:textId="6213C8ED" w:rsidR="00C76F5D" w:rsidRPr="001E4C69" w:rsidRDefault="00B15FF4" w:rsidP="00716814">
      <w:pPr>
        <w:pStyle w:val="a4"/>
        <w:numPr>
          <w:ilvl w:val="0"/>
          <w:numId w:val="43"/>
        </w:numPr>
        <w:wordWrap/>
        <w:spacing w:line="276" w:lineRule="auto"/>
        <w:ind w:leftChars="0"/>
        <w:rPr>
          <w:rFonts w:ascii="Times New Roman" w:hAnsi="Times New Roman"/>
          <w:sz w:val="24"/>
          <w:szCs w:val="24"/>
        </w:rPr>
        <w:sectPr w:rsidR="00C76F5D" w:rsidRPr="001E4C69" w:rsidSect="00FE2093">
          <w:footerReference w:type="default" r:id="rId8"/>
          <w:pgSz w:w="11907" w:h="16839" w:code="9"/>
          <w:pgMar w:top="1701" w:right="1440" w:bottom="1440" w:left="1440" w:header="851" w:footer="992" w:gutter="0"/>
          <w:pgNumType w:start="1"/>
          <w:cols w:space="425"/>
          <w:docGrid w:linePitch="360"/>
        </w:sectPr>
      </w:pPr>
      <w:r w:rsidRPr="001E4C69">
        <w:rPr>
          <w:rFonts w:ascii="Times New Roman" w:hAnsi="Times New Roman"/>
          <w:sz w:val="24"/>
          <w:szCs w:val="24"/>
        </w:rPr>
        <w:t xml:space="preserve">The </w:t>
      </w:r>
      <w:r w:rsidR="001F60C2" w:rsidRPr="001E4C69">
        <w:rPr>
          <w:rFonts w:ascii="Times New Roman" w:hAnsi="Times New Roman"/>
          <w:sz w:val="24"/>
          <w:szCs w:val="24"/>
        </w:rPr>
        <w:t xml:space="preserve">KEXIM </w:t>
      </w:r>
      <w:r w:rsidRPr="001E4C69">
        <w:rPr>
          <w:rFonts w:ascii="Times New Roman" w:hAnsi="Times New Roman"/>
          <w:sz w:val="24"/>
          <w:szCs w:val="24"/>
        </w:rPr>
        <w:t xml:space="preserve">wishes to express its sincere appreciation to the </w:t>
      </w:r>
      <w:r w:rsidR="006C5F5E" w:rsidRPr="001E4C69">
        <w:rPr>
          <w:rFonts w:ascii="Times New Roman" w:hAnsi="Times New Roman"/>
          <w:sz w:val="24"/>
          <w:szCs w:val="24"/>
        </w:rPr>
        <w:t>GoP</w:t>
      </w:r>
      <w:r w:rsidRPr="001E4C69">
        <w:rPr>
          <w:rFonts w:ascii="Times New Roman" w:hAnsi="Times New Roman"/>
          <w:sz w:val="24"/>
          <w:szCs w:val="24"/>
        </w:rPr>
        <w:t xml:space="preserve"> for their sincere cooperation</w:t>
      </w:r>
      <w:r w:rsidR="0062078C" w:rsidRPr="001E4C69">
        <w:rPr>
          <w:rFonts w:ascii="Times New Roman" w:hAnsi="Times New Roman"/>
          <w:sz w:val="24"/>
          <w:szCs w:val="24"/>
        </w:rPr>
        <w:t xml:space="preserve"> and support</w:t>
      </w:r>
      <w:r w:rsidRPr="001E4C69">
        <w:rPr>
          <w:rFonts w:ascii="Times New Roman" w:hAnsi="Times New Roman"/>
          <w:sz w:val="24"/>
          <w:szCs w:val="24"/>
        </w:rPr>
        <w:t xml:space="preserve">. This </w:t>
      </w:r>
      <w:r w:rsidR="0062078C" w:rsidRPr="001E4C69">
        <w:rPr>
          <w:rFonts w:ascii="Times New Roman" w:hAnsi="Times New Roman"/>
          <w:sz w:val="24"/>
          <w:szCs w:val="24"/>
        </w:rPr>
        <w:t xml:space="preserve">PCP </w:t>
      </w:r>
      <w:r w:rsidRPr="001E4C69">
        <w:rPr>
          <w:rFonts w:ascii="Times New Roman" w:hAnsi="Times New Roman"/>
          <w:sz w:val="24"/>
          <w:szCs w:val="24"/>
        </w:rPr>
        <w:t>was pre</w:t>
      </w:r>
      <w:r w:rsidR="0095241C" w:rsidRPr="001E4C69">
        <w:rPr>
          <w:rFonts w:ascii="Times New Roman" w:hAnsi="Times New Roman"/>
          <w:sz w:val="24"/>
          <w:szCs w:val="24"/>
        </w:rPr>
        <w:t>pared by KEXIM</w:t>
      </w:r>
      <w:r w:rsidR="0062078C" w:rsidRPr="001E4C69">
        <w:rPr>
          <w:rFonts w:ascii="Times New Roman" w:hAnsi="Times New Roman"/>
          <w:sz w:val="24"/>
          <w:szCs w:val="24"/>
        </w:rPr>
        <w:t xml:space="preserve">, </w:t>
      </w:r>
      <w:r w:rsidR="00374144" w:rsidRPr="001E4C69">
        <w:rPr>
          <w:rFonts w:ascii="Times New Roman" w:hAnsi="Times New Roman"/>
          <w:sz w:val="24"/>
          <w:szCs w:val="24"/>
        </w:rPr>
        <w:t>agreed by the t</w:t>
      </w:r>
      <w:r w:rsidR="000838F6" w:rsidRPr="001E4C69">
        <w:rPr>
          <w:rFonts w:ascii="Times New Roman" w:hAnsi="Times New Roman"/>
          <w:sz w:val="24"/>
          <w:szCs w:val="24"/>
        </w:rPr>
        <w:t>wo</w:t>
      </w:r>
      <w:r w:rsidRPr="001E4C69">
        <w:rPr>
          <w:rFonts w:ascii="Times New Roman" w:hAnsi="Times New Roman"/>
          <w:sz w:val="24"/>
          <w:szCs w:val="24"/>
        </w:rPr>
        <w:t xml:space="preserve"> parties (</w:t>
      </w:r>
      <w:r w:rsidR="000838F6" w:rsidRPr="001E4C69">
        <w:rPr>
          <w:rFonts w:ascii="Times New Roman" w:hAnsi="Times New Roman"/>
          <w:sz w:val="24"/>
          <w:szCs w:val="24"/>
        </w:rPr>
        <w:t>KEXIM</w:t>
      </w:r>
      <w:r w:rsidR="003C298B" w:rsidRPr="001E4C69">
        <w:rPr>
          <w:rFonts w:ascii="Times New Roman" w:hAnsi="Times New Roman"/>
          <w:sz w:val="24"/>
          <w:szCs w:val="24"/>
        </w:rPr>
        <w:t xml:space="preserve"> and</w:t>
      </w:r>
      <w:r w:rsidR="00374144" w:rsidRPr="001E4C69">
        <w:rPr>
          <w:rFonts w:ascii="Times New Roman" w:hAnsi="Times New Roman"/>
          <w:sz w:val="24"/>
          <w:szCs w:val="24"/>
        </w:rPr>
        <w:t xml:space="preserve"> </w:t>
      </w:r>
      <w:r w:rsidR="003C298B" w:rsidRPr="001E4C69">
        <w:rPr>
          <w:rFonts w:ascii="Times New Roman" w:hAnsi="Times New Roman"/>
          <w:sz w:val="24"/>
          <w:szCs w:val="24"/>
        </w:rPr>
        <w:t>GoP</w:t>
      </w:r>
      <w:r w:rsidR="001E4C69">
        <w:rPr>
          <w:rFonts w:ascii="Times New Roman" w:hAnsi="Times New Roman"/>
          <w:sz w:val="24"/>
          <w:szCs w:val="24"/>
        </w:rPr>
        <w:t>).</w:t>
      </w:r>
      <w:bookmarkStart w:id="0" w:name="_GoBack"/>
      <w:bookmarkEnd w:id="0"/>
    </w:p>
    <w:p w14:paraId="54CD245A" w14:textId="77777777" w:rsidR="00B15FF4" w:rsidRPr="00FC71A3" w:rsidRDefault="00B15FF4" w:rsidP="00F5075D">
      <w:pPr>
        <w:widowControl/>
        <w:wordWrap/>
        <w:autoSpaceDE/>
        <w:autoSpaceDN/>
        <w:rPr>
          <w:rFonts w:ascii="Times New Roman" w:hAnsi="Times New Roman" w:hint="eastAsia"/>
          <w:sz w:val="24"/>
          <w:szCs w:val="24"/>
        </w:rPr>
        <w:sectPr w:rsidR="00B15FF4" w:rsidRPr="00FC71A3" w:rsidSect="00F5075D">
          <w:type w:val="continuous"/>
          <w:pgSz w:w="11907" w:h="16839" w:code="9"/>
          <w:pgMar w:top="1701" w:right="1440" w:bottom="1440" w:left="1440" w:header="851" w:footer="992" w:gutter="0"/>
          <w:cols w:num="2" w:space="425"/>
          <w:docGrid w:linePitch="360"/>
        </w:sectPr>
      </w:pPr>
    </w:p>
    <w:p w14:paraId="1231BE67" w14:textId="77777777" w:rsidR="00077F9B" w:rsidRPr="00FC71A3" w:rsidRDefault="00077F9B" w:rsidP="00B22C8F">
      <w:pPr>
        <w:widowControl/>
        <w:wordWrap/>
        <w:autoSpaceDE/>
        <w:autoSpaceDN/>
        <w:jc w:val="left"/>
        <w:rPr>
          <w:rFonts w:ascii="Times New Roman" w:hAnsi="Times New Roman" w:hint="eastAsia"/>
          <w:b/>
          <w:sz w:val="24"/>
          <w:szCs w:val="24"/>
        </w:rPr>
        <w:sectPr w:rsidR="00077F9B" w:rsidRPr="00FC71A3" w:rsidSect="002B376D">
          <w:type w:val="continuous"/>
          <w:pgSz w:w="11907" w:h="16839" w:code="9"/>
          <w:pgMar w:top="1701" w:right="1440" w:bottom="1440" w:left="1440" w:header="851" w:footer="992" w:gutter="0"/>
          <w:cols w:space="425"/>
          <w:docGrid w:linePitch="360"/>
        </w:sectPr>
      </w:pPr>
    </w:p>
    <w:p w14:paraId="4F904CB7" w14:textId="4F49727E" w:rsidR="00B15FF4" w:rsidRPr="00FC624B" w:rsidRDefault="00B15FF4" w:rsidP="00017E6F">
      <w:pPr>
        <w:widowControl/>
        <w:wordWrap/>
        <w:autoSpaceDE/>
        <w:autoSpaceDN/>
        <w:spacing w:line="276" w:lineRule="auto"/>
        <w:rPr>
          <w:rFonts w:ascii="Times New Roman" w:hAnsi="Times New Roman" w:hint="eastAsia"/>
          <w:b/>
          <w:sz w:val="24"/>
          <w:szCs w:val="24"/>
        </w:rPr>
      </w:pPr>
    </w:p>
    <w:sectPr w:rsidR="00B15FF4" w:rsidRPr="00FC624B" w:rsidSect="00077F9B">
      <w:pgSz w:w="11907" w:h="16839" w:code="9"/>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B89B6" w14:textId="77777777" w:rsidR="007B755D" w:rsidRDefault="007B755D" w:rsidP="00534CB0">
      <w:r>
        <w:separator/>
      </w:r>
    </w:p>
  </w:endnote>
  <w:endnote w:type="continuationSeparator" w:id="0">
    <w:p w14:paraId="1794E587" w14:textId="77777777" w:rsidR="007B755D" w:rsidRDefault="007B755D" w:rsidP="00534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61732" w14:textId="19700425" w:rsidR="002D5138" w:rsidRDefault="002D5138" w:rsidP="00AA4FF6">
    <w:pPr>
      <w:pStyle w:val="a3"/>
      <w:jc w:val="center"/>
    </w:pPr>
    <w:r>
      <w:fldChar w:fldCharType="begin"/>
    </w:r>
    <w:r>
      <w:instrText xml:space="preserve"> PAGE   \* MERGEFORMAT </w:instrText>
    </w:r>
    <w:r>
      <w:fldChar w:fldCharType="separate"/>
    </w:r>
    <w:r w:rsidR="001E4C69" w:rsidRPr="001E4C69">
      <w:rPr>
        <w:noProof/>
        <w:lang w:val="ko-KR"/>
      </w:rPr>
      <w:t>4</w:t>
    </w:r>
    <w:r>
      <w:rPr>
        <w:noProof/>
        <w:lang w:val="ko-K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917969" w14:textId="77777777" w:rsidR="007B755D" w:rsidRDefault="007B755D" w:rsidP="00534CB0">
      <w:r>
        <w:separator/>
      </w:r>
    </w:p>
  </w:footnote>
  <w:footnote w:type="continuationSeparator" w:id="0">
    <w:p w14:paraId="7F876879" w14:textId="77777777" w:rsidR="007B755D" w:rsidRDefault="007B755D" w:rsidP="00534CB0">
      <w:r>
        <w:continuationSeparator/>
      </w:r>
    </w:p>
  </w:footnote>
  <w:footnote w:id="1">
    <w:p w14:paraId="4E9F55DD" w14:textId="5463D6B7" w:rsidR="00926ED4" w:rsidRPr="00926ED4" w:rsidRDefault="00926ED4">
      <w:pPr>
        <w:pStyle w:val="a5"/>
        <w:rPr>
          <w:lang w:eastAsia="ko-KR"/>
        </w:rPr>
      </w:pPr>
      <w:r>
        <w:rPr>
          <w:rStyle w:val="a6"/>
        </w:rPr>
        <w:footnoteRef/>
      </w:r>
      <w:r>
        <w:t xml:space="preserve"> </w:t>
      </w:r>
      <w:r w:rsidRPr="00926ED4">
        <w:rPr>
          <w:rFonts w:ascii="Times New Roman" w:hAnsi="Times New Roman"/>
          <w:sz w:val="18"/>
        </w:rPr>
        <w:t>https://www.roadsafetyfacility.org/country/philippines</w:t>
      </w:r>
    </w:p>
  </w:footnote>
  <w:footnote w:id="2">
    <w:p w14:paraId="1A04EE3E" w14:textId="37572404" w:rsidR="00AA23F2" w:rsidRPr="00340913" w:rsidRDefault="00AA23F2" w:rsidP="00AA23F2">
      <w:pPr>
        <w:pStyle w:val="a5"/>
        <w:jc w:val="both"/>
        <w:rPr>
          <w:lang w:eastAsia="ko-KR"/>
        </w:rPr>
      </w:pPr>
      <w:r>
        <w:rPr>
          <w:rStyle w:val="a6"/>
        </w:rPr>
        <w:footnoteRef/>
      </w:r>
      <w:r>
        <w:t xml:space="preserve"> </w:t>
      </w:r>
      <w:r>
        <w:rPr>
          <w:rFonts w:ascii="Times New Roman" w:hAnsi="Times New Roman"/>
          <w:sz w:val="22"/>
          <w:szCs w:val="22"/>
          <w:lang w:eastAsia="ko-KR"/>
        </w:rPr>
        <w:t>The numbers and the schedule of fact-finding missions are s</w:t>
      </w:r>
      <w:r w:rsidRPr="006C3DFA">
        <w:rPr>
          <w:rFonts w:ascii="Times New Roman" w:hAnsi="Times New Roman"/>
          <w:sz w:val="22"/>
          <w:szCs w:val="22"/>
          <w:lang w:eastAsia="ko-KR"/>
        </w:rPr>
        <w:t>ubj</w:t>
      </w:r>
      <w:r>
        <w:rPr>
          <w:rFonts w:ascii="Times New Roman" w:hAnsi="Times New Roman"/>
          <w:sz w:val="22"/>
          <w:szCs w:val="22"/>
          <w:lang w:eastAsia="ko-KR"/>
        </w:rPr>
        <w:t>ect to change depending on</w:t>
      </w:r>
      <w:r w:rsidRPr="006C3DFA">
        <w:rPr>
          <w:rFonts w:ascii="Times New Roman" w:hAnsi="Times New Roman"/>
          <w:sz w:val="22"/>
          <w:szCs w:val="22"/>
          <w:lang w:eastAsia="ko-KR"/>
        </w:rPr>
        <w:t xml:space="preserve"> </w:t>
      </w:r>
      <w:r>
        <w:rPr>
          <w:rFonts w:ascii="Times New Roman" w:hAnsi="Times New Roman"/>
          <w:sz w:val="22"/>
          <w:szCs w:val="22"/>
          <w:lang w:eastAsia="ko-KR"/>
        </w:rPr>
        <w:t xml:space="preserve">the spread of </w:t>
      </w:r>
      <w:r w:rsidRPr="006C3DFA">
        <w:rPr>
          <w:rFonts w:ascii="Times New Roman" w:hAnsi="Times New Roman"/>
          <w:sz w:val="22"/>
          <w:szCs w:val="22"/>
          <w:lang w:eastAsia="ko-KR"/>
        </w:rPr>
        <w:t xml:space="preserve">COVID-19 and through </w:t>
      </w:r>
      <w:r>
        <w:rPr>
          <w:rFonts w:ascii="Times New Roman" w:hAnsi="Times New Roman"/>
          <w:sz w:val="22"/>
          <w:szCs w:val="22"/>
          <w:lang w:eastAsia="ko-KR"/>
        </w:rPr>
        <w:t xml:space="preserve">mutual consent between Korea Eximbank </w:t>
      </w:r>
      <w:r>
        <w:rPr>
          <w:rFonts w:ascii="Times New Roman" w:hAnsi="Times New Roman" w:hint="eastAsia"/>
          <w:sz w:val="22"/>
          <w:szCs w:val="22"/>
          <w:lang w:eastAsia="ko-KR"/>
        </w:rPr>
        <w:t>and</w:t>
      </w:r>
      <w:r>
        <w:rPr>
          <w:rFonts w:ascii="Times New Roman" w:hAnsi="Times New Roman"/>
          <w:sz w:val="22"/>
          <w:szCs w:val="22"/>
          <w:lang w:eastAsia="ko-KR"/>
        </w:rPr>
        <w:t xml:space="preserve"> </w:t>
      </w:r>
      <w:r>
        <w:rPr>
          <w:rFonts w:ascii="Times New Roman" w:hAnsi="Times New Roman" w:hint="eastAsia"/>
          <w:sz w:val="22"/>
          <w:szCs w:val="22"/>
          <w:lang w:eastAsia="ko-KR"/>
        </w:rPr>
        <w:t>the</w:t>
      </w:r>
      <w:r>
        <w:rPr>
          <w:rFonts w:ascii="Times New Roman" w:hAnsi="Times New Roman"/>
          <w:sz w:val="22"/>
          <w:szCs w:val="22"/>
          <w:lang w:eastAsia="ko-KR"/>
        </w:rPr>
        <w:t xml:space="preserve"> Philippines.</w:t>
      </w:r>
    </w:p>
  </w:footnote>
  <w:footnote w:id="3">
    <w:p w14:paraId="7B1BDA5A" w14:textId="77777777" w:rsidR="00EB2139" w:rsidRDefault="00EB2139" w:rsidP="00EB2139">
      <w:pPr>
        <w:pStyle w:val="a5"/>
        <w:jc w:val="both"/>
        <w:rPr>
          <w:lang w:eastAsia="ko-KR"/>
        </w:rPr>
      </w:pPr>
      <w:r w:rsidRPr="00F745EB">
        <w:rPr>
          <w:rFonts w:ascii="Times New Roman" w:hAnsi="Times New Roman"/>
          <w:sz w:val="22"/>
          <w:szCs w:val="22"/>
          <w:vertAlign w:val="superscript"/>
          <w:lang w:eastAsia="ko-KR"/>
        </w:rPr>
        <w:footnoteRef/>
      </w:r>
      <w:r w:rsidRPr="006C3DFA">
        <w:rPr>
          <w:rFonts w:ascii="Times New Roman" w:hAnsi="Times New Roman"/>
          <w:sz w:val="22"/>
          <w:szCs w:val="22"/>
          <w:lang w:eastAsia="ko-KR"/>
        </w:rPr>
        <w:t xml:space="preserve"> Detailed venue and form</w:t>
      </w:r>
      <w:r>
        <w:rPr>
          <w:rFonts w:ascii="Times New Roman" w:hAnsi="Times New Roman"/>
          <w:sz w:val="22"/>
          <w:szCs w:val="22"/>
          <w:lang w:eastAsia="ko-KR"/>
        </w:rPr>
        <w:t xml:space="preserve">ality of proceeding the </w:t>
      </w:r>
      <w:r>
        <w:rPr>
          <w:rFonts w:ascii="Times New Roman" w:hAnsi="Times New Roman" w:hint="eastAsia"/>
          <w:sz w:val="22"/>
          <w:szCs w:val="22"/>
          <w:lang w:eastAsia="ko-KR"/>
        </w:rPr>
        <w:t>capacity-building</w:t>
      </w:r>
      <w:r>
        <w:rPr>
          <w:rFonts w:ascii="Times New Roman" w:hAnsi="Times New Roman"/>
          <w:sz w:val="22"/>
          <w:szCs w:val="22"/>
          <w:lang w:eastAsia="ko-KR"/>
        </w:rPr>
        <w:t xml:space="preserve"> </w:t>
      </w:r>
      <w:r w:rsidRPr="006C3DFA">
        <w:rPr>
          <w:rFonts w:ascii="Times New Roman" w:hAnsi="Times New Roman"/>
          <w:sz w:val="22"/>
          <w:szCs w:val="22"/>
          <w:lang w:eastAsia="ko-KR"/>
        </w:rPr>
        <w:t xml:space="preserve">workshop </w:t>
      </w:r>
      <w:r>
        <w:rPr>
          <w:rFonts w:ascii="Times New Roman" w:hAnsi="Times New Roman" w:hint="eastAsia"/>
          <w:sz w:val="22"/>
          <w:szCs w:val="22"/>
          <w:lang w:eastAsia="ko-KR"/>
        </w:rPr>
        <w:t>and</w:t>
      </w:r>
      <w:r>
        <w:rPr>
          <w:rFonts w:ascii="Times New Roman" w:hAnsi="Times New Roman"/>
          <w:sz w:val="22"/>
          <w:szCs w:val="22"/>
          <w:lang w:eastAsia="ko-KR"/>
        </w:rPr>
        <w:t xml:space="preserve"> </w:t>
      </w:r>
      <w:r>
        <w:rPr>
          <w:rFonts w:ascii="Times New Roman" w:hAnsi="Times New Roman" w:hint="eastAsia"/>
          <w:sz w:val="22"/>
          <w:szCs w:val="22"/>
          <w:lang w:eastAsia="ko-KR"/>
        </w:rPr>
        <w:t>interim</w:t>
      </w:r>
      <w:r>
        <w:rPr>
          <w:rFonts w:ascii="Times New Roman" w:hAnsi="Times New Roman"/>
          <w:sz w:val="22"/>
          <w:szCs w:val="22"/>
          <w:lang w:eastAsia="ko-KR"/>
        </w:rPr>
        <w:t xml:space="preserve"> </w:t>
      </w:r>
      <w:r>
        <w:rPr>
          <w:rFonts w:ascii="Times New Roman" w:hAnsi="Times New Roman" w:hint="eastAsia"/>
          <w:sz w:val="22"/>
          <w:szCs w:val="22"/>
          <w:lang w:eastAsia="ko-KR"/>
        </w:rPr>
        <w:t>seminar</w:t>
      </w:r>
      <w:r>
        <w:rPr>
          <w:rFonts w:ascii="Times New Roman" w:hAnsi="Times New Roman"/>
          <w:sz w:val="22"/>
          <w:szCs w:val="22"/>
          <w:lang w:eastAsia="ko-KR"/>
        </w:rPr>
        <w:t xml:space="preserve"> </w:t>
      </w:r>
      <w:r w:rsidRPr="006C3DFA">
        <w:rPr>
          <w:rFonts w:ascii="Times New Roman" w:hAnsi="Times New Roman"/>
          <w:sz w:val="22"/>
          <w:szCs w:val="22"/>
          <w:lang w:eastAsia="ko-KR"/>
        </w:rPr>
        <w:t>are subject to change depending on the COVID-19 situation and through consultations among the t</w:t>
      </w:r>
      <w:r>
        <w:rPr>
          <w:rFonts w:ascii="Times New Roman" w:hAnsi="Times New Roman"/>
          <w:sz w:val="22"/>
          <w:szCs w:val="22"/>
          <w:lang w:eastAsia="ko-KR"/>
        </w:rPr>
        <w:t>wo</w:t>
      </w:r>
      <w:r w:rsidRPr="006C3DFA">
        <w:rPr>
          <w:rFonts w:ascii="Times New Roman" w:hAnsi="Times New Roman"/>
          <w:sz w:val="22"/>
          <w:szCs w:val="22"/>
          <w:lang w:eastAsia="ko-KR"/>
        </w:rPr>
        <w:t xml:space="preserve"> parties (Korea </w:t>
      </w:r>
      <w:r>
        <w:rPr>
          <w:rFonts w:ascii="Times New Roman" w:hAnsi="Times New Roman"/>
          <w:sz w:val="22"/>
          <w:szCs w:val="22"/>
          <w:lang w:eastAsia="ko-KR"/>
        </w:rPr>
        <w:t xml:space="preserve">Eximbank </w:t>
      </w:r>
      <w:r>
        <w:rPr>
          <w:rFonts w:ascii="Times New Roman" w:hAnsi="Times New Roman" w:hint="eastAsia"/>
          <w:sz w:val="22"/>
          <w:szCs w:val="22"/>
          <w:lang w:eastAsia="ko-KR"/>
        </w:rPr>
        <w:t>and</w:t>
      </w:r>
      <w:r>
        <w:rPr>
          <w:rFonts w:ascii="Times New Roman" w:hAnsi="Times New Roman"/>
          <w:sz w:val="22"/>
          <w:szCs w:val="22"/>
          <w:lang w:eastAsia="ko-KR"/>
        </w:rPr>
        <w:t xml:space="preserve"> </w:t>
      </w:r>
      <w:r>
        <w:rPr>
          <w:rFonts w:ascii="Times New Roman" w:hAnsi="Times New Roman" w:hint="eastAsia"/>
          <w:sz w:val="22"/>
          <w:szCs w:val="22"/>
          <w:lang w:eastAsia="ko-KR"/>
        </w:rPr>
        <w:t>the</w:t>
      </w:r>
      <w:r>
        <w:rPr>
          <w:rFonts w:ascii="Times New Roman" w:hAnsi="Times New Roman"/>
          <w:sz w:val="22"/>
          <w:szCs w:val="22"/>
          <w:lang w:eastAsia="ko-KR"/>
        </w:rPr>
        <w:t xml:space="preserve"> </w:t>
      </w:r>
      <w:r>
        <w:rPr>
          <w:rFonts w:ascii="Times New Roman" w:hAnsi="Times New Roman" w:hint="eastAsia"/>
          <w:sz w:val="22"/>
          <w:szCs w:val="22"/>
          <w:lang w:eastAsia="ko-KR"/>
        </w:rPr>
        <w:t>GoV</w:t>
      </w:r>
      <w:r w:rsidRPr="006C3DFA">
        <w:rPr>
          <w:rFonts w:ascii="Times New Roman" w:hAnsi="Times New Roman"/>
          <w:sz w:val="22"/>
          <w:szCs w:val="22"/>
          <w:lang w:eastAsia="ko-K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83E68"/>
    <w:multiLevelType w:val="hybridMultilevel"/>
    <w:tmpl w:val="F8D83618"/>
    <w:lvl w:ilvl="0" w:tplc="4C6C4CEE">
      <w:start w:val="1"/>
      <w:numFmt w:val="low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4752465"/>
    <w:multiLevelType w:val="hybridMultilevel"/>
    <w:tmpl w:val="9F1EE57C"/>
    <w:lvl w:ilvl="0" w:tplc="4D1C9672">
      <w:start w:val="3"/>
      <w:numFmt w:val="decimal"/>
      <w:lvlText w:val="%1."/>
      <w:lvlJc w:val="left"/>
      <w:pPr>
        <w:ind w:left="0" w:firstLine="0"/>
      </w:pPr>
      <w:rPr>
        <w:rFonts w:eastAsia="맑은 고딕" w:hint="default"/>
        <w:b/>
        <w:sz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8B2373C"/>
    <w:multiLevelType w:val="hybridMultilevel"/>
    <w:tmpl w:val="A97EEAF0"/>
    <w:lvl w:ilvl="0" w:tplc="06787C98">
      <w:start w:val="1"/>
      <w:numFmt w:val="lowerRoman"/>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DEF49B0"/>
    <w:multiLevelType w:val="hybridMultilevel"/>
    <w:tmpl w:val="FBC2D066"/>
    <w:lvl w:ilvl="0" w:tplc="73D29E3C">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6637B26"/>
    <w:multiLevelType w:val="hybridMultilevel"/>
    <w:tmpl w:val="773CC93C"/>
    <w:lvl w:ilvl="0" w:tplc="AAC49804">
      <w:start w:val="5"/>
      <w:numFmt w:val="bullet"/>
      <w:lvlText w:val="•"/>
      <w:lvlJc w:val="left"/>
      <w:pPr>
        <w:ind w:left="800" w:hanging="400"/>
      </w:pPr>
      <w:rPr>
        <w:rFonts w:ascii="맑은 고딕" w:eastAsia="맑은 고딕" w:hAnsi="맑은 고딕"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6E345BE"/>
    <w:multiLevelType w:val="hybridMultilevel"/>
    <w:tmpl w:val="F8D83618"/>
    <w:lvl w:ilvl="0" w:tplc="4C6C4CEE">
      <w:start w:val="1"/>
      <w:numFmt w:val="low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7317572"/>
    <w:multiLevelType w:val="hybridMultilevel"/>
    <w:tmpl w:val="A3965DA6"/>
    <w:lvl w:ilvl="0" w:tplc="B19C297E">
      <w:start w:val="1"/>
      <w:numFmt w:val="low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8786099"/>
    <w:multiLevelType w:val="hybridMultilevel"/>
    <w:tmpl w:val="7460E4FA"/>
    <w:lvl w:ilvl="0" w:tplc="06787C98">
      <w:start w:val="1"/>
      <w:numFmt w:val="lowerRoman"/>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AE32F56"/>
    <w:multiLevelType w:val="hybridMultilevel"/>
    <w:tmpl w:val="A97EEAF0"/>
    <w:lvl w:ilvl="0" w:tplc="06787C98">
      <w:start w:val="1"/>
      <w:numFmt w:val="lowerRoman"/>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C8C4C8E"/>
    <w:multiLevelType w:val="hybridMultilevel"/>
    <w:tmpl w:val="21203F58"/>
    <w:lvl w:ilvl="0" w:tplc="04090001">
      <w:start w:val="1"/>
      <w:numFmt w:val="bullet"/>
      <w:lvlText w:val=""/>
      <w:lvlJc w:val="left"/>
      <w:pPr>
        <w:ind w:left="360" w:hanging="360"/>
      </w:pPr>
      <w:rPr>
        <w:rFonts w:ascii="Wingdings" w:hAnsi="Wingding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D1C79E1"/>
    <w:multiLevelType w:val="hybridMultilevel"/>
    <w:tmpl w:val="1FECF21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3246590"/>
    <w:multiLevelType w:val="hybridMultilevel"/>
    <w:tmpl w:val="50C647C8"/>
    <w:lvl w:ilvl="0" w:tplc="0852AACC">
      <w:start w:val="3"/>
      <w:numFmt w:val="decimal"/>
      <w:lvlText w:val="%1."/>
      <w:lvlJc w:val="left"/>
      <w:pPr>
        <w:ind w:left="0" w:firstLine="0"/>
      </w:pPr>
      <w:rPr>
        <w:rFonts w:eastAsia="맑은 고딕" w:hint="default"/>
        <w:b w:val="0"/>
        <w:sz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23E11FB4"/>
    <w:multiLevelType w:val="hybridMultilevel"/>
    <w:tmpl w:val="F05A3D6C"/>
    <w:lvl w:ilvl="0" w:tplc="04090013">
      <w:start w:val="1"/>
      <w:numFmt w:val="upperRoman"/>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55E3E1E"/>
    <w:multiLevelType w:val="hybridMultilevel"/>
    <w:tmpl w:val="AF46B360"/>
    <w:lvl w:ilvl="0" w:tplc="DCA2B4D4">
      <w:start w:val="1"/>
      <w:numFmt w:val="low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5711FF0"/>
    <w:multiLevelType w:val="hybridMultilevel"/>
    <w:tmpl w:val="A97EEAF0"/>
    <w:lvl w:ilvl="0" w:tplc="06787C98">
      <w:start w:val="1"/>
      <w:numFmt w:val="lowerRoman"/>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9B66517"/>
    <w:multiLevelType w:val="hybridMultilevel"/>
    <w:tmpl w:val="FDD80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C12A3"/>
    <w:multiLevelType w:val="multilevel"/>
    <w:tmpl w:val="994A4DD2"/>
    <w:lvl w:ilvl="0">
      <w:start w:val="1"/>
      <w:numFmt w:val="upperRoman"/>
      <w:lvlText w:val="%1."/>
      <w:lvlJc w:val="left"/>
      <w:pPr>
        <w:ind w:left="400" w:hanging="40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0E6305D"/>
    <w:multiLevelType w:val="hybridMultilevel"/>
    <w:tmpl w:val="40F8D890"/>
    <w:lvl w:ilvl="0" w:tplc="E762388A">
      <w:numFmt w:val="bullet"/>
      <w:lvlText w:val="-"/>
      <w:lvlJc w:val="left"/>
      <w:pPr>
        <w:ind w:left="-1012" w:hanging="400"/>
      </w:pPr>
      <w:rPr>
        <w:rFonts w:ascii="Times New Roman" w:eastAsia="바탕" w:hAnsi="Times New Roman" w:cs="Times New Roman" w:hint="default"/>
      </w:rPr>
    </w:lvl>
    <w:lvl w:ilvl="1" w:tplc="04090003">
      <w:start w:val="1"/>
      <w:numFmt w:val="bullet"/>
      <w:lvlText w:val=""/>
      <w:lvlJc w:val="left"/>
      <w:pPr>
        <w:ind w:left="-612" w:hanging="400"/>
      </w:pPr>
      <w:rPr>
        <w:rFonts w:ascii="Wingdings" w:hAnsi="Wingdings" w:hint="default"/>
      </w:rPr>
    </w:lvl>
    <w:lvl w:ilvl="2" w:tplc="04090005" w:tentative="1">
      <w:start w:val="1"/>
      <w:numFmt w:val="bullet"/>
      <w:lvlText w:val=""/>
      <w:lvlJc w:val="left"/>
      <w:pPr>
        <w:ind w:left="-212" w:hanging="400"/>
      </w:pPr>
      <w:rPr>
        <w:rFonts w:ascii="Wingdings" w:hAnsi="Wingdings" w:hint="default"/>
      </w:rPr>
    </w:lvl>
    <w:lvl w:ilvl="3" w:tplc="04090001" w:tentative="1">
      <w:start w:val="1"/>
      <w:numFmt w:val="bullet"/>
      <w:lvlText w:val=""/>
      <w:lvlJc w:val="left"/>
      <w:pPr>
        <w:ind w:left="188" w:hanging="400"/>
      </w:pPr>
      <w:rPr>
        <w:rFonts w:ascii="Wingdings" w:hAnsi="Wingdings" w:hint="default"/>
      </w:rPr>
    </w:lvl>
    <w:lvl w:ilvl="4" w:tplc="04090003" w:tentative="1">
      <w:start w:val="1"/>
      <w:numFmt w:val="bullet"/>
      <w:lvlText w:val=""/>
      <w:lvlJc w:val="left"/>
      <w:pPr>
        <w:ind w:left="588" w:hanging="400"/>
      </w:pPr>
      <w:rPr>
        <w:rFonts w:ascii="Wingdings" w:hAnsi="Wingdings" w:hint="default"/>
      </w:rPr>
    </w:lvl>
    <w:lvl w:ilvl="5" w:tplc="04090005" w:tentative="1">
      <w:start w:val="1"/>
      <w:numFmt w:val="bullet"/>
      <w:lvlText w:val=""/>
      <w:lvlJc w:val="left"/>
      <w:pPr>
        <w:ind w:left="988" w:hanging="400"/>
      </w:pPr>
      <w:rPr>
        <w:rFonts w:ascii="Wingdings" w:hAnsi="Wingdings" w:hint="default"/>
      </w:rPr>
    </w:lvl>
    <w:lvl w:ilvl="6" w:tplc="04090001" w:tentative="1">
      <w:start w:val="1"/>
      <w:numFmt w:val="bullet"/>
      <w:lvlText w:val=""/>
      <w:lvlJc w:val="left"/>
      <w:pPr>
        <w:ind w:left="1388" w:hanging="400"/>
      </w:pPr>
      <w:rPr>
        <w:rFonts w:ascii="Wingdings" w:hAnsi="Wingdings" w:hint="default"/>
      </w:rPr>
    </w:lvl>
    <w:lvl w:ilvl="7" w:tplc="04090003" w:tentative="1">
      <w:start w:val="1"/>
      <w:numFmt w:val="bullet"/>
      <w:lvlText w:val=""/>
      <w:lvlJc w:val="left"/>
      <w:pPr>
        <w:ind w:left="1788" w:hanging="400"/>
      </w:pPr>
      <w:rPr>
        <w:rFonts w:ascii="Wingdings" w:hAnsi="Wingdings" w:hint="default"/>
      </w:rPr>
    </w:lvl>
    <w:lvl w:ilvl="8" w:tplc="04090005" w:tentative="1">
      <w:start w:val="1"/>
      <w:numFmt w:val="bullet"/>
      <w:lvlText w:val=""/>
      <w:lvlJc w:val="left"/>
      <w:pPr>
        <w:ind w:left="2188" w:hanging="400"/>
      </w:pPr>
      <w:rPr>
        <w:rFonts w:ascii="Wingdings" w:hAnsi="Wingdings" w:hint="default"/>
      </w:rPr>
    </w:lvl>
  </w:abstractNum>
  <w:abstractNum w:abstractNumId="18" w15:restartNumberingAfterBreak="0">
    <w:nsid w:val="317A40F0"/>
    <w:multiLevelType w:val="hybridMultilevel"/>
    <w:tmpl w:val="5010FF7C"/>
    <w:lvl w:ilvl="0" w:tplc="06787C98">
      <w:start w:val="1"/>
      <w:numFmt w:val="lowerRoman"/>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1EF5EB2"/>
    <w:multiLevelType w:val="hybridMultilevel"/>
    <w:tmpl w:val="F8D83618"/>
    <w:lvl w:ilvl="0" w:tplc="4C6C4CEE">
      <w:start w:val="1"/>
      <w:numFmt w:val="low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2441A54"/>
    <w:multiLevelType w:val="hybridMultilevel"/>
    <w:tmpl w:val="A97EEAF0"/>
    <w:lvl w:ilvl="0" w:tplc="06787C98">
      <w:start w:val="1"/>
      <w:numFmt w:val="lowerRoman"/>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594296B"/>
    <w:multiLevelType w:val="hybridMultilevel"/>
    <w:tmpl w:val="9CCCE614"/>
    <w:lvl w:ilvl="0" w:tplc="DCA2B4D4">
      <w:start w:val="1"/>
      <w:numFmt w:val="low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5ED73C3"/>
    <w:multiLevelType w:val="hybridMultilevel"/>
    <w:tmpl w:val="8928440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37F74B53"/>
    <w:multiLevelType w:val="hybridMultilevel"/>
    <w:tmpl w:val="DAB86316"/>
    <w:lvl w:ilvl="0" w:tplc="AAC49804">
      <w:start w:val="5"/>
      <w:numFmt w:val="bullet"/>
      <w:lvlText w:val="•"/>
      <w:lvlJc w:val="left"/>
      <w:pPr>
        <w:ind w:left="786" w:hanging="360"/>
      </w:pPr>
      <w:rPr>
        <w:rFonts w:ascii="맑은 고딕" w:eastAsia="맑은 고딕" w:hAnsi="맑은 고딕" w:cs="Times New Roman" w:hint="eastAsia"/>
      </w:rPr>
    </w:lvl>
    <w:lvl w:ilvl="1" w:tplc="04090003">
      <w:start w:val="1"/>
      <w:numFmt w:val="bullet"/>
      <w:lvlText w:val="o"/>
      <w:lvlJc w:val="left"/>
      <w:pPr>
        <w:ind w:left="1353"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F41ECE"/>
    <w:multiLevelType w:val="hybridMultilevel"/>
    <w:tmpl w:val="FA08C96E"/>
    <w:lvl w:ilvl="0" w:tplc="60E0051A">
      <w:start w:val="2"/>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BAE440A"/>
    <w:multiLevelType w:val="hybridMultilevel"/>
    <w:tmpl w:val="F8D83618"/>
    <w:lvl w:ilvl="0" w:tplc="4C6C4CEE">
      <w:start w:val="1"/>
      <w:numFmt w:val="low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3BCB13FF"/>
    <w:multiLevelType w:val="hybridMultilevel"/>
    <w:tmpl w:val="B72C95A4"/>
    <w:lvl w:ilvl="0" w:tplc="06787C98">
      <w:start w:val="1"/>
      <w:numFmt w:val="lowerRoman"/>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40357B61"/>
    <w:multiLevelType w:val="hybridMultilevel"/>
    <w:tmpl w:val="F8D83618"/>
    <w:lvl w:ilvl="0" w:tplc="4C6C4CEE">
      <w:start w:val="1"/>
      <w:numFmt w:val="low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41035046"/>
    <w:multiLevelType w:val="hybridMultilevel"/>
    <w:tmpl w:val="A97EEAF0"/>
    <w:lvl w:ilvl="0" w:tplc="06787C98">
      <w:start w:val="1"/>
      <w:numFmt w:val="lowerRoman"/>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41EE1ABC"/>
    <w:multiLevelType w:val="hybridMultilevel"/>
    <w:tmpl w:val="A97EEAF0"/>
    <w:lvl w:ilvl="0" w:tplc="06787C98">
      <w:start w:val="1"/>
      <w:numFmt w:val="lowerRoman"/>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457F6242"/>
    <w:multiLevelType w:val="hybridMultilevel"/>
    <w:tmpl w:val="BCEEA334"/>
    <w:lvl w:ilvl="0" w:tplc="6826FA7A">
      <w:start w:val="1"/>
      <w:numFmt w:val="lowerRoman"/>
      <w:lvlText w:val="(%1)"/>
      <w:lvlJc w:val="left"/>
      <w:pPr>
        <w:ind w:left="840" w:hanging="720"/>
      </w:pPr>
      <w:rPr>
        <w:rFonts w:hint="default"/>
        <w:i/>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31" w15:restartNumberingAfterBreak="0">
    <w:nsid w:val="45B45D43"/>
    <w:multiLevelType w:val="hybridMultilevel"/>
    <w:tmpl w:val="F8D83618"/>
    <w:lvl w:ilvl="0" w:tplc="4C6C4CEE">
      <w:start w:val="1"/>
      <w:numFmt w:val="low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530A7C5B"/>
    <w:multiLevelType w:val="hybridMultilevel"/>
    <w:tmpl w:val="A18C1530"/>
    <w:lvl w:ilvl="0" w:tplc="AAC49804">
      <w:start w:val="5"/>
      <w:numFmt w:val="bullet"/>
      <w:lvlText w:val="•"/>
      <w:lvlJc w:val="left"/>
      <w:pPr>
        <w:ind w:left="568" w:hanging="400"/>
      </w:pPr>
      <w:rPr>
        <w:rFonts w:ascii="맑은 고딕" w:eastAsia="맑은 고딕" w:hAnsi="맑은 고딕" w:cs="Times New Roman" w:hint="eastAsia"/>
      </w:rPr>
    </w:lvl>
    <w:lvl w:ilvl="1" w:tplc="04090003" w:tentative="1">
      <w:start w:val="1"/>
      <w:numFmt w:val="bullet"/>
      <w:lvlText w:val=""/>
      <w:lvlJc w:val="left"/>
      <w:pPr>
        <w:ind w:left="968" w:hanging="400"/>
      </w:pPr>
      <w:rPr>
        <w:rFonts w:ascii="Wingdings" w:hAnsi="Wingdings" w:hint="default"/>
      </w:rPr>
    </w:lvl>
    <w:lvl w:ilvl="2" w:tplc="04090005" w:tentative="1">
      <w:start w:val="1"/>
      <w:numFmt w:val="bullet"/>
      <w:lvlText w:val=""/>
      <w:lvlJc w:val="left"/>
      <w:pPr>
        <w:ind w:left="1368" w:hanging="400"/>
      </w:pPr>
      <w:rPr>
        <w:rFonts w:ascii="Wingdings" w:hAnsi="Wingdings" w:hint="default"/>
      </w:rPr>
    </w:lvl>
    <w:lvl w:ilvl="3" w:tplc="04090001" w:tentative="1">
      <w:start w:val="1"/>
      <w:numFmt w:val="bullet"/>
      <w:lvlText w:val=""/>
      <w:lvlJc w:val="left"/>
      <w:pPr>
        <w:ind w:left="1768" w:hanging="400"/>
      </w:pPr>
      <w:rPr>
        <w:rFonts w:ascii="Wingdings" w:hAnsi="Wingdings" w:hint="default"/>
      </w:rPr>
    </w:lvl>
    <w:lvl w:ilvl="4" w:tplc="04090003" w:tentative="1">
      <w:start w:val="1"/>
      <w:numFmt w:val="bullet"/>
      <w:lvlText w:val=""/>
      <w:lvlJc w:val="left"/>
      <w:pPr>
        <w:ind w:left="2168" w:hanging="400"/>
      </w:pPr>
      <w:rPr>
        <w:rFonts w:ascii="Wingdings" w:hAnsi="Wingdings" w:hint="default"/>
      </w:rPr>
    </w:lvl>
    <w:lvl w:ilvl="5" w:tplc="04090005" w:tentative="1">
      <w:start w:val="1"/>
      <w:numFmt w:val="bullet"/>
      <w:lvlText w:val=""/>
      <w:lvlJc w:val="left"/>
      <w:pPr>
        <w:ind w:left="2568" w:hanging="400"/>
      </w:pPr>
      <w:rPr>
        <w:rFonts w:ascii="Wingdings" w:hAnsi="Wingdings" w:hint="default"/>
      </w:rPr>
    </w:lvl>
    <w:lvl w:ilvl="6" w:tplc="04090001" w:tentative="1">
      <w:start w:val="1"/>
      <w:numFmt w:val="bullet"/>
      <w:lvlText w:val=""/>
      <w:lvlJc w:val="left"/>
      <w:pPr>
        <w:ind w:left="2968" w:hanging="400"/>
      </w:pPr>
      <w:rPr>
        <w:rFonts w:ascii="Wingdings" w:hAnsi="Wingdings" w:hint="default"/>
      </w:rPr>
    </w:lvl>
    <w:lvl w:ilvl="7" w:tplc="04090003" w:tentative="1">
      <w:start w:val="1"/>
      <w:numFmt w:val="bullet"/>
      <w:lvlText w:val=""/>
      <w:lvlJc w:val="left"/>
      <w:pPr>
        <w:ind w:left="3368" w:hanging="400"/>
      </w:pPr>
      <w:rPr>
        <w:rFonts w:ascii="Wingdings" w:hAnsi="Wingdings" w:hint="default"/>
      </w:rPr>
    </w:lvl>
    <w:lvl w:ilvl="8" w:tplc="04090005" w:tentative="1">
      <w:start w:val="1"/>
      <w:numFmt w:val="bullet"/>
      <w:lvlText w:val=""/>
      <w:lvlJc w:val="left"/>
      <w:pPr>
        <w:ind w:left="3768" w:hanging="400"/>
      </w:pPr>
      <w:rPr>
        <w:rFonts w:ascii="Wingdings" w:hAnsi="Wingdings" w:hint="default"/>
      </w:rPr>
    </w:lvl>
  </w:abstractNum>
  <w:abstractNum w:abstractNumId="33" w15:restartNumberingAfterBreak="0">
    <w:nsid w:val="585F0220"/>
    <w:multiLevelType w:val="hybridMultilevel"/>
    <w:tmpl w:val="F8D83618"/>
    <w:lvl w:ilvl="0" w:tplc="4C6C4CEE">
      <w:start w:val="1"/>
      <w:numFmt w:val="low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5A4D130D"/>
    <w:multiLevelType w:val="hybridMultilevel"/>
    <w:tmpl w:val="8F08B0A0"/>
    <w:lvl w:ilvl="0" w:tplc="77B27FE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5DF3799A"/>
    <w:multiLevelType w:val="hybridMultilevel"/>
    <w:tmpl w:val="65ACF562"/>
    <w:lvl w:ilvl="0" w:tplc="AAC49804">
      <w:start w:val="5"/>
      <w:numFmt w:val="bullet"/>
      <w:lvlText w:val="•"/>
      <w:lvlJc w:val="left"/>
      <w:pPr>
        <w:ind w:left="3660" w:hanging="400"/>
      </w:pPr>
      <w:rPr>
        <w:rFonts w:ascii="맑은 고딕" w:eastAsia="맑은 고딕" w:hAnsi="맑은 고딕" w:cs="Times New Roman" w:hint="eastAsia"/>
      </w:rPr>
    </w:lvl>
    <w:lvl w:ilvl="1" w:tplc="E762388A">
      <w:numFmt w:val="bullet"/>
      <w:lvlText w:val="-"/>
      <w:lvlJc w:val="left"/>
      <w:pPr>
        <w:ind w:left="1200" w:hanging="400"/>
      </w:pPr>
      <w:rPr>
        <w:rFonts w:ascii="Times New Roman" w:eastAsia="바탕"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60F970CB"/>
    <w:multiLevelType w:val="hybridMultilevel"/>
    <w:tmpl w:val="C37E3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C624A"/>
    <w:multiLevelType w:val="hybridMultilevel"/>
    <w:tmpl w:val="F856B83A"/>
    <w:lvl w:ilvl="0" w:tplc="AAC49804">
      <w:start w:val="5"/>
      <w:numFmt w:val="bullet"/>
      <w:lvlText w:val="•"/>
      <w:lvlJc w:val="left"/>
      <w:pPr>
        <w:ind w:left="786" w:hanging="360"/>
      </w:pPr>
      <w:rPr>
        <w:rFonts w:ascii="맑은 고딕" w:eastAsia="맑은 고딕" w:hAnsi="맑은 고딕" w:cs="Times New Roman" w:hint="eastAsia"/>
      </w:rPr>
    </w:lvl>
    <w:lvl w:ilvl="1" w:tplc="04090003">
      <w:start w:val="1"/>
      <w:numFmt w:val="bullet"/>
      <w:lvlText w:val="o"/>
      <w:lvlJc w:val="left"/>
      <w:pPr>
        <w:ind w:left="1353"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8535E4"/>
    <w:multiLevelType w:val="multilevel"/>
    <w:tmpl w:val="E7846FD6"/>
    <w:lvl w:ilvl="0">
      <w:start w:val="1"/>
      <w:numFmt w:val="upperRoman"/>
      <w:lvlText w:val="%1."/>
      <w:lvlJc w:val="left"/>
      <w:pPr>
        <w:ind w:left="400" w:hanging="40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6C8A2C03"/>
    <w:multiLevelType w:val="hybridMultilevel"/>
    <w:tmpl w:val="79BEE894"/>
    <w:lvl w:ilvl="0" w:tplc="B412A376">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6D9079FD"/>
    <w:multiLevelType w:val="hybridMultilevel"/>
    <w:tmpl w:val="A97EEAF0"/>
    <w:lvl w:ilvl="0" w:tplc="06787C98">
      <w:start w:val="1"/>
      <w:numFmt w:val="lowerRoman"/>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6F6F4FB6"/>
    <w:multiLevelType w:val="hybridMultilevel"/>
    <w:tmpl w:val="82709C60"/>
    <w:lvl w:ilvl="0" w:tplc="2FF2ABA2">
      <w:start w:val="1"/>
      <w:numFmt w:val="lowerRoman"/>
      <w:lvlText w:val="%1 - "/>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2" w15:restartNumberingAfterBreak="0">
    <w:nsid w:val="6F9A3A51"/>
    <w:multiLevelType w:val="hybridMultilevel"/>
    <w:tmpl w:val="BDE24084"/>
    <w:lvl w:ilvl="0" w:tplc="23B4FBDC">
      <w:start w:val="1"/>
      <w:numFmt w:val="low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78755FEC"/>
    <w:multiLevelType w:val="hybridMultilevel"/>
    <w:tmpl w:val="F8D83618"/>
    <w:lvl w:ilvl="0" w:tplc="4C6C4CEE">
      <w:start w:val="1"/>
      <w:numFmt w:val="lowerRoman"/>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4" w15:restartNumberingAfterBreak="0">
    <w:nsid w:val="78C03FEE"/>
    <w:multiLevelType w:val="hybridMultilevel"/>
    <w:tmpl w:val="A1BA02B4"/>
    <w:lvl w:ilvl="0" w:tplc="4878A7AA">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5" w15:restartNumberingAfterBreak="0">
    <w:nsid w:val="7C731D25"/>
    <w:multiLevelType w:val="hybridMultilevel"/>
    <w:tmpl w:val="A97EEAF0"/>
    <w:lvl w:ilvl="0" w:tplc="06787C98">
      <w:start w:val="1"/>
      <w:numFmt w:val="lowerRoman"/>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6"/>
  </w:num>
  <w:num w:numId="2">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35"/>
  </w:num>
  <w:num w:numId="6">
    <w:abstractNumId w:val="32"/>
  </w:num>
  <w:num w:numId="7">
    <w:abstractNumId w:val="27"/>
  </w:num>
  <w:num w:numId="8">
    <w:abstractNumId w:val="22"/>
  </w:num>
  <w:num w:numId="9">
    <w:abstractNumId w:val="25"/>
  </w:num>
  <w:num w:numId="10">
    <w:abstractNumId w:val="0"/>
  </w:num>
  <w:num w:numId="11">
    <w:abstractNumId w:val="38"/>
  </w:num>
  <w:num w:numId="12">
    <w:abstractNumId w:val="9"/>
  </w:num>
  <w:num w:numId="13">
    <w:abstractNumId w:val="33"/>
  </w:num>
  <w:num w:numId="14">
    <w:abstractNumId w:val="43"/>
  </w:num>
  <w:num w:numId="15">
    <w:abstractNumId w:val="31"/>
  </w:num>
  <w:num w:numId="16">
    <w:abstractNumId w:val="19"/>
  </w:num>
  <w:num w:numId="17">
    <w:abstractNumId w:val="5"/>
  </w:num>
  <w:num w:numId="18">
    <w:abstractNumId w:val="37"/>
  </w:num>
  <w:num w:numId="19">
    <w:abstractNumId w:val="17"/>
  </w:num>
  <w:num w:numId="20">
    <w:abstractNumId w:val="30"/>
  </w:num>
  <w:num w:numId="21">
    <w:abstractNumId w:val="6"/>
  </w:num>
  <w:num w:numId="22">
    <w:abstractNumId w:val="15"/>
  </w:num>
  <w:num w:numId="23">
    <w:abstractNumId w:val="21"/>
  </w:num>
  <w:num w:numId="24">
    <w:abstractNumId w:val="13"/>
  </w:num>
  <w:num w:numId="25">
    <w:abstractNumId w:val="28"/>
  </w:num>
  <w:num w:numId="26">
    <w:abstractNumId w:val="14"/>
  </w:num>
  <w:num w:numId="27">
    <w:abstractNumId w:val="45"/>
  </w:num>
  <w:num w:numId="28">
    <w:abstractNumId w:val="40"/>
  </w:num>
  <w:num w:numId="29">
    <w:abstractNumId w:val="29"/>
  </w:num>
  <w:num w:numId="30">
    <w:abstractNumId w:val="8"/>
  </w:num>
  <w:num w:numId="31">
    <w:abstractNumId w:val="20"/>
  </w:num>
  <w:num w:numId="32">
    <w:abstractNumId w:val="2"/>
  </w:num>
  <w:num w:numId="33">
    <w:abstractNumId w:val="1"/>
  </w:num>
  <w:num w:numId="34">
    <w:abstractNumId w:val="24"/>
  </w:num>
  <w:num w:numId="35">
    <w:abstractNumId w:val="12"/>
  </w:num>
  <w:num w:numId="36">
    <w:abstractNumId w:val="42"/>
  </w:num>
  <w:num w:numId="37">
    <w:abstractNumId w:val="34"/>
  </w:num>
  <w:num w:numId="38">
    <w:abstractNumId w:val="41"/>
  </w:num>
  <w:num w:numId="39">
    <w:abstractNumId w:val="44"/>
  </w:num>
  <w:num w:numId="40">
    <w:abstractNumId w:val="3"/>
  </w:num>
  <w:num w:numId="41">
    <w:abstractNumId w:val="39"/>
  </w:num>
  <w:num w:numId="42">
    <w:abstractNumId w:val="10"/>
  </w:num>
  <w:num w:numId="43">
    <w:abstractNumId w:val="11"/>
  </w:num>
  <w:num w:numId="44">
    <w:abstractNumId w:val="26"/>
  </w:num>
  <w:num w:numId="45">
    <w:abstractNumId w:val="4"/>
  </w:num>
  <w:num w:numId="46">
    <w:abstractNumId w:val="18"/>
  </w:num>
  <w:num w:numId="47">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800"/>
  <w:hyphenationZone w:val="425"/>
  <w:drawingGridHorizontalSpacing w:val="1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MTQ3sLQ0MDczMTJS0lEKTi0uzszPAymwqAUAE8BnZSwAAAA="/>
  </w:docVars>
  <w:rsids>
    <w:rsidRoot w:val="00534CB0"/>
    <w:rsid w:val="00000BAB"/>
    <w:rsid w:val="000016B1"/>
    <w:rsid w:val="00002344"/>
    <w:rsid w:val="00002368"/>
    <w:rsid w:val="00003765"/>
    <w:rsid w:val="00003932"/>
    <w:rsid w:val="000041F0"/>
    <w:rsid w:val="000054D1"/>
    <w:rsid w:val="0000614E"/>
    <w:rsid w:val="00012B35"/>
    <w:rsid w:val="00012E3E"/>
    <w:rsid w:val="00012E5F"/>
    <w:rsid w:val="000132FA"/>
    <w:rsid w:val="000135EA"/>
    <w:rsid w:val="00013769"/>
    <w:rsid w:val="000147ED"/>
    <w:rsid w:val="00015BFF"/>
    <w:rsid w:val="00016399"/>
    <w:rsid w:val="00017E6F"/>
    <w:rsid w:val="000200A6"/>
    <w:rsid w:val="0002059D"/>
    <w:rsid w:val="000205F1"/>
    <w:rsid w:val="00020774"/>
    <w:rsid w:val="00020972"/>
    <w:rsid w:val="00020A04"/>
    <w:rsid w:val="00020FDA"/>
    <w:rsid w:val="00021596"/>
    <w:rsid w:val="00022C27"/>
    <w:rsid w:val="00023F7C"/>
    <w:rsid w:val="00023FF7"/>
    <w:rsid w:val="00025B89"/>
    <w:rsid w:val="0002650E"/>
    <w:rsid w:val="00026B3A"/>
    <w:rsid w:val="00026B51"/>
    <w:rsid w:val="00027438"/>
    <w:rsid w:val="00030728"/>
    <w:rsid w:val="000315A7"/>
    <w:rsid w:val="00032C45"/>
    <w:rsid w:val="00033FBE"/>
    <w:rsid w:val="0003578A"/>
    <w:rsid w:val="000366B5"/>
    <w:rsid w:val="00036F55"/>
    <w:rsid w:val="00037B01"/>
    <w:rsid w:val="00040554"/>
    <w:rsid w:val="000412E2"/>
    <w:rsid w:val="000413FA"/>
    <w:rsid w:val="00042C7B"/>
    <w:rsid w:val="0004395F"/>
    <w:rsid w:val="00044A1D"/>
    <w:rsid w:val="0004504A"/>
    <w:rsid w:val="00045710"/>
    <w:rsid w:val="00045851"/>
    <w:rsid w:val="00045BFA"/>
    <w:rsid w:val="00047077"/>
    <w:rsid w:val="000471C3"/>
    <w:rsid w:val="000472FC"/>
    <w:rsid w:val="000473DD"/>
    <w:rsid w:val="00047413"/>
    <w:rsid w:val="00047A33"/>
    <w:rsid w:val="000507DB"/>
    <w:rsid w:val="00051001"/>
    <w:rsid w:val="00052D1D"/>
    <w:rsid w:val="0005339E"/>
    <w:rsid w:val="0005426F"/>
    <w:rsid w:val="000545DD"/>
    <w:rsid w:val="00054918"/>
    <w:rsid w:val="0005711C"/>
    <w:rsid w:val="00057C7C"/>
    <w:rsid w:val="000600FB"/>
    <w:rsid w:val="0006198B"/>
    <w:rsid w:val="00062A2A"/>
    <w:rsid w:val="00063506"/>
    <w:rsid w:val="00063990"/>
    <w:rsid w:val="00063DD1"/>
    <w:rsid w:val="00064626"/>
    <w:rsid w:val="00064CF1"/>
    <w:rsid w:val="00065196"/>
    <w:rsid w:val="00065EC1"/>
    <w:rsid w:val="000705D5"/>
    <w:rsid w:val="00071A8B"/>
    <w:rsid w:val="000724AF"/>
    <w:rsid w:val="00073108"/>
    <w:rsid w:val="00073D32"/>
    <w:rsid w:val="00073DD8"/>
    <w:rsid w:val="00073F39"/>
    <w:rsid w:val="0007468B"/>
    <w:rsid w:val="00075122"/>
    <w:rsid w:val="00075655"/>
    <w:rsid w:val="00077625"/>
    <w:rsid w:val="00077F9B"/>
    <w:rsid w:val="0008067F"/>
    <w:rsid w:val="00080864"/>
    <w:rsid w:val="00081794"/>
    <w:rsid w:val="00081ACE"/>
    <w:rsid w:val="00083451"/>
    <w:rsid w:val="0008385B"/>
    <w:rsid w:val="000838F6"/>
    <w:rsid w:val="00084183"/>
    <w:rsid w:val="00084EF9"/>
    <w:rsid w:val="00086A9F"/>
    <w:rsid w:val="00087371"/>
    <w:rsid w:val="00087737"/>
    <w:rsid w:val="00090093"/>
    <w:rsid w:val="000913C4"/>
    <w:rsid w:val="000930D3"/>
    <w:rsid w:val="0009550F"/>
    <w:rsid w:val="00095CD6"/>
    <w:rsid w:val="00095F84"/>
    <w:rsid w:val="0009634A"/>
    <w:rsid w:val="0009787E"/>
    <w:rsid w:val="00097AB3"/>
    <w:rsid w:val="000A0130"/>
    <w:rsid w:val="000A0167"/>
    <w:rsid w:val="000A0DB1"/>
    <w:rsid w:val="000A121C"/>
    <w:rsid w:val="000A2DFF"/>
    <w:rsid w:val="000A38FC"/>
    <w:rsid w:val="000A6C67"/>
    <w:rsid w:val="000A7379"/>
    <w:rsid w:val="000B01CF"/>
    <w:rsid w:val="000B1555"/>
    <w:rsid w:val="000B1DDB"/>
    <w:rsid w:val="000B3A33"/>
    <w:rsid w:val="000B431C"/>
    <w:rsid w:val="000B47AA"/>
    <w:rsid w:val="000B55EE"/>
    <w:rsid w:val="000B728A"/>
    <w:rsid w:val="000B77AF"/>
    <w:rsid w:val="000C0A0A"/>
    <w:rsid w:val="000C1742"/>
    <w:rsid w:val="000C1AB8"/>
    <w:rsid w:val="000C1DA4"/>
    <w:rsid w:val="000C1EA1"/>
    <w:rsid w:val="000C28C7"/>
    <w:rsid w:val="000C393D"/>
    <w:rsid w:val="000C3B18"/>
    <w:rsid w:val="000C3F04"/>
    <w:rsid w:val="000C4523"/>
    <w:rsid w:val="000C5272"/>
    <w:rsid w:val="000C57D3"/>
    <w:rsid w:val="000C6E45"/>
    <w:rsid w:val="000C6E50"/>
    <w:rsid w:val="000C720A"/>
    <w:rsid w:val="000D0808"/>
    <w:rsid w:val="000D088F"/>
    <w:rsid w:val="000D0AF7"/>
    <w:rsid w:val="000D1211"/>
    <w:rsid w:val="000D1789"/>
    <w:rsid w:val="000D2717"/>
    <w:rsid w:val="000D272F"/>
    <w:rsid w:val="000D37EC"/>
    <w:rsid w:val="000D4BC9"/>
    <w:rsid w:val="000D570A"/>
    <w:rsid w:val="000D6451"/>
    <w:rsid w:val="000D6BF7"/>
    <w:rsid w:val="000D7286"/>
    <w:rsid w:val="000D7308"/>
    <w:rsid w:val="000D7557"/>
    <w:rsid w:val="000E0490"/>
    <w:rsid w:val="000E04FD"/>
    <w:rsid w:val="000E0964"/>
    <w:rsid w:val="000E10CE"/>
    <w:rsid w:val="000E164D"/>
    <w:rsid w:val="000E3BFE"/>
    <w:rsid w:val="000E3D89"/>
    <w:rsid w:val="000E53F3"/>
    <w:rsid w:val="000E5D4B"/>
    <w:rsid w:val="000E608D"/>
    <w:rsid w:val="000E6764"/>
    <w:rsid w:val="000E6E16"/>
    <w:rsid w:val="000E758B"/>
    <w:rsid w:val="000F0A2B"/>
    <w:rsid w:val="000F0E38"/>
    <w:rsid w:val="000F218F"/>
    <w:rsid w:val="000F2458"/>
    <w:rsid w:val="000F2E6B"/>
    <w:rsid w:val="000F3413"/>
    <w:rsid w:val="000F355B"/>
    <w:rsid w:val="000F3936"/>
    <w:rsid w:val="000F3F28"/>
    <w:rsid w:val="000F5F42"/>
    <w:rsid w:val="000F616C"/>
    <w:rsid w:val="000F72C1"/>
    <w:rsid w:val="000F778C"/>
    <w:rsid w:val="000F77D2"/>
    <w:rsid w:val="001005EB"/>
    <w:rsid w:val="00100AA1"/>
    <w:rsid w:val="001010D8"/>
    <w:rsid w:val="00101580"/>
    <w:rsid w:val="00101AB0"/>
    <w:rsid w:val="00101B16"/>
    <w:rsid w:val="00101DF2"/>
    <w:rsid w:val="001021AA"/>
    <w:rsid w:val="0010235E"/>
    <w:rsid w:val="0010310F"/>
    <w:rsid w:val="00103795"/>
    <w:rsid w:val="00104611"/>
    <w:rsid w:val="001046FE"/>
    <w:rsid w:val="00104BF6"/>
    <w:rsid w:val="00104C75"/>
    <w:rsid w:val="0010550F"/>
    <w:rsid w:val="00105915"/>
    <w:rsid w:val="00105CB0"/>
    <w:rsid w:val="00106696"/>
    <w:rsid w:val="0010683C"/>
    <w:rsid w:val="0010730F"/>
    <w:rsid w:val="00107391"/>
    <w:rsid w:val="00107823"/>
    <w:rsid w:val="00107D57"/>
    <w:rsid w:val="0011071D"/>
    <w:rsid w:val="00110730"/>
    <w:rsid w:val="00112809"/>
    <w:rsid w:val="001129AA"/>
    <w:rsid w:val="00112A17"/>
    <w:rsid w:val="0011365A"/>
    <w:rsid w:val="0011384E"/>
    <w:rsid w:val="001143C9"/>
    <w:rsid w:val="00114858"/>
    <w:rsid w:val="00120023"/>
    <w:rsid w:val="00120516"/>
    <w:rsid w:val="00122846"/>
    <w:rsid w:val="001231D5"/>
    <w:rsid w:val="00123293"/>
    <w:rsid w:val="00123E91"/>
    <w:rsid w:val="00123FB5"/>
    <w:rsid w:val="0012441B"/>
    <w:rsid w:val="00125DBC"/>
    <w:rsid w:val="00125FDE"/>
    <w:rsid w:val="001277B2"/>
    <w:rsid w:val="00130CCC"/>
    <w:rsid w:val="00131429"/>
    <w:rsid w:val="001318F9"/>
    <w:rsid w:val="00131F20"/>
    <w:rsid w:val="00134483"/>
    <w:rsid w:val="001344A3"/>
    <w:rsid w:val="001348A5"/>
    <w:rsid w:val="00134D9C"/>
    <w:rsid w:val="0013543F"/>
    <w:rsid w:val="00135751"/>
    <w:rsid w:val="001370F9"/>
    <w:rsid w:val="00137A8C"/>
    <w:rsid w:val="00137CBE"/>
    <w:rsid w:val="00137E5D"/>
    <w:rsid w:val="001424C9"/>
    <w:rsid w:val="00142ADE"/>
    <w:rsid w:val="00143A4A"/>
    <w:rsid w:val="001442B5"/>
    <w:rsid w:val="00144B00"/>
    <w:rsid w:val="00145D8D"/>
    <w:rsid w:val="00146FE3"/>
    <w:rsid w:val="00150D10"/>
    <w:rsid w:val="001519CD"/>
    <w:rsid w:val="00151EDB"/>
    <w:rsid w:val="00151F1B"/>
    <w:rsid w:val="00154E69"/>
    <w:rsid w:val="00154ED7"/>
    <w:rsid w:val="00156655"/>
    <w:rsid w:val="00157144"/>
    <w:rsid w:val="001609D5"/>
    <w:rsid w:val="00160F01"/>
    <w:rsid w:val="00161497"/>
    <w:rsid w:val="00162248"/>
    <w:rsid w:val="0016254D"/>
    <w:rsid w:val="00162D68"/>
    <w:rsid w:val="00163169"/>
    <w:rsid w:val="001638DB"/>
    <w:rsid w:val="0016457E"/>
    <w:rsid w:val="00165093"/>
    <w:rsid w:val="0016523D"/>
    <w:rsid w:val="001652E4"/>
    <w:rsid w:val="00166266"/>
    <w:rsid w:val="00166DE4"/>
    <w:rsid w:val="00167B18"/>
    <w:rsid w:val="00172357"/>
    <w:rsid w:val="00172A84"/>
    <w:rsid w:val="00172D2A"/>
    <w:rsid w:val="00173409"/>
    <w:rsid w:val="001741BB"/>
    <w:rsid w:val="00175312"/>
    <w:rsid w:val="0017538C"/>
    <w:rsid w:val="00176583"/>
    <w:rsid w:val="00177F71"/>
    <w:rsid w:val="00180A5D"/>
    <w:rsid w:val="00181277"/>
    <w:rsid w:val="001815A3"/>
    <w:rsid w:val="0018231F"/>
    <w:rsid w:val="00182652"/>
    <w:rsid w:val="00182F27"/>
    <w:rsid w:val="00183445"/>
    <w:rsid w:val="001838DF"/>
    <w:rsid w:val="00183CD0"/>
    <w:rsid w:val="0018468A"/>
    <w:rsid w:val="00184966"/>
    <w:rsid w:val="001850BC"/>
    <w:rsid w:val="00186A84"/>
    <w:rsid w:val="00186ECC"/>
    <w:rsid w:val="00190BEA"/>
    <w:rsid w:val="00191BBA"/>
    <w:rsid w:val="001921B8"/>
    <w:rsid w:val="00192E8B"/>
    <w:rsid w:val="001934A1"/>
    <w:rsid w:val="001935E5"/>
    <w:rsid w:val="00193E4E"/>
    <w:rsid w:val="00194489"/>
    <w:rsid w:val="00194957"/>
    <w:rsid w:val="00195BC4"/>
    <w:rsid w:val="001969F8"/>
    <w:rsid w:val="001A0045"/>
    <w:rsid w:val="001A0571"/>
    <w:rsid w:val="001A1010"/>
    <w:rsid w:val="001A13C6"/>
    <w:rsid w:val="001A1448"/>
    <w:rsid w:val="001A1AD8"/>
    <w:rsid w:val="001A1BAD"/>
    <w:rsid w:val="001A2846"/>
    <w:rsid w:val="001A2C9E"/>
    <w:rsid w:val="001A375F"/>
    <w:rsid w:val="001A64DA"/>
    <w:rsid w:val="001A694E"/>
    <w:rsid w:val="001B01D8"/>
    <w:rsid w:val="001B04D2"/>
    <w:rsid w:val="001B1687"/>
    <w:rsid w:val="001B260F"/>
    <w:rsid w:val="001B2BAA"/>
    <w:rsid w:val="001B4B68"/>
    <w:rsid w:val="001B4D71"/>
    <w:rsid w:val="001B5AFC"/>
    <w:rsid w:val="001B61EE"/>
    <w:rsid w:val="001B6AC5"/>
    <w:rsid w:val="001B7F6F"/>
    <w:rsid w:val="001C001C"/>
    <w:rsid w:val="001C0A36"/>
    <w:rsid w:val="001C0CFD"/>
    <w:rsid w:val="001C1ABD"/>
    <w:rsid w:val="001C240E"/>
    <w:rsid w:val="001C2940"/>
    <w:rsid w:val="001C3FDA"/>
    <w:rsid w:val="001C69C0"/>
    <w:rsid w:val="001C7150"/>
    <w:rsid w:val="001D0B92"/>
    <w:rsid w:val="001D137D"/>
    <w:rsid w:val="001D1BB6"/>
    <w:rsid w:val="001D2AA5"/>
    <w:rsid w:val="001D2F75"/>
    <w:rsid w:val="001D3ACD"/>
    <w:rsid w:val="001D4388"/>
    <w:rsid w:val="001D4722"/>
    <w:rsid w:val="001D5A6F"/>
    <w:rsid w:val="001E1771"/>
    <w:rsid w:val="001E1B72"/>
    <w:rsid w:val="001E3593"/>
    <w:rsid w:val="001E38A1"/>
    <w:rsid w:val="001E4B3F"/>
    <w:rsid w:val="001E4C69"/>
    <w:rsid w:val="001E6534"/>
    <w:rsid w:val="001E7241"/>
    <w:rsid w:val="001E7436"/>
    <w:rsid w:val="001F01D3"/>
    <w:rsid w:val="001F5188"/>
    <w:rsid w:val="001F5A28"/>
    <w:rsid w:val="001F5E72"/>
    <w:rsid w:val="001F5FEC"/>
    <w:rsid w:val="001F60C2"/>
    <w:rsid w:val="001F6130"/>
    <w:rsid w:val="001F690A"/>
    <w:rsid w:val="001F7609"/>
    <w:rsid w:val="001F7991"/>
    <w:rsid w:val="00200D28"/>
    <w:rsid w:val="0020297A"/>
    <w:rsid w:val="00202DA6"/>
    <w:rsid w:val="00203E3C"/>
    <w:rsid w:val="00204A5C"/>
    <w:rsid w:val="0020613F"/>
    <w:rsid w:val="002066DB"/>
    <w:rsid w:val="002067FC"/>
    <w:rsid w:val="00210849"/>
    <w:rsid w:val="00211102"/>
    <w:rsid w:val="00212779"/>
    <w:rsid w:val="00212FE2"/>
    <w:rsid w:val="00212FE6"/>
    <w:rsid w:val="002135EB"/>
    <w:rsid w:val="0021541B"/>
    <w:rsid w:val="00215F14"/>
    <w:rsid w:val="002162D0"/>
    <w:rsid w:val="00217B2F"/>
    <w:rsid w:val="00217C14"/>
    <w:rsid w:val="00217FFA"/>
    <w:rsid w:val="00220122"/>
    <w:rsid w:val="0022091B"/>
    <w:rsid w:val="002210B6"/>
    <w:rsid w:val="00221136"/>
    <w:rsid w:val="00221DC4"/>
    <w:rsid w:val="002223AA"/>
    <w:rsid w:val="00222F53"/>
    <w:rsid w:val="0022333A"/>
    <w:rsid w:val="0022354A"/>
    <w:rsid w:val="00224664"/>
    <w:rsid w:val="00224C20"/>
    <w:rsid w:val="00226239"/>
    <w:rsid w:val="00231766"/>
    <w:rsid w:val="002319D0"/>
    <w:rsid w:val="0023305E"/>
    <w:rsid w:val="002336CD"/>
    <w:rsid w:val="002341AE"/>
    <w:rsid w:val="002346D7"/>
    <w:rsid w:val="002347FD"/>
    <w:rsid w:val="00234C5B"/>
    <w:rsid w:val="00235A83"/>
    <w:rsid w:val="00236582"/>
    <w:rsid w:val="002400F5"/>
    <w:rsid w:val="00240AAD"/>
    <w:rsid w:val="002431D6"/>
    <w:rsid w:val="002432A1"/>
    <w:rsid w:val="00244236"/>
    <w:rsid w:val="00245245"/>
    <w:rsid w:val="0024540A"/>
    <w:rsid w:val="0024556A"/>
    <w:rsid w:val="00245708"/>
    <w:rsid w:val="0024697A"/>
    <w:rsid w:val="00247719"/>
    <w:rsid w:val="00250768"/>
    <w:rsid w:val="00250891"/>
    <w:rsid w:val="00251F36"/>
    <w:rsid w:val="00251FAA"/>
    <w:rsid w:val="00252D65"/>
    <w:rsid w:val="00252F31"/>
    <w:rsid w:val="002534EF"/>
    <w:rsid w:val="00253984"/>
    <w:rsid w:val="00257221"/>
    <w:rsid w:val="0025744E"/>
    <w:rsid w:val="00260BEE"/>
    <w:rsid w:val="00261385"/>
    <w:rsid w:val="00261499"/>
    <w:rsid w:val="00261BF5"/>
    <w:rsid w:val="0026216E"/>
    <w:rsid w:val="00263989"/>
    <w:rsid w:val="002643B8"/>
    <w:rsid w:val="00264A62"/>
    <w:rsid w:val="00265156"/>
    <w:rsid w:val="00270960"/>
    <w:rsid w:val="00272377"/>
    <w:rsid w:val="00273521"/>
    <w:rsid w:val="00273D18"/>
    <w:rsid w:val="00273EF4"/>
    <w:rsid w:val="00273F8A"/>
    <w:rsid w:val="00275FEF"/>
    <w:rsid w:val="002761AD"/>
    <w:rsid w:val="002765D9"/>
    <w:rsid w:val="00276943"/>
    <w:rsid w:val="00277350"/>
    <w:rsid w:val="00277FD7"/>
    <w:rsid w:val="00281F41"/>
    <w:rsid w:val="002822F0"/>
    <w:rsid w:val="0028266C"/>
    <w:rsid w:val="002836BA"/>
    <w:rsid w:val="00283774"/>
    <w:rsid w:val="00283B9A"/>
    <w:rsid w:val="00283D21"/>
    <w:rsid w:val="00283E6A"/>
    <w:rsid w:val="00284368"/>
    <w:rsid w:val="00285856"/>
    <w:rsid w:val="00285B5D"/>
    <w:rsid w:val="00286075"/>
    <w:rsid w:val="0028700D"/>
    <w:rsid w:val="00290D99"/>
    <w:rsid w:val="00291926"/>
    <w:rsid w:val="00292845"/>
    <w:rsid w:val="00292AFB"/>
    <w:rsid w:val="002930C3"/>
    <w:rsid w:val="00293CD4"/>
    <w:rsid w:val="0029413E"/>
    <w:rsid w:val="00294661"/>
    <w:rsid w:val="00295295"/>
    <w:rsid w:val="002956A0"/>
    <w:rsid w:val="00295CB0"/>
    <w:rsid w:val="0029600F"/>
    <w:rsid w:val="00296043"/>
    <w:rsid w:val="00296AB0"/>
    <w:rsid w:val="0029787F"/>
    <w:rsid w:val="002A0537"/>
    <w:rsid w:val="002A08C8"/>
    <w:rsid w:val="002A18B0"/>
    <w:rsid w:val="002A1ECA"/>
    <w:rsid w:val="002A2BF9"/>
    <w:rsid w:val="002A3A53"/>
    <w:rsid w:val="002A4442"/>
    <w:rsid w:val="002A4AE4"/>
    <w:rsid w:val="002A4D65"/>
    <w:rsid w:val="002A53A8"/>
    <w:rsid w:val="002A747C"/>
    <w:rsid w:val="002A7F12"/>
    <w:rsid w:val="002B0156"/>
    <w:rsid w:val="002B0743"/>
    <w:rsid w:val="002B1D4E"/>
    <w:rsid w:val="002B257B"/>
    <w:rsid w:val="002B376D"/>
    <w:rsid w:val="002B4B63"/>
    <w:rsid w:val="002B508A"/>
    <w:rsid w:val="002B5188"/>
    <w:rsid w:val="002B537E"/>
    <w:rsid w:val="002B6B59"/>
    <w:rsid w:val="002B7566"/>
    <w:rsid w:val="002C038C"/>
    <w:rsid w:val="002C190D"/>
    <w:rsid w:val="002C284C"/>
    <w:rsid w:val="002C2EF3"/>
    <w:rsid w:val="002C31F5"/>
    <w:rsid w:val="002C46D1"/>
    <w:rsid w:val="002C4B8E"/>
    <w:rsid w:val="002C4EA3"/>
    <w:rsid w:val="002C5051"/>
    <w:rsid w:val="002C50A0"/>
    <w:rsid w:val="002C69C4"/>
    <w:rsid w:val="002C6BBE"/>
    <w:rsid w:val="002C6D27"/>
    <w:rsid w:val="002C70C4"/>
    <w:rsid w:val="002D0867"/>
    <w:rsid w:val="002D0F2D"/>
    <w:rsid w:val="002D1981"/>
    <w:rsid w:val="002D1FDA"/>
    <w:rsid w:val="002D2C41"/>
    <w:rsid w:val="002D2DCF"/>
    <w:rsid w:val="002D2F93"/>
    <w:rsid w:val="002D3DFB"/>
    <w:rsid w:val="002D4888"/>
    <w:rsid w:val="002D5138"/>
    <w:rsid w:val="002D75A9"/>
    <w:rsid w:val="002E0651"/>
    <w:rsid w:val="002E0D3F"/>
    <w:rsid w:val="002E0FA3"/>
    <w:rsid w:val="002E1485"/>
    <w:rsid w:val="002E301F"/>
    <w:rsid w:val="002E3171"/>
    <w:rsid w:val="002E3BD0"/>
    <w:rsid w:val="002E509C"/>
    <w:rsid w:val="002E5422"/>
    <w:rsid w:val="002E579C"/>
    <w:rsid w:val="002E5E3B"/>
    <w:rsid w:val="002E6365"/>
    <w:rsid w:val="002E64CA"/>
    <w:rsid w:val="002E65AC"/>
    <w:rsid w:val="002E7E96"/>
    <w:rsid w:val="002F04AC"/>
    <w:rsid w:val="002F04F8"/>
    <w:rsid w:val="002F09A4"/>
    <w:rsid w:val="002F0C95"/>
    <w:rsid w:val="002F383A"/>
    <w:rsid w:val="002F60A6"/>
    <w:rsid w:val="002F60F2"/>
    <w:rsid w:val="002F6D14"/>
    <w:rsid w:val="002F702D"/>
    <w:rsid w:val="002F71B0"/>
    <w:rsid w:val="002F77B7"/>
    <w:rsid w:val="003004AC"/>
    <w:rsid w:val="00301DC9"/>
    <w:rsid w:val="003032E8"/>
    <w:rsid w:val="00304B4F"/>
    <w:rsid w:val="003058F9"/>
    <w:rsid w:val="00305998"/>
    <w:rsid w:val="00307505"/>
    <w:rsid w:val="00307CF8"/>
    <w:rsid w:val="00311487"/>
    <w:rsid w:val="00312575"/>
    <w:rsid w:val="00313409"/>
    <w:rsid w:val="00313E67"/>
    <w:rsid w:val="00314688"/>
    <w:rsid w:val="00315564"/>
    <w:rsid w:val="00315A1D"/>
    <w:rsid w:val="00316E04"/>
    <w:rsid w:val="003171CC"/>
    <w:rsid w:val="00317C07"/>
    <w:rsid w:val="00320AAE"/>
    <w:rsid w:val="00320F74"/>
    <w:rsid w:val="0032107F"/>
    <w:rsid w:val="0032170B"/>
    <w:rsid w:val="00321AAD"/>
    <w:rsid w:val="0032241F"/>
    <w:rsid w:val="00322433"/>
    <w:rsid w:val="003224F4"/>
    <w:rsid w:val="00322F7B"/>
    <w:rsid w:val="00326ABA"/>
    <w:rsid w:val="00326FBE"/>
    <w:rsid w:val="00326FEF"/>
    <w:rsid w:val="00327FFC"/>
    <w:rsid w:val="00330F68"/>
    <w:rsid w:val="00331057"/>
    <w:rsid w:val="003311CF"/>
    <w:rsid w:val="0033192B"/>
    <w:rsid w:val="00331DA6"/>
    <w:rsid w:val="0033204A"/>
    <w:rsid w:val="0033277E"/>
    <w:rsid w:val="0033367F"/>
    <w:rsid w:val="00333988"/>
    <w:rsid w:val="00334C72"/>
    <w:rsid w:val="00336610"/>
    <w:rsid w:val="00336B81"/>
    <w:rsid w:val="00337311"/>
    <w:rsid w:val="00340036"/>
    <w:rsid w:val="00340913"/>
    <w:rsid w:val="00342F80"/>
    <w:rsid w:val="0034363D"/>
    <w:rsid w:val="003440DB"/>
    <w:rsid w:val="00344530"/>
    <w:rsid w:val="003471EA"/>
    <w:rsid w:val="00350E7A"/>
    <w:rsid w:val="00351B84"/>
    <w:rsid w:val="00352CF5"/>
    <w:rsid w:val="003550AF"/>
    <w:rsid w:val="00356033"/>
    <w:rsid w:val="0035653B"/>
    <w:rsid w:val="00357F42"/>
    <w:rsid w:val="00360871"/>
    <w:rsid w:val="00362178"/>
    <w:rsid w:val="00362392"/>
    <w:rsid w:val="0036370A"/>
    <w:rsid w:val="003656A1"/>
    <w:rsid w:val="00366443"/>
    <w:rsid w:val="0037078A"/>
    <w:rsid w:val="00370883"/>
    <w:rsid w:val="00370D08"/>
    <w:rsid w:val="003722CB"/>
    <w:rsid w:val="00372517"/>
    <w:rsid w:val="00373925"/>
    <w:rsid w:val="00374144"/>
    <w:rsid w:val="003745D4"/>
    <w:rsid w:val="00374C76"/>
    <w:rsid w:val="003753AF"/>
    <w:rsid w:val="00377110"/>
    <w:rsid w:val="0037724B"/>
    <w:rsid w:val="0037734F"/>
    <w:rsid w:val="003804DF"/>
    <w:rsid w:val="0038124F"/>
    <w:rsid w:val="00382532"/>
    <w:rsid w:val="0038380A"/>
    <w:rsid w:val="00383FCE"/>
    <w:rsid w:val="00385246"/>
    <w:rsid w:val="00385BF5"/>
    <w:rsid w:val="00385E24"/>
    <w:rsid w:val="00386788"/>
    <w:rsid w:val="00387D81"/>
    <w:rsid w:val="00391B8A"/>
    <w:rsid w:val="00392057"/>
    <w:rsid w:val="00392B7D"/>
    <w:rsid w:val="00393D4A"/>
    <w:rsid w:val="00394ADE"/>
    <w:rsid w:val="00394C36"/>
    <w:rsid w:val="0039546D"/>
    <w:rsid w:val="00395920"/>
    <w:rsid w:val="00395F03"/>
    <w:rsid w:val="00396119"/>
    <w:rsid w:val="003969AB"/>
    <w:rsid w:val="00396B85"/>
    <w:rsid w:val="003A001D"/>
    <w:rsid w:val="003A04B2"/>
    <w:rsid w:val="003A0938"/>
    <w:rsid w:val="003A1596"/>
    <w:rsid w:val="003A4528"/>
    <w:rsid w:val="003A4FFB"/>
    <w:rsid w:val="003A5B82"/>
    <w:rsid w:val="003A5CF1"/>
    <w:rsid w:val="003A66C8"/>
    <w:rsid w:val="003A66E3"/>
    <w:rsid w:val="003A7286"/>
    <w:rsid w:val="003A72B6"/>
    <w:rsid w:val="003A72E8"/>
    <w:rsid w:val="003A7769"/>
    <w:rsid w:val="003A7EA0"/>
    <w:rsid w:val="003B077F"/>
    <w:rsid w:val="003B0A3B"/>
    <w:rsid w:val="003B2851"/>
    <w:rsid w:val="003B2A54"/>
    <w:rsid w:val="003B3252"/>
    <w:rsid w:val="003B4A07"/>
    <w:rsid w:val="003B52BD"/>
    <w:rsid w:val="003B544F"/>
    <w:rsid w:val="003B596B"/>
    <w:rsid w:val="003B5E66"/>
    <w:rsid w:val="003B6090"/>
    <w:rsid w:val="003B6397"/>
    <w:rsid w:val="003C0552"/>
    <w:rsid w:val="003C0A66"/>
    <w:rsid w:val="003C1871"/>
    <w:rsid w:val="003C298B"/>
    <w:rsid w:val="003C2BC5"/>
    <w:rsid w:val="003C3378"/>
    <w:rsid w:val="003C360B"/>
    <w:rsid w:val="003C3F8D"/>
    <w:rsid w:val="003C4043"/>
    <w:rsid w:val="003C429C"/>
    <w:rsid w:val="003C4497"/>
    <w:rsid w:val="003C4A53"/>
    <w:rsid w:val="003C4B37"/>
    <w:rsid w:val="003C4C14"/>
    <w:rsid w:val="003C5C3B"/>
    <w:rsid w:val="003C61CC"/>
    <w:rsid w:val="003C6BD6"/>
    <w:rsid w:val="003C7508"/>
    <w:rsid w:val="003D115E"/>
    <w:rsid w:val="003D31CB"/>
    <w:rsid w:val="003D4E56"/>
    <w:rsid w:val="003D50D2"/>
    <w:rsid w:val="003D6FE8"/>
    <w:rsid w:val="003D7696"/>
    <w:rsid w:val="003D7FBE"/>
    <w:rsid w:val="003E015B"/>
    <w:rsid w:val="003E021E"/>
    <w:rsid w:val="003E0BAC"/>
    <w:rsid w:val="003E193F"/>
    <w:rsid w:val="003E1A64"/>
    <w:rsid w:val="003E2225"/>
    <w:rsid w:val="003E3377"/>
    <w:rsid w:val="003E447A"/>
    <w:rsid w:val="003E4E4E"/>
    <w:rsid w:val="003E6C41"/>
    <w:rsid w:val="003E777A"/>
    <w:rsid w:val="003F019E"/>
    <w:rsid w:val="003F0311"/>
    <w:rsid w:val="003F0A4D"/>
    <w:rsid w:val="003F1DEF"/>
    <w:rsid w:val="003F21BD"/>
    <w:rsid w:val="003F4C04"/>
    <w:rsid w:val="003F6196"/>
    <w:rsid w:val="003F628C"/>
    <w:rsid w:val="003F78ED"/>
    <w:rsid w:val="003F7A13"/>
    <w:rsid w:val="003F7BE9"/>
    <w:rsid w:val="00400B11"/>
    <w:rsid w:val="00400D87"/>
    <w:rsid w:val="00400EA9"/>
    <w:rsid w:val="00401017"/>
    <w:rsid w:val="0040251F"/>
    <w:rsid w:val="00402F23"/>
    <w:rsid w:val="00403F0D"/>
    <w:rsid w:val="004049C8"/>
    <w:rsid w:val="00404D29"/>
    <w:rsid w:val="00405947"/>
    <w:rsid w:val="00406488"/>
    <w:rsid w:val="00406662"/>
    <w:rsid w:val="00406CF2"/>
    <w:rsid w:val="004072D8"/>
    <w:rsid w:val="00407AEB"/>
    <w:rsid w:val="00410A64"/>
    <w:rsid w:val="00410C8C"/>
    <w:rsid w:val="00411668"/>
    <w:rsid w:val="00412455"/>
    <w:rsid w:val="004124F9"/>
    <w:rsid w:val="004135DF"/>
    <w:rsid w:val="00413EB8"/>
    <w:rsid w:val="00414FEE"/>
    <w:rsid w:val="00415052"/>
    <w:rsid w:val="00416D1B"/>
    <w:rsid w:val="00416F25"/>
    <w:rsid w:val="0041712A"/>
    <w:rsid w:val="00417309"/>
    <w:rsid w:val="0041791A"/>
    <w:rsid w:val="0042030B"/>
    <w:rsid w:val="004232DA"/>
    <w:rsid w:val="00423EE9"/>
    <w:rsid w:val="00423FA4"/>
    <w:rsid w:val="00424C14"/>
    <w:rsid w:val="00424E9A"/>
    <w:rsid w:val="004253FB"/>
    <w:rsid w:val="004254E9"/>
    <w:rsid w:val="00425D98"/>
    <w:rsid w:val="0042622E"/>
    <w:rsid w:val="00426F01"/>
    <w:rsid w:val="00426FAF"/>
    <w:rsid w:val="0042718A"/>
    <w:rsid w:val="004274F2"/>
    <w:rsid w:val="00427811"/>
    <w:rsid w:val="00430165"/>
    <w:rsid w:val="0043196D"/>
    <w:rsid w:val="004322B5"/>
    <w:rsid w:val="00433841"/>
    <w:rsid w:val="004346C5"/>
    <w:rsid w:val="00434879"/>
    <w:rsid w:val="004350BA"/>
    <w:rsid w:val="004358DB"/>
    <w:rsid w:val="00435BD8"/>
    <w:rsid w:val="00437227"/>
    <w:rsid w:val="00437D8A"/>
    <w:rsid w:val="00437DA9"/>
    <w:rsid w:val="00440CE3"/>
    <w:rsid w:val="00441354"/>
    <w:rsid w:val="00441D38"/>
    <w:rsid w:val="00441F17"/>
    <w:rsid w:val="00443302"/>
    <w:rsid w:val="0044399B"/>
    <w:rsid w:val="004444EE"/>
    <w:rsid w:val="0044482F"/>
    <w:rsid w:val="00445B5D"/>
    <w:rsid w:val="004460F8"/>
    <w:rsid w:val="004466F9"/>
    <w:rsid w:val="004467A6"/>
    <w:rsid w:val="00446FA9"/>
    <w:rsid w:val="004471A3"/>
    <w:rsid w:val="004505B5"/>
    <w:rsid w:val="00451436"/>
    <w:rsid w:val="00451B72"/>
    <w:rsid w:val="00452A4F"/>
    <w:rsid w:val="00452F6B"/>
    <w:rsid w:val="00454872"/>
    <w:rsid w:val="00456569"/>
    <w:rsid w:val="0046089A"/>
    <w:rsid w:val="004614FD"/>
    <w:rsid w:val="004628EB"/>
    <w:rsid w:val="00464758"/>
    <w:rsid w:val="004648F7"/>
    <w:rsid w:val="00465E8F"/>
    <w:rsid w:val="00466369"/>
    <w:rsid w:val="00466A5F"/>
    <w:rsid w:val="00470B7D"/>
    <w:rsid w:val="004713D1"/>
    <w:rsid w:val="0047161B"/>
    <w:rsid w:val="004722B2"/>
    <w:rsid w:val="00472A0F"/>
    <w:rsid w:val="004734D1"/>
    <w:rsid w:val="00473B8C"/>
    <w:rsid w:val="00473BFF"/>
    <w:rsid w:val="00474402"/>
    <w:rsid w:val="00474FDC"/>
    <w:rsid w:val="0047548C"/>
    <w:rsid w:val="00475C26"/>
    <w:rsid w:val="00475DB7"/>
    <w:rsid w:val="00475F35"/>
    <w:rsid w:val="00475F9E"/>
    <w:rsid w:val="00476EB7"/>
    <w:rsid w:val="0047719D"/>
    <w:rsid w:val="00477418"/>
    <w:rsid w:val="004778FA"/>
    <w:rsid w:val="00481902"/>
    <w:rsid w:val="004827F8"/>
    <w:rsid w:val="00482B41"/>
    <w:rsid w:val="0048333C"/>
    <w:rsid w:val="00483A1A"/>
    <w:rsid w:val="00483A5A"/>
    <w:rsid w:val="00483BCA"/>
    <w:rsid w:val="00484AD5"/>
    <w:rsid w:val="00485108"/>
    <w:rsid w:val="004857E7"/>
    <w:rsid w:val="00486ECB"/>
    <w:rsid w:val="00487746"/>
    <w:rsid w:val="0048781C"/>
    <w:rsid w:val="00490AA0"/>
    <w:rsid w:val="004919CF"/>
    <w:rsid w:val="00492779"/>
    <w:rsid w:val="00492ADC"/>
    <w:rsid w:val="00492DE6"/>
    <w:rsid w:val="00493473"/>
    <w:rsid w:val="0049396E"/>
    <w:rsid w:val="00493D03"/>
    <w:rsid w:val="0049596B"/>
    <w:rsid w:val="00495FAB"/>
    <w:rsid w:val="00497BBF"/>
    <w:rsid w:val="004A0C59"/>
    <w:rsid w:val="004A1130"/>
    <w:rsid w:val="004A118A"/>
    <w:rsid w:val="004A13CB"/>
    <w:rsid w:val="004A140C"/>
    <w:rsid w:val="004A1DA4"/>
    <w:rsid w:val="004A27BD"/>
    <w:rsid w:val="004A2CD1"/>
    <w:rsid w:val="004A2FE8"/>
    <w:rsid w:val="004A396F"/>
    <w:rsid w:val="004A48AD"/>
    <w:rsid w:val="004A59BF"/>
    <w:rsid w:val="004A5DB3"/>
    <w:rsid w:val="004A6F23"/>
    <w:rsid w:val="004A79A7"/>
    <w:rsid w:val="004A7A7C"/>
    <w:rsid w:val="004A7C94"/>
    <w:rsid w:val="004B2DAC"/>
    <w:rsid w:val="004B2F5C"/>
    <w:rsid w:val="004B3911"/>
    <w:rsid w:val="004B4AAC"/>
    <w:rsid w:val="004B4C35"/>
    <w:rsid w:val="004B4C4B"/>
    <w:rsid w:val="004B5098"/>
    <w:rsid w:val="004B5235"/>
    <w:rsid w:val="004B5549"/>
    <w:rsid w:val="004B60AC"/>
    <w:rsid w:val="004C0A50"/>
    <w:rsid w:val="004C18CA"/>
    <w:rsid w:val="004C1A72"/>
    <w:rsid w:val="004C296E"/>
    <w:rsid w:val="004C29D6"/>
    <w:rsid w:val="004C3A6F"/>
    <w:rsid w:val="004C3E2F"/>
    <w:rsid w:val="004C4D78"/>
    <w:rsid w:val="004C53FF"/>
    <w:rsid w:val="004C5C82"/>
    <w:rsid w:val="004C76D8"/>
    <w:rsid w:val="004C7BA0"/>
    <w:rsid w:val="004C7BEA"/>
    <w:rsid w:val="004C7C1E"/>
    <w:rsid w:val="004D04A1"/>
    <w:rsid w:val="004D242C"/>
    <w:rsid w:val="004D2640"/>
    <w:rsid w:val="004D2FB0"/>
    <w:rsid w:val="004D325C"/>
    <w:rsid w:val="004D3EE7"/>
    <w:rsid w:val="004D4074"/>
    <w:rsid w:val="004D422B"/>
    <w:rsid w:val="004D578B"/>
    <w:rsid w:val="004D6C95"/>
    <w:rsid w:val="004D7425"/>
    <w:rsid w:val="004E04C2"/>
    <w:rsid w:val="004E0F40"/>
    <w:rsid w:val="004E341D"/>
    <w:rsid w:val="004E3707"/>
    <w:rsid w:val="004E4499"/>
    <w:rsid w:val="004E5509"/>
    <w:rsid w:val="004E5B09"/>
    <w:rsid w:val="004E5F50"/>
    <w:rsid w:val="004E73F1"/>
    <w:rsid w:val="004E7637"/>
    <w:rsid w:val="004F080A"/>
    <w:rsid w:val="004F0FE7"/>
    <w:rsid w:val="004F1B2B"/>
    <w:rsid w:val="004F2247"/>
    <w:rsid w:val="004F3363"/>
    <w:rsid w:val="004F34DB"/>
    <w:rsid w:val="004F3AAE"/>
    <w:rsid w:val="004F3BC9"/>
    <w:rsid w:val="004F3C69"/>
    <w:rsid w:val="004F406C"/>
    <w:rsid w:val="004F5628"/>
    <w:rsid w:val="004F59E2"/>
    <w:rsid w:val="004F777B"/>
    <w:rsid w:val="004F78D4"/>
    <w:rsid w:val="004F7D15"/>
    <w:rsid w:val="004F7D49"/>
    <w:rsid w:val="005001E4"/>
    <w:rsid w:val="0050192C"/>
    <w:rsid w:val="0050193B"/>
    <w:rsid w:val="00501BB6"/>
    <w:rsid w:val="0050249A"/>
    <w:rsid w:val="0050254C"/>
    <w:rsid w:val="0050257F"/>
    <w:rsid w:val="0050330C"/>
    <w:rsid w:val="00503AA8"/>
    <w:rsid w:val="00503DC4"/>
    <w:rsid w:val="00503F06"/>
    <w:rsid w:val="00503F54"/>
    <w:rsid w:val="005048E3"/>
    <w:rsid w:val="00505AA5"/>
    <w:rsid w:val="00505BC3"/>
    <w:rsid w:val="00505FC8"/>
    <w:rsid w:val="00507391"/>
    <w:rsid w:val="00507D40"/>
    <w:rsid w:val="00510195"/>
    <w:rsid w:val="0051020D"/>
    <w:rsid w:val="00510B0B"/>
    <w:rsid w:val="00510DCB"/>
    <w:rsid w:val="00511046"/>
    <w:rsid w:val="005112EA"/>
    <w:rsid w:val="00511999"/>
    <w:rsid w:val="00511ECA"/>
    <w:rsid w:val="00512754"/>
    <w:rsid w:val="00512E2C"/>
    <w:rsid w:val="00513FBC"/>
    <w:rsid w:val="00514838"/>
    <w:rsid w:val="005158A8"/>
    <w:rsid w:val="00516DEE"/>
    <w:rsid w:val="005177A8"/>
    <w:rsid w:val="0052019F"/>
    <w:rsid w:val="00520480"/>
    <w:rsid w:val="00522120"/>
    <w:rsid w:val="00522732"/>
    <w:rsid w:val="00523603"/>
    <w:rsid w:val="0052432E"/>
    <w:rsid w:val="005247E6"/>
    <w:rsid w:val="00526246"/>
    <w:rsid w:val="00527013"/>
    <w:rsid w:val="005271B3"/>
    <w:rsid w:val="00530537"/>
    <w:rsid w:val="005305A3"/>
    <w:rsid w:val="0053116A"/>
    <w:rsid w:val="00531271"/>
    <w:rsid w:val="005312F0"/>
    <w:rsid w:val="00533D5B"/>
    <w:rsid w:val="00534CB0"/>
    <w:rsid w:val="00534D03"/>
    <w:rsid w:val="00534D3D"/>
    <w:rsid w:val="00534D6B"/>
    <w:rsid w:val="00535B5B"/>
    <w:rsid w:val="00536BC1"/>
    <w:rsid w:val="005379C4"/>
    <w:rsid w:val="00537E9B"/>
    <w:rsid w:val="00540284"/>
    <w:rsid w:val="00540A16"/>
    <w:rsid w:val="00540D63"/>
    <w:rsid w:val="005415CC"/>
    <w:rsid w:val="0054167A"/>
    <w:rsid w:val="00541DAB"/>
    <w:rsid w:val="00542652"/>
    <w:rsid w:val="005427C2"/>
    <w:rsid w:val="00542DEB"/>
    <w:rsid w:val="00542F25"/>
    <w:rsid w:val="0054398D"/>
    <w:rsid w:val="005458EE"/>
    <w:rsid w:val="0054594D"/>
    <w:rsid w:val="005468DA"/>
    <w:rsid w:val="005501CC"/>
    <w:rsid w:val="0055152D"/>
    <w:rsid w:val="005518DB"/>
    <w:rsid w:val="00551CA5"/>
    <w:rsid w:val="00551E04"/>
    <w:rsid w:val="00552736"/>
    <w:rsid w:val="0055392C"/>
    <w:rsid w:val="00553CEA"/>
    <w:rsid w:val="00554405"/>
    <w:rsid w:val="005544E2"/>
    <w:rsid w:val="00554D85"/>
    <w:rsid w:val="00555CE5"/>
    <w:rsid w:val="00557979"/>
    <w:rsid w:val="00560375"/>
    <w:rsid w:val="005622E5"/>
    <w:rsid w:val="0056274A"/>
    <w:rsid w:val="00562C99"/>
    <w:rsid w:val="005642E1"/>
    <w:rsid w:val="00564C4E"/>
    <w:rsid w:val="005664AD"/>
    <w:rsid w:val="005669CD"/>
    <w:rsid w:val="005675FF"/>
    <w:rsid w:val="0056791A"/>
    <w:rsid w:val="00570774"/>
    <w:rsid w:val="00571F74"/>
    <w:rsid w:val="00574C91"/>
    <w:rsid w:val="00574F0C"/>
    <w:rsid w:val="00576567"/>
    <w:rsid w:val="0057666D"/>
    <w:rsid w:val="00576D19"/>
    <w:rsid w:val="005775DD"/>
    <w:rsid w:val="00577C7B"/>
    <w:rsid w:val="00577D22"/>
    <w:rsid w:val="00577DB4"/>
    <w:rsid w:val="00582A6D"/>
    <w:rsid w:val="00582EA6"/>
    <w:rsid w:val="00583ED7"/>
    <w:rsid w:val="00586AD2"/>
    <w:rsid w:val="00587BFA"/>
    <w:rsid w:val="00590E76"/>
    <w:rsid w:val="00592352"/>
    <w:rsid w:val="005938BC"/>
    <w:rsid w:val="00593C1A"/>
    <w:rsid w:val="005948E1"/>
    <w:rsid w:val="00595E18"/>
    <w:rsid w:val="0059663C"/>
    <w:rsid w:val="00597250"/>
    <w:rsid w:val="005978DE"/>
    <w:rsid w:val="005A05DF"/>
    <w:rsid w:val="005A198F"/>
    <w:rsid w:val="005A1B34"/>
    <w:rsid w:val="005A1F62"/>
    <w:rsid w:val="005A2260"/>
    <w:rsid w:val="005A41B6"/>
    <w:rsid w:val="005A41D7"/>
    <w:rsid w:val="005A514E"/>
    <w:rsid w:val="005A5D33"/>
    <w:rsid w:val="005A612E"/>
    <w:rsid w:val="005A72D4"/>
    <w:rsid w:val="005A7624"/>
    <w:rsid w:val="005B0025"/>
    <w:rsid w:val="005B03F7"/>
    <w:rsid w:val="005B0A47"/>
    <w:rsid w:val="005B0CAA"/>
    <w:rsid w:val="005B0E0E"/>
    <w:rsid w:val="005B1354"/>
    <w:rsid w:val="005B19D6"/>
    <w:rsid w:val="005B1BBC"/>
    <w:rsid w:val="005B26F5"/>
    <w:rsid w:val="005B4425"/>
    <w:rsid w:val="005B47B6"/>
    <w:rsid w:val="005B4E95"/>
    <w:rsid w:val="005B5F0F"/>
    <w:rsid w:val="005B5FC5"/>
    <w:rsid w:val="005B65DC"/>
    <w:rsid w:val="005B6F02"/>
    <w:rsid w:val="005B73EE"/>
    <w:rsid w:val="005B7623"/>
    <w:rsid w:val="005B7B7D"/>
    <w:rsid w:val="005C01E6"/>
    <w:rsid w:val="005C107E"/>
    <w:rsid w:val="005C13CA"/>
    <w:rsid w:val="005C2D42"/>
    <w:rsid w:val="005C4313"/>
    <w:rsid w:val="005C434D"/>
    <w:rsid w:val="005C567D"/>
    <w:rsid w:val="005C610C"/>
    <w:rsid w:val="005C7338"/>
    <w:rsid w:val="005D0206"/>
    <w:rsid w:val="005D023B"/>
    <w:rsid w:val="005D0322"/>
    <w:rsid w:val="005D13C8"/>
    <w:rsid w:val="005D15A7"/>
    <w:rsid w:val="005D1E8A"/>
    <w:rsid w:val="005D230B"/>
    <w:rsid w:val="005D295B"/>
    <w:rsid w:val="005D2C6A"/>
    <w:rsid w:val="005D594C"/>
    <w:rsid w:val="005D60D1"/>
    <w:rsid w:val="005D6D97"/>
    <w:rsid w:val="005E0173"/>
    <w:rsid w:val="005E1306"/>
    <w:rsid w:val="005E2C01"/>
    <w:rsid w:val="005E3184"/>
    <w:rsid w:val="005E489E"/>
    <w:rsid w:val="005E4C87"/>
    <w:rsid w:val="005E56FA"/>
    <w:rsid w:val="005E598A"/>
    <w:rsid w:val="005E5D6D"/>
    <w:rsid w:val="005E6A7A"/>
    <w:rsid w:val="005E6F54"/>
    <w:rsid w:val="005E7BE6"/>
    <w:rsid w:val="005E7E50"/>
    <w:rsid w:val="005E7ECD"/>
    <w:rsid w:val="005F008E"/>
    <w:rsid w:val="005F066B"/>
    <w:rsid w:val="005F075E"/>
    <w:rsid w:val="005F0957"/>
    <w:rsid w:val="005F0B35"/>
    <w:rsid w:val="005F0D4C"/>
    <w:rsid w:val="005F1AB5"/>
    <w:rsid w:val="005F24E3"/>
    <w:rsid w:val="005F24FA"/>
    <w:rsid w:val="005F2569"/>
    <w:rsid w:val="005F29F1"/>
    <w:rsid w:val="005F2A97"/>
    <w:rsid w:val="005F3943"/>
    <w:rsid w:val="005F3962"/>
    <w:rsid w:val="005F4701"/>
    <w:rsid w:val="005F4B51"/>
    <w:rsid w:val="005F4D99"/>
    <w:rsid w:val="005F4E77"/>
    <w:rsid w:val="005F4E93"/>
    <w:rsid w:val="005F50A7"/>
    <w:rsid w:val="005F54A7"/>
    <w:rsid w:val="005F5774"/>
    <w:rsid w:val="005F6147"/>
    <w:rsid w:val="006004AF"/>
    <w:rsid w:val="00600BE7"/>
    <w:rsid w:val="006011A9"/>
    <w:rsid w:val="006019F8"/>
    <w:rsid w:val="006024D2"/>
    <w:rsid w:val="006029F9"/>
    <w:rsid w:val="00602E33"/>
    <w:rsid w:val="006035E7"/>
    <w:rsid w:val="006037D2"/>
    <w:rsid w:val="00603C5B"/>
    <w:rsid w:val="00605314"/>
    <w:rsid w:val="00605695"/>
    <w:rsid w:val="00605992"/>
    <w:rsid w:val="0060619D"/>
    <w:rsid w:val="00606607"/>
    <w:rsid w:val="006102D8"/>
    <w:rsid w:val="006110DD"/>
    <w:rsid w:val="00611747"/>
    <w:rsid w:val="006119F7"/>
    <w:rsid w:val="006131C0"/>
    <w:rsid w:val="00613877"/>
    <w:rsid w:val="006138C9"/>
    <w:rsid w:val="00613A7A"/>
    <w:rsid w:val="006147F3"/>
    <w:rsid w:val="0061652B"/>
    <w:rsid w:val="00616856"/>
    <w:rsid w:val="00616DB6"/>
    <w:rsid w:val="0061743A"/>
    <w:rsid w:val="0062078C"/>
    <w:rsid w:val="00620CB6"/>
    <w:rsid w:val="00621755"/>
    <w:rsid w:val="006222BF"/>
    <w:rsid w:val="00622AFE"/>
    <w:rsid w:val="00622B14"/>
    <w:rsid w:val="00622D89"/>
    <w:rsid w:val="00622E18"/>
    <w:rsid w:val="00624A43"/>
    <w:rsid w:val="00624A45"/>
    <w:rsid w:val="00625868"/>
    <w:rsid w:val="00625D8F"/>
    <w:rsid w:val="00626079"/>
    <w:rsid w:val="0062619B"/>
    <w:rsid w:val="00626599"/>
    <w:rsid w:val="006270A0"/>
    <w:rsid w:val="00627EAC"/>
    <w:rsid w:val="00630DFE"/>
    <w:rsid w:val="00630FD4"/>
    <w:rsid w:val="006313BC"/>
    <w:rsid w:val="0063209E"/>
    <w:rsid w:val="00633504"/>
    <w:rsid w:val="006363A3"/>
    <w:rsid w:val="00636611"/>
    <w:rsid w:val="00637430"/>
    <w:rsid w:val="006414EA"/>
    <w:rsid w:val="006423CD"/>
    <w:rsid w:val="00642D6E"/>
    <w:rsid w:val="006431C3"/>
    <w:rsid w:val="0064352C"/>
    <w:rsid w:val="0064397D"/>
    <w:rsid w:val="006439FF"/>
    <w:rsid w:val="006451A9"/>
    <w:rsid w:val="006462DC"/>
    <w:rsid w:val="006468F0"/>
    <w:rsid w:val="006469E4"/>
    <w:rsid w:val="00646E43"/>
    <w:rsid w:val="0064761A"/>
    <w:rsid w:val="00647D64"/>
    <w:rsid w:val="00650A96"/>
    <w:rsid w:val="0065110D"/>
    <w:rsid w:val="00651666"/>
    <w:rsid w:val="00651D79"/>
    <w:rsid w:val="00652269"/>
    <w:rsid w:val="0065240D"/>
    <w:rsid w:val="00652694"/>
    <w:rsid w:val="006532C5"/>
    <w:rsid w:val="00654283"/>
    <w:rsid w:val="00654555"/>
    <w:rsid w:val="00654AFA"/>
    <w:rsid w:val="006556AC"/>
    <w:rsid w:val="006556C7"/>
    <w:rsid w:val="0065595C"/>
    <w:rsid w:val="006563F1"/>
    <w:rsid w:val="00656BD2"/>
    <w:rsid w:val="00656C85"/>
    <w:rsid w:val="0065790F"/>
    <w:rsid w:val="006607C5"/>
    <w:rsid w:val="00662219"/>
    <w:rsid w:val="006625C5"/>
    <w:rsid w:val="00663680"/>
    <w:rsid w:val="00663C33"/>
    <w:rsid w:val="00663C52"/>
    <w:rsid w:val="00663C7E"/>
    <w:rsid w:val="006646CC"/>
    <w:rsid w:val="00664D30"/>
    <w:rsid w:val="00667271"/>
    <w:rsid w:val="00670D17"/>
    <w:rsid w:val="006711D0"/>
    <w:rsid w:val="006726EC"/>
    <w:rsid w:val="00672A65"/>
    <w:rsid w:val="006741C6"/>
    <w:rsid w:val="00674729"/>
    <w:rsid w:val="00674805"/>
    <w:rsid w:val="00675424"/>
    <w:rsid w:val="006756FD"/>
    <w:rsid w:val="00675D2B"/>
    <w:rsid w:val="0067637B"/>
    <w:rsid w:val="00676561"/>
    <w:rsid w:val="0067780C"/>
    <w:rsid w:val="00677CEA"/>
    <w:rsid w:val="0068004C"/>
    <w:rsid w:val="006817DE"/>
    <w:rsid w:val="00681C31"/>
    <w:rsid w:val="00681F58"/>
    <w:rsid w:val="0068205D"/>
    <w:rsid w:val="0068293B"/>
    <w:rsid w:val="00682F2E"/>
    <w:rsid w:val="00684509"/>
    <w:rsid w:val="00685045"/>
    <w:rsid w:val="0068506F"/>
    <w:rsid w:val="0068629F"/>
    <w:rsid w:val="00686AAB"/>
    <w:rsid w:val="00686B23"/>
    <w:rsid w:val="0068708E"/>
    <w:rsid w:val="00687B4A"/>
    <w:rsid w:val="00687C74"/>
    <w:rsid w:val="006907C6"/>
    <w:rsid w:val="006915CA"/>
    <w:rsid w:val="00691B88"/>
    <w:rsid w:val="0069236F"/>
    <w:rsid w:val="0069379E"/>
    <w:rsid w:val="00694B2E"/>
    <w:rsid w:val="00694F03"/>
    <w:rsid w:val="006956F3"/>
    <w:rsid w:val="00696389"/>
    <w:rsid w:val="00696811"/>
    <w:rsid w:val="006972DD"/>
    <w:rsid w:val="00697E95"/>
    <w:rsid w:val="006A0883"/>
    <w:rsid w:val="006A1103"/>
    <w:rsid w:val="006A150F"/>
    <w:rsid w:val="006A2146"/>
    <w:rsid w:val="006A30EF"/>
    <w:rsid w:val="006A3A49"/>
    <w:rsid w:val="006A3CDE"/>
    <w:rsid w:val="006A4321"/>
    <w:rsid w:val="006A469A"/>
    <w:rsid w:val="006A4E1B"/>
    <w:rsid w:val="006A50BB"/>
    <w:rsid w:val="006A51DF"/>
    <w:rsid w:val="006A5951"/>
    <w:rsid w:val="006A6047"/>
    <w:rsid w:val="006A7298"/>
    <w:rsid w:val="006A77CE"/>
    <w:rsid w:val="006A7DBD"/>
    <w:rsid w:val="006B084F"/>
    <w:rsid w:val="006B1966"/>
    <w:rsid w:val="006B1F91"/>
    <w:rsid w:val="006B2D83"/>
    <w:rsid w:val="006B3482"/>
    <w:rsid w:val="006B3762"/>
    <w:rsid w:val="006B4978"/>
    <w:rsid w:val="006B5306"/>
    <w:rsid w:val="006B5724"/>
    <w:rsid w:val="006B575A"/>
    <w:rsid w:val="006B6D9B"/>
    <w:rsid w:val="006B7188"/>
    <w:rsid w:val="006C05A1"/>
    <w:rsid w:val="006C1A08"/>
    <w:rsid w:val="006C1DDF"/>
    <w:rsid w:val="006C346B"/>
    <w:rsid w:val="006C3DFA"/>
    <w:rsid w:val="006C5240"/>
    <w:rsid w:val="006C5F5E"/>
    <w:rsid w:val="006C624E"/>
    <w:rsid w:val="006C7B7F"/>
    <w:rsid w:val="006D0BC4"/>
    <w:rsid w:val="006D0D61"/>
    <w:rsid w:val="006D146F"/>
    <w:rsid w:val="006D1B01"/>
    <w:rsid w:val="006D2653"/>
    <w:rsid w:val="006D36AE"/>
    <w:rsid w:val="006D3BFC"/>
    <w:rsid w:val="006D4210"/>
    <w:rsid w:val="006D517C"/>
    <w:rsid w:val="006D5738"/>
    <w:rsid w:val="006D6141"/>
    <w:rsid w:val="006D6ADE"/>
    <w:rsid w:val="006D6BB3"/>
    <w:rsid w:val="006D732E"/>
    <w:rsid w:val="006D75FD"/>
    <w:rsid w:val="006E128E"/>
    <w:rsid w:val="006E2B71"/>
    <w:rsid w:val="006E3185"/>
    <w:rsid w:val="006E3217"/>
    <w:rsid w:val="006E3396"/>
    <w:rsid w:val="006E3AD7"/>
    <w:rsid w:val="006E3ED5"/>
    <w:rsid w:val="006E4DF3"/>
    <w:rsid w:val="006E5918"/>
    <w:rsid w:val="006E5CA0"/>
    <w:rsid w:val="006E60CF"/>
    <w:rsid w:val="006E7089"/>
    <w:rsid w:val="006E7D38"/>
    <w:rsid w:val="006F1E6A"/>
    <w:rsid w:val="006F247D"/>
    <w:rsid w:val="006F2D1F"/>
    <w:rsid w:val="006F30AD"/>
    <w:rsid w:val="006F34D9"/>
    <w:rsid w:val="006F3D51"/>
    <w:rsid w:val="006F460D"/>
    <w:rsid w:val="006F55A9"/>
    <w:rsid w:val="006F5601"/>
    <w:rsid w:val="006F67BA"/>
    <w:rsid w:val="007003AC"/>
    <w:rsid w:val="00700860"/>
    <w:rsid w:val="00701051"/>
    <w:rsid w:val="007013FE"/>
    <w:rsid w:val="00701B5D"/>
    <w:rsid w:val="00703021"/>
    <w:rsid w:val="007037F9"/>
    <w:rsid w:val="007041CF"/>
    <w:rsid w:val="00704BA9"/>
    <w:rsid w:val="00704ECF"/>
    <w:rsid w:val="00705EFE"/>
    <w:rsid w:val="00705F3A"/>
    <w:rsid w:val="00706E85"/>
    <w:rsid w:val="007074D2"/>
    <w:rsid w:val="00707F13"/>
    <w:rsid w:val="007105A7"/>
    <w:rsid w:val="00711663"/>
    <w:rsid w:val="0071177F"/>
    <w:rsid w:val="00711F18"/>
    <w:rsid w:val="007127E7"/>
    <w:rsid w:val="00713C97"/>
    <w:rsid w:val="00714DBF"/>
    <w:rsid w:val="00715147"/>
    <w:rsid w:val="00716277"/>
    <w:rsid w:val="0071695B"/>
    <w:rsid w:val="00716D67"/>
    <w:rsid w:val="007170C0"/>
    <w:rsid w:val="00717206"/>
    <w:rsid w:val="00717486"/>
    <w:rsid w:val="007177A1"/>
    <w:rsid w:val="0071782D"/>
    <w:rsid w:val="0072162F"/>
    <w:rsid w:val="00722A96"/>
    <w:rsid w:val="00722F09"/>
    <w:rsid w:val="007231B0"/>
    <w:rsid w:val="007238A4"/>
    <w:rsid w:val="00723F00"/>
    <w:rsid w:val="00724227"/>
    <w:rsid w:val="00724FA5"/>
    <w:rsid w:val="00725042"/>
    <w:rsid w:val="0072533A"/>
    <w:rsid w:val="0072574E"/>
    <w:rsid w:val="00725B1F"/>
    <w:rsid w:val="00726280"/>
    <w:rsid w:val="007264B2"/>
    <w:rsid w:val="0072675F"/>
    <w:rsid w:val="00726927"/>
    <w:rsid w:val="00730384"/>
    <w:rsid w:val="007312A4"/>
    <w:rsid w:val="007324C6"/>
    <w:rsid w:val="00732845"/>
    <w:rsid w:val="00733211"/>
    <w:rsid w:val="00734500"/>
    <w:rsid w:val="00734E44"/>
    <w:rsid w:val="0073541F"/>
    <w:rsid w:val="00736733"/>
    <w:rsid w:val="00737DA0"/>
    <w:rsid w:val="00740201"/>
    <w:rsid w:val="0074081F"/>
    <w:rsid w:val="0074106E"/>
    <w:rsid w:val="0074203F"/>
    <w:rsid w:val="007425BC"/>
    <w:rsid w:val="00742C7D"/>
    <w:rsid w:val="00744416"/>
    <w:rsid w:val="00744F35"/>
    <w:rsid w:val="007457FF"/>
    <w:rsid w:val="00746193"/>
    <w:rsid w:val="00746436"/>
    <w:rsid w:val="00746855"/>
    <w:rsid w:val="00746D7C"/>
    <w:rsid w:val="00747133"/>
    <w:rsid w:val="00747F67"/>
    <w:rsid w:val="007500C5"/>
    <w:rsid w:val="00750DB6"/>
    <w:rsid w:val="00751090"/>
    <w:rsid w:val="007523A6"/>
    <w:rsid w:val="00752AE6"/>
    <w:rsid w:val="00752E4E"/>
    <w:rsid w:val="00753B17"/>
    <w:rsid w:val="00754050"/>
    <w:rsid w:val="007548EB"/>
    <w:rsid w:val="007568AA"/>
    <w:rsid w:val="007579ED"/>
    <w:rsid w:val="00757BCA"/>
    <w:rsid w:val="00760638"/>
    <w:rsid w:val="00760AD2"/>
    <w:rsid w:val="00760CCD"/>
    <w:rsid w:val="00760DBC"/>
    <w:rsid w:val="00762D11"/>
    <w:rsid w:val="0076341A"/>
    <w:rsid w:val="00763551"/>
    <w:rsid w:val="007638D9"/>
    <w:rsid w:val="00763AC3"/>
    <w:rsid w:val="00763CD8"/>
    <w:rsid w:val="007651FC"/>
    <w:rsid w:val="00765292"/>
    <w:rsid w:val="0076549F"/>
    <w:rsid w:val="00765785"/>
    <w:rsid w:val="00765CAC"/>
    <w:rsid w:val="00766220"/>
    <w:rsid w:val="00766866"/>
    <w:rsid w:val="00766BB7"/>
    <w:rsid w:val="007674BB"/>
    <w:rsid w:val="007712CC"/>
    <w:rsid w:val="00771A7D"/>
    <w:rsid w:val="007721F6"/>
    <w:rsid w:val="007724C6"/>
    <w:rsid w:val="007734F7"/>
    <w:rsid w:val="00773CBF"/>
    <w:rsid w:val="0077409E"/>
    <w:rsid w:val="00774E64"/>
    <w:rsid w:val="00775BCC"/>
    <w:rsid w:val="007768F0"/>
    <w:rsid w:val="007811DA"/>
    <w:rsid w:val="007818C6"/>
    <w:rsid w:val="007819CB"/>
    <w:rsid w:val="00781CEC"/>
    <w:rsid w:val="00781E0F"/>
    <w:rsid w:val="007821D4"/>
    <w:rsid w:val="007826F5"/>
    <w:rsid w:val="007837D9"/>
    <w:rsid w:val="00784F86"/>
    <w:rsid w:val="00785D9E"/>
    <w:rsid w:val="00786A5C"/>
    <w:rsid w:val="00786D37"/>
    <w:rsid w:val="0078757F"/>
    <w:rsid w:val="00790BC3"/>
    <w:rsid w:val="00791205"/>
    <w:rsid w:val="0079149A"/>
    <w:rsid w:val="00791850"/>
    <w:rsid w:val="007925FC"/>
    <w:rsid w:val="0079288E"/>
    <w:rsid w:val="00792A73"/>
    <w:rsid w:val="00793234"/>
    <w:rsid w:val="007935B9"/>
    <w:rsid w:val="00793BE4"/>
    <w:rsid w:val="00794475"/>
    <w:rsid w:val="00794A72"/>
    <w:rsid w:val="0079534E"/>
    <w:rsid w:val="007955BE"/>
    <w:rsid w:val="0079589B"/>
    <w:rsid w:val="00796858"/>
    <w:rsid w:val="007970E1"/>
    <w:rsid w:val="00797265"/>
    <w:rsid w:val="00797702"/>
    <w:rsid w:val="007A0BE1"/>
    <w:rsid w:val="007A14D7"/>
    <w:rsid w:val="007A1819"/>
    <w:rsid w:val="007A32E2"/>
    <w:rsid w:val="007A54EB"/>
    <w:rsid w:val="007A5E55"/>
    <w:rsid w:val="007A6D79"/>
    <w:rsid w:val="007A73E6"/>
    <w:rsid w:val="007A774E"/>
    <w:rsid w:val="007B0CDF"/>
    <w:rsid w:val="007B294A"/>
    <w:rsid w:val="007B37BA"/>
    <w:rsid w:val="007B42A3"/>
    <w:rsid w:val="007B4B93"/>
    <w:rsid w:val="007B5DA8"/>
    <w:rsid w:val="007B61F3"/>
    <w:rsid w:val="007B6EFE"/>
    <w:rsid w:val="007B755D"/>
    <w:rsid w:val="007C124D"/>
    <w:rsid w:val="007C1B24"/>
    <w:rsid w:val="007C361D"/>
    <w:rsid w:val="007C3D40"/>
    <w:rsid w:val="007C4626"/>
    <w:rsid w:val="007C4A77"/>
    <w:rsid w:val="007C50CF"/>
    <w:rsid w:val="007C5624"/>
    <w:rsid w:val="007C5A79"/>
    <w:rsid w:val="007C5D1F"/>
    <w:rsid w:val="007C676B"/>
    <w:rsid w:val="007C7D2D"/>
    <w:rsid w:val="007C7D4E"/>
    <w:rsid w:val="007D24DC"/>
    <w:rsid w:val="007D28F9"/>
    <w:rsid w:val="007D39F8"/>
    <w:rsid w:val="007D410C"/>
    <w:rsid w:val="007D4F5E"/>
    <w:rsid w:val="007D50F7"/>
    <w:rsid w:val="007D5396"/>
    <w:rsid w:val="007D5F10"/>
    <w:rsid w:val="007D6A02"/>
    <w:rsid w:val="007D6EA1"/>
    <w:rsid w:val="007D6F18"/>
    <w:rsid w:val="007E0808"/>
    <w:rsid w:val="007E1CD8"/>
    <w:rsid w:val="007E1F33"/>
    <w:rsid w:val="007E231D"/>
    <w:rsid w:val="007E3002"/>
    <w:rsid w:val="007E3B59"/>
    <w:rsid w:val="007E4A66"/>
    <w:rsid w:val="007E5F83"/>
    <w:rsid w:val="007E791D"/>
    <w:rsid w:val="007E7C23"/>
    <w:rsid w:val="007F020D"/>
    <w:rsid w:val="007F0C08"/>
    <w:rsid w:val="007F1732"/>
    <w:rsid w:val="007F264E"/>
    <w:rsid w:val="007F2690"/>
    <w:rsid w:val="007F2DA8"/>
    <w:rsid w:val="007F3833"/>
    <w:rsid w:val="007F393A"/>
    <w:rsid w:val="007F4086"/>
    <w:rsid w:val="007F66A7"/>
    <w:rsid w:val="007F7B20"/>
    <w:rsid w:val="00800772"/>
    <w:rsid w:val="00800C51"/>
    <w:rsid w:val="00802BC8"/>
    <w:rsid w:val="0080311A"/>
    <w:rsid w:val="00803D61"/>
    <w:rsid w:val="008042E2"/>
    <w:rsid w:val="00806AC9"/>
    <w:rsid w:val="00807FE9"/>
    <w:rsid w:val="00811FB0"/>
    <w:rsid w:val="008120D5"/>
    <w:rsid w:val="00813522"/>
    <w:rsid w:val="00814922"/>
    <w:rsid w:val="0081506C"/>
    <w:rsid w:val="00815568"/>
    <w:rsid w:val="008160D6"/>
    <w:rsid w:val="008164A1"/>
    <w:rsid w:val="00820107"/>
    <w:rsid w:val="00820A2E"/>
    <w:rsid w:val="0082106A"/>
    <w:rsid w:val="00821EF2"/>
    <w:rsid w:val="008223A3"/>
    <w:rsid w:val="0082279D"/>
    <w:rsid w:val="00824191"/>
    <w:rsid w:val="008255C1"/>
    <w:rsid w:val="00826D28"/>
    <w:rsid w:val="00827B9B"/>
    <w:rsid w:val="008306F1"/>
    <w:rsid w:val="00832274"/>
    <w:rsid w:val="00832ABF"/>
    <w:rsid w:val="00833405"/>
    <w:rsid w:val="00834864"/>
    <w:rsid w:val="00836870"/>
    <w:rsid w:val="00836D81"/>
    <w:rsid w:val="008370FD"/>
    <w:rsid w:val="008371CD"/>
    <w:rsid w:val="0083749E"/>
    <w:rsid w:val="00840829"/>
    <w:rsid w:val="00840F21"/>
    <w:rsid w:val="00842112"/>
    <w:rsid w:val="00842F5E"/>
    <w:rsid w:val="00843154"/>
    <w:rsid w:val="0084348D"/>
    <w:rsid w:val="0084392E"/>
    <w:rsid w:val="00843B19"/>
    <w:rsid w:val="00843CEB"/>
    <w:rsid w:val="00846064"/>
    <w:rsid w:val="00851945"/>
    <w:rsid w:val="00852F81"/>
    <w:rsid w:val="00853B09"/>
    <w:rsid w:val="00853C5A"/>
    <w:rsid w:val="008546BE"/>
    <w:rsid w:val="00854953"/>
    <w:rsid w:val="00855088"/>
    <w:rsid w:val="008558B5"/>
    <w:rsid w:val="008561C8"/>
    <w:rsid w:val="00856298"/>
    <w:rsid w:val="00856DA5"/>
    <w:rsid w:val="0085749B"/>
    <w:rsid w:val="00857872"/>
    <w:rsid w:val="00860E30"/>
    <w:rsid w:val="00862029"/>
    <w:rsid w:val="00862078"/>
    <w:rsid w:val="00862700"/>
    <w:rsid w:val="00863236"/>
    <w:rsid w:val="008638C1"/>
    <w:rsid w:val="00863EF0"/>
    <w:rsid w:val="008644C6"/>
    <w:rsid w:val="00864BEF"/>
    <w:rsid w:val="00866238"/>
    <w:rsid w:val="00866282"/>
    <w:rsid w:val="00866AAE"/>
    <w:rsid w:val="00867F62"/>
    <w:rsid w:val="00870697"/>
    <w:rsid w:val="00870EF8"/>
    <w:rsid w:val="00871E2E"/>
    <w:rsid w:val="0087260E"/>
    <w:rsid w:val="00872A3D"/>
    <w:rsid w:val="00874BBD"/>
    <w:rsid w:val="00874EE6"/>
    <w:rsid w:val="008762A6"/>
    <w:rsid w:val="00876C34"/>
    <w:rsid w:val="0087717D"/>
    <w:rsid w:val="008772DE"/>
    <w:rsid w:val="00877551"/>
    <w:rsid w:val="00877FB7"/>
    <w:rsid w:val="00880660"/>
    <w:rsid w:val="00880A2D"/>
    <w:rsid w:val="00880A34"/>
    <w:rsid w:val="008818E4"/>
    <w:rsid w:val="00882A49"/>
    <w:rsid w:val="00884C33"/>
    <w:rsid w:val="008854F2"/>
    <w:rsid w:val="00886159"/>
    <w:rsid w:val="008864BF"/>
    <w:rsid w:val="00886A03"/>
    <w:rsid w:val="00887040"/>
    <w:rsid w:val="00890579"/>
    <w:rsid w:val="0089234F"/>
    <w:rsid w:val="00893929"/>
    <w:rsid w:val="008948B6"/>
    <w:rsid w:val="00894C3E"/>
    <w:rsid w:val="00895064"/>
    <w:rsid w:val="00895249"/>
    <w:rsid w:val="008976EB"/>
    <w:rsid w:val="008A00FC"/>
    <w:rsid w:val="008A15F2"/>
    <w:rsid w:val="008A1696"/>
    <w:rsid w:val="008A2413"/>
    <w:rsid w:val="008A26B8"/>
    <w:rsid w:val="008A2C12"/>
    <w:rsid w:val="008A39B6"/>
    <w:rsid w:val="008A3BDB"/>
    <w:rsid w:val="008A416D"/>
    <w:rsid w:val="008A4EEC"/>
    <w:rsid w:val="008A626F"/>
    <w:rsid w:val="008A67AD"/>
    <w:rsid w:val="008A6C14"/>
    <w:rsid w:val="008A7948"/>
    <w:rsid w:val="008A7ED6"/>
    <w:rsid w:val="008A7EE2"/>
    <w:rsid w:val="008B0FBD"/>
    <w:rsid w:val="008B1FE0"/>
    <w:rsid w:val="008B24A2"/>
    <w:rsid w:val="008B24CB"/>
    <w:rsid w:val="008B2710"/>
    <w:rsid w:val="008B36CA"/>
    <w:rsid w:val="008B3C0C"/>
    <w:rsid w:val="008B4BB3"/>
    <w:rsid w:val="008B6DBF"/>
    <w:rsid w:val="008B6F6C"/>
    <w:rsid w:val="008B730A"/>
    <w:rsid w:val="008C0740"/>
    <w:rsid w:val="008C13DD"/>
    <w:rsid w:val="008C2122"/>
    <w:rsid w:val="008C3B12"/>
    <w:rsid w:val="008C547A"/>
    <w:rsid w:val="008C6318"/>
    <w:rsid w:val="008C6445"/>
    <w:rsid w:val="008D108F"/>
    <w:rsid w:val="008D3998"/>
    <w:rsid w:val="008D3B1F"/>
    <w:rsid w:val="008D3D1D"/>
    <w:rsid w:val="008D40E5"/>
    <w:rsid w:val="008D460D"/>
    <w:rsid w:val="008D5C92"/>
    <w:rsid w:val="008D6B11"/>
    <w:rsid w:val="008D74FE"/>
    <w:rsid w:val="008E08B9"/>
    <w:rsid w:val="008E1385"/>
    <w:rsid w:val="008E189E"/>
    <w:rsid w:val="008E1A1A"/>
    <w:rsid w:val="008E3522"/>
    <w:rsid w:val="008E3FF0"/>
    <w:rsid w:val="008E46A4"/>
    <w:rsid w:val="008E4A71"/>
    <w:rsid w:val="008E508B"/>
    <w:rsid w:val="008E516B"/>
    <w:rsid w:val="008E54D3"/>
    <w:rsid w:val="008E55B4"/>
    <w:rsid w:val="008E58C6"/>
    <w:rsid w:val="008E6608"/>
    <w:rsid w:val="008E7212"/>
    <w:rsid w:val="008E774F"/>
    <w:rsid w:val="008E7D88"/>
    <w:rsid w:val="008F015F"/>
    <w:rsid w:val="008F02FE"/>
    <w:rsid w:val="008F5518"/>
    <w:rsid w:val="008F5722"/>
    <w:rsid w:val="008F6453"/>
    <w:rsid w:val="008F65FF"/>
    <w:rsid w:val="008F6DFC"/>
    <w:rsid w:val="008F6F49"/>
    <w:rsid w:val="008F7825"/>
    <w:rsid w:val="00900ACA"/>
    <w:rsid w:val="00900DBB"/>
    <w:rsid w:val="0090205F"/>
    <w:rsid w:val="0090246F"/>
    <w:rsid w:val="00902530"/>
    <w:rsid w:val="00902BB2"/>
    <w:rsid w:val="00902CF7"/>
    <w:rsid w:val="009048FF"/>
    <w:rsid w:val="00905213"/>
    <w:rsid w:val="009054A2"/>
    <w:rsid w:val="0090554E"/>
    <w:rsid w:val="00910250"/>
    <w:rsid w:val="0091078A"/>
    <w:rsid w:val="00910ED5"/>
    <w:rsid w:val="009125F9"/>
    <w:rsid w:val="00913CBD"/>
    <w:rsid w:val="00914088"/>
    <w:rsid w:val="009148BE"/>
    <w:rsid w:val="00914AF1"/>
    <w:rsid w:val="00915E71"/>
    <w:rsid w:val="00916346"/>
    <w:rsid w:val="0091656C"/>
    <w:rsid w:val="00917E49"/>
    <w:rsid w:val="0092042F"/>
    <w:rsid w:val="00921582"/>
    <w:rsid w:val="00921840"/>
    <w:rsid w:val="0092260B"/>
    <w:rsid w:val="00923284"/>
    <w:rsid w:val="009239D9"/>
    <w:rsid w:val="009240D1"/>
    <w:rsid w:val="009248B3"/>
    <w:rsid w:val="00924F3F"/>
    <w:rsid w:val="00925833"/>
    <w:rsid w:val="00926ED4"/>
    <w:rsid w:val="00927E67"/>
    <w:rsid w:val="00927F23"/>
    <w:rsid w:val="009302BA"/>
    <w:rsid w:val="009302D9"/>
    <w:rsid w:val="00930672"/>
    <w:rsid w:val="00930B29"/>
    <w:rsid w:val="00930C33"/>
    <w:rsid w:val="009327E9"/>
    <w:rsid w:val="00932958"/>
    <w:rsid w:val="00933250"/>
    <w:rsid w:val="00933A50"/>
    <w:rsid w:val="00934191"/>
    <w:rsid w:val="009345D0"/>
    <w:rsid w:val="00935843"/>
    <w:rsid w:val="009363CE"/>
    <w:rsid w:val="009378EF"/>
    <w:rsid w:val="00941625"/>
    <w:rsid w:val="009420A7"/>
    <w:rsid w:val="00942A03"/>
    <w:rsid w:val="0094442A"/>
    <w:rsid w:val="00944B0C"/>
    <w:rsid w:val="009472B7"/>
    <w:rsid w:val="00947A76"/>
    <w:rsid w:val="00947AB9"/>
    <w:rsid w:val="009512CE"/>
    <w:rsid w:val="00951C51"/>
    <w:rsid w:val="00951CAC"/>
    <w:rsid w:val="00952280"/>
    <w:rsid w:val="0095241C"/>
    <w:rsid w:val="00952DAB"/>
    <w:rsid w:val="00953870"/>
    <w:rsid w:val="00953CD8"/>
    <w:rsid w:val="009540F6"/>
    <w:rsid w:val="009544AE"/>
    <w:rsid w:val="00954DA1"/>
    <w:rsid w:val="009560B2"/>
    <w:rsid w:val="00956E67"/>
    <w:rsid w:val="00957051"/>
    <w:rsid w:val="0096023C"/>
    <w:rsid w:val="0096037E"/>
    <w:rsid w:val="00960776"/>
    <w:rsid w:val="009607E5"/>
    <w:rsid w:val="00960AF3"/>
    <w:rsid w:val="0096100A"/>
    <w:rsid w:val="0096116D"/>
    <w:rsid w:val="00961AEB"/>
    <w:rsid w:val="00962A9D"/>
    <w:rsid w:val="009655AD"/>
    <w:rsid w:val="00965FAF"/>
    <w:rsid w:val="00966989"/>
    <w:rsid w:val="009669EB"/>
    <w:rsid w:val="0096798E"/>
    <w:rsid w:val="009714D4"/>
    <w:rsid w:val="00971B9D"/>
    <w:rsid w:val="00973ABD"/>
    <w:rsid w:val="00975349"/>
    <w:rsid w:val="00975502"/>
    <w:rsid w:val="009762F2"/>
    <w:rsid w:val="00976422"/>
    <w:rsid w:val="00977056"/>
    <w:rsid w:val="0098021C"/>
    <w:rsid w:val="00980DD0"/>
    <w:rsid w:val="00981E2D"/>
    <w:rsid w:val="00983114"/>
    <w:rsid w:val="009835B2"/>
    <w:rsid w:val="009838E3"/>
    <w:rsid w:val="009847DC"/>
    <w:rsid w:val="00984F94"/>
    <w:rsid w:val="00985238"/>
    <w:rsid w:val="00985E3F"/>
    <w:rsid w:val="00986EA6"/>
    <w:rsid w:val="00987BAF"/>
    <w:rsid w:val="00990195"/>
    <w:rsid w:val="0099027D"/>
    <w:rsid w:val="00990410"/>
    <w:rsid w:val="00990858"/>
    <w:rsid w:val="00990DB3"/>
    <w:rsid w:val="009916F9"/>
    <w:rsid w:val="00991DF8"/>
    <w:rsid w:val="00992351"/>
    <w:rsid w:val="009929C3"/>
    <w:rsid w:val="00994DF5"/>
    <w:rsid w:val="00994F91"/>
    <w:rsid w:val="009A01D2"/>
    <w:rsid w:val="009A096C"/>
    <w:rsid w:val="009A1221"/>
    <w:rsid w:val="009A1516"/>
    <w:rsid w:val="009A31CD"/>
    <w:rsid w:val="009A33A8"/>
    <w:rsid w:val="009A3CCE"/>
    <w:rsid w:val="009A53CC"/>
    <w:rsid w:val="009A5874"/>
    <w:rsid w:val="009A5B09"/>
    <w:rsid w:val="009A5C34"/>
    <w:rsid w:val="009B08A6"/>
    <w:rsid w:val="009B0C7F"/>
    <w:rsid w:val="009B0E79"/>
    <w:rsid w:val="009B19DC"/>
    <w:rsid w:val="009B1E1D"/>
    <w:rsid w:val="009B2423"/>
    <w:rsid w:val="009B3AF7"/>
    <w:rsid w:val="009B3B13"/>
    <w:rsid w:val="009B3C19"/>
    <w:rsid w:val="009B5442"/>
    <w:rsid w:val="009B69E3"/>
    <w:rsid w:val="009C0363"/>
    <w:rsid w:val="009C1312"/>
    <w:rsid w:val="009C21A5"/>
    <w:rsid w:val="009C2924"/>
    <w:rsid w:val="009C3C3B"/>
    <w:rsid w:val="009C3C92"/>
    <w:rsid w:val="009C4964"/>
    <w:rsid w:val="009C7821"/>
    <w:rsid w:val="009C7B4F"/>
    <w:rsid w:val="009C7EF2"/>
    <w:rsid w:val="009D025A"/>
    <w:rsid w:val="009D0A2D"/>
    <w:rsid w:val="009D0B20"/>
    <w:rsid w:val="009D15D2"/>
    <w:rsid w:val="009D1686"/>
    <w:rsid w:val="009D19D7"/>
    <w:rsid w:val="009D308F"/>
    <w:rsid w:val="009D4EE7"/>
    <w:rsid w:val="009D5A6F"/>
    <w:rsid w:val="009D65FB"/>
    <w:rsid w:val="009E0DA8"/>
    <w:rsid w:val="009E0FAF"/>
    <w:rsid w:val="009E2ADE"/>
    <w:rsid w:val="009E2B86"/>
    <w:rsid w:val="009E2D66"/>
    <w:rsid w:val="009E2F80"/>
    <w:rsid w:val="009E3F2E"/>
    <w:rsid w:val="009E4724"/>
    <w:rsid w:val="009E56A6"/>
    <w:rsid w:val="009E612B"/>
    <w:rsid w:val="009E7828"/>
    <w:rsid w:val="009F0E19"/>
    <w:rsid w:val="009F1244"/>
    <w:rsid w:val="009F14AB"/>
    <w:rsid w:val="009F304D"/>
    <w:rsid w:val="009F3081"/>
    <w:rsid w:val="009F5A7C"/>
    <w:rsid w:val="009F5FD8"/>
    <w:rsid w:val="009F6DC1"/>
    <w:rsid w:val="009F6DD6"/>
    <w:rsid w:val="009F711E"/>
    <w:rsid w:val="00A014FD"/>
    <w:rsid w:val="00A036A1"/>
    <w:rsid w:val="00A04375"/>
    <w:rsid w:val="00A0653B"/>
    <w:rsid w:val="00A06608"/>
    <w:rsid w:val="00A0684C"/>
    <w:rsid w:val="00A10095"/>
    <w:rsid w:val="00A100EC"/>
    <w:rsid w:val="00A11F8A"/>
    <w:rsid w:val="00A12742"/>
    <w:rsid w:val="00A130BE"/>
    <w:rsid w:val="00A1364D"/>
    <w:rsid w:val="00A1414B"/>
    <w:rsid w:val="00A14423"/>
    <w:rsid w:val="00A149DB"/>
    <w:rsid w:val="00A14B09"/>
    <w:rsid w:val="00A1540C"/>
    <w:rsid w:val="00A154D3"/>
    <w:rsid w:val="00A16DF7"/>
    <w:rsid w:val="00A202D7"/>
    <w:rsid w:val="00A20DFC"/>
    <w:rsid w:val="00A20E22"/>
    <w:rsid w:val="00A2133F"/>
    <w:rsid w:val="00A223D8"/>
    <w:rsid w:val="00A23BD1"/>
    <w:rsid w:val="00A23E81"/>
    <w:rsid w:val="00A244E0"/>
    <w:rsid w:val="00A24570"/>
    <w:rsid w:val="00A25BA7"/>
    <w:rsid w:val="00A266AA"/>
    <w:rsid w:val="00A26BE2"/>
    <w:rsid w:val="00A27640"/>
    <w:rsid w:val="00A3093B"/>
    <w:rsid w:val="00A3150E"/>
    <w:rsid w:val="00A3260A"/>
    <w:rsid w:val="00A3386A"/>
    <w:rsid w:val="00A33B8D"/>
    <w:rsid w:val="00A33EF1"/>
    <w:rsid w:val="00A35B90"/>
    <w:rsid w:val="00A35FF0"/>
    <w:rsid w:val="00A40B41"/>
    <w:rsid w:val="00A41142"/>
    <w:rsid w:val="00A41AC8"/>
    <w:rsid w:val="00A41E4A"/>
    <w:rsid w:val="00A4272B"/>
    <w:rsid w:val="00A436FD"/>
    <w:rsid w:val="00A43BAB"/>
    <w:rsid w:val="00A444F7"/>
    <w:rsid w:val="00A44510"/>
    <w:rsid w:val="00A44FDF"/>
    <w:rsid w:val="00A4538B"/>
    <w:rsid w:val="00A4719F"/>
    <w:rsid w:val="00A50216"/>
    <w:rsid w:val="00A50E2F"/>
    <w:rsid w:val="00A510B9"/>
    <w:rsid w:val="00A52761"/>
    <w:rsid w:val="00A52E63"/>
    <w:rsid w:val="00A53770"/>
    <w:rsid w:val="00A55FD6"/>
    <w:rsid w:val="00A56418"/>
    <w:rsid w:val="00A5652D"/>
    <w:rsid w:val="00A56E8A"/>
    <w:rsid w:val="00A60A09"/>
    <w:rsid w:val="00A60A96"/>
    <w:rsid w:val="00A60D23"/>
    <w:rsid w:val="00A60D5D"/>
    <w:rsid w:val="00A61CEA"/>
    <w:rsid w:val="00A62BEA"/>
    <w:rsid w:val="00A63B4D"/>
    <w:rsid w:val="00A64A88"/>
    <w:rsid w:val="00A64C66"/>
    <w:rsid w:val="00A65BA2"/>
    <w:rsid w:val="00A66042"/>
    <w:rsid w:val="00A67582"/>
    <w:rsid w:val="00A703F3"/>
    <w:rsid w:val="00A7344E"/>
    <w:rsid w:val="00A7396C"/>
    <w:rsid w:val="00A73E57"/>
    <w:rsid w:val="00A74271"/>
    <w:rsid w:val="00A7432C"/>
    <w:rsid w:val="00A7436C"/>
    <w:rsid w:val="00A74392"/>
    <w:rsid w:val="00A74524"/>
    <w:rsid w:val="00A745FB"/>
    <w:rsid w:val="00A75B78"/>
    <w:rsid w:val="00A76D21"/>
    <w:rsid w:val="00A77103"/>
    <w:rsid w:val="00A813B4"/>
    <w:rsid w:val="00A81EDD"/>
    <w:rsid w:val="00A822C6"/>
    <w:rsid w:val="00A8237A"/>
    <w:rsid w:val="00A840AF"/>
    <w:rsid w:val="00A8439C"/>
    <w:rsid w:val="00A849DE"/>
    <w:rsid w:val="00A84BC4"/>
    <w:rsid w:val="00A84E3F"/>
    <w:rsid w:val="00A8553F"/>
    <w:rsid w:val="00A86066"/>
    <w:rsid w:val="00A86930"/>
    <w:rsid w:val="00A8711E"/>
    <w:rsid w:val="00A87690"/>
    <w:rsid w:val="00A876CC"/>
    <w:rsid w:val="00A90741"/>
    <w:rsid w:val="00A91FB8"/>
    <w:rsid w:val="00A95579"/>
    <w:rsid w:val="00A955E0"/>
    <w:rsid w:val="00A95F7A"/>
    <w:rsid w:val="00A97A68"/>
    <w:rsid w:val="00A97E9F"/>
    <w:rsid w:val="00AA0C36"/>
    <w:rsid w:val="00AA0CED"/>
    <w:rsid w:val="00AA0CFC"/>
    <w:rsid w:val="00AA10C7"/>
    <w:rsid w:val="00AA23F2"/>
    <w:rsid w:val="00AA2463"/>
    <w:rsid w:val="00AA2C24"/>
    <w:rsid w:val="00AA2C51"/>
    <w:rsid w:val="00AA2DDA"/>
    <w:rsid w:val="00AA32CD"/>
    <w:rsid w:val="00AA4620"/>
    <w:rsid w:val="00AA4FF6"/>
    <w:rsid w:val="00AA516C"/>
    <w:rsid w:val="00AA5567"/>
    <w:rsid w:val="00AA5EBD"/>
    <w:rsid w:val="00AA6DF7"/>
    <w:rsid w:val="00AA6FD1"/>
    <w:rsid w:val="00AA72DA"/>
    <w:rsid w:val="00AB00DC"/>
    <w:rsid w:val="00AB0140"/>
    <w:rsid w:val="00AB0837"/>
    <w:rsid w:val="00AB0BFE"/>
    <w:rsid w:val="00AB0C3C"/>
    <w:rsid w:val="00AB1EB7"/>
    <w:rsid w:val="00AB4343"/>
    <w:rsid w:val="00AB461B"/>
    <w:rsid w:val="00AB672C"/>
    <w:rsid w:val="00AC1B81"/>
    <w:rsid w:val="00AC256F"/>
    <w:rsid w:val="00AC364F"/>
    <w:rsid w:val="00AC48DA"/>
    <w:rsid w:val="00AC503F"/>
    <w:rsid w:val="00AC550A"/>
    <w:rsid w:val="00AC70D7"/>
    <w:rsid w:val="00AC75DC"/>
    <w:rsid w:val="00AC77CC"/>
    <w:rsid w:val="00AD02DD"/>
    <w:rsid w:val="00AD2043"/>
    <w:rsid w:val="00AD2132"/>
    <w:rsid w:val="00AD24AF"/>
    <w:rsid w:val="00AD308C"/>
    <w:rsid w:val="00AD4ADE"/>
    <w:rsid w:val="00AD4B60"/>
    <w:rsid w:val="00AD4F3C"/>
    <w:rsid w:val="00AD6185"/>
    <w:rsid w:val="00AD6755"/>
    <w:rsid w:val="00AD72DD"/>
    <w:rsid w:val="00AD76D7"/>
    <w:rsid w:val="00AD7875"/>
    <w:rsid w:val="00AD7BF4"/>
    <w:rsid w:val="00AE00A4"/>
    <w:rsid w:val="00AE2036"/>
    <w:rsid w:val="00AE27A7"/>
    <w:rsid w:val="00AE41CB"/>
    <w:rsid w:val="00AE4DCC"/>
    <w:rsid w:val="00AE4F1B"/>
    <w:rsid w:val="00AE590F"/>
    <w:rsid w:val="00AE5FE2"/>
    <w:rsid w:val="00AE63B8"/>
    <w:rsid w:val="00AE65C7"/>
    <w:rsid w:val="00AE71C0"/>
    <w:rsid w:val="00AF0418"/>
    <w:rsid w:val="00AF07E3"/>
    <w:rsid w:val="00AF09B6"/>
    <w:rsid w:val="00AF0DD9"/>
    <w:rsid w:val="00AF10DA"/>
    <w:rsid w:val="00AF1266"/>
    <w:rsid w:val="00AF1EBA"/>
    <w:rsid w:val="00AF1ED2"/>
    <w:rsid w:val="00AF2184"/>
    <w:rsid w:val="00AF256D"/>
    <w:rsid w:val="00AF25D9"/>
    <w:rsid w:val="00AF28B5"/>
    <w:rsid w:val="00AF2AB2"/>
    <w:rsid w:val="00AF2C50"/>
    <w:rsid w:val="00AF3B82"/>
    <w:rsid w:val="00AF3DF2"/>
    <w:rsid w:val="00AF4031"/>
    <w:rsid w:val="00AF42B2"/>
    <w:rsid w:val="00AF47BA"/>
    <w:rsid w:val="00AF5E4E"/>
    <w:rsid w:val="00AF6B2A"/>
    <w:rsid w:val="00AF6E6B"/>
    <w:rsid w:val="00AF7882"/>
    <w:rsid w:val="00B012E5"/>
    <w:rsid w:val="00B01FB3"/>
    <w:rsid w:val="00B02126"/>
    <w:rsid w:val="00B02734"/>
    <w:rsid w:val="00B0283C"/>
    <w:rsid w:val="00B02932"/>
    <w:rsid w:val="00B036CB"/>
    <w:rsid w:val="00B03D62"/>
    <w:rsid w:val="00B04400"/>
    <w:rsid w:val="00B06DF0"/>
    <w:rsid w:val="00B07B31"/>
    <w:rsid w:val="00B103F1"/>
    <w:rsid w:val="00B11447"/>
    <w:rsid w:val="00B11DEB"/>
    <w:rsid w:val="00B12203"/>
    <w:rsid w:val="00B129ED"/>
    <w:rsid w:val="00B12CBC"/>
    <w:rsid w:val="00B1403B"/>
    <w:rsid w:val="00B15A8A"/>
    <w:rsid w:val="00B15FF4"/>
    <w:rsid w:val="00B2001E"/>
    <w:rsid w:val="00B210F7"/>
    <w:rsid w:val="00B215B9"/>
    <w:rsid w:val="00B215E7"/>
    <w:rsid w:val="00B2172E"/>
    <w:rsid w:val="00B21874"/>
    <w:rsid w:val="00B22C26"/>
    <w:rsid w:val="00B22C8F"/>
    <w:rsid w:val="00B23354"/>
    <w:rsid w:val="00B26D4E"/>
    <w:rsid w:val="00B27032"/>
    <w:rsid w:val="00B27291"/>
    <w:rsid w:val="00B314D1"/>
    <w:rsid w:val="00B33009"/>
    <w:rsid w:val="00B35964"/>
    <w:rsid w:val="00B35968"/>
    <w:rsid w:val="00B35F8E"/>
    <w:rsid w:val="00B3774D"/>
    <w:rsid w:val="00B37E1D"/>
    <w:rsid w:val="00B37F0D"/>
    <w:rsid w:val="00B413E2"/>
    <w:rsid w:val="00B41E4E"/>
    <w:rsid w:val="00B42D1D"/>
    <w:rsid w:val="00B42D77"/>
    <w:rsid w:val="00B43095"/>
    <w:rsid w:val="00B43733"/>
    <w:rsid w:val="00B43AA4"/>
    <w:rsid w:val="00B43DE0"/>
    <w:rsid w:val="00B442D9"/>
    <w:rsid w:val="00B44DB3"/>
    <w:rsid w:val="00B44DC8"/>
    <w:rsid w:val="00B44FC8"/>
    <w:rsid w:val="00B45DDC"/>
    <w:rsid w:val="00B4601E"/>
    <w:rsid w:val="00B46B07"/>
    <w:rsid w:val="00B500E3"/>
    <w:rsid w:val="00B50118"/>
    <w:rsid w:val="00B51800"/>
    <w:rsid w:val="00B51AE3"/>
    <w:rsid w:val="00B545BD"/>
    <w:rsid w:val="00B54D64"/>
    <w:rsid w:val="00B55824"/>
    <w:rsid w:val="00B567A6"/>
    <w:rsid w:val="00B56D94"/>
    <w:rsid w:val="00B57240"/>
    <w:rsid w:val="00B577B5"/>
    <w:rsid w:val="00B57F79"/>
    <w:rsid w:val="00B60669"/>
    <w:rsid w:val="00B60984"/>
    <w:rsid w:val="00B60E54"/>
    <w:rsid w:val="00B61335"/>
    <w:rsid w:val="00B621E9"/>
    <w:rsid w:val="00B63AAD"/>
    <w:rsid w:val="00B645DF"/>
    <w:rsid w:val="00B64769"/>
    <w:rsid w:val="00B64BFB"/>
    <w:rsid w:val="00B65383"/>
    <w:rsid w:val="00B66179"/>
    <w:rsid w:val="00B66524"/>
    <w:rsid w:val="00B70FAE"/>
    <w:rsid w:val="00B71B13"/>
    <w:rsid w:val="00B722CD"/>
    <w:rsid w:val="00B72ACD"/>
    <w:rsid w:val="00B72F3D"/>
    <w:rsid w:val="00B72FBC"/>
    <w:rsid w:val="00B72FF4"/>
    <w:rsid w:val="00B7300D"/>
    <w:rsid w:val="00B73429"/>
    <w:rsid w:val="00B7345F"/>
    <w:rsid w:val="00B73B53"/>
    <w:rsid w:val="00B7421A"/>
    <w:rsid w:val="00B75CD4"/>
    <w:rsid w:val="00B77D90"/>
    <w:rsid w:val="00B77FC8"/>
    <w:rsid w:val="00B81716"/>
    <w:rsid w:val="00B8212E"/>
    <w:rsid w:val="00B83026"/>
    <w:rsid w:val="00B8322D"/>
    <w:rsid w:val="00B84182"/>
    <w:rsid w:val="00B85397"/>
    <w:rsid w:val="00B86B7A"/>
    <w:rsid w:val="00B86F3B"/>
    <w:rsid w:val="00B87077"/>
    <w:rsid w:val="00B873BA"/>
    <w:rsid w:val="00B87632"/>
    <w:rsid w:val="00B87769"/>
    <w:rsid w:val="00B878B0"/>
    <w:rsid w:val="00B87BB6"/>
    <w:rsid w:val="00B92404"/>
    <w:rsid w:val="00B93101"/>
    <w:rsid w:val="00B94468"/>
    <w:rsid w:val="00B945BE"/>
    <w:rsid w:val="00B947EA"/>
    <w:rsid w:val="00B94D12"/>
    <w:rsid w:val="00B950F3"/>
    <w:rsid w:val="00B959FA"/>
    <w:rsid w:val="00B95E1B"/>
    <w:rsid w:val="00B964EF"/>
    <w:rsid w:val="00B968CD"/>
    <w:rsid w:val="00B96A9F"/>
    <w:rsid w:val="00BA04D8"/>
    <w:rsid w:val="00BA180D"/>
    <w:rsid w:val="00BA21AA"/>
    <w:rsid w:val="00BA25FA"/>
    <w:rsid w:val="00BA27C2"/>
    <w:rsid w:val="00BA42CE"/>
    <w:rsid w:val="00BA47FD"/>
    <w:rsid w:val="00BA72B3"/>
    <w:rsid w:val="00BB1DDA"/>
    <w:rsid w:val="00BB2338"/>
    <w:rsid w:val="00BB25C4"/>
    <w:rsid w:val="00BB2D83"/>
    <w:rsid w:val="00BB3518"/>
    <w:rsid w:val="00BB5806"/>
    <w:rsid w:val="00BB58FD"/>
    <w:rsid w:val="00BB64EB"/>
    <w:rsid w:val="00BC0055"/>
    <w:rsid w:val="00BC0309"/>
    <w:rsid w:val="00BC088D"/>
    <w:rsid w:val="00BC0EEC"/>
    <w:rsid w:val="00BC1F63"/>
    <w:rsid w:val="00BC5DB4"/>
    <w:rsid w:val="00BC5FA2"/>
    <w:rsid w:val="00BC6F5E"/>
    <w:rsid w:val="00BC7ED8"/>
    <w:rsid w:val="00BD01CE"/>
    <w:rsid w:val="00BD0689"/>
    <w:rsid w:val="00BD0E11"/>
    <w:rsid w:val="00BD2589"/>
    <w:rsid w:val="00BD2E0B"/>
    <w:rsid w:val="00BD333D"/>
    <w:rsid w:val="00BD392A"/>
    <w:rsid w:val="00BD3D9B"/>
    <w:rsid w:val="00BD3F37"/>
    <w:rsid w:val="00BD69BF"/>
    <w:rsid w:val="00BD6DE8"/>
    <w:rsid w:val="00BD7129"/>
    <w:rsid w:val="00BD71E0"/>
    <w:rsid w:val="00BD74FD"/>
    <w:rsid w:val="00BD750E"/>
    <w:rsid w:val="00BD7829"/>
    <w:rsid w:val="00BE01AD"/>
    <w:rsid w:val="00BE157F"/>
    <w:rsid w:val="00BE15F0"/>
    <w:rsid w:val="00BE1DF1"/>
    <w:rsid w:val="00BE27CB"/>
    <w:rsid w:val="00BE3FCE"/>
    <w:rsid w:val="00BE411D"/>
    <w:rsid w:val="00BE5E2D"/>
    <w:rsid w:val="00BE6A0C"/>
    <w:rsid w:val="00BE785D"/>
    <w:rsid w:val="00BE7AB3"/>
    <w:rsid w:val="00BF13AB"/>
    <w:rsid w:val="00BF2086"/>
    <w:rsid w:val="00BF2169"/>
    <w:rsid w:val="00BF25F8"/>
    <w:rsid w:val="00BF3A6E"/>
    <w:rsid w:val="00BF3DFE"/>
    <w:rsid w:val="00BF439B"/>
    <w:rsid w:val="00BF442D"/>
    <w:rsid w:val="00BF57AF"/>
    <w:rsid w:val="00BF691D"/>
    <w:rsid w:val="00BF6BEF"/>
    <w:rsid w:val="00BF6E5F"/>
    <w:rsid w:val="00BF75D2"/>
    <w:rsid w:val="00C0094B"/>
    <w:rsid w:val="00C00CF1"/>
    <w:rsid w:val="00C018C3"/>
    <w:rsid w:val="00C01C9D"/>
    <w:rsid w:val="00C0220A"/>
    <w:rsid w:val="00C02614"/>
    <w:rsid w:val="00C026E3"/>
    <w:rsid w:val="00C034C7"/>
    <w:rsid w:val="00C04FE6"/>
    <w:rsid w:val="00C065EF"/>
    <w:rsid w:val="00C06BBA"/>
    <w:rsid w:val="00C11CAE"/>
    <w:rsid w:val="00C1413F"/>
    <w:rsid w:val="00C145F0"/>
    <w:rsid w:val="00C14B0B"/>
    <w:rsid w:val="00C159D4"/>
    <w:rsid w:val="00C16A22"/>
    <w:rsid w:val="00C16F55"/>
    <w:rsid w:val="00C17173"/>
    <w:rsid w:val="00C174F7"/>
    <w:rsid w:val="00C206D1"/>
    <w:rsid w:val="00C20791"/>
    <w:rsid w:val="00C2107E"/>
    <w:rsid w:val="00C21314"/>
    <w:rsid w:val="00C218DD"/>
    <w:rsid w:val="00C21DC2"/>
    <w:rsid w:val="00C2223D"/>
    <w:rsid w:val="00C229AD"/>
    <w:rsid w:val="00C22B13"/>
    <w:rsid w:val="00C237EC"/>
    <w:rsid w:val="00C23982"/>
    <w:rsid w:val="00C2553E"/>
    <w:rsid w:val="00C259AD"/>
    <w:rsid w:val="00C25DD7"/>
    <w:rsid w:val="00C25E2C"/>
    <w:rsid w:val="00C26A66"/>
    <w:rsid w:val="00C26D28"/>
    <w:rsid w:val="00C27A18"/>
    <w:rsid w:val="00C27B9E"/>
    <w:rsid w:val="00C302CF"/>
    <w:rsid w:val="00C3152B"/>
    <w:rsid w:val="00C31B40"/>
    <w:rsid w:val="00C32076"/>
    <w:rsid w:val="00C32BE5"/>
    <w:rsid w:val="00C32EFE"/>
    <w:rsid w:val="00C33E8D"/>
    <w:rsid w:val="00C34A9D"/>
    <w:rsid w:val="00C34C87"/>
    <w:rsid w:val="00C36F55"/>
    <w:rsid w:val="00C371CB"/>
    <w:rsid w:val="00C40F06"/>
    <w:rsid w:val="00C410B6"/>
    <w:rsid w:val="00C425E2"/>
    <w:rsid w:val="00C42F69"/>
    <w:rsid w:val="00C440F3"/>
    <w:rsid w:val="00C45521"/>
    <w:rsid w:val="00C457A4"/>
    <w:rsid w:val="00C465B8"/>
    <w:rsid w:val="00C5009E"/>
    <w:rsid w:val="00C50187"/>
    <w:rsid w:val="00C503DE"/>
    <w:rsid w:val="00C50E3A"/>
    <w:rsid w:val="00C5119E"/>
    <w:rsid w:val="00C51505"/>
    <w:rsid w:val="00C5183C"/>
    <w:rsid w:val="00C51A68"/>
    <w:rsid w:val="00C52103"/>
    <w:rsid w:val="00C52FF1"/>
    <w:rsid w:val="00C53E8F"/>
    <w:rsid w:val="00C541F8"/>
    <w:rsid w:val="00C54522"/>
    <w:rsid w:val="00C565A4"/>
    <w:rsid w:val="00C5690F"/>
    <w:rsid w:val="00C57103"/>
    <w:rsid w:val="00C5763D"/>
    <w:rsid w:val="00C57A7A"/>
    <w:rsid w:val="00C60DC9"/>
    <w:rsid w:val="00C6184E"/>
    <w:rsid w:val="00C635AB"/>
    <w:rsid w:val="00C635B1"/>
    <w:rsid w:val="00C63AC6"/>
    <w:rsid w:val="00C64AFD"/>
    <w:rsid w:val="00C6537E"/>
    <w:rsid w:val="00C66A2E"/>
    <w:rsid w:val="00C66E1B"/>
    <w:rsid w:val="00C672D1"/>
    <w:rsid w:val="00C7137D"/>
    <w:rsid w:val="00C71813"/>
    <w:rsid w:val="00C71CD6"/>
    <w:rsid w:val="00C7352F"/>
    <w:rsid w:val="00C73E91"/>
    <w:rsid w:val="00C741E6"/>
    <w:rsid w:val="00C74ECD"/>
    <w:rsid w:val="00C75E2F"/>
    <w:rsid w:val="00C7652E"/>
    <w:rsid w:val="00C76F5D"/>
    <w:rsid w:val="00C77B3B"/>
    <w:rsid w:val="00C77DAE"/>
    <w:rsid w:val="00C77F15"/>
    <w:rsid w:val="00C81A2F"/>
    <w:rsid w:val="00C81C07"/>
    <w:rsid w:val="00C81D60"/>
    <w:rsid w:val="00C82565"/>
    <w:rsid w:val="00C82F2D"/>
    <w:rsid w:val="00C84F54"/>
    <w:rsid w:val="00C84FF0"/>
    <w:rsid w:val="00C85826"/>
    <w:rsid w:val="00C869CD"/>
    <w:rsid w:val="00C87A19"/>
    <w:rsid w:val="00C904A2"/>
    <w:rsid w:val="00C90752"/>
    <w:rsid w:val="00C90E0F"/>
    <w:rsid w:val="00C91A0C"/>
    <w:rsid w:val="00C91B93"/>
    <w:rsid w:val="00C91E05"/>
    <w:rsid w:val="00C92482"/>
    <w:rsid w:val="00C95434"/>
    <w:rsid w:val="00C95812"/>
    <w:rsid w:val="00C95A61"/>
    <w:rsid w:val="00C95BC4"/>
    <w:rsid w:val="00C9634B"/>
    <w:rsid w:val="00C96434"/>
    <w:rsid w:val="00C9737F"/>
    <w:rsid w:val="00CA1296"/>
    <w:rsid w:val="00CA1644"/>
    <w:rsid w:val="00CA1708"/>
    <w:rsid w:val="00CA1B43"/>
    <w:rsid w:val="00CA21B3"/>
    <w:rsid w:val="00CA21E3"/>
    <w:rsid w:val="00CA28BA"/>
    <w:rsid w:val="00CA2D7E"/>
    <w:rsid w:val="00CA2E6E"/>
    <w:rsid w:val="00CA3817"/>
    <w:rsid w:val="00CA4342"/>
    <w:rsid w:val="00CA4A6F"/>
    <w:rsid w:val="00CA4D44"/>
    <w:rsid w:val="00CA7756"/>
    <w:rsid w:val="00CB019E"/>
    <w:rsid w:val="00CB04DA"/>
    <w:rsid w:val="00CB0685"/>
    <w:rsid w:val="00CB0BDB"/>
    <w:rsid w:val="00CB1F81"/>
    <w:rsid w:val="00CB26CA"/>
    <w:rsid w:val="00CB3F63"/>
    <w:rsid w:val="00CB4CB7"/>
    <w:rsid w:val="00CB5FCB"/>
    <w:rsid w:val="00CB62E7"/>
    <w:rsid w:val="00CB6890"/>
    <w:rsid w:val="00CB6B6D"/>
    <w:rsid w:val="00CB7F45"/>
    <w:rsid w:val="00CC02CF"/>
    <w:rsid w:val="00CC1C76"/>
    <w:rsid w:val="00CC4841"/>
    <w:rsid w:val="00CC4E1C"/>
    <w:rsid w:val="00CC6B42"/>
    <w:rsid w:val="00CC7A6D"/>
    <w:rsid w:val="00CD0C81"/>
    <w:rsid w:val="00CD0FB5"/>
    <w:rsid w:val="00CD1F30"/>
    <w:rsid w:val="00CD2D69"/>
    <w:rsid w:val="00CD3651"/>
    <w:rsid w:val="00CD4A2F"/>
    <w:rsid w:val="00CD4E5D"/>
    <w:rsid w:val="00CD51C9"/>
    <w:rsid w:val="00CD5789"/>
    <w:rsid w:val="00CD61E8"/>
    <w:rsid w:val="00CD6A09"/>
    <w:rsid w:val="00CD6F42"/>
    <w:rsid w:val="00CD7347"/>
    <w:rsid w:val="00CE0367"/>
    <w:rsid w:val="00CE0A48"/>
    <w:rsid w:val="00CE0AE6"/>
    <w:rsid w:val="00CE2AF0"/>
    <w:rsid w:val="00CE3064"/>
    <w:rsid w:val="00CE3A1B"/>
    <w:rsid w:val="00CE4B70"/>
    <w:rsid w:val="00CE5C28"/>
    <w:rsid w:val="00CE5C2C"/>
    <w:rsid w:val="00CE6064"/>
    <w:rsid w:val="00CE619A"/>
    <w:rsid w:val="00CF3846"/>
    <w:rsid w:val="00CF44D5"/>
    <w:rsid w:val="00CF506A"/>
    <w:rsid w:val="00CF5A79"/>
    <w:rsid w:val="00CF5F28"/>
    <w:rsid w:val="00CF5FB3"/>
    <w:rsid w:val="00CF6209"/>
    <w:rsid w:val="00CF694A"/>
    <w:rsid w:val="00CF729A"/>
    <w:rsid w:val="00CF73B3"/>
    <w:rsid w:val="00CF7435"/>
    <w:rsid w:val="00CF7506"/>
    <w:rsid w:val="00CF779C"/>
    <w:rsid w:val="00CF77C7"/>
    <w:rsid w:val="00D01B4F"/>
    <w:rsid w:val="00D02A1D"/>
    <w:rsid w:val="00D04503"/>
    <w:rsid w:val="00D05C00"/>
    <w:rsid w:val="00D073A9"/>
    <w:rsid w:val="00D10BBA"/>
    <w:rsid w:val="00D10F40"/>
    <w:rsid w:val="00D12F06"/>
    <w:rsid w:val="00D13ECE"/>
    <w:rsid w:val="00D14EE7"/>
    <w:rsid w:val="00D151C9"/>
    <w:rsid w:val="00D1754C"/>
    <w:rsid w:val="00D17FD1"/>
    <w:rsid w:val="00D20562"/>
    <w:rsid w:val="00D2061C"/>
    <w:rsid w:val="00D21638"/>
    <w:rsid w:val="00D217EB"/>
    <w:rsid w:val="00D21CA2"/>
    <w:rsid w:val="00D21DEF"/>
    <w:rsid w:val="00D220A3"/>
    <w:rsid w:val="00D2228E"/>
    <w:rsid w:val="00D227C3"/>
    <w:rsid w:val="00D23161"/>
    <w:rsid w:val="00D23796"/>
    <w:rsid w:val="00D239AC"/>
    <w:rsid w:val="00D23BEC"/>
    <w:rsid w:val="00D245BD"/>
    <w:rsid w:val="00D2460C"/>
    <w:rsid w:val="00D3008E"/>
    <w:rsid w:val="00D306D8"/>
    <w:rsid w:val="00D30C20"/>
    <w:rsid w:val="00D3117A"/>
    <w:rsid w:val="00D3121E"/>
    <w:rsid w:val="00D313CD"/>
    <w:rsid w:val="00D32674"/>
    <w:rsid w:val="00D3274C"/>
    <w:rsid w:val="00D32A2F"/>
    <w:rsid w:val="00D32F3B"/>
    <w:rsid w:val="00D343FE"/>
    <w:rsid w:val="00D34972"/>
    <w:rsid w:val="00D35FF4"/>
    <w:rsid w:val="00D3762B"/>
    <w:rsid w:val="00D431BA"/>
    <w:rsid w:val="00D43AE4"/>
    <w:rsid w:val="00D43D92"/>
    <w:rsid w:val="00D45A7E"/>
    <w:rsid w:val="00D46851"/>
    <w:rsid w:val="00D501CD"/>
    <w:rsid w:val="00D50BDA"/>
    <w:rsid w:val="00D5208F"/>
    <w:rsid w:val="00D52524"/>
    <w:rsid w:val="00D527E7"/>
    <w:rsid w:val="00D52C6A"/>
    <w:rsid w:val="00D53FCD"/>
    <w:rsid w:val="00D556A8"/>
    <w:rsid w:val="00D558B2"/>
    <w:rsid w:val="00D562E8"/>
    <w:rsid w:val="00D56CB9"/>
    <w:rsid w:val="00D56DD4"/>
    <w:rsid w:val="00D56F9F"/>
    <w:rsid w:val="00D5724C"/>
    <w:rsid w:val="00D60064"/>
    <w:rsid w:val="00D615F4"/>
    <w:rsid w:val="00D61C74"/>
    <w:rsid w:val="00D61F52"/>
    <w:rsid w:val="00D6230D"/>
    <w:rsid w:val="00D62988"/>
    <w:rsid w:val="00D62ED3"/>
    <w:rsid w:val="00D63224"/>
    <w:rsid w:val="00D64677"/>
    <w:rsid w:val="00D64C6B"/>
    <w:rsid w:val="00D6567F"/>
    <w:rsid w:val="00D66B7A"/>
    <w:rsid w:val="00D66D93"/>
    <w:rsid w:val="00D67A28"/>
    <w:rsid w:val="00D71549"/>
    <w:rsid w:val="00D7182F"/>
    <w:rsid w:val="00D7278C"/>
    <w:rsid w:val="00D734D1"/>
    <w:rsid w:val="00D737ED"/>
    <w:rsid w:val="00D74C5A"/>
    <w:rsid w:val="00D77F97"/>
    <w:rsid w:val="00D80493"/>
    <w:rsid w:val="00D81FB3"/>
    <w:rsid w:val="00D823DA"/>
    <w:rsid w:val="00D8293E"/>
    <w:rsid w:val="00D82A3A"/>
    <w:rsid w:val="00D82F7D"/>
    <w:rsid w:val="00D83176"/>
    <w:rsid w:val="00D83685"/>
    <w:rsid w:val="00D83E55"/>
    <w:rsid w:val="00D83EA2"/>
    <w:rsid w:val="00D84035"/>
    <w:rsid w:val="00D84079"/>
    <w:rsid w:val="00D84E3D"/>
    <w:rsid w:val="00D8579C"/>
    <w:rsid w:val="00D86C9B"/>
    <w:rsid w:val="00D87E68"/>
    <w:rsid w:val="00D911C0"/>
    <w:rsid w:val="00D9216D"/>
    <w:rsid w:val="00D92FDA"/>
    <w:rsid w:val="00D939FF"/>
    <w:rsid w:val="00D93CD5"/>
    <w:rsid w:val="00D93EC0"/>
    <w:rsid w:val="00D93F87"/>
    <w:rsid w:val="00D947BB"/>
    <w:rsid w:val="00D949BA"/>
    <w:rsid w:val="00D958CF"/>
    <w:rsid w:val="00D9679F"/>
    <w:rsid w:val="00D969AA"/>
    <w:rsid w:val="00D96B17"/>
    <w:rsid w:val="00DA10F3"/>
    <w:rsid w:val="00DA14A4"/>
    <w:rsid w:val="00DA4BFC"/>
    <w:rsid w:val="00DA4C5F"/>
    <w:rsid w:val="00DA57BB"/>
    <w:rsid w:val="00DA5F99"/>
    <w:rsid w:val="00DA674F"/>
    <w:rsid w:val="00DA6C03"/>
    <w:rsid w:val="00DA6C0C"/>
    <w:rsid w:val="00DA6C58"/>
    <w:rsid w:val="00DA6E42"/>
    <w:rsid w:val="00DA7430"/>
    <w:rsid w:val="00DA753A"/>
    <w:rsid w:val="00DA7605"/>
    <w:rsid w:val="00DA7ABB"/>
    <w:rsid w:val="00DA7BBC"/>
    <w:rsid w:val="00DB017C"/>
    <w:rsid w:val="00DB08BA"/>
    <w:rsid w:val="00DB14C9"/>
    <w:rsid w:val="00DB1D5F"/>
    <w:rsid w:val="00DB4285"/>
    <w:rsid w:val="00DB4DFD"/>
    <w:rsid w:val="00DB757C"/>
    <w:rsid w:val="00DB7784"/>
    <w:rsid w:val="00DB7B1B"/>
    <w:rsid w:val="00DC02A6"/>
    <w:rsid w:val="00DC0333"/>
    <w:rsid w:val="00DC109D"/>
    <w:rsid w:val="00DC1260"/>
    <w:rsid w:val="00DC324B"/>
    <w:rsid w:val="00DC3B9F"/>
    <w:rsid w:val="00DC4FB7"/>
    <w:rsid w:val="00DC5C9C"/>
    <w:rsid w:val="00DC6CEC"/>
    <w:rsid w:val="00DC7EC9"/>
    <w:rsid w:val="00DD0DA5"/>
    <w:rsid w:val="00DD1AA7"/>
    <w:rsid w:val="00DD1C7F"/>
    <w:rsid w:val="00DD30FB"/>
    <w:rsid w:val="00DD3274"/>
    <w:rsid w:val="00DD32CB"/>
    <w:rsid w:val="00DD3890"/>
    <w:rsid w:val="00DD422E"/>
    <w:rsid w:val="00DD5F3B"/>
    <w:rsid w:val="00DD6F14"/>
    <w:rsid w:val="00DD710D"/>
    <w:rsid w:val="00DD77A0"/>
    <w:rsid w:val="00DE0127"/>
    <w:rsid w:val="00DE1AF3"/>
    <w:rsid w:val="00DE1C9E"/>
    <w:rsid w:val="00DE2217"/>
    <w:rsid w:val="00DE2E9F"/>
    <w:rsid w:val="00DE311E"/>
    <w:rsid w:val="00DE4E0B"/>
    <w:rsid w:val="00DE5642"/>
    <w:rsid w:val="00DE676C"/>
    <w:rsid w:val="00DE697C"/>
    <w:rsid w:val="00DE78FB"/>
    <w:rsid w:val="00DF10EE"/>
    <w:rsid w:val="00DF1270"/>
    <w:rsid w:val="00DF3BBE"/>
    <w:rsid w:val="00DF4498"/>
    <w:rsid w:val="00DF520D"/>
    <w:rsid w:val="00DF525C"/>
    <w:rsid w:val="00DF5C14"/>
    <w:rsid w:val="00DF62DB"/>
    <w:rsid w:val="00DF73E7"/>
    <w:rsid w:val="00E00C51"/>
    <w:rsid w:val="00E0181F"/>
    <w:rsid w:val="00E02DD9"/>
    <w:rsid w:val="00E02FBA"/>
    <w:rsid w:val="00E03A14"/>
    <w:rsid w:val="00E0419B"/>
    <w:rsid w:val="00E045F5"/>
    <w:rsid w:val="00E05653"/>
    <w:rsid w:val="00E06B6E"/>
    <w:rsid w:val="00E07467"/>
    <w:rsid w:val="00E101CF"/>
    <w:rsid w:val="00E10C37"/>
    <w:rsid w:val="00E116A7"/>
    <w:rsid w:val="00E11732"/>
    <w:rsid w:val="00E11D4C"/>
    <w:rsid w:val="00E12753"/>
    <w:rsid w:val="00E12938"/>
    <w:rsid w:val="00E12BDF"/>
    <w:rsid w:val="00E13665"/>
    <w:rsid w:val="00E14CCF"/>
    <w:rsid w:val="00E15061"/>
    <w:rsid w:val="00E17526"/>
    <w:rsid w:val="00E2046C"/>
    <w:rsid w:val="00E20C03"/>
    <w:rsid w:val="00E223C8"/>
    <w:rsid w:val="00E22598"/>
    <w:rsid w:val="00E2269A"/>
    <w:rsid w:val="00E237FF"/>
    <w:rsid w:val="00E23A69"/>
    <w:rsid w:val="00E25EB3"/>
    <w:rsid w:val="00E25EBB"/>
    <w:rsid w:val="00E26DC8"/>
    <w:rsid w:val="00E30099"/>
    <w:rsid w:val="00E30280"/>
    <w:rsid w:val="00E304B5"/>
    <w:rsid w:val="00E313C9"/>
    <w:rsid w:val="00E315D8"/>
    <w:rsid w:val="00E32572"/>
    <w:rsid w:val="00E325E3"/>
    <w:rsid w:val="00E32D85"/>
    <w:rsid w:val="00E3396E"/>
    <w:rsid w:val="00E33D56"/>
    <w:rsid w:val="00E351DD"/>
    <w:rsid w:val="00E353C2"/>
    <w:rsid w:val="00E35417"/>
    <w:rsid w:val="00E359BE"/>
    <w:rsid w:val="00E35CAC"/>
    <w:rsid w:val="00E35DA9"/>
    <w:rsid w:val="00E372AE"/>
    <w:rsid w:val="00E37381"/>
    <w:rsid w:val="00E37568"/>
    <w:rsid w:val="00E40479"/>
    <w:rsid w:val="00E404C0"/>
    <w:rsid w:val="00E40D7A"/>
    <w:rsid w:val="00E4302F"/>
    <w:rsid w:val="00E43FF8"/>
    <w:rsid w:val="00E446DF"/>
    <w:rsid w:val="00E4494C"/>
    <w:rsid w:val="00E44BCE"/>
    <w:rsid w:val="00E452A8"/>
    <w:rsid w:val="00E4550B"/>
    <w:rsid w:val="00E456D2"/>
    <w:rsid w:val="00E4689A"/>
    <w:rsid w:val="00E46D4A"/>
    <w:rsid w:val="00E46F7A"/>
    <w:rsid w:val="00E4786E"/>
    <w:rsid w:val="00E50172"/>
    <w:rsid w:val="00E51D60"/>
    <w:rsid w:val="00E53D62"/>
    <w:rsid w:val="00E5632E"/>
    <w:rsid w:val="00E56BA6"/>
    <w:rsid w:val="00E577BA"/>
    <w:rsid w:val="00E601E5"/>
    <w:rsid w:val="00E606FD"/>
    <w:rsid w:val="00E60A0F"/>
    <w:rsid w:val="00E60C68"/>
    <w:rsid w:val="00E613D9"/>
    <w:rsid w:val="00E62679"/>
    <w:rsid w:val="00E6358B"/>
    <w:rsid w:val="00E636AC"/>
    <w:rsid w:val="00E640F4"/>
    <w:rsid w:val="00E643D4"/>
    <w:rsid w:val="00E64590"/>
    <w:rsid w:val="00E66505"/>
    <w:rsid w:val="00E66BDC"/>
    <w:rsid w:val="00E6742E"/>
    <w:rsid w:val="00E713C7"/>
    <w:rsid w:val="00E71B70"/>
    <w:rsid w:val="00E71C06"/>
    <w:rsid w:val="00E720B9"/>
    <w:rsid w:val="00E730CB"/>
    <w:rsid w:val="00E73A7A"/>
    <w:rsid w:val="00E74609"/>
    <w:rsid w:val="00E74640"/>
    <w:rsid w:val="00E74B67"/>
    <w:rsid w:val="00E74BF3"/>
    <w:rsid w:val="00E75025"/>
    <w:rsid w:val="00E757BC"/>
    <w:rsid w:val="00E75FC6"/>
    <w:rsid w:val="00E771C6"/>
    <w:rsid w:val="00E82270"/>
    <w:rsid w:val="00E84400"/>
    <w:rsid w:val="00E85815"/>
    <w:rsid w:val="00E8732F"/>
    <w:rsid w:val="00E87527"/>
    <w:rsid w:val="00E87B2C"/>
    <w:rsid w:val="00E902C1"/>
    <w:rsid w:val="00E91701"/>
    <w:rsid w:val="00E91C34"/>
    <w:rsid w:val="00E92CBF"/>
    <w:rsid w:val="00E93D0C"/>
    <w:rsid w:val="00E95921"/>
    <w:rsid w:val="00E96586"/>
    <w:rsid w:val="00E96921"/>
    <w:rsid w:val="00E96FBA"/>
    <w:rsid w:val="00E9723C"/>
    <w:rsid w:val="00E97E01"/>
    <w:rsid w:val="00EA01C2"/>
    <w:rsid w:val="00EA0530"/>
    <w:rsid w:val="00EA10DE"/>
    <w:rsid w:val="00EA2BF1"/>
    <w:rsid w:val="00EA2F26"/>
    <w:rsid w:val="00EA31EA"/>
    <w:rsid w:val="00EA4338"/>
    <w:rsid w:val="00EA4759"/>
    <w:rsid w:val="00EA7054"/>
    <w:rsid w:val="00EA7A38"/>
    <w:rsid w:val="00EB2139"/>
    <w:rsid w:val="00EB23DC"/>
    <w:rsid w:val="00EB43B8"/>
    <w:rsid w:val="00EB5730"/>
    <w:rsid w:val="00EC0B0B"/>
    <w:rsid w:val="00EC0DFF"/>
    <w:rsid w:val="00EC1E9C"/>
    <w:rsid w:val="00EC5091"/>
    <w:rsid w:val="00EC5911"/>
    <w:rsid w:val="00EC5C80"/>
    <w:rsid w:val="00EC63CC"/>
    <w:rsid w:val="00EC64B8"/>
    <w:rsid w:val="00EC6A6A"/>
    <w:rsid w:val="00ED2DCD"/>
    <w:rsid w:val="00ED2EA8"/>
    <w:rsid w:val="00ED3FF3"/>
    <w:rsid w:val="00ED4C61"/>
    <w:rsid w:val="00ED5886"/>
    <w:rsid w:val="00ED6F82"/>
    <w:rsid w:val="00ED7724"/>
    <w:rsid w:val="00EE0595"/>
    <w:rsid w:val="00EE1D0C"/>
    <w:rsid w:val="00EE1D90"/>
    <w:rsid w:val="00EE1E24"/>
    <w:rsid w:val="00EE2122"/>
    <w:rsid w:val="00EE2767"/>
    <w:rsid w:val="00EE2C86"/>
    <w:rsid w:val="00EE3597"/>
    <w:rsid w:val="00EE66DB"/>
    <w:rsid w:val="00EE6C1E"/>
    <w:rsid w:val="00EF0299"/>
    <w:rsid w:val="00EF1EE3"/>
    <w:rsid w:val="00EF2EE9"/>
    <w:rsid w:val="00EF349D"/>
    <w:rsid w:val="00EF3B69"/>
    <w:rsid w:val="00EF4A65"/>
    <w:rsid w:val="00EF4C14"/>
    <w:rsid w:val="00EF67E1"/>
    <w:rsid w:val="00EF7BE3"/>
    <w:rsid w:val="00F00142"/>
    <w:rsid w:val="00F014B7"/>
    <w:rsid w:val="00F028FC"/>
    <w:rsid w:val="00F032D3"/>
    <w:rsid w:val="00F0436A"/>
    <w:rsid w:val="00F04570"/>
    <w:rsid w:val="00F05176"/>
    <w:rsid w:val="00F059CF"/>
    <w:rsid w:val="00F06140"/>
    <w:rsid w:val="00F07635"/>
    <w:rsid w:val="00F07727"/>
    <w:rsid w:val="00F07B52"/>
    <w:rsid w:val="00F07FF8"/>
    <w:rsid w:val="00F1114F"/>
    <w:rsid w:val="00F114F2"/>
    <w:rsid w:val="00F12384"/>
    <w:rsid w:val="00F12B99"/>
    <w:rsid w:val="00F12D52"/>
    <w:rsid w:val="00F12E5F"/>
    <w:rsid w:val="00F135C8"/>
    <w:rsid w:val="00F138B4"/>
    <w:rsid w:val="00F13982"/>
    <w:rsid w:val="00F15119"/>
    <w:rsid w:val="00F1525F"/>
    <w:rsid w:val="00F157CA"/>
    <w:rsid w:val="00F15AC0"/>
    <w:rsid w:val="00F17205"/>
    <w:rsid w:val="00F1776A"/>
    <w:rsid w:val="00F177EE"/>
    <w:rsid w:val="00F17850"/>
    <w:rsid w:val="00F17F0B"/>
    <w:rsid w:val="00F2018E"/>
    <w:rsid w:val="00F20279"/>
    <w:rsid w:val="00F216D7"/>
    <w:rsid w:val="00F224A9"/>
    <w:rsid w:val="00F22F28"/>
    <w:rsid w:val="00F236DE"/>
    <w:rsid w:val="00F249B1"/>
    <w:rsid w:val="00F26463"/>
    <w:rsid w:val="00F27FFD"/>
    <w:rsid w:val="00F30686"/>
    <w:rsid w:val="00F329D7"/>
    <w:rsid w:val="00F32C22"/>
    <w:rsid w:val="00F3334B"/>
    <w:rsid w:val="00F33499"/>
    <w:rsid w:val="00F34E92"/>
    <w:rsid w:val="00F3507C"/>
    <w:rsid w:val="00F35921"/>
    <w:rsid w:val="00F359A0"/>
    <w:rsid w:val="00F35C78"/>
    <w:rsid w:val="00F37988"/>
    <w:rsid w:val="00F41673"/>
    <w:rsid w:val="00F4283C"/>
    <w:rsid w:val="00F42F56"/>
    <w:rsid w:val="00F4361B"/>
    <w:rsid w:val="00F43FB1"/>
    <w:rsid w:val="00F445F2"/>
    <w:rsid w:val="00F45631"/>
    <w:rsid w:val="00F476EB"/>
    <w:rsid w:val="00F5075D"/>
    <w:rsid w:val="00F513AB"/>
    <w:rsid w:val="00F5141A"/>
    <w:rsid w:val="00F51683"/>
    <w:rsid w:val="00F51A52"/>
    <w:rsid w:val="00F51C5C"/>
    <w:rsid w:val="00F51D05"/>
    <w:rsid w:val="00F52A46"/>
    <w:rsid w:val="00F52CF3"/>
    <w:rsid w:val="00F52FC5"/>
    <w:rsid w:val="00F53229"/>
    <w:rsid w:val="00F53ABD"/>
    <w:rsid w:val="00F5426B"/>
    <w:rsid w:val="00F54679"/>
    <w:rsid w:val="00F554A8"/>
    <w:rsid w:val="00F55BBB"/>
    <w:rsid w:val="00F55E1D"/>
    <w:rsid w:val="00F567F5"/>
    <w:rsid w:val="00F60397"/>
    <w:rsid w:val="00F60543"/>
    <w:rsid w:val="00F621A4"/>
    <w:rsid w:val="00F62AC3"/>
    <w:rsid w:val="00F62BB0"/>
    <w:rsid w:val="00F6326C"/>
    <w:rsid w:val="00F63411"/>
    <w:rsid w:val="00F64365"/>
    <w:rsid w:val="00F663D4"/>
    <w:rsid w:val="00F67405"/>
    <w:rsid w:val="00F67828"/>
    <w:rsid w:val="00F70687"/>
    <w:rsid w:val="00F715C3"/>
    <w:rsid w:val="00F71B25"/>
    <w:rsid w:val="00F720AA"/>
    <w:rsid w:val="00F745EB"/>
    <w:rsid w:val="00F74CF9"/>
    <w:rsid w:val="00F75645"/>
    <w:rsid w:val="00F75CE3"/>
    <w:rsid w:val="00F761B6"/>
    <w:rsid w:val="00F76341"/>
    <w:rsid w:val="00F76E24"/>
    <w:rsid w:val="00F80755"/>
    <w:rsid w:val="00F82278"/>
    <w:rsid w:val="00F82DCE"/>
    <w:rsid w:val="00F83276"/>
    <w:rsid w:val="00F8435C"/>
    <w:rsid w:val="00F84822"/>
    <w:rsid w:val="00F84D6B"/>
    <w:rsid w:val="00F8580B"/>
    <w:rsid w:val="00F86AB0"/>
    <w:rsid w:val="00F87824"/>
    <w:rsid w:val="00F9076E"/>
    <w:rsid w:val="00F907E0"/>
    <w:rsid w:val="00F90910"/>
    <w:rsid w:val="00F914AB"/>
    <w:rsid w:val="00F91D6C"/>
    <w:rsid w:val="00F9267A"/>
    <w:rsid w:val="00F954B6"/>
    <w:rsid w:val="00F972AF"/>
    <w:rsid w:val="00F9740B"/>
    <w:rsid w:val="00F9749C"/>
    <w:rsid w:val="00F9789A"/>
    <w:rsid w:val="00FA071C"/>
    <w:rsid w:val="00FA117F"/>
    <w:rsid w:val="00FA2867"/>
    <w:rsid w:val="00FA3433"/>
    <w:rsid w:val="00FA3882"/>
    <w:rsid w:val="00FA3E95"/>
    <w:rsid w:val="00FA40AC"/>
    <w:rsid w:val="00FA40DA"/>
    <w:rsid w:val="00FA59E9"/>
    <w:rsid w:val="00FA5AC0"/>
    <w:rsid w:val="00FA5F1D"/>
    <w:rsid w:val="00FA673A"/>
    <w:rsid w:val="00FA7156"/>
    <w:rsid w:val="00FA737D"/>
    <w:rsid w:val="00FA7820"/>
    <w:rsid w:val="00FB0F56"/>
    <w:rsid w:val="00FB1024"/>
    <w:rsid w:val="00FB1E8A"/>
    <w:rsid w:val="00FB2273"/>
    <w:rsid w:val="00FB37D4"/>
    <w:rsid w:val="00FB429E"/>
    <w:rsid w:val="00FB434F"/>
    <w:rsid w:val="00FB47BE"/>
    <w:rsid w:val="00FB5558"/>
    <w:rsid w:val="00FB5BFD"/>
    <w:rsid w:val="00FB6161"/>
    <w:rsid w:val="00FB654C"/>
    <w:rsid w:val="00FB7008"/>
    <w:rsid w:val="00FB76B8"/>
    <w:rsid w:val="00FB7C82"/>
    <w:rsid w:val="00FC031F"/>
    <w:rsid w:val="00FC11F1"/>
    <w:rsid w:val="00FC2442"/>
    <w:rsid w:val="00FC31A3"/>
    <w:rsid w:val="00FC43AA"/>
    <w:rsid w:val="00FC4531"/>
    <w:rsid w:val="00FC4943"/>
    <w:rsid w:val="00FC5406"/>
    <w:rsid w:val="00FC58F2"/>
    <w:rsid w:val="00FC5B0A"/>
    <w:rsid w:val="00FC60A6"/>
    <w:rsid w:val="00FC624B"/>
    <w:rsid w:val="00FC7197"/>
    <w:rsid w:val="00FC71A3"/>
    <w:rsid w:val="00FC7B6F"/>
    <w:rsid w:val="00FC7BCF"/>
    <w:rsid w:val="00FD0040"/>
    <w:rsid w:val="00FD0F83"/>
    <w:rsid w:val="00FD1433"/>
    <w:rsid w:val="00FD1703"/>
    <w:rsid w:val="00FD1873"/>
    <w:rsid w:val="00FD190D"/>
    <w:rsid w:val="00FD22BF"/>
    <w:rsid w:val="00FD35AD"/>
    <w:rsid w:val="00FD3F53"/>
    <w:rsid w:val="00FD515E"/>
    <w:rsid w:val="00FD6416"/>
    <w:rsid w:val="00FD6E90"/>
    <w:rsid w:val="00FE01C3"/>
    <w:rsid w:val="00FE03D5"/>
    <w:rsid w:val="00FE0895"/>
    <w:rsid w:val="00FE1580"/>
    <w:rsid w:val="00FE1C1F"/>
    <w:rsid w:val="00FE2093"/>
    <w:rsid w:val="00FE32FF"/>
    <w:rsid w:val="00FE4AA8"/>
    <w:rsid w:val="00FE6AF3"/>
    <w:rsid w:val="00FE6E03"/>
    <w:rsid w:val="00FE6E0D"/>
    <w:rsid w:val="00FE7B2B"/>
    <w:rsid w:val="00FF0823"/>
    <w:rsid w:val="00FF0F2C"/>
    <w:rsid w:val="00FF189E"/>
    <w:rsid w:val="00FF519A"/>
    <w:rsid w:val="00FF5539"/>
    <w:rsid w:val="00FF67BE"/>
    <w:rsid w:val="00FF6945"/>
    <w:rsid w:val="00FF7714"/>
    <w:rsid w:val="00FF7A69"/>
    <w:rsid w:val="00FF7C87"/>
    <w:rsid w:val="3CA41513"/>
    <w:rsid w:val="7363539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ED567"/>
  <w15:chartTrackingRefBased/>
  <w15:docId w15:val="{F2A6B0DD-33B9-4C7C-91D3-249870860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5D33"/>
    <w:pPr>
      <w:widowControl w:val="0"/>
      <w:wordWrap w:val="0"/>
      <w:autoSpaceDE w:val="0"/>
      <w:autoSpaceDN w:val="0"/>
      <w:jc w:val="both"/>
    </w:pPr>
    <w:rPr>
      <w:kern w:val="2"/>
      <w:szCs w:val="22"/>
    </w:rPr>
  </w:style>
  <w:style w:type="paragraph" w:styleId="1">
    <w:name w:val="heading 1"/>
    <w:basedOn w:val="a"/>
    <w:next w:val="a"/>
    <w:link w:val="1Char"/>
    <w:uiPriority w:val="9"/>
    <w:qFormat/>
    <w:rsid w:val="00F476EB"/>
    <w:pPr>
      <w:keepNext/>
      <w:outlineLvl w:val="0"/>
    </w:pPr>
    <w:rPr>
      <w:kern w:val="0"/>
      <w:sz w:val="28"/>
      <w:szCs w:val="28"/>
      <w:lang w:val="x-none" w:eastAsia="x-none"/>
    </w:rPr>
  </w:style>
  <w:style w:type="paragraph" w:styleId="2">
    <w:name w:val="heading 2"/>
    <w:basedOn w:val="a"/>
    <w:next w:val="a"/>
    <w:link w:val="2Char"/>
    <w:uiPriority w:val="9"/>
    <w:unhideWhenUsed/>
    <w:qFormat/>
    <w:rsid w:val="00605314"/>
    <w:pPr>
      <w:keepNext/>
      <w:spacing w:line="160" w:lineRule="atLeast"/>
      <w:jc w:val="center"/>
      <w:outlineLvl w:val="1"/>
    </w:pPr>
    <w:rPr>
      <w:rFonts w:ascii="Times New Roman" w:hAnsi="Times New Roman"/>
      <w:b/>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rsid w:val="00534CB0"/>
    <w:pPr>
      <w:tabs>
        <w:tab w:val="center" w:pos="4513"/>
        <w:tab w:val="right" w:pos="9026"/>
      </w:tabs>
      <w:snapToGrid w:val="0"/>
    </w:pPr>
    <w:rPr>
      <w:kern w:val="0"/>
      <w:szCs w:val="20"/>
      <w:lang w:val="x-none" w:eastAsia="x-none"/>
    </w:rPr>
  </w:style>
  <w:style w:type="character" w:customStyle="1" w:styleId="Char">
    <w:name w:val="바닥글 Char"/>
    <w:link w:val="a3"/>
    <w:uiPriority w:val="99"/>
    <w:rsid w:val="00534CB0"/>
    <w:rPr>
      <w:rFonts w:ascii="맑은 고딕" w:hAnsi="맑은 고딕" w:cs="Times New Roman"/>
    </w:rPr>
  </w:style>
  <w:style w:type="paragraph" w:styleId="a4">
    <w:name w:val="List Paragraph"/>
    <w:aliases w:val="List Paragraph1,Recommendation,List Paragraph11,Bulleted List Paragraph,ADB List Paragraph,Report Para,LIST OF TABLES.,List Paragraph (numbered (a)),Number Bullets,ADB Normal,List_Paragraph,Multilevel para_II,List Paragraph111,1 Paraprah"/>
    <w:basedOn w:val="a"/>
    <w:link w:val="Char0"/>
    <w:uiPriority w:val="34"/>
    <w:qFormat/>
    <w:rsid w:val="00534CB0"/>
    <w:pPr>
      <w:ind w:leftChars="400" w:left="800"/>
    </w:pPr>
  </w:style>
  <w:style w:type="paragraph" w:styleId="a5">
    <w:name w:val="footnote text"/>
    <w:basedOn w:val="a"/>
    <w:link w:val="Char1"/>
    <w:uiPriority w:val="99"/>
    <w:rsid w:val="00534CB0"/>
    <w:pPr>
      <w:snapToGrid w:val="0"/>
      <w:jc w:val="left"/>
    </w:pPr>
    <w:rPr>
      <w:kern w:val="0"/>
      <w:szCs w:val="20"/>
      <w:lang w:val="x-none" w:eastAsia="x-none"/>
    </w:rPr>
  </w:style>
  <w:style w:type="character" w:customStyle="1" w:styleId="Char1">
    <w:name w:val="각주 텍스트 Char"/>
    <w:link w:val="a5"/>
    <w:uiPriority w:val="99"/>
    <w:rsid w:val="00534CB0"/>
    <w:rPr>
      <w:rFonts w:ascii="맑은 고딕" w:hAnsi="맑은 고딕" w:cs="Times New Roman"/>
    </w:rPr>
  </w:style>
  <w:style w:type="character" w:styleId="a6">
    <w:name w:val="footnote reference"/>
    <w:aliases w:val="16 Point,Superscript 6 Point"/>
    <w:uiPriority w:val="99"/>
    <w:rsid w:val="00534CB0"/>
    <w:rPr>
      <w:rFonts w:cs="Times New Roman"/>
      <w:vertAlign w:val="superscript"/>
    </w:rPr>
  </w:style>
  <w:style w:type="table" w:styleId="a7">
    <w:name w:val="Table Grid"/>
    <w:basedOn w:val="a1"/>
    <w:uiPriority w:val="99"/>
    <w:rsid w:val="00534C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8">
    <w:name w:val="annotation reference"/>
    <w:uiPriority w:val="99"/>
    <w:semiHidden/>
    <w:unhideWhenUsed/>
    <w:rsid w:val="00534CB0"/>
    <w:rPr>
      <w:sz w:val="16"/>
      <w:szCs w:val="16"/>
    </w:rPr>
  </w:style>
  <w:style w:type="paragraph" w:styleId="a9">
    <w:name w:val="annotation text"/>
    <w:basedOn w:val="a"/>
    <w:link w:val="Char2"/>
    <w:uiPriority w:val="99"/>
    <w:unhideWhenUsed/>
    <w:rsid w:val="00534CB0"/>
    <w:rPr>
      <w:kern w:val="0"/>
      <w:szCs w:val="20"/>
      <w:lang w:val="x-none" w:eastAsia="x-none"/>
    </w:rPr>
  </w:style>
  <w:style w:type="character" w:customStyle="1" w:styleId="Char2">
    <w:name w:val="메모 텍스트 Char"/>
    <w:link w:val="a9"/>
    <w:uiPriority w:val="99"/>
    <w:rsid w:val="00534CB0"/>
    <w:rPr>
      <w:rFonts w:ascii="맑은 고딕" w:hAnsi="맑은 고딕" w:cs="Times New Roman"/>
      <w:szCs w:val="20"/>
    </w:rPr>
  </w:style>
  <w:style w:type="paragraph" w:customStyle="1" w:styleId="Paragraph">
    <w:name w:val="Paragraph"/>
    <w:basedOn w:val="aa"/>
    <w:rsid w:val="00534CB0"/>
    <w:pPr>
      <w:widowControl/>
      <w:wordWrap/>
      <w:autoSpaceDE/>
      <w:autoSpaceDN/>
      <w:spacing w:before="120" w:after="120"/>
      <w:ind w:leftChars="0" w:left="0"/>
      <w:outlineLvl w:val="1"/>
    </w:pPr>
    <w:rPr>
      <w:rFonts w:ascii="Times New Roman" w:eastAsia="Times New Roman" w:hAnsi="Times New Roman"/>
      <w:sz w:val="24"/>
      <w:lang w:eastAsia="en-US"/>
    </w:rPr>
  </w:style>
  <w:style w:type="paragraph" w:styleId="aa">
    <w:name w:val="Body Text Indent"/>
    <w:basedOn w:val="a"/>
    <w:link w:val="Char3"/>
    <w:uiPriority w:val="99"/>
    <w:semiHidden/>
    <w:unhideWhenUsed/>
    <w:rsid w:val="00534CB0"/>
    <w:pPr>
      <w:spacing w:after="180"/>
      <w:ind w:leftChars="400" w:left="851"/>
    </w:pPr>
    <w:rPr>
      <w:kern w:val="0"/>
      <w:szCs w:val="20"/>
      <w:lang w:val="x-none" w:eastAsia="x-none"/>
    </w:rPr>
  </w:style>
  <w:style w:type="character" w:customStyle="1" w:styleId="Char3">
    <w:name w:val="본문 들여쓰기 Char"/>
    <w:link w:val="aa"/>
    <w:uiPriority w:val="99"/>
    <w:semiHidden/>
    <w:rsid w:val="00534CB0"/>
    <w:rPr>
      <w:rFonts w:ascii="맑은 고딕" w:hAnsi="맑은 고딕" w:cs="Times New Roman"/>
    </w:rPr>
  </w:style>
  <w:style w:type="paragraph" w:styleId="ab">
    <w:name w:val="Balloon Text"/>
    <w:basedOn w:val="a"/>
    <w:link w:val="Char4"/>
    <w:uiPriority w:val="99"/>
    <w:semiHidden/>
    <w:unhideWhenUsed/>
    <w:rsid w:val="00534CB0"/>
    <w:rPr>
      <w:kern w:val="0"/>
      <w:sz w:val="18"/>
      <w:szCs w:val="18"/>
      <w:lang w:val="x-none" w:eastAsia="x-none"/>
    </w:rPr>
  </w:style>
  <w:style w:type="character" w:customStyle="1" w:styleId="Char4">
    <w:name w:val="풍선 도움말 텍스트 Char"/>
    <w:link w:val="ab"/>
    <w:uiPriority w:val="99"/>
    <w:semiHidden/>
    <w:rsid w:val="00534CB0"/>
    <w:rPr>
      <w:rFonts w:ascii="맑은 고딕" w:eastAsia="맑은 고딕" w:hAnsi="맑은 고딕" w:cs="Times New Roman"/>
      <w:sz w:val="18"/>
      <w:szCs w:val="18"/>
    </w:rPr>
  </w:style>
  <w:style w:type="paragraph" w:styleId="ac">
    <w:name w:val="header"/>
    <w:basedOn w:val="a"/>
    <w:link w:val="Char5"/>
    <w:uiPriority w:val="99"/>
    <w:unhideWhenUsed/>
    <w:rsid w:val="00B442D9"/>
    <w:pPr>
      <w:tabs>
        <w:tab w:val="center" w:pos="4513"/>
        <w:tab w:val="right" w:pos="9026"/>
      </w:tabs>
      <w:snapToGrid w:val="0"/>
    </w:pPr>
    <w:rPr>
      <w:kern w:val="0"/>
      <w:szCs w:val="20"/>
      <w:lang w:val="x-none" w:eastAsia="x-none"/>
    </w:rPr>
  </w:style>
  <w:style w:type="character" w:customStyle="1" w:styleId="Char5">
    <w:name w:val="머리글 Char"/>
    <w:link w:val="ac"/>
    <w:uiPriority w:val="99"/>
    <w:rsid w:val="00B442D9"/>
    <w:rPr>
      <w:rFonts w:ascii="맑은 고딕" w:hAnsi="맑은 고딕" w:cs="Times New Roman"/>
    </w:rPr>
  </w:style>
  <w:style w:type="character" w:styleId="ad">
    <w:name w:val="Hyperlink"/>
    <w:uiPriority w:val="99"/>
    <w:unhideWhenUsed/>
    <w:rsid w:val="00843CEB"/>
    <w:rPr>
      <w:color w:val="0000FF"/>
      <w:u w:val="single"/>
    </w:rPr>
  </w:style>
  <w:style w:type="character" w:styleId="ae">
    <w:name w:val="page number"/>
    <w:basedOn w:val="a0"/>
    <w:rsid w:val="007127E7"/>
  </w:style>
  <w:style w:type="character" w:customStyle="1" w:styleId="1Char">
    <w:name w:val="제목 1 Char"/>
    <w:link w:val="1"/>
    <w:uiPriority w:val="9"/>
    <w:rsid w:val="00F476EB"/>
    <w:rPr>
      <w:rFonts w:ascii="맑은 고딕" w:eastAsia="맑은 고딕" w:hAnsi="맑은 고딕" w:cs="Times New Roman"/>
      <w:sz w:val="28"/>
      <w:szCs w:val="28"/>
    </w:rPr>
  </w:style>
  <w:style w:type="paragraph" w:styleId="TOC">
    <w:name w:val="TOC Heading"/>
    <w:basedOn w:val="1"/>
    <w:next w:val="a"/>
    <w:uiPriority w:val="39"/>
    <w:semiHidden/>
    <w:unhideWhenUsed/>
    <w:qFormat/>
    <w:rsid w:val="00F476EB"/>
    <w:pPr>
      <w:keepLines/>
      <w:widowControl/>
      <w:wordWrap/>
      <w:autoSpaceDE/>
      <w:autoSpaceDN/>
      <w:spacing w:before="480" w:line="276" w:lineRule="auto"/>
      <w:jc w:val="left"/>
      <w:outlineLvl w:val="9"/>
    </w:pPr>
    <w:rPr>
      <w:b/>
      <w:bCs/>
      <w:color w:val="365F91"/>
    </w:rPr>
  </w:style>
  <w:style w:type="paragraph" w:styleId="10">
    <w:name w:val="toc 1"/>
    <w:basedOn w:val="a"/>
    <w:next w:val="a"/>
    <w:autoRedefine/>
    <w:uiPriority w:val="39"/>
    <w:unhideWhenUsed/>
    <w:rsid w:val="00AA4FF6"/>
  </w:style>
  <w:style w:type="paragraph" w:styleId="20">
    <w:name w:val="toc 2"/>
    <w:basedOn w:val="a"/>
    <w:next w:val="a"/>
    <w:autoRedefine/>
    <w:uiPriority w:val="39"/>
    <w:unhideWhenUsed/>
    <w:rsid w:val="00045710"/>
    <w:pPr>
      <w:ind w:leftChars="200" w:left="425"/>
    </w:pPr>
  </w:style>
  <w:style w:type="paragraph" w:styleId="af">
    <w:name w:val="annotation subject"/>
    <w:basedOn w:val="a9"/>
    <w:next w:val="a9"/>
    <w:link w:val="Char6"/>
    <w:uiPriority w:val="99"/>
    <w:semiHidden/>
    <w:unhideWhenUsed/>
    <w:rsid w:val="00F554A8"/>
    <w:rPr>
      <w:b/>
      <w:bCs/>
    </w:rPr>
  </w:style>
  <w:style w:type="character" w:customStyle="1" w:styleId="Char6">
    <w:name w:val="메모 주제 Char"/>
    <w:link w:val="af"/>
    <w:uiPriority w:val="99"/>
    <w:semiHidden/>
    <w:rsid w:val="00F554A8"/>
    <w:rPr>
      <w:rFonts w:ascii="맑은 고딕" w:hAnsi="맑은 고딕" w:cs="Times New Roman"/>
      <w:b/>
      <w:bCs/>
      <w:szCs w:val="20"/>
    </w:rPr>
  </w:style>
  <w:style w:type="paragraph" w:customStyle="1" w:styleId="Default">
    <w:name w:val="Default"/>
    <w:rsid w:val="000E3D89"/>
    <w:pPr>
      <w:widowControl w:val="0"/>
      <w:autoSpaceDE w:val="0"/>
      <w:autoSpaceDN w:val="0"/>
      <w:adjustRightInd w:val="0"/>
    </w:pPr>
    <w:rPr>
      <w:rFonts w:ascii="Cambria" w:hAnsi="Cambria" w:cs="Cambria"/>
      <w:color w:val="000000"/>
      <w:sz w:val="24"/>
      <w:szCs w:val="24"/>
    </w:rPr>
  </w:style>
  <w:style w:type="paragraph" w:styleId="af0">
    <w:name w:val="Revision"/>
    <w:hidden/>
    <w:uiPriority w:val="99"/>
    <w:semiHidden/>
    <w:rsid w:val="00902BB2"/>
    <w:rPr>
      <w:kern w:val="2"/>
      <w:szCs w:val="22"/>
    </w:rPr>
  </w:style>
  <w:style w:type="character" w:customStyle="1" w:styleId="2Char">
    <w:name w:val="제목 2 Char"/>
    <w:link w:val="2"/>
    <w:uiPriority w:val="9"/>
    <w:rsid w:val="00605314"/>
    <w:rPr>
      <w:rFonts w:ascii="Times New Roman" w:hAnsi="Times New Roman"/>
      <w:b/>
      <w:kern w:val="2"/>
      <w:sz w:val="24"/>
      <w:szCs w:val="24"/>
    </w:rPr>
  </w:style>
  <w:style w:type="paragraph" w:customStyle="1" w:styleId="af1">
    <w:name w:val="바탕글"/>
    <w:basedOn w:val="a"/>
    <w:rsid w:val="00012E3E"/>
    <w:pPr>
      <w:spacing w:line="384" w:lineRule="auto"/>
      <w:textAlignment w:val="baseline"/>
    </w:pPr>
    <w:rPr>
      <w:rFonts w:ascii="굴림" w:eastAsia="굴림" w:hAnsi="굴림" w:cs="굴림"/>
      <w:color w:val="000000"/>
      <w:kern w:val="0"/>
      <w:szCs w:val="20"/>
    </w:rPr>
  </w:style>
  <w:style w:type="paragraph" w:styleId="af2">
    <w:name w:val="No Spacing"/>
    <w:qFormat/>
    <w:rsid w:val="00B15FF4"/>
    <w:pPr>
      <w:widowControl w:val="0"/>
      <w:wordWrap w:val="0"/>
      <w:autoSpaceDE w:val="0"/>
      <w:autoSpaceDN w:val="0"/>
      <w:jc w:val="both"/>
    </w:pPr>
    <w:rPr>
      <w:kern w:val="2"/>
      <w:szCs w:val="22"/>
    </w:rPr>
  </w:style>
  <w:style w:type="character" w:customStyle="1" w:styleId="Char0">
    <w:name w:val="목록 단락 Char"/>
    <w:aliases w:val="List Paragraph1 Char,Recommendation Char,List Paragraph11 Char,Bulleted List Paragraph Char,ADB List Paragraph Char,Report Para Char,LIST OF TABLES. Char,List Paragraph (numbered (a)) Char,Number Bullets Char,ADB Normal Char,1 Paraprah Char"/>
    <w:link w:val="a4"/>
    <w:uiPriority w:val="34"/>
    <w:qFormat/>
    <w:locked/>
    <w:rsid w:val="002066DB"/>
    <w:rPr>
      <w:kern w:val="2"/>
      <w:szCs w:val="22"/>
    </w:rPr>
  </w:style>
  <w:style w:type="paragraph" w:styleId="af3">
    <w:name w:val="endnote text"/>
    <w:basedOn w:val="a"/>
    <w:link w:val="Char7"/>
    <w:uiPriority w:val="99"/>
    <w:semiHidden/>
    <w:unhideWhenUsed/>
    <w:rsid w:val="002066DB"/>
    <w:pPr>
      <w:snapToGrid w:val="0"/>
      <w:jc w:val="left"/>
    </w:pPr>
  </w:style>
  <w:style w:type="character" w:customStyle="1" w:styleId="Char7">
    <w:name w:val="미주 텍스트 Char"/>
    <w:basedOn w:val="a0"/>
    <w:link w:val="af3"/>
    <w:uiPriority w:val="99"/>
    <w:semiHidden/>
    <w:rsid w:val="002066DB"/>
    <w:rPr>
      <w:kern w:val="2"/>
      <w:szCs w:val="22"/>
    </w:rPr>
  </w:style>
  <w:style w:type="character" w:styleId="af4">
    <w:name w:val="endnote reference"/>
    <w:basedOn w:val="a0"/>
    <w:uiPriority w:val="99"/>
    <w:semiHidden/>
    <w:unhideWhenUsed/>
    <w:rsid w:val="002066DB"/>
    <w:rPr>
      <w:vertAlign w:val="superscript"/>
    </w:rPr>
  </w:style>
  <w:style w:type="character" w:styleId="af5">
    <w:name w:val="FollowedHyperlink"/>
    <w:basedOn w:val="a0"/>
    <w:uiPriority w:val="99"/>
    <w:semiHidden/>
    <w:unhideWhenUsed/>
    <w:rsid w:val="00672A65"/>
    <w:rPr>
      <w:color w:val="954F72" w:themeColor="followedHyperlink"/>
      <w:u w:val="single"/>
    </w:rPr>
  </w:style>
  <w:style w:type="paragraph" w:customStyle="1" w:styleId="MsoListParagraph0">
    <w:name w:val="MsoListParagraph"/>
    <w:basedOn w:val="a"/>
    <w:rsid w:val="00E32572"/>
    <w:pPr>
      <w:ind w:left="1600"/>
    </w:pPr>
    <w:rPr>
      <w:rFonts w:ascii="굴림" w:eastAsia="굴림" w:hAnsi="굴림" w:cs="굴림"/>
      <w:color w:val="000000"/>
      <w:kern w:val="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47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BC020F-81B5-4F0B-A6BF-531B32BCF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4</TotalTime>
  <Pages>6</Pages>
  <Words>1867</Words>
  <Characters>10644</Characters>
  <Application>Microsoft Office Word</Application>
  <DocSecurity>0</DocSecurity>
  <Lines>88</Lines>
  <Paragraphs>24</Paragraphs>
  <ScaleCrop>false</ScaleCrop>
  <HeadingPairs>
    <vt:vector size="6" baseType="variant">
      <vt:variant>
        <vt:lpstr>제목</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Microsoft</Company>
  <LinksUpToDate>false</LinksUpToDate>
  <CharactersWithSpaces>1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im</dc:creator>
  <cp:keywords/>
  <cp:lastModifiedBy>이건우</cp:lastModifiedBy>
  <cp:revision>132</cp:revision>
  <cp:lastPrinted>2021-08-26T05:38:00Z</cp:lastPrinted>
  <dcterms:created xsi:type="dcterms:W3CDTF">2022-06-13T07:22:00Z</dcterms:created>
  <dcterms:modified xsi:type="dcterms:W3CDTF">2023-01-02T04:13:00Z</dcterms:modified>
</cp:coreProperties>
</file>